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D43A436"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370CFF">
        <w:rPr>
          <w:rFonts w:ascii="Arial" w:eastAsia="Arial" w:hAnsi="Arial" w:cs="Arial"/>
          <w:sz w:val="28"/>
          <w:szCs w:val="28"/>
        </w:rPr>
        <w:t>8</w:t>
      </w:r>
      <w:r w:rsidR="00D85216">
        <w:rPr>
          <w:rFonts w:ascii="Arial" w:eastAsia="Arial" w:hAnsi="Arial" w:cs="Arial"/>
          <w:sz w:val="28"/>
          <w:szCs w:val="28"/>
        </w:rPr>
        <w:t>7</w:t>
      </w:r>
      <w:r w:rsidR="002A7D6A">
        <w:rPr>
          <w:rFonts w:ascii="Arial" w:eastAsia="Arial" w:hAnsi="Arial" w:cs="Arial"/>
          <w:sz w:val="28"/>
          <w:szCs w:val="28"/>
        </w:rPr>
        <w:t xml:space="preserve"> on the Coronavirus Disease (COVID19)</w:t>
      </w:r>
    </w:p>
    <w:p w14:paraId="3F11FAFB" w14:textId="23C25EEB"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85216">
        <w:rPr>
          <w:rFonts w:ascii="Arial" w:eastAsia="Arial" w:hAnsi="Arial" w:cs="Arial"/>
          <w:sz w:val="24"/>
          <w:szCs w:val="24"/>
        </w:rPr>
        <w:t>31</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1484C6D"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775D3D">
        <w:rPr>
          <w:rFonts w:ascii="Arial" w:eastAsia="Arial" w:hAnsi="Arial" w:cs="Arial"/>
          <w:b/>
          <w:color w:val="0070C0"/>
          <w:sz w:val="24"/>
          <w:szCs w:val="24"/>
        </w:rPr>
        <w:t>31</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775D3D" w:rsidRPr="00775D3D">
        <w:rPr>
          <w:rFonts w:ascii="Arial" w:eastAsia="Arial" w:hAnsi="Arial" w:cs="Arial"/>
          <w:b/>
          <w:color w:val="0070C0"/>
          <w:sz w:val="24"/>
          <w:szCs w:val="24"/>
        </w:rPr>
        <w:t xml:space="preserve">1,989,857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775D3D" w:rsidRPr="00775D3D">
        <w:rPr>
          <w:rFonts w:ascii="Arial" w:eastAsia="Arial" w:hAnsi="Arial" w:cs="Arial"/>
          <w:b/>
          <w:color w:val="0070C0"/>
          <w:sz w:val="24"/>
          <w:szCs w:val="24"/>
        </w:rPr>
        <w:t>145,562</w:t>
      </w:r>
      <w:r w:rsidR="00775D3D">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775D3D" w:rsidRPr="00775D3D">
        <w:rPr>
          <w:rFonts w:ascii="Arial" w:eastAsia="Arial" w:hAnsi="Arial" w:cs="Arial"/>
          <w:b/>
          <w:color w:val="0070C0"/>
          <w:sz w:val="24"/>
          <w:szCs w:val="24"/>
        </w:rPr>
        <w:t xml:space="preserve">1,810,847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775D3D" w:rsidRPr="00775D3D">
        <w:rPr>
          <w:rFonts w:ascii="Arial" w:eastAsia="Arial" w:hAnsi="Arial" w:cs="Arial"/>
          <w:b/>
          <w:color w:val="0070C0"/>
          <w:sz w:val="24"/>
          <w:szCs w:val="24"/>
        </w:rPr>
        <w:t xml:space="preserve">33,448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755378AA"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w:t>
      </w:r>
      <w:r w:rsidR="008A52D4">
        <w:rPr>
          <w:rFonts w:ascii="Arial" w:eastAsia="Arial" w:hAnsi="Arial" w:cs="Arial"/>
          <w:i/>
          <w:color w:val="0070C0"/>
          <w:sz w:val="16"/>
          <w:szCs w:val="16"/>
        </w:rPr>
        <w:t>3</w:t>
      </w:r>
      <w:r w:rsidR="00775D3D">
        <w:rPr>
          <w:rFonts w:ascii="Arial" w:eastAsia="Arial" w:hAnsi="Arial" w:cs="Arial"/>
          <w:i/>
          <w:color w:val="0070C0"/>
          <w:sz w:val="16"/>
          <w:szCs w:val="16"/>
        </w:rPr>
        <w:t>5</w:t>
      </w:r>
    </w:p>
    <w:p w14:paraId="26579145" w14:textId="6016C244" w:rsidR="00633EEB" w:rsidRDefault="005C3C35">
      <w:pPr>
        <w:pStyle w:val="NoSpacing1"/>
        <w:rPr>
          <w:rFonts w:ascii="Arial" w:hAnsi="Arial" w:cs="Arial"/>
          <w:b/>
          <w:color w:val="002060"/>
          <w:sz w:val="28"/>
        </w:rPr>
      </w:pPr>
      <w:r>
        <w:rPr>
          <w:rFonts w:ascii="Arial" w:hAnsi="Arial" w:cs="Arial"/>
          <w:b/>
          <w:color w:val="002060"/>
          <w:sz w:val="28"/>
        </w:rPr>
        <w:t xml:space="preserve"> </w:t>
      </w: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7F34A1A" w:rsidR="002A2C5B" w:rsidRPr="0052595D"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2595D">
        <w:rPr>
          <w:rFonts w:ascii="Arial" w:eastAsia="Arial" w:hAnsi="Arial" w:cs="Arial"/>
          <w:sz w:val="24"/>
          <w:szCs w:val="24"/>
        </w:rPr>
        <w:t>A total of</w:t>
      </w:r>
      <w:r w:rsidRPr="0052595D">
        <w:rPr>
          <w:rFonts w:ascii="Arial" w:eastAsia="Arial" w:hAnsi="Arial" w:cs="Arial"/>
          <w:b/>
          <w:bCs/>
          <w:sz w:val="24"/>
          <w:szCs w:val="24"/>
        </w:rPr>
        <w:t xml:space="preserve"> </w:t>
      </w:r>
      <w:r w:rsidRPr="00472AFC">
        <w:rPr>
          <w:rFonts w:ascii="Arial" w:eastAsia="Arial" w:hAnsi="Arial" w:cs="Arial"/>
          <w:b/>
          <w:color w:val="0070C0"/>
          <w:sz w:val="24"/>
          <w:szCs w:val="24"/>
        </w:rPr>
        <w:t>₱</w:t>
      </w:r>
      <w:r w:rsidR="00472AFC" w:rsidRPr="00472AFC">
        <w:rPr>
          <w:rFonts w:ascii="Arial" w:eastAsia="Arial" w:hAnsi="Arial" w:cs="Arial"/>
          <w:b/>
          <w:bCs/>
          <w:color w:val="0070C0"/>
          <w:sz w:val="24"/>
          <w:szCs w:val="24"/>
        </w:rPr>
        <w:t xml:space="preserve">2,755,743,381.33 </w:t>
      </w:r>
      <w:r w:rsidRPr="0052595D">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472AFC">
        <w:rPr>
          <w:rFonts w:ascii="Arial" w:eastAsia="Arial" w:hAnsi="Arial" w:cs="Arial"/>
          <w:b/>
          <w:color w:val="0070C0"/>
          <w:sz w:val="24"/>
          <w:szCs w:val="24"/>
        </w:rPr>
        <w:t>₱</w:t>
      </w:r>
      <w:r w:rsidR="00472AFC" w:rsidRPr="00472AFC">
        <w:rPr>
          <w:rFonts w:ascii="Arial" w:eastAsia="Arial" w:hAnsi="Arial" w:cs="Arial"/>
          <w:b/>
          <w:bCs/>
          <w:color w:val="0070C0"/>
          <w:sz w:val="24"/>
          <w:szCs w:val="24"/>
        </w:rPr>
        <w:t xml:space="preserve">2,182,387,176.60 </w:t>
      </w:r>
      <w:r w:rsidRPr="0052595D">
        <w:rPr>
          <w:rFonts w:ascii="Arial" w:eastAsia="Arial" w:hAnsi="Arial" w:cs="Arial"/>
          <w:bCs/>
          <w:sz w:val="24"/>
          <w:szCs w:val="24"/>
        </w:rPr>
        <w:t>was</w:t>
      </w:r>
      <w:r w:rsidRPr="0052595D">
        <w:rPr>
          <w:rFonts w:ascii="Arial" w:eastAsia="Arial" w:hAnsi="Arial" w:cs="Arial"/>
          <w:sz w:val="24"/>
          <w:szCs w:val="24"/>
        </w:rPr>
        <w:t xml:space="preserve"> provided by </w:t>
      </w:r>
      <w:r w:rsidRPr="00472AFC">
        <w:rPr>
          <w:rFonts w:ascii="Arial" w:eastAsia="Arial" w:hAnsi="Arial" w:cs="Arial"/>
          <w:b/>
          <w:color w:val="0070C0"/>
          <w:sz w:val="24"/>
          <w:szCs w:val="24"/>
        </w:rPr>
        <w:t>DSWD</w:t>
      </w:r>
      <w:r w:rsidRPr="0052595D">
        <w:rPr>
          <w:rFonts w:ascii="Arial" w:eastAsia="Arial" w:hAnsi="Arial" w:cs="Arial"/>
          <w:sz w:val="24"/>
          <w:szCs w:val="24"/>
        </w:rPr>
        <w:t>,</w:t>
      </w:r>
      <w:r w:rsidRPr="0052595D">
        <w:rPr>
          <w:rFonts w:ascii="Arial" w:eastAsia="Arial" w:hAnsi="Arial" w:cs="Arial"/>
          <w:b/>
          <w:sz w:val="24"/>
          <w:szCs w:val="24"/>
        </w:rPr>
        <w:t xml:space="preserve"> ₱</w:t>
      </w:r>
      <w:r w:rsidR="00965234" w:rsidRPr="0052595D">
        <w:rPr>
          <w:rFonts w:ascii="Arial" w:eastAsia="Arial" w:hAnsi="Arial" w:cs="Arial"/>
          <w:b/>
          <w:bCs/>
          <w:sz w:val="24"/>
          <w:szCs w:val="24"/>
        </w:rPr>
        <w:t xml:space="preserve">541,505,794.77 </w:t>
      </w:r>
      <w:r w:rsidRPr="0052595D">
        <w:rPr>
          <w:rFonts w:ascii="Arial" w:eastAsia="Arial" w:hAnsi="Arial" w:cs="Arial"/>
          <w:sz w:val="24"/>
          <w:szCs w:val="24"/>
        </w:rPr>
        <w:t xml:space="preserve">from </w:t>
      </w:r>
      <w:r w:rsidR="00472AFC">
        <w:rPr>
          <w:rFonts w:ascii="Arial" w:eastAsia="Arial" w:hAnsi="Arial" w:cs="Arial"/>
          <w:b/>
          <w:sz w:val="24"/>
          <w:szCs w:val="24"/>
        </w:rPr>
        <w:t>Non-Government O</w:t>
      </w:r>
      <w:r w:rsidR="00903A59">
        <w:rPr>
          <w:rFonts w:ascii="Arial" w:eastAsia="Arial" w:hAnsi="Arial" w:cs="Arial"/>
          <w:b/>
          <w:sz w:val="24"/>
          <w:szCs w:val="24"/>
        </w:rPr>
        <w:t>rganizations (</w:t>
      </w:r>
      <w:r w:rsidRPr="0052595D">
        <w:rPr>
          <w:rFonts w:ascii="Arial" w:eastAsia="Arial" w:hAnsi="Arial" w:cs="Arial"/>
          <w:b/>
          <w:sz w:val="24"/>
          <w:szCs w:val="24"/>
        </w:rPr>
        <w:t>NGOs</w:t>
      </w:r>
      <w:r w:rsidR="00903A59">
        <w:rPr>
          <w:rFonts w:ascii="Arial" w:eastAsia="Arial" w:hAnsi="Arial" w:cs="Arial"/>
          <w:b/>
          <w:sz w:val="24"/>
          <w:szCs w:val="24"/>
        </w:rPr>
        <w:t>)</w:t>
      </w:r>
      <w:r w:rsidRPr="0052595D">
        <w:rPr>
          <w:rFonts w:ascii="Arial" w:eastAsia="Arial" w:hAnsi="Arial" w:cs="Arial"/>
          <w:sz w:val="24"/>
          <w:szCs w:val="24"/>
        </w:rPr>
        <w:t xml:space="preserve">, and </w:t>
      </w:r>
      <w:r w:rsidRPr="0052595D">
        <w:rPr>
          <w:rFonts w:ascii="Arial" w:eastAsia="Arial" w:hAnsi="Arial" w:cs="Arial"/>
          <w:b/>
          <w:sz w:val="24"/>
          <w:szCs w:val="24"/>
        </w:rPr>
        <w:t>₱</w:t>
      </w:r>
      <w:r w:rsidRPr="0052595D">
        <w:rPr>
          <w:rFonts w:ascii="Arial" w:eastAsia="Arial" w:hAnsi="Arial" w:cs="Arial"/>
          <w:b/>
          <w:bCs/>
          <w:sz w:val="24"/>
          <w:szCs w:val="24"/>
        </w:rPr>
        <w:t xml:space="preserve">31,850,409.96 </w:t>
      </w:r>
      <w:r w:rsidRPr="0052595D">
        <w:rPr>
          <w:rFonts w:ascii="Arial" w:eastAsia="Arial" w:hAnsi="Arial" w:cs="Arial"/>
          <w:sz w:val="24"/>
          <w:szCs w:val="24"/>
        </w:rPr>
        <w:t xml:space="preserve">from </w:t>
      </w:r>
      <w:r w:rsidRPr="0052595D">
        <w:rPr>
          <w:rFonts w:ascii="Arial" w:eastAsia="Arial" w:hAnsi="Arial" w:cs="Arial"/>
          <w:b/>
          <w:sz w:val="24"/>
          <w:szCs w:val="24"/>
          <w:lang w:val="en-US"/>
        </w:rPr>
        <w:t xml:space="preserve">other </w:t>
      </w:r>
      <w:r w:rsidRPr="0052595D">
        <w:rPr>
          <w:rFonts w:ascii="Arial" w:eastAsia="Arial" w:hAnsi="Arial" w:cs="Arial"/>
          <w:b/>
          <w:sz w:val="24"/>
          <w:szCs w:val="24"/>
        </w:rPr>
        <w:t>Partners</w:t>
      </w:r>
      <w:r w:rsidRPr="0052595D">
        <w:rPr>
          <w:rFonts w:ascii="Arial" w:eastAsia="Arial" w:hAnsi="Arial" w:cs="Arial"/>
          <w:b/>
          <w:sz w:val="20"/>
          <w:szCs w:val="20"/>
        </w:rPr>
        <w:t xml:space="preserve"> </w:t>
      </w:r>
      <w:r w:rsidRPr="0052595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472AFC" w:rsidRPr="00472AFC" w14:paraId="5705E8C0" w14:textId="77777777" w:rsidTr="00472AFC">
        <w:trPr>
          <w:trHeight w:val="58"/>
          <w:tblHeader/>
        </w:trPr>
        <w:tc>
          <w:tcPr>
            <w:tcW w:w="107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1C6B620" w14:textId="77777777" w:rsidR="00472AFC" w:rsidRPr="00472AFC" w:rsidRDefault="00472AFC" w:rsidP="00472AFC">
            <w:pPr>
              <w:widowControl/>
              <w:spacing w:after="0" w:line="240" w:lineRule="auto"/>
              <w:ind w:right="57"/>
              <w:contextualSpacing/>
              <w:jc w:val="center"/>
              <w:rPr>
                <w:rFonts w:ascii="Arial Narrow" w:eastAsia="Times New Roman" w:hAnsi="Arial Narrow"/>
                <w:b/>
                <w:bCs/>
                <w:color w:val="000000"/>
                <w:sz w:val="20"/>
                <w:szCs w:val="20"/>
              </w:rPr>
            </w:pPr>
            <w:r w:rsidRPr="00472AFC">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45E243" w14:textId="7F9BED5A" w:rsidR="00472AFC" w:rsidRPr="00472AFC" w:rsidRDefault="00472AFC" w:rsidP="00472AFC">
            <w:pPr>
              <w:tabs>
                <w:tab w:val="left" w:pos="633"/>
              </w:tabs>
              <w:spacing w:after="0" w:line="240" w:lineRule="auto"/>
              <w:ind w:right="57"/>
              <w:contextualSpacing/>
              <w:jc w:val="center"/>
              <w:rPr>
                <w:rFonts w:ascii="Arial Narrow" w:hAnsi="Arial Narrow"/>
                <w:b/>
                <w:bCs/>
                <w:color w:val="000000"/>
                <w:sz w:val="20"/>
                <w:szCs w:val="20"/>
              </w:rPr>
            </w:pPr>
            <w:r w:rsidRPr="00472AFC">
              <w:rPr>
                <w:rFonts w:ascii="Arial Narrow" w:hAnsi="Arial Narrow"/>
                <w:b/>
                <w:bCs/>
                <w:color w:val="000000"/>
                <w:sz w:val="20"/>
                <w:szCs w:val="20"/>
              </w:rPr>
              <w:t>COST OF ASSISTANCE</w:t>
            </w:r>
          </w:p>
        </w:tc>
      </w:tr>
      <w:tr w:rsidR="00472AFC" w:rsidRPr="00472AFC" w14:paraId="073D7989" w14:textId="77777777" w:rsidTr="00472AFC">
        <w:trPr>
          <w:trHeight w:val="20"/>
          <w:tblHeader/>
        </w:trPr>
        <w:tc>
          <w:tcPr>
            <w:tcW w:w="1078" w:type="pct"/>
            <w:gridSpan w:val="2"/>
            <w:vMerge/>
            <w:tcBorders>
              <w:top w:val="single" w:sz="4" w:space="0" w:color="000000"/>
              <w:left w:val="single" w:sz="4" w:space="0" w:color="000000"/>
              <w:bottom w:val="nil"/>
              <w:right w:val="single" w:sz="4" w:space="0" w:color="auto"/>
            </w:tcBorders>
            <w:vAlign w:val="center"/>
            <w:hideMark/>
          </w:tcPr>
          <w:p w14:paraId="76F3A993" w14:textId="77777777" w:rsidR="00472AFC" w:rsidRPr="00472AFC" w:rsidRDefault="00472AFC" w:rsidP="00472AFC">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BD63E9" w14:textId="03F2D1DC" w:rsidR="00472AFC" w:rsidRPr="00472AFC" w:rsidRDefault="00472AFC" w:rsidP="00472AFC">
            <w:pPr>
              <w:tabs>
                <w:tab w:val="left" w:pos="633"/>
              </w:tabs>
              <w:spacing w:after="0" w:line="240" w:lineRule="auto"/>
              <w:ind w:right="57"/>
              <w:contextualSpacing/>
              <w:jc w:val="center"/>
              <w:rPr>
                <w:rFonts w:ascii="Arial Narrow" w:hAnsi="Arial Narrow"/>
                <w:b/>
                <w:bCs/>
                <w:color w:val="000000"/>
                <w:sz w:val="20"/>
                <w:szCs w:val="20"/>
              </w:rPr>
            </w:pPr>
            <w:r w:rsidRPr="00472AFC">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AED710" w14:textId="10E85D22" w:rsidR="00472AFC" w:rsidRPr="00472AFC" w:rsidRDefault="00472AFC" w:rsidP="00472AFC">
            <w:pPr>
              <w:tabs>
                <w:tab w:val="left" w:pos="633"/>
              </w:tabs>
              <w:spacing w:after="0" w:line="240" w:lineRule="auto"/>
              <w:ind w:right="57"/>
              <w:contextualSpacing/>
              <w:jc w:val="center"/>
              <w:rPr>
                <w:rFonts w:ascii="Arial Narrow" w:hAnsi="Arial Narrow"/>
                <w:b/>
                <w:bCs/>
                <w:color w:val="000000"/>
                <w:sz w:val="20"/>
                <w:szCs w:val="20"/>
              </w:rPr>
            </w:pPr>
            <w:r w:rsidRPr="00472AFC">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7D2634" w14:textId="4B273774" w:rsidR="00472AFC" w:rsidRPr="00472AFC" w:rsidRDefault="00472AFC" w:rsidP="00472AFC">
            <w:pPr>
              <w:tabs>
                <w:tab w:val="left" w:pos="633"/>
              </w:tabs>
              <w:spacing w:after="0" w:line="240" w:lineRule="auto"/>
              <w:ind w:right="57"/>
              <w:contextualSpacing/>
              <w:jc w:val="center"/>
              <w:rPr>
                <w:rFonts w:ascii="Arial Narrow" w:hAnsi="Arial Narrow"/>
                <w:b/>
                <w:bCs/>
                <w:color w:val="000000"/>
                <w:sz w:val="20"/>
                <w:szCs w:val="20"/>
              </w:rPr>
            </w:pPr>
            <w:r w:rsidRPr="00472AFC">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2F64DD" w14:textId="721298CF" w:rsidR="00472AFC" w:rsidRPr="00472AFC" w:rsidRDefault="00472AFC" w:rsidP="00472AFC">
            <w:pPr>
              <w:tabs>
                <w:tab w:val="left" w:pos="633"/>
              </w:tabs>
              <w:spacing w:after="0" w:line="240" w:lineRule="auto"/>
              <w:ind w:right="57"/>
              <w:contextualSpacing/>
              <w:jc w:val="center"/>
              <w:rPr>
                <w:rFonts w:ascii="Arial Narrow" w:hAnsi="Arial Narrow"/>
                <w:b/>
                <w:bCs/>
                <w:color w:val="000000"/>
                <w:sz w:val="20"/>
                <w:szCs w:val="20"/>
              </w:rPr>
            </w:pPr>
            <w:r w:rsidRPr="00472AFC">
              <w:rPr>
                <w:rFonts w:ascii="Arial Narrow" w:hAnsi="Arial Narrow"/>
                <w:b/>
                <w:bCs/>
                <w:color w:val="000000"/>
                <w:sz w:val="20"/>
                <w:szCs w:val="20"/>
              </w:rPr>
              <w:t>GRAND TOTAL</w:t>
            </w:r>
          </w:p>
        </w:tc>
      </w:tr>
      <w:tr w:rsidR="00472AFC" w:rsidRPr="00472AFC" w14:paraId="3888612F"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A84375" w14:textId="77777777" w:rsidR="00472AFC" w:rsidRPr="00472AFC" w:rsidRDefault="00472AFC" w:rsidP="00472AFC">
            <w:pPr>
              <w:spacing w:after="0" w:line="240" w:lineRule="auto"/>
              <w:ind w:right="57"/>
              <w:contextualSpacing/>
              <w:jc w:val="center"/>
              <w:rPr>
                <w:rFonts w:ascii="Arial Narrow" w:hAnsi="Arial Narrow"/>
                <w:b/>
                <w:bCs/>
                <w:color w:val="000000"/>
                <w:sz w:val="20"/>
                <w:szCs w:val="20"/>
              </w:rPr>
            </w:pPr>
            <w:r w:rsidRPr="00472AFC">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030B4D8" w14:textId="73F8B75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2,182,387,176.60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796BE67" w14:textId="7D406EF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41,505,79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D1339AE" w14:textId="53D6B54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35988DE5" w14:textId="4E152B3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2,755,743,381.33 </w:t>
            </w:r>
          </w:p>
        </w:tc>
      </w:tr>
      <w:tr w:rsidR="00472AFC" w:rsidRPr="00472AFC" w14:paraId="157EC729"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051D7E"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5649474F" w14:textId="611D5C7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69,367,675.58 </w:t>
            </w:r>
          </w:p>
        </w:tc>
        <w:tc>
          <w:tcPr>
            <w:tcW w:w="958" w:type="pct"/>
            <w:tcBorders>
              <w:top w:val="nil"/>
              <w:left w:val="nil"/>
              <w:bottom w:val="single" w:sz="4" w:space="0" w:color="000000"/>
              <w:right w:val="single" w:sz="4" w:space="0" w:color="000000"/>
            </w:tcBorders>
            <w:shd w:val="clear" w:color="A5A5A5" w:fill="A5A5A5"/>
            <w:noWrap/>
            <w:vAlign w:val="bottom"/>
            <w:hideMark/>
          </w:tcPr>
          <w:p w14:paraId="5441880D" w14:textId="29B59AD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10D3934" w14:textId="53B44C0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35881F8" w14:textId="73FDB0A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34,777,675.58 </w:t>
            </w:r>
          </w:p>
        </w:tc>
      </w:tr>
      <w:tr w:rsidR="00472AFC" w:rsidRPr="00472AFC" w14:paraId="4841FA74"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B2EF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31365124" w14:textId="25918ABC"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81,762,125.06 </w:t>
            </w:r>
          </w:p>
        </w:tc>
        <w:tc>
          <w:tcPr>
            <w:tcW w:w="958" w:type="pct"/>
            <w:tcBorders>
              <w:top w:val="nil"/>
              <w:left w:val="nil"/>
              <w:bottom w:val="single" w:sz="4" w:space="0" w:color="000000"/>
              <w:right w:val="single" w:sz="4" w:space="0" w:color="000000"/>
            </w:tcBorders>
            <w:shd w:val="clear" w:color="auto" w:fill="auto"/>
            <w:noWrap/>
            <w:vAlign w:val="bottom"/>
            <w:hideMark/>
          </w:tcPr>
          <w:p w14:paraId="0BD39285" w14:textId="0F2C65A1"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EA8B3E2" w14:textId="19FAD2B5"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909CE74" w14:textId="770619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81,762,125.06 </w:t>
            </w:r>
          </w:p>
        </w:tc>
      </w:tr>
      <w:tr w:rsidR="00472AFC" w:rsidRPr="00472AFC" w14:paraId="4CD60942"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3204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E21847" w14:textId="2B2AEE7E"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48,230,008.21 </w:t>
            </w:r>
          </w:p>
        </w:tc>
        <w:tc>
          <w:tcPr>
            <w:tcW w:w="958" w:type="pct"/>
            <w:tcBorders>
              <w:top w:val="nil"/>
              <w:left w:val="nil"/>
              <w:bottom w:val="single" w:sz="4" w:space="0" w:color="000000"/>
              <w:right w:val="single" w:sz="4" w:space="0" w:color="000000"/>
            </w:tcBorders>
            <w:shd w:val="clear" w:color="auto" w:fill="auto"/>
            <w:noWrap/>
            <w:vAlign w:val="bottom"/>
            <w:hideMark/>
          </w:tcPr>
          <w:p w14:paraId="67CA4DD5" w14:textId="24EF18D6"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8CFC0" w14:textId="1CFE2DB0"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DE6DDC0" w14:textId="583944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90,330,008.21 </w:t>
            </w:r>
          </w:p>
        </w:tc>
      </w:tr>
      <w:tr w:rsidR="00472AFC" w:rsidRPr="00472AFC" w14:paraId="0BE1F53F"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2E023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6217DEA1" w14:textId="5810BF68"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0,476,950.00 </w:t>
            </w:r>
          </w:p>
        </w:tc>
        <w:tc>
          <w:tcPr>
            <w:tcW w:w="958" w:type="pct"/>
            <w:tcBorders>
              <w:top w:val="nil"/>
              <w:left w:val="nil"/>
              <w:bottom w:val="single" w:sz="4" w:space="0" w:color="000000"/>
              <w:right w:val="single" w:sz="4" w:space="0" w:color="000000"/>
            </w:tcBorders>
            <w:shd w:val="clear" w:color="auto" w:fill="auto"/>
            <w:noWrap/>
            <w:vAlign w:val="bottom"/>
            <w:hideMark/>
          </w:tcPr>
          <w:p w14:paraId="48C4C0D9" w14:textId="5B79E438"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27100F" w14:textId="1CB78D06"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9FF760" w14:textId="421EE7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101,950.00 </w:t>
            </w:r>
          </w:p>
        </w:tc>
      </w:tr>
      <w:tr w:rsidR="00472AFC" w:rsidRPr="00472AFC" w14:paraId="1694E3C4"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8A1D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97802B" w14:textId="7B3BFA97"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9,080,418.00 </w:t>
            </w:r>
          </w:p>
        </w:tc>
        <w:tc>
          <w:tcPr>
            <w:tcW w:w="958" w:type="pct"/>
            <w:tcBorders>
              <w:top w:val="nil"/>
              <w:left w:val="nil"/>
              <w:bottom w:val="single" w:sz="4" w:space="0" w:color="000000"/>
              <w:right w:val="single" w:sz="4" w:space="0" w:color="000000"/>
            </w:tcBorders>
            <w:shd w:val="clear" w:color="auto" w:fill="auto"/>
            <w:noWrap/>
            <w:vAlign w:val="bottom"/>
            <w:hideMark/>
          </w:tcPr>
          <w:p w14:paraId="6E1CB37B" w14:textId="3CE2DBF3"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E68EC" w14:textId="14334E14"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FAC0DA9" w14:textId="355792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330,418.00 </w:t>
            </w:r>
          </w:p>
        </w:tc>
      </w:tr>
      <w:tr w:rsidR="00472AFC" w:rsidRPr="00472AFC" w14:paraId="6AED7F0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281B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67F798" w14:textId="1356D126"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8,437,594.10 </w:t>
            </w:r>
          </w:p>
        </w:tc>
        <w:tc>
          <w:tcPr>
            <w:tcW w:w="958" w:type="pct"/>
            <w:tcBorders>
              <w:top w:val="nil"/>
              <w:left w:val="nil"/>
              <w:bottom w:val="single" w:sz="4" w:space="0" w:color="000000"/>
              <w:right w:val="single" w:sz="4" w:space="0" w:color="000000"/>
            </w:tcBorders>
            <w:shd w:val="clear" w:color="auto" w:fill="auto"/>
            <w:noWrap/>
            <w:vAlign w:val="bottom"/>
            <w:hideMark/>
          </w:tcPr>
          <w:p w14:paraId="41924415" w14:textId="01D412DA"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4AA682" w14:textId="1C894749"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1E28AA5" w14:textId="72E14F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945,094.10 </w:t>
            </w:r>
          </w:p>
        </w:tc>
      </w:tr>
      <w:tr w:rsidR="00472AFC" w:rsidRPr="00472AFC" w14:paraId="1048BE06"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2E49D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D4A7D5" w14:textId="15B7D5BB"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9,058,488.00 </w:t>
            </w:r>
          </w:p>
        </w:tc>
        <w:tc>
          <w:tcPr>
            <w:tcW w:w="958" w:type="pct"/>
            <w:tcBorders>
              <w:top w:val="nil"/>
              <w:left w:val="nil"/>
              <w:bottom w:val="single" w:sz="4" w:space="0" w:color="000000"/>
              <w:right w:val="single" w:sz="4" w:space="0" w:color="000000"/>
            </w:tcBorders>
            <w:shd w:val="clear" w:color="auto" w:fill="auto"/>
            <w:noWrap/>
            <w:vAlign w:val="bottom"/>
            <w:hideMark/>
          </w:tcPr>
          <w:p w14:paraId="6F377C94" w14:textId="1F99D223"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330AD" w14:textId="448FF9E5"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B5F40E0" w14:textId="306C0D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450,988.00 </w:t>
            </w:r>
          </w:p>
        </w:tc>
      </w:tr>
      <w:tr w:rsidR="00472AFC" w:rsidRPr="00472AFC" w14:paraId="53C05D33"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AEAE5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63285B" w14:textId="03E1BE86"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55,950,448.00 </w:t>
            </w:r>
          </w:p>
        </w:tc>
        <w:tc>
          <w:tcPr>
            <w:tcW w:w="958" w:type="pct"/>
            <w:tcBorders>
              <w:top w:val="nil"/>
              <w:left w:val="nil"/>
              <w:bottom w:val="single" w:sz="4" w:space="0" w:color="000000"/>
              <w:right w:val="single" w:sz="4" w:space="0" w:color="000000"/>
            </w:tcBorders>
            <w:shd w:val="clear" w:color="auto" w:fill="auto"/>
            <w:noWrap/>
            <w:vAlign w:val="bottom"/>
            <w:hideMark/>
          </w:tcPr>
          <w:p w14:paraId="3810025A" w14:textId="0215E975"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937019F" w14:textId="40C1225E"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E46232E" w14:textId="09B662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93,392,948.00 </w:t>
            </w:r>
          </w:p>
        </w:tc>
      </w:tr>
      <w:tr w:rsidR="00472AFC" w:rsidRPr="00472AFC" w14:paraId="660A20D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43DE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88831E" w14:textId="557D5794"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22,813,730.00 </w:t>
            </w:r>
          </w:p>
        </w:tc>
        <w:tc>
          <w:tcPr>
            <w:tcW w:w="958" w:type="pct"/>
            <w:tcBorders>
              <w:top w:val="nil"/>
              <w:left w:val="nil"/>
              <w:bottom w:val="single" w:sz="4" w:space="0" w:color="000000"/>
              <w:right w:val="single" w:sz="4" w:space="0" w:color="000000"/>
            </w:tcBorders>
            <w:shd w:val="clear" w:color="auto" w:fill="auto"/>
            <w:noWrap/>
            <w:vAlign w:val="bottom"/>
            <w:hideMark/>
          </w:tcPr>
          <w:p w14:paraId="241ADD75" w14:textId="2ACA9FFF"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5AE96E3" w14:textId="71663D85"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5DF63F3" w14:textId="2C3807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813,730.00 </w:t>
            </w:r>
          </w:p>
        </w:tc>
      </w:tr>
      <w:tr w:rsidR="00472AFC" w:rsidRPr="00472AFC" w14:paraId="52259F2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99CCF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58EDCF" w14:textId="7AE8C234"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A7DC03" w14:textId="33DA436B"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8B059AD" w14:textId="16C8657D"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06D0A00" w14:textId="5857AB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289,000.00 </w:t>
            </w:r>
          </w:p>
        </w:tc>
      </w:tr>
      <w:tr w:rsidR="00472AFC" w:rsidRPr="00472AFC" w14:paraId="3244A2C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569BD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7DA6562E" w14:textId="66BCC590"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4,307,818.00 </w:t>
            </w:r>
          </w:p>
        </w:tc>
        <w:tc>
          <w:tcPr>
            <w:tcW w:w="958" w:type="pct"/>
            <w:tcBorders>
              <w:top w:val="nil"/>
              <w:left w:val="nil"/>
              <w:bottom w:val="single" w:sz="4" w:space="0" w:color="000000"/>
              <w:right w:val="single" w:sz="4" w:space="0" w:color="000000"/>
            </w:tcBorders>
            <w:shd w:val="clear" w:color="auto" w:fill="auto"/>
            <w:noWrap/>
            <w:vAlign w:val="bottom"/>
            <w:hideMark/>
          </w:tcPr>
          <w:p w14:paraId="71452E4D" w14:textId="56D1C42E"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E291A" w14:textId="6C087526"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84B77ED" w14:textId="449D36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222,818.00 </w:t>
            </w:r>
          </w:p>
        </w:tc>
      </w:tr>
      <w:tr w:rsidR="00472AFC" w:rsidRPr="00472AFC" w14:paraId="01174BEC"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248FE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B200FD" w14:textId="43124681"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29,482,048.30 </w:t>
            </w:r>
          </w:p>
        </w:tc>
        <w:tc>
          <w:tcPr>
            <w:tcW w:w="958" w:type="pct"/>
            <w:tcBorders>
              <w:top w:val="nil"/>
              <w:left w:val="nil"/>
              <w:bottom w:val="single" w:sz="4" w:space="0" w:color="000000"/>
              <w:right w:val="single" w:sz="4" w:space="0" w:color="000000"/>
            </w:tcBorders>
            <w:shd w:val="clear" w:color="auto" w:fill="auto"/>
            <w:noWrap/>
            <w:vAlign w:val="bottom"/>
            <w:hideMark/>
          </w:tcPr>
          <w:p w14:paraId="66DCC2D9" w14:textId="2D4F8593"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E2BEFF9" w14:textId="44F90308"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6A207F0" w14:textId="715030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9,482,048.30 </w:t>
            </w:r>
          </w:p>
        </w:tc>
      </w:tr>
      <w:tr w:rsidR="00472AFC" w:rsidRPr="00472AFC" w14:paraId="42FE92F2"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C8460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330AE1" w14:textId="76C81562"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5,491,288.80 </w:t>
            </w:r>
          </w:p>
        </w:tc>
        <w:tc>
          <w:tcPr>
            <w:tcW w:w="958" w:type="pct"/>
            <w:tcBorders>
              <w:top w:val="nil"/>
              <w:left w:val="nil"/>
              <w:bottom w:val="single" w:sz="4" w:space="0" w:color="000000"/>
              <w:right w:val="single" w:sz="4" w:space="0" w:color="000000"/>
            </w:tcBorders>
            <w:shd w:val="clear" w:color="auto" w:fill="auto"/>
            <w:noWrap/>
            <w:vAlign w:val="bottom"/>
            <w:hideMark/>
          </w:tcPr>
          <w:p w14:paraId="04352FAF" w14:textId="4EB26DAB"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730D2B" w14:textId="3E0FA526"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CCCDC3" w14:textId="5E14DA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6,213,788.80 </w:t>
            </w:r>
          </w:p>
        </w:tc>
      </w:tr>
      <w:tr w:rsidR="00472AFC" w:rsidRPr="00472AFC" w14:paraId="646EDB38"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8375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4FCDE3" w14:textId="630EF2D2"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6,142,540.00 </w:t>
            </w:r>
          </w:p>
        </w:tc>
        <w:tc>
          <w:tcPr>
            <w:tcW w:w="958" w:type="pct"/>
            <w:tcBorders>
              <w:top w:val="nil"/>
              <w:left w:val="nil"/>
              <w:bottom w:val="single" w:sz="4" w:space="0" w:color="000000"/>
              <w:right w:val="single" w:sz="4" w:space="0" w:color="000000"/>
            </w:tcBorders>
            <w:shd w:val="clear" w:color="auto" w:fill="auto"/>
            <w:noWrap/>
            <w:vAlign w:val="bottom"/>
            <w:hideMark/>
          </w:tcPr>
          <w:p w14:paraId="0A9A49AC" w14:textId="0ED27B91"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C08F48B" w14:textId="1202A351"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E9A6704" w14:textId="6B15F5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142,540.00 </w:t>
            </w:r>
          </w:p>
        </w:tc>
      </w:tr>
      <w:tr w:rsidR="00472AFC" w:rsidRPr="00472AFC" w14:paraId="19E7E73D"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DCDA3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32AC7F3F" w14:textId="0C99A812"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7,001,073.60 </w:t>
            </w:r>
          </w:p>
        </w:tc>
        <w:tc>
          <w:tcPr>
            <w:tcW w:w="958" w:type="pct"/>
            <w:tcBorders>
              <w:top w:val="nil"/>
              <w:left w:val="nil"/>
              <w:bottom w:val="single" w:sz="4" w:space="0" w:color="000000"/>
              <w:right w:val="single" w:sz="4" w:space="0" w:color="000000"/>
            </w:tcBorders>
            <w:shd w:val="clear" w:color="auto" w:fill="auto"/>
            <w:noWrap/>
            <w:vAlign w:val="bottom"/>
            <w:hideMark/>
          </w:tcPr>
          <w:p w14:paraId="1E9A52C1" w14:textId="253391D2"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6578CD" w14:textId="11E90CF3"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CD81D46" w14:textId="2C0DBC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3,501,073.60 </w:t>
            </w:r>
          </w:p>
        </w:tc>
      </w:tr>
      <w:tr w:rsidR="00472AFC" w:rsidRPr="00472AFC" w14:paraId="56AB6DC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9EDCB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860BE2" w14:textId="3160C481"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22,714,165.21 </w:t>
            </w:r>
          </w:p>
        </w:tc>
        <w:tc>
          <w:tcPr>
            <w:tcW w:w="958" w:type="pct"/>
            <w:tcBorders>
              <w:top w:val="nil"/>
              <w:left w:val="nil"/>
              <w:bottom w:val="single" w:sz="4" w:space="0" w:color="000000"/>
              <w:right w:val="single" w:sz="4" w:space="0" w:color="000000"/>
            </w:tcBorders>
            <w:shd w:val="clear" w:color="auto" w:fill="auto"/>
            <w:noWrap/>
            <w:vAlign w:val="bottom"/>
            <w:hideMark/>
          </w:tcPr>
          <w:p w14:paraId="4682A7F4" w14:textId="222E2F30"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722717" w14:textId="2DC78D89"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F5262F7" w14:textId="23A1A8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8,199,165.21 </w:t>
            </w:r>
          </w:p>
        </w:tc>
      </w:tr>
      <w:tr w:rsidR="00472AFC" w:rsidRPr="00472AFC" w14:paraId="6EF40144"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9E5EA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A208D5" w14:textId="5BC96602"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48,206,000.30 </w:t>
            </w:r>
          </w:p>
        </w:tc>
        <w:tc>
          <w:tcPr>
            <w:tcW w:w="958" w:type="pct"/>
            <w:tcBorders>
              <w:top w:val="nil"/>
              <w:left w:val="nil"/>
              <w:bottom w:val="single" w:sz="4" w:space="0" w:color="000000"/>
              <w:right w:val="single" w:sz="4" w:space="0" w:color="000000"/>
            </w:tcBorders>
            <w:shd w:val="clear" w:color="auto" w:fill="auto"/>
            <w:noWrap/>
            <w:vAlign w:val="bottom"/>
            <w:hideMark/>
          </w:tcPr>
          <w:p w14:paraId="323996E4" w14:textId="34E1214F"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5E758D" w14:textId="46B1A34C"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0D0A26D" w14:textId="26EEB3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7,056,000.30 </w:t>
            </w:r>
          </w:p>
        </w:tc>
      </w:tr>
      <w:tr w:rsidR="00472AFC" w:rsidRPr="00472AFC" w14:paraId="0F4DFAB8"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E18D7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FC8FCD" w14:textId="7D434E92"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2,251,180.00 </w:t>
            </w:r>
          </w:p>
        </w:tc>
        <w:tc>
          <w:tcPr>
            <w:tcW w:w="958" w:type="pct"/>
            <w:tcBorders>
              <w:top w:val="nil"/>
              <w:left w:val="nil"/>
              <w:bottom w:val="single" w:sz="4" w:space="0" w:color="000000"/>
              <w:right w:val="single" w:sz="4" w:space="0" w:color="000000"/>
            </w:tcBorders>
            <w:shd w:val="clear" w:color="auto" w:fill="auto"/>
            <w:noWrap/>
            <w:vAlign w:val="bottom"/>
            <w:hideMark/>
          </w:tcPr>
          <w:p w14:paraId="4825A48E" w14:textId="428F4E7D"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26C9CE" w14:textId="5013C64B"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18C518" w14:textId="6FCD47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751,180.00 </w:t>
            </w:r>
          </w:p>
        </w:tc>
      </w:tr>
      <w:tr w:rsidR="00472AFC" w:rsidRPr="00472AFC" w14:paraId="1F0FFEFD"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825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F21C0E" w14:textId="536BF8D6"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10,67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2B0D78" w14:textId="38C49033"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B079E8" w14:textId="048AC0CF"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E416D6F" w14:textId="1D7A95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9,792,800.00 </w:t>
            </w:r>
          </w:p>
        </w:tc>
      </w:tr>
      <w:tr w:rsidR="00472AFC" w:rsidRPr="00472AFC" w14:paraId="6C6B0BC6"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B5E436"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3400BD37" w14:textId="51C86B1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76,068,193.18 </w:t>
            </w:r>
          </w:p>
        </w:tc>
        <w:tc>
          <w:tcPr>
            <w:tcW w:w="958" w:type="pct"/>
            <w:tcBorders>
              <w:top w:val="nil"/>
              <w:left w:val="nil"/>
              <w:bottom w:val="single" w:sz="4" w:space="0" w:color="000000"/>
              <w:right w:val="single" w:sz="4" w:space="0" w:color="000000"/>
            </w:tcBorders>
            <w:shd w:val="clear" w:color="A5A5A5" w:fill="A5A5A5"/>
            <w:noWrap/>
            <w:vAlign w:val="bottom"/>
            <w:hideMark/>
          </w:tcPr>
          <w:p w14:paraId="1B67B967" w14:textId="6D6F7D8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754076C3" w14:textId="2D5FF44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5190895" w14:textId="212D0E8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00,724,303.77 </w:t>
            </w:r>
          </w:p>
        </w:tc>
      </w:tr>
      <w:tr w:rsidR="00472AFC" w:rsidRPr="00472AFC" w14:paraId="7835473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FAE5A"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BC0A39D" w14:textId="6812A9E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0,082,237.8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518D9D" w14:textId="0E0A76D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B26FC5" w14:textId="412FF1E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7680BA" w14:textId="7E1852F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3,578,915.88 </w:t>
            </w:r>
          </w:p>
        </w:tc>
      </w:tr>
      <w:tr w:rsidR="00472AFC" w:rsidRPr="00472AFC" w14:paraId="2C9619C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92B0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4415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607BC7B3" w14:textId="3E9B75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508,000.00 </w:t>
            </w:r>
          </w:p>
        </w:tc>
        <w:tc>
          <w:tcPr>
            <w:tcW w:w="958" w:type="pct"/>
            <w:tcBorders>
              <w:top w:val="nil"/>
              <w:left w:val="nil"/>
              <w:bottom w:val="single" w:sz="4" w:space="0" w:color="000000"/>
              <w:right w:val="single" w:sz="4" w:space="0" w:color="000000"/>
            </w:tcBorders>
            <w:shd w:val="clear" w:color="auto" w:fill="auto"/>
            <w:noWrap/>
            <w:vAlign w:val="center"/>
            <w:hideMark/>
          </w:tcPr>
          <w:p w14:paraId="07A90C1A" w14:textId="77F2FC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41EE66" w14:textId="4B821E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3BEA9" w14:textId="2D3CF3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508,000.00 </w:t>
            </w:r>
          </w:p>
        </w:tc>
      </w:tr>
      <w:tr w:rsidR="00472AFC" w:rsidRPr="00472AFC" w14:paraId="65403B7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7027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5702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363C96D5" w14:textId="51AA67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4D733D39" w14:textId="11D2E8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00975C" w14:textId="5769E6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B9498" w14:textId="4CE769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2,552.45 </w:t>
            </w:r>
          </w:p>
        </w:tc>
      </w:tr>
      <w:tr w:rsidR="00472AFC" w:rsidRPr="00472AFC" w14:paraId="39C09D2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669E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9675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784E0C81" w14:textId="060B2B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6542AEF7" w14:textId="0707C7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3F2E8B" w14:textId="7C6B14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96B27" w14:textId="05412D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6,073.20 </w:t>
            </w:r>
          </w:p>
        </w:tc>
      </w:tr>
      <w:tr w:rsidR="00472AFC" w:rsidRPr="00472AFC" w14:paraId="517BDE4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9768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4C39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970CB62" w14:textId="2D3E32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47371950" w14:textId="089584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D2DA12" w14:textId="0F5359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4AD5E" w14:textId="6205B9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6,295.58 </w:t>
            </w:r>
          </w:p>
        </w:tc>
      </w:tr>
      <w:tr w:rsidR="00472AFC" w:rsidRPr="00472AFC" w14:paraId="0501935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ABED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89D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4FCDCA20" w14:textId="3F3BA7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24D01D0C" w14:textId="4046F7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F70CA8" w14:textId="4D23EA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D64D1" w14:textId="238C3E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6,299.20 </w:t>
            </w:r>
          </w:p>
        </w:tc>
      </w:tr>
      <w:tr w:rsidR="00472AFC" w:rsidRPr="00472AFC" w14:paraId="780B2B8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D921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B87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765F9F59" w14:textId="64DEDD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D710D19" w14:textId="0E674D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1043FD" w14:textId="067B76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CF476" w14:textId="383839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r>
      <w:tr w:rsidR="00472AFC" w:rsidRPr="00472AFC" w14:paraId="5CF86A4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0EF7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0A9E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9C23FA3" w14:textId="17EF1A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7C0FFF57" w14:textId="7A159C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C3B67A" w14:textId="196867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C2230" w14:textId="0BBACE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5,140.00 </w:t>
            </w:r>
          </w:p>
        </w:tc>
      </w:tr>
      <w:tr w:rsidR="00472AFC" w:rsidRPr="00472AFC" w14:paraId="492BA71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2BDC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708334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0A4AB92" w14:textId="0E27DE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856EC63" w14:textId="4986AA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29B75E78" w14:textId="375342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FE686" w14:textId="2F737B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68,551.20 </w:t>
            </w:r>
          </w:p>
        </w:tc>
      </w:tr>
      <w:tr w:rsidR="00472AFC" w:rsidRPr="00472AFC" w14:paraId="5B4ADBC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5829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0541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5A85EF42" w14:textId="082031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F38A412" w14:textId="473C60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AFB325D" w14:textId="4D49E8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7DBE0" w14:textId="0730F8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7,092.45 </w:t>
            </w:r>
          </w:p>
        </w:tc>
      </w:tr>
      <w:tr w:rsidR="00472AFC" w:rsidRPr="00472AFC" w14:paraId="59F16E2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ED62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AAD7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66CE45A" w14:textId="3DACAA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A8126C9" w14:textId="4195A9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B9E1E9" w14:textId="2C814D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C68E9" w14:textId="42C1EC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r>
      <w:tr w:rsidR="00472AFC" w:rsidRPr="00472AFC" w14:paraId="1F4E65B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B171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1E08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301EF7E7" w14:textId="0F9B2F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2F192B7E" w14:textId="013ED4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A63AB1" w14:textId="26C3AE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681CD" w14:textId="0877B7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1,247.70 </w:t>
            </w:r>
          </w:p>
        </w:tc>
      </w:tr>
      <w:tr w:rsidR="00472AFC" w:rsidRPr="00472AFC" w14:paraId="0FE8488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1324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310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1273CE36" w14:textId="2A23C8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7FBAAFC6" w14:textId="22636D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F64E0B" w14:textId="4801DF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CD36F" w14:textId="0B656D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1,304.70 </w:t>
            </w:r>
          </w:p>
        </w:tc>
      </w:tr>
      <w:tr w:rsidR="00472AFC" w:rsidRPr="00472AFC" w14:paraId="5F8C96C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4338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A520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3F19E462" w14:textId="2D33DE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5F5B5785" w14:textId="35E6E5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3973F0" w14:textId="1A2676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1AA3D" w14:textId="3E3D4E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38,280.50 </w:t>
            </w:r>
          </w:p>
        </w:tc>
      </w:tr>
      <w:tr w:rsidR="00472AFC" w:rsidRPr="00472AFC" w14:paraId="5C0E69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198C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FCD0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53F8AC14" w14:textId="79258B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72,509.20 </w:t>
            </w:r>
          </w:p>
        </w:tc>
        <w:tc>
          <w:tcPr>
            <w:tcW w:w="958" w:type="pct"/>
            <w:tcBorders>
              <w:top w:val="nil"/>
              <w:left w:val="nil"/>
              <w:bottom w:val="single" w:sz="4" w:space="0" w:color="000000"/>
              <w:right w:val="single" w:sz="4" w:space="0" w:color="000000"/>
            </w:tcBorders>
            <w:shd w:val="clear" w:color="auto" w:fill="auto"/>
            <w:noWrap/>
            <w:vAlign w:val="center"/>
            <w:hideMark/>
          </w:tcPr>
          <w:p w14:paraId="05EE59C1" w14:textId="24A890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23F5F677" w14:textId="05A972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CF34C" w14:textId="0265EB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094,949.20 </w:t>
            </w:r>
          </w:p>
        </w:tc>
      </w:tr>
      <w:tr w:rsidR="00472AFC" w:rsidRPr="00472AFC" w14:paraId="363415F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9CF9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EC7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6F4CD175" w14:textId="370BAF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10C5EDA" w14:textId="11738D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29FBA06" w14:textId="45A0CA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03027" w14:textId="5B4D5A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1,333.20 </w:t>
            </w:r>
          </w:p>
        </w:tc>
      </w:tr>
      <w:tr w:rsidR="00472AFC" w:rsidRPr="00472AFC" w14:paraId="0F9B4E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AC43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69A5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ADC016D" w14:textId="5ADA7B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52F9C53" w14:textId="721256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8CDB04" w14:textId="233CD9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B1180" w14:textId="7559D0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1,187.20 </w:t>
            </w:r>
          </w:p>
        </w:tc>
      </w:tr>
      <w:tr w:rsidR="00472AFC" w:rsidRPr="00472AFC" w14:paraId="3C53B68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5B09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378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B5822D6" w14:textId="6CD47A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F3D3673" w14:textId="6FE0CD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5E90ED" w14:textId="4ECB3A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AA1F2" w14:textId="05BF3F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r>
      <w:tr w:rsidR="00472AFC" w:rsidRPr="00472AFC" w14:paraId="2E1718A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F1FC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400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35614499" w14:textId="7522BD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F916B3C" w14:textId="6CD60B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CBCBD7" w14:textId="036581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7D86F" w14:textId="025CEA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r>
      <w:tr w:rsidR="00472AFC" w:rsidRPr="00472AFC" w14:paraId="4726A0B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9A21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C745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04B836F4" w14:textId="7A0C31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A20E018" w14:textId="2DF2E2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41CE10" w14:textId="13D74C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B1161" w14:textId="19A80B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r>
      <w:tr w:rsidR="00472AFC" w:rsidRPr="00472AFC" w14:paraId="6C281FF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0443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6444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67273901" w14:textId="74FBDF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6C2BEF1" w14:textId="17DBAB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240CC0" w14:textId="6186D0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9FC7C" w14:textId="564402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r>
      <w:tr w:rsidR="00472AFC" w:rsidRPr="00472AFC" w14:paraId="3E02EF2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F884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B9F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92E420E" w14:textId="3F5B52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EA8F0F8" w14:textId="0BEC06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314ACA" w14:textId="27AAC7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EE20E" w14:textId="651B7A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13.20 </w:t>
            </w:r>
          </w:p>
        </w:tc>
      </w:tr>
      <w:tr w:rsidR="00472AFC" w:rsidRPr="00472AFC" w14:paraId="6561153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E851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5755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45443BC" w14:textId="360349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7FB739B1" w14:textId="58626C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2D368F" w14:textId="2D9CF1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2DE25" w14:textId="74C27B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0,453.20 </w:t>
            </w:r>
          </w:p>
        </w:tc>
      </w:tr>
      <w:tr w:rsidR="00472AFC" w:rsidRPr="00472AFC" w14:paraId="4886291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8E9A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793D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04E05EFA" w14:textId="3FDBAB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98,127.20 </w:t>
            </w:r>
          </w:p>
        </w:tc>
        <w:tc>
          <w:tcPr>
            <w:tcW w:w="958" w:type="pct"/>
            <w:tcBorders>
              <w:top w:val="nil"/>
              <w:left w:val="nil"/>
              <w:bottom w:val="single" w:sz="4" w:space="0" w:color="000000"/>
              <w:right w:val="single" w:sz="4" w:space="0" w:color="000000"/>
            </w:tcBorders>
            <w:shd w:val="clear" w:color="auto" w:fill="auto"/>
            <w:noWrap/>
            <w:vAlign w:val="center"/>
            <w:hideMark/>
          </w:tcPr>
          <w:p w14:paraId="2EA8608F" w14:textId="30BB24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8D0939" w14:textId="7528B0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776D3" w14:textId="7E982F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98,127.20 </w:t>
            </w:r>
          </w:p>
        </w:tc>
      </w:tr>
      <w:tr w:rsidR="00472AFC" w:rsidRPr="00472AFC" w14:paraId="7F8AD05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2FFD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CD2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17938130" w14:textId="4F99F8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10CFCBF5" w14:textId="1CAF40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D02E5A" w14:textId="4A0056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EFCF3" w14:textId="3AC39C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5,009.70 </w:t>
            </w:r>
          </w:p>
        </w:tc>
      </w:tr>
      <w:tr w:rsidR="00472AFC" w:rsidRPr="00472AFC" w14:paraId="68EED328"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78030"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CAD582E" w14:textId="3D57964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3,209,058.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C8CAA" w14:textId="0E6832D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4D392F" w14:textId="33348AB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097C1B3" w14:textId="5861E80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3,209,058.08 </w:t>
            </w:r>
          </w:p>
        </w:tc>
      </w:tr>
      <w:tr w:rsidR="00472AFC" w:rsidRPr="00472AFC" w14:paraId="7E6A011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78B49"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73C9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537D7614" w14:textId="4FE070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0F27C0B3" w14:textId="1B83A1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847EE" w14:textId="39A534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C3214" w14:textId="1440B9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5,230.00 </w:t>
            </w:r>
          </w:p>
        </w:tc>
      </w:tr>
      <w:tr w:rsidR="00472AFC" w:rsidRPr="00472AFC" w14:paraId="101F7BE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86EFA"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6397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5957A9D4" w14:textId="2B4B36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131AFFD0" w14:textId="21216A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48138" w14:textId="3CA79A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DECBB" w14:textId="5A8A74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1,574.25 </w:t>
            </w:r>
          </w:p>
        </w:tc>
      </w:tr>
      <w:tr w:rsidR="00472AFC" w:rsidRPr="00472AFC" w14:paraId="6996DA4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22391"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B3D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0AFED04C" w14:textId="0BA967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6C899985" w14:textId="091AE7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38012" w14:textId="4C16EB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51D03" w14:textId="7FA573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3,860.50 </w:t>
            </w:r>
          </w:p>
        </w:tc>
      </w:tr>
      <w:tr w:rsidR="00472AFC" w:rsidRPr="00472AFC" w14:paraId="1427C35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095A1"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9386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77B58502" w14:textId="7F9D22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09BC8368" w14:textId="6713EB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9F2FE" w14:textId="2B22A3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BB551" w14:textId="103BD7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7,422.64 </w:t>
            </w:r>
          </w:p>
        </w:tc>
      </w:tr>
      <w:tr w:rsidR="00472AFC" w:rsidRPr="00472AFC" w14:paraId="3B13B3C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E7F94"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144D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29EA60B8" w14:textId="5C52BB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1F8D354F" w14:textId="41CB3A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2CF99" w14:textId="27C3B9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2E764" w14:textId="176ED0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0,285.00 </w:t>
            </w:r>
          </w:p>
        </w:tc>
      </w:tr>
      <w:tr w:rsidR="00472AFC" w:rsidRPr="00472AFC" w14:paraId="54F9F04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3D77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CEC3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88E854B" w14:textId="229353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6E9C787E" w14:textId="70D198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76958" w14:textId="008EB3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11A48" w14:textId="577E34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2,230.82 </w:t>
            </w:r>
          </w:p>
        </w:tc>
      </w:tr>
      <w:tr w:rsidR="00472AFC" w:rsidRPr="00472AFC" w14:paraId="59F0E8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4CA5D"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4061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A7A4B96" w14:textId="52B07F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40B2B247" w14:textId="3C9602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E2024" w14:textId="36B529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3D074" w14:textId="6FA84D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1,931.42 </w:t>
            </w:r>
          </w:p>
        </w:tc>
      </w:tr>
      <w:tr w:rsidR="00472AFC" w:rsidRPr="00472AFC" w14:paraId="616B0F9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13D91"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396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AE1E53A" w14:textId="0BD558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2723C7E6" w14:textId="2A2DAE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896A0" w14:textId="46411F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74A53" w14:textId="59C82D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1,001.42 </w:t>
            </w:r>
          </w:p>
        </w:tc>
      </w:tr>
      <w:tr w:rsidR="00472AFC" w:rsidRPr="00472AFC" w14:paraId="7A6579A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211F5"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7D8B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4002CAB7" w14:textId="2D2269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4627924A" w14:textId="7849BB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4097B" w14:textId="67591B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CA367" w14:textId="567427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9,950.25 </w:t>
            </w:r>
          </w:p>
        </w:tc>
      </w:tr>
      <w:tr w:rsidR="00472AFC" w:rsidRPr="00472AFC" w14:paraId="33D9C5C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94108"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094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328C7ACA" w14:textId="6C1ADF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524F5E0A" w14:textId="300A85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78A7C" w14:textId="0EA02A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8A39E" w14:textId="59813A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9,893.25 </w:t>
            </w:r>
          </w:p>
        </w:tc>
      </w:tr>
      <w:tr w:rsidR="00472AFC" w:rsidRPr="00472AFC" w14:paraId="3EC38EB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64EC5"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8BAB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B703F45" w14:textId="3BB7F6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4C3821D7" w14:textId="3345E0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724FA" w14:textId="3B6594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24591" w14:textId="5FA64C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2,015.75 </w:t>
            </w:r>
          </w:p>
        </w:tc>
      </w:tr>
      <w:tr w:rsidR="00472AFC" w:rsidRPr="00472AFC" w14:paraId="2A13FBF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7B1F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236C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1A7B599D" w14:textId="6AE46E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0929AB2A" w14:textId="77217A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8168B" w14:textId="616BFD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59362" w14:textId="798DE6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0,007.25 </w:t>
            </w:r>
          </w:p>
        </w:tc>
      </w:tr>
      <w:tr w:rsidR="00472AFC" w:rsidRPr="00472AFC" w14:paraId="6DB3CB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69CCE"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A75C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31747509" w14:textId="4077C2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5BBAA0C7" w14:textId="453C5C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6C936" w14:textId="61731E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1EB10" w14:textId="0305BB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065.92 </w:t>
            </w:r>
          </w:p>
        </w:tc>
      </w:tr>
      <w:tr w:rsidR="00472AFC" w:rsidRPr="00472AFC" w14:paraId="6D366E5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F9082"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794E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07976AC9" w14:textId="49BE22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56E85BFD" w14:textId="34CC78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DD0E1" w14:textId="47811B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304A8" w14:textId="3FB2DF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3,161.78 </w:t>
            </w:r>
          </w:p>
        </w:tc>
      </w:tr>
      <w:tr w:rsidR="00472AFC" w:rsidRPr="00472AFC" w14:paraId="16FF877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48448"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3954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1B4367F8" w14:textId="4C7FD8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03F84307" w14:textId="06F354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02447" w14:textId="15285D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CB599" w14:textId="59D237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392,217.48 </w:t>
            </w:r>
          </w:p>
        </w:tc>
      </w:tr>
      <w:tr w:rsidR="00472AFC" w:rsidRPr="00472AFC" w14:paraId="4A33EA4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C0A96"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F051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41E33313" w14:textId="05B197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42B3313" w14:textId="06B70C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32B35" w14:textId="77449A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D58C9" w14:textId="7B8D40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7,436.00 </w:t>
            </w:r>
          </w:p>
        </w:tc>
      </w:tr>
      <w:tr w:rsidR="00472AFC" w:rsidRPr="00472AFC" w14:paraId="542921F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F04F9"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EAF3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10753E0F" w14:textId="7EE3BF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CDA6DD5" w14:textId="2B61DE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480E8" w14:textId="384650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2404A" w14:textId="787852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7,436.00 </w:t>
            </w:r>
          </w:p>
        </w:tc>
      </w:tr>
      <w:tr w:rsidR="00472AFC" w:rsidRPr="00472AFC" w14:paraId="235CEBD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8B45B"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BE6A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3CCFF44" w14:textId="670D6E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A69C91E" w14:textId="58AED9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54FA6" w14:textId="078680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D85A5" w14:textId="19FDBD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2,799.25 </w:t>
            </w:r>
          </w:p>
        </w:tc>
      </w:tr>
      <w:tr w:rsidR="00472AFC" w:rsidRPr="00472AFC" w14:paraId="66EA289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FD22C"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EB7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40976691" w14:textId="5281BB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0B46A2AB" w14:textId="4B463E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B335E" w14:textId="3BB684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E6E4D" w14:textId="4E3E25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42.03 </w:t>
            </w:r>
          </w:p>
        </w:tc>
      </w:tr>
      <w:tr w:rsidR="00472AFC" w:rsidRPr="00472AFC" w14:paraId="31A5F0F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3C734"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DDF0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3E81A772" w14:textId="476FB5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0F019815" w14:textId="38D190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42509" w14:textId="6FB09C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DA815" w14:textId="6F6BA3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015.34 </w:t>
            </w:r>
          </w:p>
        </w:tc>
      </w:tr>
      <w:tr w:rsidR="00472AFC" w:rsidRPr="00472AFC" w14:paraId="14C4975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AFF1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7EAE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EBB241D" w14:textId="2C204A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1C654CF8" w14:textId="44B8EC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6973D" w14:textId="172276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4F480" w14:textId="7F1EBC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244.90 </w:t>
            </w:r>
          </w:p>
        </w:tc>
      </w:tr>
      <w:tr w:rsidR="00472AFC" w:rsidRPr="00472AFC" w14:paraId="7F0D038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F7B7D"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146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68E5D886" w14:textId="6BE881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bottom"/>
            <w:hideMark/>
          </w:tcPr>
          <w:p w14:paraId="54B07368" w14:textId="36F6CF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84EC0" w14:textId="799F4D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1D9CA" w14:textId="6112CD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7,499.75 </w:t>
            </w:r>
          </w:p>
        </w:tc>
      </w:tr>
      <w:tr w:rsidR="00472AFC" w:rsidRPr="00472AFC" w14:paraId="64281F3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C65FF"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1C47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080B31D3" w14:textId="272F70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2,080.64 </w:t>
            </w:r>
          </w:p>
        </w:tc>
        <w:tc>
          <w:tcPr>
            <w:tcW w:w="958" w:type="pct"/>
            <w:tcBorders>
              <w:top w:val="nil"/>
              <w:left w:val="nil"/>
              <w:bottom w:val="single" w:sz="4" w:space="0" w:color="000000"/>
              <w:right w:val="single" w:sz="4" w:space="0" w:color="000000"/>
            </w:tcBorders>
            <w:shd w:val="clear" w:color="auto" w:fill="auto"/>
            <w:noWrap/>
            <w:vAlign w:val="bottom"/>
            <w:hideMark/>
          </w:tcPr>
          <w:p w14:paraId="3083134A" w14:textId="52D320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7DB18" w14:textId="56818A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D0010" w14:textId="2EFEF7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2,080.64 </w:t>
            </w:r>
          </w:p>
        </w:tc>
      </w:tr>
      <w:tr w:rsidR="00472AFC" w:rsidRPr="00472AFC" w14:paraId="0B712D8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21356"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CB75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3424A10" w14:textId="20434B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51203056" w14:textId="62DEEB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B3C11" w14:textId="0839B8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C3670" w14:textId="08F371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0,381.56 </w:t>
            </w:r>
          </w:p>
        </w:tc>
      </w:tr>
      <w:tr w:rsidR="00472AFC" w:rsidRPr="00472AFC" w14:paraId="26168F1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B2D91"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FD1A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75A62BC" w14:textId="138210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18A9E2F" w14:textId="5CFF8E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373BF" w14:textId="7DB666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C5E32" w14:textId="255E54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77.14 </w:t>
            </w:r>
          </w:p>
        </w:tc>
      </w:tr>
      <w:tr w:rsidR="00472AFC" w:rsidRPr="00472AFC" w14:paraId="5C673ED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C208C"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987B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DD8E7D9" w14:textId="48A9DA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54364A6" w14:textId="3BD6B6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8EEAD" w14:textId="377E17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9296F" w14:textId="764257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77.14 </w:t>
            </w:r>
          </w:p>
        </w:tc>
      </w:tr>
      <w:tr w:rsidR="00472AFC" w:rsidRPr="00472AFC" w14:paraId="60FF746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2D528"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866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0F3174A2" w14:textId="000CD0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775418DB" w14:textId="17C337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A77A0" w14:textId="5CDEC8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C2EE1" w14:textId="54B94C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7,325.39 </w:t>
            </w:r>
          </w:p>
        </w:tc>
      </w:tr>
      <w:tr w:rsidR="00472AFC" w:rsidRPr="00472AFC" w14:paraId="65AA68B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0BD2D"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63E9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C9B04A3" w14:textId="4017D2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20DB164" w14:textId="79E69E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B0A72" w14:textId="76F3B4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C64F8" w14:textId="3D4E20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4,166.03 </w:t>
            </w:r>
          </w:p>
        </w:tc>
      </w:tr>
      <w:tr w:rsidR="00472AFC" w:rsidRPr="00472AFC" w14:paraId="4825E33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3787"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F2A5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3667D51F" w14:textId="7F20D7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4867E2B9" w14:textId="3897A8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1B297" w14:textId="24EA70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D2D76" w14:textId="421125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704.28 </w:t>
            </w:r>
          </w:p>
        </w:tc>
      </w:tr>
      <w:tr w:rsidR="00472AFC" w:rsidRPr="00472AFC" w14:paraId="3459365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A2BD6"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0AAC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1D655045" w14:textId="7F4A91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2C519CB" w14:textId="783FE3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B5975" w14:textId="10F065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3E01B" w14:textId="0DB4B4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9,451.75 </w:t>
            </w:r>
          </w:p>
        </w:tc>
      </w:tr>
      <w:tr w:rsidR="00472AFC" w:rsidRPr="00472AFC" w14:paraId="4A4351B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75D5C"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5688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29575E7B" w14:textId="726D41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17D055F3" w14:textId="6B9309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E06C6" w14:textId="7D8B88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695F3" w14:textId="27C289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69,640.00 </w:t>
            </w:r>
          </w:p>
        </w:tc>
      </w:tr>
      <w:tr w:rsidR="00472AFC" w:rsidRPr="00472AFC" w14:paraId="29CFC7C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28312"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AF5B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5A0280AB" w14:textId="619EE2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2D0F099F" w14:textId="4D552F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0E903" w14:textId="500807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7E02C" w14:textId="3D3EC5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3,733.15 </w:t>
            </w:r>
          </w:p>
        </w:tc>
      </w:tr>
      <w:tr w:rsidR="00472AFC" w:rsidRPr="00472AFC" w14:paraId="555C6127"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302EA8"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A7AA532" w14:textId="66C3691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1E20318E" w14:textId="4094B5C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19C583" w14:textId="519682B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BB23E1" w14:textId="14B9C2B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984,293.78 </w:t>
            </w:r>
          </w:p>
        </w:tc>
      </w:tr>
      <w:tr w:rsidR="00472AFC" w:rsidRPr="00472AFC" w14:paraId="7A121C7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7FD18"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5591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03B772E5" w14:textId="7C8E6C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FBF5CC3" w14:textId="191BF0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666B3" w14:textId="3F426B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ED445" w14:textId="791B37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3,830.57 </w:t>
            </w:r>
          </w:p>
        </w:tc>
      </w:tr>
      <w:tr w:rsidR="00472AFC" w:rsidRPr="00472AFC" w14:paraId="01CBE78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B641E"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C86A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9E76208" w14:textId="02EE81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7CA895CF" w14:textId="498551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81C49" w14:textId="25BE06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2008E" w14:textId="29B340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7,624.03 </w:t>
            </w:r>
          </w:p>
        </w:tc>
      </w:tr>
      <w:tr w:rsidR="00472AFC" w:rsidRPr="00472AFC" w14:paraId="697B05E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D283F"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D9DF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1022284D" w14:textId="114293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0970B947" w14:textId="07BE8F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08377" w14:textId="52A893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043F0" w14:textId="3D4728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9,877.16 </w:t>
            </w:r>
          </w:p>
        </w:tc>
      </w:tr>
      <w:tr w:rsidR="00472AFC" w:rsidRPr="00472AFC" w14:paraId="3C0846F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F810F"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6F1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1FCEF7B" w14:textId="084809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2F7C0485" w14:textId="4F248C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63D0E" w14:textId="0A9F7F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11AA7" w14:textId="4375FE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8,162.50 </w:t>
            </w:r>
          </w:p>
        </w:tc>
      </w:tr>
      <w:tr w:rsidR="00472AFC" w:rsidRPr="00472AFC" w14:paraId="43A709E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76AD1"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99BC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200A28EA" w14:textId="7F385A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0D06A01" w14:textId="4940D6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F8FC4" w14:textId="11198F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B1F28" w14:textId="0465B2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r>
      <w:tr w:rsidR="00472AFC" w:rsidRPr="00472AFC" w14:paraId="0D535A1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41B5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8CCF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38AAFD36" w14:textId="41E3CD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12C0DB49" w14:textId="6BED6B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92AC2" w14:textId="102084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A0088" w14:textId="283DD4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1,737.14 </w:t>
            </w:r>
          </w:p>
        </w:tc>
      </w:tr>
      <w:tr w:rsidR="00472AFC" w:rsidRPr="00472AFC" w14:paraId="1FDB870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4FC5A"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741DF2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251B1943" w14:textId="60A027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1BA4F25D" w14:textId="69A6CE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29727" w14:textId="51A479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D83F0" w14:textId="7B9B35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6,042.75 </w:t>
            </w:r>
          </w:p>
        </w:tc>
      </w:tr>
      <w:tr w:rsidR="00472AFC" w:rsidRPr="00472AFC" w14:paraId="3044958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8B0C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183F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430D993" w14:textId="3238C8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5117A874" w14:textId="1FFB40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651FF" w14:textId="2F6AED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EA44DAB" w14:textId="074107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0,321.00 </w:t>
            </w:r>
          </w:p>
        </w:tc>
      </w:tr>
      <w:tr w:rsidR="00472AFC" w:rsidRPr="00472AFC" w14:paraId="6CD7851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83D6B"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91D9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7A8217E0" w14:textId="16C4E0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6BDAF8B7" w14:textId="2E5968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46690" w14:textId="195A48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F734F" w14:textId="093E5B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56,798.14 </w:t>
            </w:r>
          </w:p>
        </w:tc>
      </w:tr>
      <w:tr w:rsidR="00472AFC" w:rsidRPr="00472AFC" w14:paraId="7EFC17B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A0366"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1288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F7BF5DF" w14:textId="6EB838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71941C0A" w14:textId="38B621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49608" w14:textId="250F36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C880B" w14:textId="0A8050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47,764.75 </w:t>
            </w:r>
          </w:p>
        </w:tc>
      </w:tr>
      <w:tr w:rsidR="00472AFC" w:rsidRPr="00472AFC" w14:paraId="536E417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69BED"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8A1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3A5D800" w14:textId="237835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1C5C4DA5" w14:textId="797B66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B7E06" w14:textId="2FCE80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E5FCE" w14:textId="5992B6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9,805.12 </w:t>
            </w:r>
          </w:p>
        </w:tc>
      </w:tr>
      <w:tr w:rsidR="00472AFC" w:rsidRPr="00472AFC" w14:paraId="559C78A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1839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0FA4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F7EAD97" w14:textId="1B147C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9D6695A" w14:textId="4F5F16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45FF6" w14:textId="550A87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23809" w14:textId="131CE6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9,067.50 </w:t>
            </w:r>
          </w:p>
        </w:tc>
      </w:tr>
      <w:tr w:rsidR="00472AFC" w:rsidRPr="00472AFC" w14:paraId="2192373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E62A8"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BB0C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BA8C158" w14:textId="3744DF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340E0FBB" w14:textId="398487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A7E4CB5" w14:textId="6B3387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17213" w14:textId="2750F9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2,598.20 </w:t>
            </w:r>
          </w:p>
        </w:tc>
      </w:tr>
      <w:tr w:rsidR="00472AFC" w:rsidRPr="00472AFC" w14:paraId="78048B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C290C"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F677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950D2E3" w14:textId="7B178D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3CB73C89" w14:textId="74D07E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A2717" w14:textId="4A32F9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A7699" w14:textId="07103C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83,824.22 </w:t>
            </w:r>
          </w:p>
        </w:tc>
      </w:tr>
      <w:tr w:rsidR="00472AFC" w:rsidRPr="00472AFC" w14:paraId="6FE2FF6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6BE01"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41E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2E0E170" w14:textId="78A641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183558F0" w14:textId="683C0D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19B18" w14:textId="0118AE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7D27E" w14:textId="6D6483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07,965.53 </w:t>
            </w:r>
          </w:p>
        </w:tc>
      </w:tr>
      <w:tr w:rsidR="00472AFC" w:rsidRPr="00472AFC" w14:paraId="02BD1FF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C947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789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CAADEC8" w14:textId="675ADF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52318502" w14:textId="404106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87C36" w14:textId="1D8015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1FF55" w14:textId="6AF3F0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3,486.50 </w:t>
            </w:r>
          </w:p>
        </w:tc>
      </w:tr>
      <w:tr w:rsidR="00472AFC" w:rsidRPr="00472AFC" w14:paraId="3EA74DE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F4601"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D6BF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D136D71" w14:textId="7B4465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6D5A8747" w14:textId="6DCB54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4991E" w14:textId="148C96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5C72E425" w14:textId="06CC89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5,530.92 </w:t>
            </w:r>
          </w:p>
        </w:tc>
      </w:tr>
      <w:tr w:rsidR="00472AFC" w:rsidRPr="00472AFC" w14:paraId="662BDA2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3CD44"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66E5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583C1C4" w14:textId="31A3C1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3AAD64F4" w14:textId="0BD8AE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6BBEF" w14:textId="3DE17B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48AC2" w14:textId="03E4F6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7,713.75 </w:t>
            </w:r>
          </w:p>
        </w:tc>
      </w:tr>
      <w:tr w:rsidR="00472AFC" w:rsidRPr="00472AFC" w14:paraId="357C72D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D651D"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CCA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64F4365A" w14:textId="212F0A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07D60971" w14:textId="4EF3B4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4F95C" w14:textId="07F257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F18F0" w14:textId="124733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8,611.25 </w:t>
            </w:r>
          </w:p>
        </w:tc>
      </w:tr>
      <w:tr w:rsidR="00472AFC" w:rsidRPr="00472AFC" w14:paraId="7854D0F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EC98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4DEB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2131A4B9" w14:textId="4EC52A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08891032" w14:textId="626291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D3F107B" w14:textId="792467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7E8A5" w14:textId="1421E9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6,392.75 </w:t>
            </w:r>
          </w:p>
        </w:tc>
      </w:tr>
      <w:tr w:rsidR="00472AFC" w:rsidRPr="00472AFC" w14:paraId="3F2C9746"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26BF3"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5434CC" w14:textId="42F2DD4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7,909,91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67A690D" w14:textId="4479093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CE3A0" w14:textId="566F82B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554B0B" w14:textId="1E9B540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7,952,036.03 </w:t>
            </w:r>
          </w:p>
        </w:tc>
      </w:tr>
      <w:tr w:rsidR="00472AFC" w:rsidRPr="00472AFC" w14:paraId="382B37A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42DB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9FA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0C20BAB9" w14:textId="710122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5EA80294" w14:textId="6853E9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7CA85" w14:textId="44C101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13998" w14:textId="53249F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9,527.50 </w:t>
            </w:r>
          </w:p>
        </w:tc>
      </w:tr>
      <w:tr w:rsidR="00472AFC" w:rsidRPr="00472AFC" w14:paraId="3F5176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243A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942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31976FA5" w14:textId="05EF4E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19A2EA01" w14:textId="486198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7F2C5" w14:textId="5FD598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93134" w14:textId="157695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2,807.94 </w:t>
            </w:r>
          </w:p>
        </w:tc>
      </w:tr>
      <w:tr w:rsidR="00472AFC" w:rsidRPr="00472AFC" w14:paraId="042A280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15CD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3B9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AA2586A" w14:textId="32B44F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bottom"/>
            <w:hideMark/>
          </w:tcPr>
          <w:p w14:paraId="4126DF81" w14:textId="72A21F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94197" w14:textId="0BEFEC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5FCA4" w14:textId="3AF606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72,519.39 </w:t>
            </w:r>
          </w:p>
        </w:tc>
      </w:tr>
      <w:tr w:rsidR="00472AFC" w:rsidRPr="00472AFC" w14:paraId="59076E6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E3F2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A88C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EBCFAB4" w14:textId="766829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2EA93C5" w14:textId="63F039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3D83D" w14:textId="0F7A51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B76BF" w14:textId="5572B4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77.14 </w:t>
            </w:r>
          </w:p>
        </w:tc>
      </w:tr>
      <w:tr w:rsidR="00472AFC" w:rsidRPr="00472AFC" w14:paraId="6FAD449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255C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1AB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67620E63" w14:textId="6EFFF3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7CED025" w14:textId="514BA7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3EFAA" w14:textId="03244F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5BDE0687" w14:textId="547947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08,628.72 </w:t>
            </w:r>
          </w:p>
        </w:tc>
      </w:tr>
      <w:tr w:rsidR="00472AFC" w:rsidRPr="00472AFC" w14:paraId="2499341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DC6C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06D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4F42E8C" w14:textId="4F18B6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06AA9A96" w14:textId="6C1347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92B48" w14:textId="11BD6A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E4B3D" w14:textId="22AB8D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4,392.00 </w:t>
            </w:r>
          </w:p>
        </w:tc>
      </w:tr>
      <w:tr w:rsidR="00472AFC" w:rsidRPr="00472AFC" w14:paraId="43581CC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FEA1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38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035A247A" w14:textId="53634A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3435FEDD" w14:textId="6FF72C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F3403" w14:textId="1807CE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B14C2" w14:textId="5C1A7E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3,928.52 </w:t>
            </w:r>
          </w:p>
        </w:tc>
      </w:tr>
      <w:tr w:rsidR="00472AFC" w:rsidRPr="00472AFC" w14:paraId="3199D61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426D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3540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4E9AB042" w14:textId="39D5F2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F68C485" w14:textId="4FA277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7F56A" w14:textId="34B8FB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EA7D8" w14:textId="03ABB7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r>
      <w:tr w:rsidR="00472AFC" w:rsidRPr="00472AFC" w14:paraId="231208A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8362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18C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516A4088" w14:textId="2E07E1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43A7A1E" w14:textId="21CCF8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BD381" w14:textId="6BF535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DA00D" w14:textId="71DCF4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0,157.12 </w:t>
            </w:r>
          </w:p>
        </w:tc>
      </w:tr>
      <w:tr w:rsidR="00472AFC" w:rsidRPr="00472AFC" w14:paraId="26A892E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3289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80F1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42883CC6" w14:textId="309068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05A28" w14:textId="79296C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FB5C1" w14:textId="09E62B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44C8575" w14:textId="6B30C8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12,800.00 </w:t>
            </w:r>
          </w:p>
        </w:tc>
      </w:tr>
      <w:tr w:rsidR="00472AFC" w:rsidRPr="00472AFC" w14:paraId="639B8FE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860A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03A5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linao</w:t>
            </w:r>
          </w:p>
        </w:tc>
        <w:tc>
          <w:tcPr>
            <w:tcW w:w="1003" w:type="pct"/>
            <w:tcBorders>
              <w:top w:val="nil"/>
              <w:left w:val="nil"/>
              <w:bottom w:val="single" w:sz="4" w:space="0" w:color="000000"/>
              <w:right w:val="single" w:sz="4" w:space="0" w:color="000000"/>
            </w:tcBorders>
            <w:shd w:val="clear" w:color="auto" w:fill="auto"/>
            <w:noWrap/>
            <w:vAlign w:val="bottom"/>
            <w:hideMark/>
          </w:tcPr>
          <w:p w14:paraId="4109D485" w14:textId="223785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4,580.00 </w:t>
            </w:r>
          </w:p>
        </w:tc>
        <w:tc>
          <w:tcPr>
            <w:tcW w:w="958" w:type="pct"/>
            <w:tcBorders>
              <w:top w:val="nil"/>
              <w:left w:val="nil"/>
              <w:bottom w:val="single" w:sz="4" w:space="0" w:color="000000"/>
              <w:right w:val="single" w:sz="4" w:space="0" w:color="000000"/>
            </w:tcBorders>
            <w:shd w:val="clear" w:color="auto" w:fill="auto"/>
            <w:noWrap/>
            <w:vAlign w:val="bottom"/>
            <w:hideMark/>
          </w:tcPr>
          <w:p w14:paraId="312ADAC5" w14:textId="32CB8F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772FC" w14:textId="1F5EEA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308F6" w14:textId="22B3FD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4,580.00 </w:t>
            </w:r>
          </w:p>
        </w:tc>
      </w:tr>
      <w:tr w:rsidR="00472AFC" w:rsidRPr="00472AFC" w14:paraId="411E355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D204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D4CC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077D645" w14:textId="186113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4063FCB1" w14:textId="405EAD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1F43B" w14:textId="3AC6D6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56364C9" w14:textId="3B9DC8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4,800.64 </w:t>
            </w:r>
          </w:p>
        </w:tc>
      </w:tr>
      <w:tr w:rsidR="00472AFC" w:rsidRPr="00472AFC" w14:paraId="23EA5C9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0CE3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36FF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58A3C3A" w14:textId="6DE012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56872" w14:textId="68CEBF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49C0E" w14:textId="49628F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6D13993B" w14:textId="2F1E49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4,840.00 </w:t>
            </w:r>
          </w:p>
        </w:tc>
      </w:tr>
      <w:tr w:rsidR="00472AFC" w:rsidRPr="00472AFC" w14:paraId="4C2E764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F56A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B8B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09751149" w14:textId="5BCACD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4DC02" w14:textId="759506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9254D" w14:textId="32D24C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FB8B617" w14:textId="1390D1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16,520.00 </w:t>
            </w:r>
          </w:p>
        </w:tc>
      </w:tr>
      <w:tr w:rsidR="00472AFC" w:rsidRPr="00472AFC" w14:paraId="2EB3685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BAAA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E98F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501752" w14:textId="01447C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119B96E8" w14:textId="012612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90E56" w14:textId="0120F0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7BABB" w14:textId="21E439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614,403.89 </w:t>
            </w:r>
          </w:p>
        </w:tc>
      </w:tr>
      <w:tr w:rsidR="00472AFC" w:rsidRPr="00472AFC" w14:paraId="3CA620B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65AE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9F1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5F33AAEB" w14:textId="0C38F2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5C30DB00" w14:textId="34606B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E82D7" w14:textId="6BC140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E44E7" w14:textId="2C5F8C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93.39 </w:t>
            </w:r>
          </w:p>
        </w:tc>
      </w:tr>
      <w:tr w:rsidR="00472AFC" w:rsidRPr="00472AFC" w14:paraId="741256C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2F62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A544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1BAF9896" w14:textId="2F1579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3A7D6AD7" w14:textId="56C70D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8845B" w14:textId="3E8DF2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A977C" w14:textId="71B947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7,588.75 </w:t>
            </w:r>
          </w:p>
        </w:tc>
      </w:tr>
      <w:tr w:rsidR="00472AFC" w:rsidRPr="00472AFC" w14:paraId="56B2D5F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7C4E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94C7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5A6A7BA" w14:textId="0333F9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057D5D25" w14:textId="6E0DB9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B0E5D" w14:textId="7F6DB4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2C8EB" w14:textId="0C2DC6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0,696.12 </w:t>
            </w:r>
          </w:p>
        </w:tc>
      </w:tr>
      <w:tr w:rsidR="00472AFC" w:rsidRPr="00472AFC" w14:paraId="34B567B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7ECA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DAC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4A575784" w14:textId="5C75D1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3C54B7C" w14:textId="2B8ADF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D8713" w14:textId="5CA636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3B221" w14:textId="2205BC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5,744.00 </w:t>
            </w:r>
          </w:p>
        </w:tc>
      </w:tr>
      <w:tr w:rsidR="00472AFC" w:rsidRPr="00472AFC" w14:paraId="6AAC464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9B00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1D0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4377429F" w14:textId="721EBC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5143A367" w14:textId="6ECC64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097DC" w14:textId="5540E4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EACEA" w14:textId="5C0E80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2,612.20 </w:t>
            </w:r>
          </w:p>
        </w:tc>
      </w:tr>
      <w:tr w:rsidR="00472AFC" w:rsidRPr="00472AFC" w14:paraId="6E86075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FFCC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093D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2137DC8" w14:textId="416854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70CD5F29" w14:textId="2730B0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88B54" w14:textId="56966F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5CA7D" w14:textId="430F76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448.75 </w:t>
            </w:r>
          </w:p>
        </w:tc>
      </w:tr>
      <w:tr w:rsidR="00472AFC" w:rsidRPr="00472AFC" w14:paraId="74CAB30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5281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0DC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36CF4B51" w14:textId="56D222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4989342C" w14:textId="3439C7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35C58" w14:textId="06DEDD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A6613" w14:textId="1DB8C6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2,397.14 </w:t>
            </w:r>
          </w:p>
        </w:tc>
      </w:tr>
      <w:tr w:rsidR="00472AFC" w:rsidRPr="00472AFC" w14:paraId="5B84AED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3025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E762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6DC6FA13" w14:textId="7BD356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0574912F" w14:textId="68675B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2694D" w14:textId="190E7B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E95C6" w14:textId="676F16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3,772.50 </w:t>
            </w:r>
          </w:p>
        </w:tc>
      </w:tr>
      <w:tr w:rsidR="00472AFC" w:rsidRPr="00472AFC" w14:paraId="65659A5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5174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A9AB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569F3B58" w14:textId="0BF552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5B49462" w14:textId="518A56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D3F47" w14:textId="458BC8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1722A" w14:textId="2CF319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063493F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EB06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347F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238CF765" w14:textId="66EB31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71FBB2A8" w14:textId="131724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1D67C" w14:textId="3BFD03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E2BD6" w14:textId="2FB0C2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5,778.00 </w:t>
            </w:r>
          </w:p>
        </w:tc>
      </w:tr>
      <w:tr w:rsidR="00472AFC" w:rsidRPr="00472AFC" w14:paraId="612AF60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C97A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2113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28A81DB" w14:textId="0CEA4C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6A48E78" w14:textId="08ADF3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A5841" w14:textId="781E93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8741A" w14:textId="3DEA5F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37FFD89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CD8D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84E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74606B8" w14:textId="4E1007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147C8EB2" w14:textId="036ADC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B11F1" w14:textId="389999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C04C5" w14:textId="29697F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042.39 </w:t>
            </w:r>
          </w:p>
        </w:tc>
      </w:tr>
      <w:tr w:rsidR="00472AFC" w:rsidRPr="00472AFC" w14:paraId="08A7C73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4658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7DBF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4D9F3AC6" w14:textId="1D793D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09E8ACE" w14:textId="0FD372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FE89D" w14:textId="31E9DC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B988A" w14:textId="21BC2D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0,494.75 </w:t>
            </w:r>
          </w:p>
        </w:tc>
      </w:tr>
      <w:tr w:rsidR="00472AFC" w:rsidRPr="00472AFC" w14:paraId="2261496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3589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A3B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3593E722" w14:textId="510F5C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bottom"/>
            <w:hideMark/>
          </w:tcPr>
          <w:p w14:paraId="0616D2C8" w14:textId="2C195B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0E473" w14:textId="295D48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8E68C" w14:textId="07E663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994,211.32 </w:t>
            </w:r>
          </w:p>
        </w:tc>
      </w:tr>
      <w:tr w:rsidR="00472AFC" w:rsidRPr="00472AFC" w14:paraId="11769CF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8AA6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E63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F71C8F" w14:textId="0F8F7A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180F8D1E" w14:textId="1D0B95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5726B" w14:textId="78A01B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34765" w14:textId="6B0624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0,677.34 </w:t>
            </w:r>
          </w:p>
        </w:tc>
      </w:tr>
      <w:tr w:rsidR="00472AFC" w:rsidRPr="00472AFC" w14:paraId="5FC321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0C78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3ACC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7D276E15" w14:textId="52C4F3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CB71323" w14:textId="6EE1C1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61B21" w14:textId="015DA5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B8CBD" w14:textId="1008D4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r>
      <w:tr w:rsidR="00472AFC" w:rsidRPr="00472AFC" w14:paraId="059541C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5DDE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DFB9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B9AD868" w14:textId="05B8AF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0E6CD8DD" w14:textId="4B0E48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849EA" w14:textId="1FFBFA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1EC84F41" w14:textId="640AA2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84,179.30 </w:t>
            </w:r>
          </w:p>
        </w:tc>
      </w:tr>
      <w:tr w:rsidR="00472AFC" w:rsidRPr="00472AFC" w14:paraId="7FC2D58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8B05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0E6C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0282769A" w14:textId="3627B3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620CB3A8" w14:textId="7C7FF7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51957" w14:textId="4B352C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9D8E7" w14:textId="1AAF5B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8,868.77 </w:t>
            </w:r>
          </w:p>
        </w:tc>
      </w:tr>
      <w:tr w:rsidR="00472AFC" w:rsidRPr="00472AFC" w14:paraId="5A6972E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6A46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E407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52DBD37F" w14:textId="152068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64D86E0" w14:textId="516B8E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C341C" w14:textId="71DBE6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81639" w14:textId="13E085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77.14 </w:t>
            </w:r>
          </w:p>
        </w:tc>
      </w:tr>
      <w:tr w:rsidR="00472AFC" w:rsidRPr="00472AFC" w14:paraId="6757B82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90A5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E74F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0799D48B" w14:textId="7E8D93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7B7D70" w14:textId="650A85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7FA38" w14:textId="26141B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70997" w14:textId="1E5AC6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0,000.00 </w:t>
            </w:r>
          </w:p>
        </w:tc>
      </w:tr>
      <w:tr w:rsidR="00472AFC" w:rsidRPr="00472AFC" w14:paraId="02A86F8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F8E6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6B2A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73416598" w14:textId="6699C1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2EE374C0" w14:textId="11189C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2BF64" w14:textId="0629F7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F7550C4" w14:textId="331942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51,470.00 </w:t>
            </w:r>
          </w:p>
        </w:tc>
      </w:tr>
      <w:tr w:rsidR="00472AFC" w:rsidRPr="00472AFC" w14:paraId="6C38C94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C7A4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B812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2217C9EF" w14:textId="593C57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5AA91D8" w14:textId="6E61A6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9D1E6" w14:textId="3896EA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65ADE" w14:textId="127525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140.00 </w:t>
            </w:r>
          </w:p>
        </w:tc>
      </w:tr>
      <w:tr w:rsidR="00472AFC" w:rsidRPr="00472AFC" w14:paraId="715B87D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F297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7D2A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4C99A251" w14:textId="32CC85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3CF4E01B" w14:textId="37911E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64E1E" w14:textId="6269C1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F945D" w14:textId="6D4504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6,796.75 </w:t>
            </w:r>
          </w:p>
        </w:tc>
      </w:tr>
      <w:tr w:rsidR="00472AFC" w:rsidRPr="00472AFC" w14:paraId="0BDC2B1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7AEC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805F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508ABFFB" w14:textId="793488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75F3F0CC" w14:textId="49178D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9C28A" w14:textId="5C2CAE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8E87F" w14:textId="507842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632.50 </w:t>
            </w:r>
          </w:p>
        </w:tc>
      </w:tr>
      <w:tr w:rsidR="00472AFC" w:rsidRPr="00472AFC" w14:paraId="30E1C6A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E4B8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5488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14CC1087" w14:textId="0878FB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73A2C855" w14:textId="35CBF7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46EC550C" w14:textId="32C38E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7840C" w14:textId="137994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7,084.67 </w:t>
            </w:r>
          </w:p>
        </w:tc>
      </w:tr>
      <w:tr w:rsidR="00472AFC" w:rsidRPr="00472AFC" w14:paraId="1ED71FF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DFB8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68F1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2ADBDED7" w14:textId="2AF378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50009926" w14:textId="1077B3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025BD" w14:textId="0CEC72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1AB4A2D2" w14:textId="479A7B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91,635.50 </w:t>
            </w:r>
          </w:p>
        </w:tc>
      </w:tr>
      <w:tr w:rsidR="00472AFC" w:rsidRPr="00472AFC" w14:paraId="21C98DA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3149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A8D7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5FC31F65" w14:textId="297E91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5B9852DC" w14:textId="6BF988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FB4B5" w14:textId="3E4F76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48E72" w14:textId="273AB8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04,253.75 </w:t>
            </w:r>
          </w:p>
        </w:tc>
      </w:tr>
      <w:tr w:rsidR="00472AFC" w:rsidRPr="00472AFC" w14:paraId="2FF2D22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BD1C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3BC7DA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412DB494" w14:textId="2D036C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11757918" w14:textId="2D8BB4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353B3" w14:textId="523C28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49EECE5" w14:textId="691D98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84,668.14 </w:t>
            </w:r>
          </w:p>
        </w:tc>
      </w:tr>
      <w:tr w:rsidR="00472AFC" w:rsidRPr="00472AFC" w14:paraId="3C16036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3F3A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772A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3DD6962F" w14:textId="77D640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4C6C47" w14:textId="401ED5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2CC83" w14:textId="108A74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CAD01" w14:textId="02386B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51E29B18"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8CC8E7"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B041AE3" w14:textId="3FA7FDF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05,420,885.51 </w:t>
            </w:r>
          </w:p>
        </w:tc>
        <w:tc>
          <w:tcPr>
            <w:tcW w:w="958" w:type="pct"/>
            <w:tcBorders>
              <w:top w:val="nil"/>
              <w:left w:val="nil"/>
              <w:bottom w:val="single" w:sz="4" w:space="0" w:color="000000"/>
              <w:right w:val="single" w:sz="4" w:space="0" w:color="000000"/>
            </w:tcBorders>
            <w:shd w:val="clear" w:color="A5A5A5" w:fill="A5A5A5"/>
            <w:noWrap/>
            <w:vAlign w:val="bottom"/>
            <w:hideMark/>
          </w:tcPr>
          <w:p w14:paraId="27884F8E" w14:textId="74AE54F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360D34D" w14:textId="1983F14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970D36" w14:textId="58AC80F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05,420,885.51 </w:t>
            </w:r>
          </w:p>
        </w:tc>
      </w:tr>
      <w:tr w:rsidR="00472AFC" w:rsidRPr="00472AFC" w14:paraId="109FDE03"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4D6AF"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08CF827" w14:textId="2F1B0A1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B18BE51" w14:textId="674820A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4A1492" w14:textId="39D9DCF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041B80" w14:textId="44483CE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14,722.08 </w:t>
            </w:r>
          </w:p>
        </w:tc>
      </w:tr>
      <w:tr w:rsidR="00472AFC" w:rsidRPr="00472AFC" w14:paraId="3D73CE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4CAC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3AB7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3FC54A59" w14:textId="249C83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0EC1FD92" w14:textId="2012F6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97739" w14:textId="7765E6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F8D7D" w14:textId="1F69A4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9,949.52 </w:t>
            </w:r>
          </w:p>
        </w:tc>
      </w:tr>
      <w:tr w:rsidR="00472AFC" w:rsidRPr="00472AFC" w14:paraId="4373E64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D7E2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D387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151C2412" w14:textId="2126DB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73A07D29" w14:textId="65AAAC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E77B1" w14:textId="6DD4EF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2AD6C" w14:textId="3F2A1C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0,759.04 </w:t>
            </w:r>
          </w:p>
        </w:tc>
      </w:tr>
      <w:tr w:rsidR="00472AFC" w:rsidRPr="00472AFC" w14:paraId="252369A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5BD5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D3EA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226A0954" w14:textId="3C1BBB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58F4A1DF" w14:textId="7808EB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2D75B" w14:textId="6BA077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C94C0" w14:textId="129AAA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1.00 </w:t>
            </w:r>
          </w:p>
        </w:tc>
      </w:tr>
      <w:tr w:rsidR="00472AFC" w:rsidRPr="00472AFC" w14:paraId="0C08A89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93F0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4BA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6A4685F9" w14:textId="2D0290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2E8E82DD" w14:textId="1BD99D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F3739" w14:textId="6009A8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63E82" w14:textId="4F6422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62.52 </w:t>
            </w:r>
          </w:p>
        </w:tc>
      </w:tr>
      <w:tr w:rsidR="00472AFC" w:rsidRPr="00472AFC" w14:paraId="59E154CD"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78403"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3D04FEA" w14:textId="5A9DDCD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0,711,514.01 </w:t>
            </w:r>
          </w:p>
        </w:tc>
        <w:tc>
          <w:tcPr>
            <w:tcW w:w="958" w:type="pct"/>
            <w:tcBorders>
              <w:top w:val="nil"/>
              <w:left w:val="nil"/>
              <w:bottom w:val="single" w:sz="4" w:space="0" w:color="000000"/>
              <w:right w:val="single" w:sz="4" w:space="0" w:color="000000"/>
            </w:tcBorders>
            <w:shd w:val="clear" w:color="D8D8D8" w:fill="D8D8D8"/>
            <w:noWrap/>
            <w:vAlign w:val="bottom"/>
            <w:hideMark/>
          </w:tcPr>
          <w:p w14:paraId="2996A245" w14:textId="2DE58C4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DBF7E0" w14:textId="402E2BB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C118CE" w14:textId="2C3FC32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0,711,514.01 </w:t>
            </w:r>
          </w:p>
        </w:tc>
      </w:tr>
      <w:tr w:rsidR="00472AFC" w:rsidRPr="00472AFC" w14:paraId="43EC874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F1EA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6DE6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74E0B8C" w14:textId="6487F2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996,704.82 </w:t>
            </w:r>
          </w:p>
        </w:tc>
        <w:tc>
          <w:tcPr>
            <w:tcW w:w="958" w:type="pct"/>
            <w:tcBorders>
              <w:top w:val="nil"/>
              <w:left w:val="nil"/>
              <w:bottom w:val="single" w:sz="4" w:space="0" w:color="000000"/>
              <w:right w:val="single" w:sz="4" w:space="0" w:color="000000"/>
            </w:tcBorders>
            <w:shd w:val="clear" w:color="auto" w:fill="auto"/>
            <w:noWrap/>
            <w:vAlign w:val="bottom"/>
            <w:hideMark/>
          </w:tcPr>
          <w:p w14:paraId="381DF1AC" w14:textId="2D68C3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D17F7" w14:textId="23ACAE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A1D5FAF" w14:textId="1A0075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996,704.82 </w:t>
            </w:r>
          </w:p>
        </w:tc>
      </w:tr>
      <w:tr w:rsidR="00472AFC" w:rsidRPr="00472AFC" w14:paraId="6364C7A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E8C4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95A3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5675B2B6" w14:textId="41B66E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7C55D0B2" w14:textId="6B2F4F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4420A" w14:textId="2082A8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63967" w14:textId="4BC414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84.40 </w:t>
            </w:r>
          </w:p>
        </w:tc>
      </w:tr>
      <w:tr w:rsidR="00472AFC" w:rsidRPr="00472AFC" w14:paraId="6E65782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B90E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37AA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22867A52" w14:textId="5D3037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1C0F611A" w14:textId="630CF6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CD699" w14:textId="2EF003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16F3E" w14:textId="70F4F7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1,879.32 </w:t>
            </w:r>
          </w:p>
        </w:tc>
      </w:tr>
      <w:tr w:rsidR="00472AFC" w:rsidRPr="00472AFC" w14:paraId="4DAB5C2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09B0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87A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255A8A85" w14:textId="42AB59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1D80D793" w14:textId="1823C8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AF246" w14:textId="14992F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D5965" w14:textId="23FA2B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4,973.52 </w:t>
            </w:r>
          </w:p>
        </w:tc>
      </w:tr>
      <w:tr w:rsidR="00472AFC" w:rsidRPr="00472AFC" w14:paraId="4C71610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BCDB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FB5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19A4900D" w14:textId="0CAE6E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59370D46" w14:textId="19ABE7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52C5E" w14:textId="16E40E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3E83E" w14:textId="40EDBF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7,782.26 </w:t>
            </w:r>
          </w:p>
        </w:tc>
      </w:tr>
      <w:tr w:rsidR="00472AFC" w:rsidRPr="00472AFC" w14:paraId="6CEFC4C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4F0F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DD56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2BB0B2CD" w14:textId="79FCC3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34C828E8" w14:textId="4DAF0C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61C3A" w14:textId="4D75C4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5D602" w14:textId="247ADE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80,002.24 </w:t>
            </w:r>
          </w:p>
        </w:tc>
      </w:tr>
      <w:tr w:rsidR="00472AFC" w:rsidRPr="00472AFC" w14:paraId="117CCAB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D972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DAE3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1A91E434" w14:textId="37B736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69EC5F67" w14:textId="51546B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4DB52" w14:textId="7642D7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E97A8" w14:textId="624448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99,335.76 </w:t>
            </w:r>
          </w:p>
        </w:tc>
      </w:tr>
      <w:tr w:rsidR="00472AFC" w:rsidRPr="00472AFC" w14:paraId="5F76CC7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9C1A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6B7C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61C40E4D" w14:textId="29264C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396579BD" w14:textId="42A86D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C125E" w14:textId="374121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9574B" w14:textId="0155A4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21.00 </w:t>
            </w:r>
          </w:p>
        </w:tc>
      </w:tr>
      <w:tr w:rsidR="00472AFC" w:rsidRPr="00472AFC" w14:paraId="1CD02F8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E9A2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C37A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47B02D7A" w14:textId="6742BD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CCD8E6A" w14:textId="68F7BD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D6455" w14:textId="6AB6D1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ED2F7" w14:textId="3F2CD9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76 </w:t>
            </w:r>
          </w:p>
        </w:tc>
      </w:tr>
      <w:tr w:rsidR="00472AFC" w:rsidRPr="00472AFC" w14:paraId="3957EB9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B900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040E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8174705" w14:textId="3577A7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bottom"/>
            <w:hideMark/>
          </w:tcPr>
          <w:p w14:paraId="100C67E1" w14:textId="1737B1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9ED24" w14:textId="5C8CE2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B6613" w14:textId="55F79C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24,771.36 </w:t>
            </w:r>
          </w:p>
        </w:tc>
      </w:tr>
      <w:tr w:rsidR="00472AFC" w:rsidRPr="00472AFC" w14:paraId="2EFA6DE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640C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0A1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14DC0D56" w14:textId="58D5B4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58F862D3" w14:textId="051721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41689" w14:textId="7C3220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17676" w14:textId="4AEF3C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41,009.00 </w:t>
            </w:r>
          </w:p>
        </w:tc>
      </w:tr>
      <w:tr w:rsidR="00472AFC" w:rsidRPr="00472AFC" w14:paraId="72A20E0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6F31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8675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F62227E" w14:textId="0ED6A3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62D20F18" w14:textId="424B0D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9E4F6" w14:textId="689681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171A8" w14:textId="6A24D9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00,200.00 </w:t>
            </w:r>
          </w:p>
        </w:tc>
      </w:tr>
      <w:tr w:rsidR="00472AFC" w:rsidRPr="00472AFC" w14:paraId="0D16EF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0EDC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E867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66A6725" w14:textId="090382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87,216.82 </w:t>
            </w:r>
          </w:p>
        </w:tc>
        <w:tc>
          <w:tcPr>
            <w:tcW w:w="958" w:type="pct"/>
            <w:tcBorders>
              <w:top w:val="nil"/>
              <w:left w:val="nil"/>
              <w:bottom w:val="single" w:sz="4" w:space="0" w:color="000000"/>
              <w:right w:val="single" w:sz="4" w:space="0" w:color="000000"/>
            </w:tcBorders>
            <w:shd w:val="clear" w:color="auto" w:fill="auto"/>
            <w:noWrap/>
            <w:vAlign w:val="bottom"/>
            <w:hideMark/>
          </w:tcPr>
          <w:p w14:paraId="3B03A1FA" w14:textId="0588AF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9BBC1" w14:textId="4EB33E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49CFA" w14:textId="35A669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87,216.82 </w:t>
            </w:r>
          </w:p>
        </w:tc>
      </w:tr>
      <w:tr w:rsidR="00472AFC" w:rsidRPr="00472AFC" w14:paraId="0D40065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6677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B237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7DBCFFD2" w14:textId="377B3C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56AF08D5" w14:textId="7A914E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2C2CD" w14:textId="373D98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7E9C5" w14:textId="7993A0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2,084.40 </w:t>
            </w:r>
          </w:p>
        </w:tc>
      </w:tr>
      <w:tr w:rsidR="00472AFC" w:rsidRPr="00472AFC" w14:paraId="1051DD1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0981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78B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7356B6FA" w14:textId="0F4939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bottom"/>
            <w:hideMark/>
          </w:tcPr>
          <w:p w14:paraId="60B67F11" w14:textId="1EF504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59EE5" w14:textId="644C81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D8A5D" w14:textId="6CD05C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56,722.00 </w:t>
            </w:r>
          </w:p>
        </w:tc>
      </w:tr>
      <w:tr w:rsidR="00472AFC" w:rsidRPr="00472AFC" w14:paraId="0D1676D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B83E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F6EB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5CE70E63" w14:textId="031C6F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271FD6E4" w14:textId="661FBA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3A406" w14:textId="70F9AA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840B0" w14:textId="4ED608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6,089.00 </w:t>
            </w:r>
          </w:p>
        </w:tc>
      </w:tr>
      <w:tr w:rsidR="00472AFC" w:rsidRPr="00472AFC" w14:paraId="2F793BB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A7E0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0F3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5925DC94" w14:textId="46B30A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1C8BFBC6" w14:textId="3B9E35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6A4E2" w14:textId="419FC8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056A8" w14:textId="20CB50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85,704.40 </w:t>
            </w:r>
          </w:p>
        </w:tc>
      </w:tr>
      <w:tr w:rsidR="00472AFC" w:rsidRPr="00472AFC" w14:paraId="0C2B3C1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5407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6CC4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26C89338" w14:textId="607347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6,851.70 </w:t>
            </w:r>
          </w:p>
        </w:tc>
        <w:tc>
          <w:tcPr>
            <w:tcW w:w="958" w:type="pct"/>
            <w:tcBorders>
              <w:top w:val="nil"/>
              <w:left w:val="nil"/>
              <w:bottom w:val="single" w:sz="4" w:space="0" w:color="000000"/>
              <w:right w:val="single" w:sz="4" w:space="0" w:color="000000"/>
            </w:tcBorders>
            <w:shd w:val="clear" w:color="auto" w:fill="auto"/>
            <w:noWrap/>
            <w:vAlign w:val="bottom"/>
            <w:hideMark/>
          </w:tcPr>
          <w:p w14:paraId="77C49EBC" w14:textId="66B5DC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A98DE" w14:textId="206C33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75F2E" w14:textId="2C1321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6,851.70 </w:t>
            </w:r>
          </w:p>
        </w:tc>
      </w:tr>
      <w:tr w:rsidR="00472AFC" w:rsidRPr="00472AFC" w14:paraId="26BEC19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CB95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EEB9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0AFCC8E" w14:textId="34F887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434723E0" w14:textId="6FB80D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81C5F" w14:textId="155083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533BD" w14:textId="108822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85.68 </w:t>
            </w:r>
          </w:p>
        </w:tc>
      </w:tr>
      <w:tr w:rsidR="00472AFC" w:rsidRPr="00472AFC" w14:paraId="38AFF5E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56ED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ABFD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2ADA34B" w14:textId="71AF1E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A5E6385" w14:textId="00564C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C8EC0" w14:textId="058798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D46BF" w14:textId="37D841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16.88 </w:t>
            </w:r>
          </w:p>
        </w:tc>
      </w:tr>
      <w:tr w:rsidR="00472AFC" w:rsidRPr="00472AFC" w14:paraId="22CE304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9D47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8DD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1FC3E15E" w14:textId="43F7F0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38A99F93" w14:textId="12AFB5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BAEBB" w14:textId="275557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B1E16" w14:textId="73333F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116.88 </w:t>
            </w:r>
          </w:p>
        </w:tc>
      </w:tr>
      <w:tr w:rsidR="00472AFC" w:rsidRPr="00472AFC" w14:paraId="2961BD9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DBD4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2FED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B278B31" w14:textId="5174E6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3,454.22 </w:t>
            </w:r>
          </w:p>
        </w:tc>
        <w:tc>
          <w:tcPr>
            <w:tcW w:w="958" w:type="pct"/>
            <w:tcBorders>
              <w:top w:val="nil"/>
              <w:left w:val="nil"/>
              <w:bottom w:val="single" w:sz="4" w:space="0" w:color="000000"/>
              <w:right w:val="single" w:sz="4" w:space="0" w:color="000000"/>
            </w:tcBorders>
            <w:shd w:val="clear" w:color="auto" w:fill="auto"/>
            <w:noWrap/>
            <w:vAlign w:val="bottom"/>
            <w:hideMark/>
          </w:tcPr>
          <w:p w14:paraId="6713D820" w14:textId="762065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7313E" w14:textId="35F57A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90DC2" w14:textId="40088D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3,454.22 </w:t>
            </w:r>
          </w:p>
        </w:tc>
      </w:tr>
      <w:tr w:rsidR="00472AFC" w:rsidRPr="00472AFC" w14:paraId="024DA2C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33C3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92B0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28953FE1" w14:textId="2E19B7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00C07063" w14:textId="232136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42AAD" w14:textId="504EC4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62F34" w14:textId="6B2D0A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17.00 </w:t>
            </w:r>
          </w:p>
        </w:tc>
      </w:tr>
      <w:tr w:rsidR="00472AFC" w:rsidRPr="00472AFC" w14:paraId="3040188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976D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00C5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0E5487B" w14:textId="2F23B2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6,905.13 </w:t>
            </w:r>
          </w:p>
        </w:tc>
        <w:tc>
          <w:tcPr>
            <w:tcW w:w="958" w:type="pct"/>
            <w:tcBorders>
              <w:top w:val="nil"/>
              <w:left w:val="nil"/>
              <w:bottom w:val="single" w:sz="4" w:space="0" w:color="000000"/>
              <w:right w:val="single" w:sz="4" w:space="0" w:color="000000"/>
            </w:tcBorders>
            <w:shd w:val="clear" w:color="auto" w:fill="auto"/>
            <w:noWrap/>
            <w:vAlign w:val="bottom"/>
            <w:hideMark/>
          </w:tcPr>
          <w:p w14:paraId="671A7458" w14:textId="79BF10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E2FC1" w14:textId="08E342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AEC82" w14:textId="627B4F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6,905.13 </w:t>
            </w:r>
          </w:p>
        </w:tc>
      </w:tr>
      <w:tr w:rsidR="00472AFC" w:rsidRPr="00472AFC" w14:paraId="165BC90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AFDE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BDD4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7B952D35" w14:textId="143BC3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13,511.25 </w:t>
            </w:r>
          </w:p>
        </w:tc>
        <w:tc>
          <w:tcPr>
            <w:tcW w:w="958" w:type="pct"/>
            <w:tcBorders>
              <w:top w:val="nil"/>
              <w:left w:val="nil"/>
              <w:bottom w:val="single" w:sz="4" w:space="0" w:color="000000"/>
              <w:right w:val="single" w:sz="4" w:space="0" w:color="000000"/>
            </w:tcBorders>
            <w:shd w:val="clear" w:color="auto" w:fill="auto"/>
            <w:noWrap/>
            <w:vAlign w:val="bottom"/>
            <w:hideMark/>
          </w:tcPr>
          <w:p w14:paraId="24F4357A" w14:textId="6937C4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46076" w14:textId="1AE1C5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57238" w14:textId="1325A5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13,511.25 </w:t>
            </w:r>
          </w:p>
        </w:tc>
      </w:tr>
      <w:tr w:rsidR="00472AFC" w:rsidRPr="00472AFC" w14:paraId="7EC216B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AEC2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358C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6F0DF38" w14:textId="02A92B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21B051E5" w14:textId="59A563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27CE9" w14:textId="1D1EFD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EAB66" w14:textId="0162AC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3.76 </w:t>
            </w:r>
          </w:p>
        </w:tc>
      </w:tr>
      <w:tr w:rsidR="00472AFC" w:rsidRPr="00472AFC" w14:paraId="05DD89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F0A5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D19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3383B819" w14:textId="359859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5F3A5CC4" w14:textId="3E7F10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5A232" w14:textId="0FE607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C2D95" w14:textId="0B022C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5,558.53 </w:t>
            </w:r>
          </w:p>
        </w:tc>
      </w:tr>
      <w:tr w:rsidR="00472AFC" w:rsidRPr="00472AFC" w14:paraId="73F718F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7251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781A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5A15E5BE" w14:textId="2B5962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2,113.64 </w:t>
            </w:r>
          </w:p>
        </w:tc>
        <w:tc>
          <w:tcPr>
            <w:tcW w:w="958" w:type="pct"/>
            <w:tcBorders>
              <w:top w:val="nil"/>
              <w:left w:val="nil"/>
              <w:bottom w:val="single" w:sz="4" w:space="0" w:color="000000"/>
              <w:right w:val="single" w:sz="4" w:space="0" w:color="000000"/>
            </w:tcBorders>
            <w:shd w:val="clear" w:color="auto" w:fill="auto"/>
            <w:noWrap/>
            <w:vAlign w:val="bottom"/>
            <w:hideMark/>
          </w:tcPr>
          <w:p w14:paraId="151B9074" w14:textId="4B5C5B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1713B" w14:textId="54E40C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1BC06" w14:textId="42C092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2,113.64 </w:t>
            </w:r>
          </w:p>
        </w:tc>
      </w:tr>
      <w:tr w:rsidR="00472AFC" w:rsidRPr="00472AFC" w14:paraId="59AE3D4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6371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D3CF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7A1872A5" w14:textId="64CA48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6F31682" w14:textId="135BD3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348BB" w14:textId="0AD01D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9D6B2" w14:textId="2E28AB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16.88 </w:t>
            </w:r>
          </w:p>
        </w:tc>
      </w:tr>
      <w:tr w:rsidR="00472AFC" w:rsidRPr="00472AFC" w14:paraId="43713A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2E6F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2DDA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CE46A9" w14:textId="5426AD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022,418.40 </w:t>
            </w:r>
          </w:p>
        </w:tc>
        <w:tc>
          <w:tcPr>
            <w:tcW w:w="958" w:type="pct"/>
            <w:tcBorders>
              <w:top w:val="nil"/>
              <w:left w:val="nil"/>
              <w:bottom w:val="single" w:sz="4" w:space="0" w:color="000000"/>
              <w:right w:val="single" w:sz="4" w:space="0" w:color="000000"/>
            </w:tcBorders>
            <w:shd w:val="clear" w:color="auto" w:fill="auto"/>
            <w:noWrap/>
            <w:vAlign w:val="bottom"/>
            <w:hideMark/>
          </w:tcPr>
          <w:p w14:paraId="61795F97" w14:textId="7E8E66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5056B" w14:textId="773B87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D9105" w14:textId="1E5A5B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022,418.40 </w:t>
            </w:r>
          </w:p>
        </w:tc>
      </w:tr>
      <w:tr w:rsidR="00472AFC" w:rsidRPr="00472AFC" w14:paraId="739B55F0"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48165"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7E44E045" w14:textId="23F6484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4,100,59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35CBC71" w14:textId="370C360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B5FAD2" w14:textId="6070B63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63ED81" w14:textId="2CA496F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4,100,592.95 </w:t>
            </w:r>
          </w:p>
        </w:tc>
      </w:tr>
      <w:tr w:rsidR="00472AFC" w:rsidRPr="00472AFC" w14:paraId="67EAF59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CBD9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1346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2831267" w14:textId="25F398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0965D6DB" w14:textId="64824F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05671" w14:textId="63BA17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310071" w14:textId="0FAD5D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81,224.12 </w:t>
            </w:r>
          </w:p>
        </w:tc>
      </w:tr>
      <w:tr w:rsidR="00472AFC" w:rsidRPr="00472AFC" w14:paraId="55BF473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DB74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D8C9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F98511B" w14:textId="7D3BEE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516C4C21" w14:textId="313CFF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1673A" w14:textId="45E72B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202B9" w14:textId="58E1AD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279,936.81 </w:t>
            </w:r>
          </w:p>
        </w:tc>
      </w:tr>
      <w:tr w:rsidR="00472AFC" w:rsidRPr="00472AFC" w14:paraId="7EA1836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B611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9A3D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06BEAD06" w14:textId="19EA4A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C006AB6" w14:textId="52FD63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AB66A" w14:textId="009FA1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4C25F" w14:textId="7230FC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4,760.66 </w:t>
            </w:r>
          </w:p>
        </w:tc>
      </w:tr>
      <w:tr w:rsidR="00472AFC" w:rsidRPr="00472AFC" w14:paraId="2CD19BE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A54B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1C68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FBA0A25" w14:textId="4D90DA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1F243D3B" w14:textId="0722F5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DC9CA" w14:textId="68608B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31D8D" w14:textId="72BFAA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4,777.66 </w:t>
            </w:r>
          </w:p>
        </w:tc>
      </w:tr>
      <w:tr w:rsidR="00472AFC" w:rsidRPr="00472AFC" w14:paraId="3AF69A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6425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C96A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176CF066" w14:textId="1CC80F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494F257A" w14:textId="26E245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D9F42" w14:textId="020E2B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398B8" w14:textId="0D2AA4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17,122.54 </w:t>
            </w:r>
          </w:p>
        </w:tc>
      </w:tr>
      <w:tr w:rsidR="00472AFC" w:rsidRPr="00472AFC" w14:paraId="4B29D34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1B0D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9CC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D598F71" w14:textId="4BA1DB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4FE0C063" w14:textId="65C061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163BD" w14:textId="3C8A4E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C3854" w14:textId="43C85B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9,172.06 </w:t>
            </w:r>
          </w:p>
        </w:tc>
      </w:tr>
      <w:tr w:rsidR="00472AFC" w:rsidRPr="00472AFC" w14:paraId="73B710C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BC9E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E4F3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295264E0" w14:textId="651133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58F4A211" w14:textId="6902D1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A44F6" w14:textId="7BF087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46298" w14:textId="42DD74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2,101.16 </w:t>
            </w:r>
          </w:p>
        </w:tc>
      </w:tr>
      <w:tr w:rsidR="00472AFC" w:rsidRPr="00472AFC" w14:paraId="03F533D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C490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BB4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C272846" w14:textId="4DF42E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6540E69C" w14:textId="6498EC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BDF11" w14:textId="752B19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95455" w14:textId="0D890A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3,077.36 </w:t>
            </w:r>
          </w:p>
        </w:tc>
      </w:tr>
      <w:tr w:rsidR="00472AFC" w:rsidRPr="00472AFC" w14:paraId="5DCD6FB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1CB3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CF0B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D5B751F" w14:textId="183248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18A8FB88" w14:textId="52E700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65F02" w14:textId="54B371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797F5" w14:textId="7029F8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6,902.96 </w:t>
            </w:r>
          </w:p>
        </w:tc>
      </w:tr>
      <w:tr w:rsidR="00472AFC" w:rsidRPr="00472AFC" w14:paraId="3340CE2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4886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233C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55F9615D" w14:textId="13103D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5B19013A" w14:textId="2D07E0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1031B" w14:textId="1A3C98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1185F" w14:textId="55EB2F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93,704.66 </w:t>
            </w:r>
          </w:p>
        </w:tc>
      </w:tr>
      <w:tr w:rsidR="00472AFC" w:rsidRPr="00472AFC" w14:paraId="43BFDA0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84C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1C5D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9F0A2C0" w14:textId="2E90F0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5FA07611" w14:textId="11CC3A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E4D9B" w14:textId="3D8BE2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40E92" w14:textId="489750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41,449.56 </w:t>
            </w:r>
          </w:p>
        </w:tc>
      </w:tr>
      <w:tr w:rsidR="00472AFC" w:rsidRPr="00472AFC" w14:paraId="5FB2C7E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BC9A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3213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BED50BB" w14:textId="5F3C52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6A3F008E" w14:textId="19BB38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533A3" w14:textId="35DF79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AA4D7" w14:textId="4F0052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7,448.42 </w:t>
            </w:r>
          </w:p>
        </w:tc>
      </w:tr>
      <w:tr w:rsidR="00472AFC" w:rsidRPr="00472AFC" w14:paraId="628A766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B2C0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3E25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3ACF752E" w14:textId="422383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43CF416C" w14:textId="5AE20A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DB2AA" w14:textId="12434E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BE2DA" w14:textId="4F3659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26.66 </w:t>
            </w:r>
          </w:p>
        </w:tc>
      </w:tr>
      <w:tr w:rsidR="00472AFC" w:rsidRPr="00472AFC" w14:paraId="1333B2C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DFF8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0ED6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2C4F8E83" w14:textId="54C3DF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031AFD21" w14:textId="15B67E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D7DAE" w14:textId="11E92B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B59E0" w14:textId="14F662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8,775.86 </w:t>
            </w:r>
          </w:p>
        </w:tc>
      </w:tr>
      <w:tr w:rsidR="00472AFC" w:rsidRPr="00472AFC" w14:paraId="575651E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F46C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C08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5753E061" w14:textId="6F8F3C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47D3C5A0" w14:textId="39F306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1638B" w14:textId="00F4C2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48BDC" w14:textId="7C71A6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1,260.66 </w:t>
            </w:r>
          </w:p>
        </w:tc>
      </w:tr>
      <w:tr w:rsidR="00472AFC" w:rsidRPr="00472AFC" w14:paraId="295C1C4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0389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7215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6026DA73" w14:textId="55E6EE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4D97516E" w14:textId="41EEED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BD921" w14:textId="36DB6B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59D9A" w14:textId="106855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2,251.04 </w:t>
            </w:r>
          </w:p>
        </w:tc>
      </w:tr>
      <w:tr w:rsidR="00472AFC" w:rsidRPr="00472AFC" w14:paraId="4FC6F03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48E0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987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427DBAE9" w14:textId="61804D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6C784C4A" w14:textId="020A3E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3B64E" w14:textId="008582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5BF41" w14:textId="78533A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73,009.66 </w:t>
            </w:r>
          </w:p>
        </w:tc>
      </w:tr>
      <w:tr w:rsidR="00472AFC" w:rsidRPr="00472AFC" w14:paraId="60BBB48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9378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D42A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27FD416" w14:textId="032DF2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CF831ED" w14:textId="21A604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01429" w14:textId="291F2A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2322D" w14:textId="172B3E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8,351.66 </w:t>
            </w:r>
          </w:p>
        </w:tc>
      </w:tr>
      <w:tr w:rsidR="00472AFC" w:rsidRPr="00472AFC" w14:paraId="251EFB5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A54A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E2C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5EDC81A2" w14:textId="341EDF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4C660ABA" w14:textId="32BFBB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66A79" w14:textId="65B60C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F62D2" w14:textId="658FEA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5,337.88 </w:t>
            </w:r>
          </w:p>
        </w:tc>
      </w:tr>
      <w:tr w:rsidR="00472AFC" w:rsidRPr="00472AFC" w14:paraId="692849E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D1C6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7BFE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3F6935D7" w14:textId="28C3BD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424352CB" w14:textId="675310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C1FD9" w14:textId="5E5254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E8319" w14:textId="75949E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301.78 </w:t>
            </w:r>
          </w:p>
        </w:tc>
      </w:tr>
      <w:tr w:rsidR="00472AFC" w:rsidRPr="00472AFC" w14:paraId="6145541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8B58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8F13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15B4192" w14:textId="11428C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34EF4F6A" w14:textId="0A262D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65306" w14:textId="64022B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BEBE3" w14:textId="316D23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1,401.58 </w:t>
            </w:r>
          </w:p>
        </w:tc>
      </w:tr>
      <w:tr w:rsidR="00472AFC" w:rsidRPr="00472AFC" w14:paraId="686D095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783B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403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6E559BC3" w14:textId="7726EA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65457D8D" w14:textId="06EC0D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E71D9" w14:textId="04ADB4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273B1" w14:textId="1C592E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2,339.30 </w:t>
            </w:r>
          </w:p>
        </w:tc>
      </w:tr>
      <w:tr w:rsidR="00472AFC" w:rsidRPr="00472AFC" w14:paraId="2BE011D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B553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13BA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8EA6E99" w14:textId="18E6D0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4A1EA3A" w14:textId="4C4C9D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39CA4" w14:textId="1D20BC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D3D29" w14:textId="316404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7,449.16 </w:t>
            </w:r>
          </w:p>
        </w:tc>
      </w:tr>
      <w:tr w:rsidR="00472AFC" w:rsidRPr="00472AFC" w14:paraId="7BB5364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9CEB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CC36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D816711" w14:textId="44E343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085BBB70" w14:textId="034797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27D5F" w14:textId="6DAF3A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07C81" w14:textId="5A5746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9,573.66 </w:t>
            </w:r>
          </w:p>
        </w:tc>
      </w:tr>
      <w:tr w:rsidR="00472AFC" w:rsidRPr="00472AFC" w14:paraId="1D55D57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044B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820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665C6519" w14:textId="64E6F2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019F4EA5" w14:textId="54A021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8CC42" w14:textId="3076B1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0E249" w14:textId="5E7EA2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3,329.86 </w:t>
            </w:r>
          </w:p>
        </w:tc>
      </w:tr>
      <w:tr w:rsidR="00472AFC" w:rsidRPr="00472AFC" w14:paraId="3B273A2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A68D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474D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AC4390B" w14:textId="6AE8CA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54CD62D7" w14:textId="441530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5B815" w14:textId="4B9E2B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3DFA4" w14:textId="0C7783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84,434.66 </w:t>
            </w:r>
          </w:p>
        </w:tc>
      </w:tr>
      <w:tr w:rsidR="00472AFC" w:rsidRPr="00472AFC" w14:paraId="45B45A7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F682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C628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DBFF40" w14:textId="01B25E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351,016.86 </w:t>
            </w:r>
          </w:p>
        </w:tc>
        <w:tc>
          <w:tcPr>
            <w:tcW w:w="958" w:type="pct"/>
            <w:tcBorders>
              <w:top w:val="nil"/>
              <w:left w:val="nil"/>
              <w:bottom w:val="single" w:sz="4" w:space="0" w:color="000000"/>
              <w:right w:val="single" w:sz="4" w:space="0" w:color="000000"/>
            </w:tcBorders>
            <w:shd w:val="clear" w:color="auto" w:fill="auto"/>
            <w:noWrap/>
            <w:vAlign w:val="bottom"/>
            <w:hideMark/>
          </w:tcPr>
          <w:p w14:paraId="3DDC14FD" w14:textId="32D22C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E067A" w14:textId="14BFFD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B449E" w14:textId="563A39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351,016.86 </w:t>
            </w:r>
          </w:p>
        </w:tc>
      </w:tr>
      <w:tr w:rsidR="00472AFC" w:rsidRPr="00472AFC" w14:paraId="580989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00EE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8952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F8FB059" w14:textId="6FCEAD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166D075F" w14:textId="209CD9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09476" w14:textId="068A23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C619C" w14:textId="261300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81,904.54 </w:t>
            </w:r>
          </w:p>
        </w:tc>
      </w:tr>
      <w:tr w:rsidR="00472AFC" w:rsidRPr="00472AFC" w14:paraId="540E0CC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C8F3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F5F7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303F19D3" w14:textId="47272F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7FCE89B4" w14:textId="3195A1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5C2FA" w14:textId="4A5AC8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5C75C" w14:textId="3D2B0F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3,022.76 </w:t>
            </w:r>
          </w:p>
        </w:tc>
      </w:tr>
      <w:tr w:rsidR="00472AFC" w:rsidRPr="00472AFC" w14:paraId="60E8383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C3D8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12FB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CB09136" w14:textId="3573E4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9,163.70 </w:t>
            </w:r>
          </w:p>
        </w:tc>
        <w:tc>
          <w:tcPr>
            <w:tcW w:w="958" w:type="pct"/>
            <w:tcBorders>
              <w:top w:val="nil"/>
              <w:left w:val="nil"/>
              <w:bottom w:val="single" w:sz="4" w:space="0" w:color="000000"/>
              <w:right w:val="single" w:sz="4" w:space="0" w:color="000000"/>
            </w:tcBorders>
            <w:shd w:val="clear" w:color="auto" w:fill="auto"/>
            <w:noWrap/>
            <w:vAlign w:val="bottom"/>
            <w:hideMark/>
          </w:tcPr>
          <w:p w14:paraId="1CBFCFFD" w14:textId="33AF1B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AE1C6" w14:textId="279C2A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419A3" w14:textId="1BD307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9,163.70 </w:t>
            </w:r>
          </w:p>
        </w:tc>
      </w:tr>
      <w:tr w:rsidR="00472AFC" w:rsidRPr="00472AFC" w14:paraId="1F232B5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2549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372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1AE36F4" w14:textId="7A5F2A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337EF5C0" w14:textId="571F27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688B0" w14:textId="016816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69BC9" w14:textId="778494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2,555.46 </w:t>
            </w:r>
          </w:p>
        </w:tc>
      </w:tr>
      <w:tr w:rsidR="00472AFC" w:rsidRPr="00472AFC" w14:paraId="3EAD9AC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165D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DCC4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3C225A5" w14:textId="189BB6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bottom"/>
            <w:hideMark/>
          </w:tcPr>
          <w:p w14:paraId="6A2AF5B8" w14:textId="21402F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17853" w14:textId="6985C2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1D1E1" w14:textId="3E3123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7,173.66 </w:t>
            </w:r>
          </w:p>
        </w:tc>
      </w:tr>
      <w:tr w:rsidR="00472AFC" w:rsidRPr="00472AFC" w14:paraId="454136A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694D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7B9F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68620BB" w14:textId="7DAB6C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52A28444" w14:textId="6BDBED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918D8" w14:textId="02461D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ADEC6" w14:textId="3373D3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9,875.66 </w:t>
            </w:r>
          </w:p>
        </w:tc>
      </w:tr>
      <w:tr w:rsidR="00472AFC" w:rsidRPr="00472AFC" w14:paraId="2570101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9C37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D55B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83D6C00" w14:textId="0CC076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776509C6" w14:textId="0FCD3D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4DF98" w14:textId="724687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2D55C" w14:textId="4956FC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9,068.54 </w:t>
            </w:r>
          </w:p>
        </w:tc>
      </w:tr>
      <w:tr w:rsidR="00472AFC" w:rsidRPr="00472AFC" w14:paraId="34368E2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67B9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FB73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50428F2" w14:textId="7FFB63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BA3AAD9" w14:textId="17933E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E25FD" w14:textId="05E9D8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44EF9" w14:textId="6C77F3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8,351.66 </w:t>
            </w:r>
          </w:p>
        </w:tc>
      </w:tr>
      <w:tr w:rsidR="00472AFC" w:rsidRPr="00472AFC" w14:paraId="07A06E9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87D5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DEA5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0431299" w14:textId="6A42B4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482D4415" w14:textId="38C09B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9C4EE" w14:textId="7DE7A3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49622" w14:textId="592BFA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06,509.52 </w:t>
            </w:r>
          </w:p>
        </w:tc>
      </w:tr>
      <w:tr w:rsidR="00472AFC" w:rsidRPr="00472AFC" w14:paraId="45EF510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07C3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920A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316204C" w14:textId="5B5138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12E1F2F5" w14:textId="7FD84D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25156" w14:textId="5206AD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709CB" w14:textId="74BF9A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7,449.16 </w:t>
            </w:r>
          </w:p>
        </w:tc>
      </w:tr>
      <w:tr w:rsidR="00472AFC" w:rsidRPr="00472AFC" w14:paraId="42D62DA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4DCF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E93C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5098FAA9" w14:textId="48100C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17D50169" w14:textId="4A5EE0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3CEB7" w14:textId="24FD49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E3DD0" w14:textId="73B9CA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5,480.04 </w:t>
            </w:r>
          </w:p>
        </w:tc>
      </w:tr>
      <w:tr w:rsidR="00472AFC" w:rsidRPr="00472AFC" w14:paraId="1924BEC3"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23862"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4359E3D7" w14:textId="008F117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3,194,15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A867995" w14:textId="4092754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F33819" w14:textId="2A5251A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BBF14B" w14:textId="062F8CB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3,194,156.84 </w:t>
            </w:r>
          </w:p>
        </w:tc>
      </w:tr>
      <w:tr w:rsidR="00472AFC" w:rsidRPr="00472AFC" w14:paraId="2B60E5D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703A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2E13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50572837" w14:textId="6DEB20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3AAE9E06" w14:textId="4876FD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11010" w14:textId="2C7AEF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022561" w14:textId="023D34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9,177,847.26 </w:t>
            </w:r>
          </w:p>
        </w:tc>
      </w:tr>
      <w:tr w:rsidR="00472AFC" w:rsidRPr="00472AFC" w14:paraId="05D6D5D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E164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9DCA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1EE3400C" w14:textId="012BF5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CE17B" w14:textId="446C73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2EC58" w14:textId="1EDEDB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1E2CF" w14:textId="7BFB74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0,000.00 </w:t>
            </w:r>
          </w:p>
        </w:tc>
      </w:tr>
      <w:tr w:rsidR="00472AFC" w:rsidRPr="00472AFC" w14:paraId="7BA5375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5C31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A0F1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1312A980" w14:textId="20BB6E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7,476.10 </w:t>
            </w:r>
          </w:p>
        </w:tc>
        <w:tc>
          <w:tcPr>
            <w:tcW w:w="958" w:type="pct"/>
            <w:tcBorders>
              <w:top w:val="nil"/>
              <w:left w:val="nil"/>
              <w:bottom w:val="single" w:sz="4" w:space="0" w:color="000000"/>
              <w:right w:val="single" w:sz="4" w:space="0" w:color="000000"/>
            </w:tcBorders>
            <w:shd w:val="clear" w:color="auto" w:fill="auto"/>
            <w:noWrap/>
            <w:vAlign w:val="bottom"/>
            <w:hideMark/>
          </w:tcPr>
          <w:p w14:paraId="4DFD3E6F" w14:textId="333B43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1053D" w14:textId="1761E5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2B1A1" w14:textId="7FABF8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7,476.10 </w:t>
            </w:r>
          </w:p>
        </w:tc>
      </w:tr>
      <w:tr w:rsidR="00472AFC" w:rsidRPr="00472AFC" w14:paraId="71E3155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9EEB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8773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BE164EC" w14:textId="4D1DCF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E98E91" w14:textId="36C90C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F52E7" w14:textId="237785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C3612" w14:textId="2FFEFC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0,000.00 </w:t>
            </w:r>
          </w:p>
        </w:tc>
      </w:tr>
      <w:tr w:rsidR="00472AFC" w:rsidRPr="00472AFC" w14:paraId="695809E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5E14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F34D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3EAAE63" w14:textId="17C437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3,275.48 </w:t>
            </w:r>
          </w:p>
        </w:tc>
        <w:tc>
          <w:tcPr>
            <w:tcW w:w="958" w:type="pct"/>
            <w:tcBorders>
              <w:top w:val="nil"/>
              <w:left w:val="nil"/>
              <w:bottom w:val="single" w:sz="4" w:space="0" w:color="000000"/>
              <w:right w:val="single" w:sz="4" w:space="0" w:color="000000"/>
            </w:tcBorders>
            <w:shd w:val="clear" w:color="auto" w:fill="auto"/>
            <w:noWrap/>
            <w:vAlign w:val="bottom"/>
            <w:hideMark/>
          </w:tcPr>
          <w:p w14:paraId="3D30F218" w14:textId="509E17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44C4D" w14:textId="54A14B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FE7B0" w14:textId="26ED92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3,275.48 </w:t>
            </w:r>
          </w:p>
        </w:tc>
      </w:tr>
      <w:tr w:rsidR="00472AFC" w:rsidRPr="00472AFC" w14:paraId="3E4DAA0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FC66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AD9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45A1F2D8" w14:textId="02C1DA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70EE206F" w14:textId="57B296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F259A" w14:textId="07576A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278B6" w14:textId="36D410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9,556.00 </w:t>
            </w:r>
          </w:p>
        </w:tc>
      </w:tr>
      <w:tr w:rsidR="00472AFC" w:rsidRPr="00472AFC" w14:paraId="0E77A5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05BB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BED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7AE5F5AB" w14:textId="29BC1C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630E9615" w14:textId="32F2B0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0924C" w14:textId="6506FC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95250" w14:textId="77D8B5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224.00 </w:t>
            </w:r>
          </w:p>
        </w:tc>
      </w:tr>
      <w:tr w:rsidR="00472AFC" w:rsidRPr="00472AFC" w14:paraId="2AD8A42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C875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FE64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59B0E516" w14:textId="6B25A3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725173E7" w14:textId="201A62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848DF" w14:textId="4A167C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078D7" w14:textId="0B0A34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464.00 </w:t>
            </w:r>
          </w:p>
        </w:tc>
      </w:tr>
      <w:tr w:rsidR="00472AFC" w:rsidRPr="00472AFC" w14:paraId="6170C92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F248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9CC4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5DAF7DB6" w14:textId="33D38F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8,314.00 </w:t>
            </w:r>
          </w:p>
        </w:tc>
        <w:tc>
          <w:tcPr>
            <w:tcW w:w="958" w:type="pct"/>
            <w:tcBorders>
              <w:top w:val="nil"/>
              <w:left w:val="nil"/>
              <w:bottom w:val="single" w:sz="4" w:space="0" w:color="000000"/>
              <w:right w:val="single" w:sz="4" w:space="0" w:color="000000"/>
            </w:tcBorders>
            <w:shd w:val="clear" w:color="auto" w:fill="auto"/>
            <w:noWrap/>
            <w:vAlign w:val="bottom"/>
            <w:hideMark/>
          </w:tcPr>
          <w:p w14:paraId="3076A3DB" w14:textId="7D9021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8E23F" w14:textId="0C3A5B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C74FD" w14:textId="4769C4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8,314.00 </w:t>
            </w:r>
          </w:p>
        </w:tc>
      </w:tr>
      <w:tr w:rsidR="00472AFC" w:rsidRPr="00472AFC" w14:paraId="1CB5B143"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2B731"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1A9A963D" w14:textId="64C5758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299,89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378267EB" w14:textId="1E37AB6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D98055" w14:textId="77DA536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1D0E2D" w14:textId="7789871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299,899.63 </w:t>
            </w:r>
          </w:p>
        </w:tc>
      </w:tr>
      <w:tr w:rsidR="00472AFC" w:rsidRPr="00472AFC" w14:paraId="4D5D105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E13D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AB61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E97FADB" w14:textId="0256F5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75,093.56 </w:t>
            </w:r>
          </w:p>
        </w:tc>
        <w:tc>
          <w:tcPr>
            <w:tcW w:w="958" w:type="pct"/>
            <w:tcBorders>
              <w:top w:val="nil"/>
              <w:left w:val="nil"/>
              <w:bottom w:val="single" w:sz="4" w:space="0" w:color="000000"/>
              <w:right w:val="single" w:sz="4" w:space="0" w:color="000000"/>
            </w:tcBorders>
            <w:shd w:val="clear" w:color="auto" w:fill="auto"/>
            <w:noWrap/>
            <w:vAlign w:val="bottom"/>
            <w:hideMark/>
          </w:tcPr>
          <w:p w14:paraId="177F5D85" w14:textId="6D7A71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36AC2" w14:textId="56F7F5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B934F7C" w14:textId="2E67D7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75,093.56 </w:t>
            </w:r>
          </w:p>
        </w:tc>
      </w:tr>
      <w:tr w:rsidR="00472AFC" w:rsidRPr="00472AFC" w14:paraId="167CDA0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7C17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5BFB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6828558C" w14:textId="6DA00E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66D10B" w14:textId="4A56F4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E967E" w14:textId="30C143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05796" w14:textId="048671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5,000.00 </w:t>
            </w:r>
          </w:p>
        </w:tc>
      </w:tr>
      <w:tr w:rsidR="00472AFC" w:rsidRPr="00472AFC" w14:paraId="30707DF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6064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BBEA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77FE56AC" w14:textId="6771BB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734FF94B" w14:textId="5EC352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BB957" w14:textId="7951C3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22BA0" w14:textId="3A3132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3,782.90 </w:t>
            </w:r>
          </w:p>
        </w:tc>
      </w:tr>
      <w:tr w:rsidR="00472AFC" w:rsidRPr="00472AFC" w14:paraId="2B24205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DCC6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6F9B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5C97803B" w14:textId="24B2D3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3B1F3698" w14:textId="58D004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E32EC" w14:textId="4405D6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44911" w14:textId="6DA6B0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7,948.00 </w:t>
            </w:r>
          </w:p>
        </w:tc>
      </w:tr>
      <w:tr w:rsidR="00472AFC" w:rsidRPr="00472AFC" w14:paraId="5E166D9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A6E1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F690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3C4D6CF0" w14:textId="5A1277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015917E5" w14:textId="3064A1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66476" w14:textId="77E4B2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8EC84" w14:textId="5BCCAF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7,097.28 </w:t>
            </w:r>
          </w:p>
        </w:tc>
      </w:tr>
      <w:tr w:rsidR="00472AFC" w:rsidRPr="00472AFC" w14:paraId="354C8B2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78B4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716E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0CA79722" w14:textId="5D5ACE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145DB1B2" w14:textId="7BDB8A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6B1EF" w14:textId="188319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5077A" w14:textId="2A5335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3,486.00 </w:t>
            </w:r>
          </w:p>
        </w:tc>
      </w:tr>
      <w:tr w:rsidR="00472AFC" w:rsidRPr="00472AFC" w14:paraId="6A5D5DA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2CA4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6FCB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13696959" w14:textId="66BF91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4DFB3AA5" w14:textId="615774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5B870" w14:textId="231F00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17B21" w14:textId="38B9A1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7,491.89 </w:t>
            </w:r>
          </w:p>
        </w:tc>
      </w:tr>
      <w:tr w:rsidR="00472AFC" w:rsidRPr="00472AFC" w14:paraId="3C5C4AD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DFBAFF"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41599DD" w14:textId="702A0FF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1BBC62DE" w14:textId="6E5D595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5299F3D" w14:textId="69508ED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8CEB0AA" w14:textId="3D572E4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4,045,928.06 </w:t>
            </w:r>
          </w:p>
        </w:tc>
      </w:tr>
      <w:tr w:rsidR="00472AFC" w:rsidRPr="00472AFC" w14:paraId="351BC12C"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0E9B6"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D02B467" w14:textId="5CC616B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CF7942" w14:textId="2CD6A26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6BA867" w14:textId="6DCF9FA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283F93" w14:textId="5C1555B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03,670.00 </w:t>
            </w:r>
          </w:p>
        </w:tc>
      </w:tr>
      <w:tr w:rsidR="00472AFC" w:rsidRPr="00472AFC" w14:paraId="519006E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E758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E72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30E9A880" w14:textId="71BB8F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0EF1F944" w14:textId="6A642E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4531B" w14:textId="6F5513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535DB" w14:textId="4ABC62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0,750.00 </w:t>
            </w:r>
          </w:p>
        </w:tc>
      </w:tr>
      <w:tr w:rsidR="00472AFC" w:rsidRPr="00472AFC" w14:paraId="3606A4C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6690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7C4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C8BDB42" w14:textId="496528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C6778E0" w14:textId="091AA8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4F3A1" w14:textId="2307C7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3418E" w14:textId="48E2FE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5,265.00 </w:t>
            </w:r>
          </w:p>
        </w:tc>
      </w:tr>
      <w:tr w:rsidR="00472AFC" w:rsidRPr="00472AFC" w14:paraId="41D06BA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D198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812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50F7F662" w14:textId="2FE295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3B3E87D" w14:textId="71EAE1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AE9EA" w14:textId="7A7B8B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C7C11" w14:textId="6DF62E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0,962.50 </w:t>
            </w:r>
          </w:p>
        </w:tc>
      </w:tr>
      <w:tr w:rsidR="00472AFC" w:rsidRPr="00472AFC" w14:paraId="5050A97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E801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5DD4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0947F472" w14:textId="3B143D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8797DAD" w14:textId="7EB57B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71B88" w14:textId="685287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80765" w14:textId="4BFD6D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550.00 </w:t>
            </w:r>
          </w:p>
        </w:tc>
      </w:tr>
      <w:tr w:rsidR="00472AFC" w:rsidRPr="00472AFC" w14:paraId="291B41B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2637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FBF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3CC40D1C" w14:textId="2E1E34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7C6E2" w14:textId="1B0950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5B288" w14:textId="37F0B5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ECA80" w14:textId="30DA39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3,000.00 </w:t>
            </w:r>
          </w:p>
        </w:tc>
      </w:tr>
      <w:tr w:rsidR="00472AFC" w:rsidRPr="00472AFC" w14:paraId="5E50A33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5636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2157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4CED7966" w14:textId="23262A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4D5726BB" w14:textId="7342D4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5A442" w14:textId="0CE695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B4706" w14:textId="78A1CE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0,667.50 </w:t>
            </w:r>
          </w:p>
        </w:tc>
      </w:tr>
      <w:tr w:rsidR="00472AFC" w:rsidRPr="00472AFC" w14:paraId="6BE2CE6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286D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CBF3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150DFF8" w14:textId="505A3E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6AD2D5F" w14:textId="5983A1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26E26" w14:textId="37163A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8A36F" w14:textId="60E6B9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1,237.50 </w:t>
            </w:r>
          </w:p>
        </w:tc>
      </w:tr>
      <w:tr w:rsidR="00472AFC" w:rsidRPr="00472AFC" w14:paraId="498A130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674D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DCB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1B9550B" w14:textId="139C53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1E0067F5" w14:textId="31A6ED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0D722" w14:textId="0B5A46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9DE84" w14:textId="4A501E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1,237.50 </w:t>
            </w:r>
          </w:p>
        </w:tc>
      </w:tr>
      <w:tr w:rsidR="00472AFC" w:rsidRPr="00472AFC" w14:paraId="4C126E47"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96376"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039973B" w14:textId="2E8D205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C6BABD1" w14:textId="3A1E33A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AB54A7" w14:textId="1324064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DB81E1" w14:textId="4465931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152,798.69 </w:t>
            </w:r>
          </w:p>
        </w:tc>
      </w:tr>
      <w:tr w:rsidR="00472AFC" w:rsidRPr="00472AFC" w14:paraId="1FF50F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D75F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2FB8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3FB7C3C1" w14:textId="219B8C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07DDA3ED" w14:textId="0CD744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66249" w14:textId="360433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56449" w14:textId="50C5AF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504.00 </w:t>
            </w:r>
          </w:p>
        </w:tc>
      </w:tr>
      <w:tr w:rsidR="00472AFC" w:rsidRPr="00472AFC" w14:paraId="4D0B9C7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5DB3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7C13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314B6A70" w14:textId="57C36D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53F2B45" w14:textId="566286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BD513" w14:textId="654395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A2007" w14:textId="78F585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4,566.00 </w:t>
            </w:r>
          </w:p>
        </w:tc>
      </w:tr>
      <w:tr w:rsidR="00472AFC" w:rsidRPr="00472AFC" w14:paraId="1294418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F294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F2F4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5CA6AB1C" w14:textId="403542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00FF40F8" w14:textId="785116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C1DDE" w14:textId="62CC8A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2BB31" w14:textId="727F39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6,919.20 </w:t>
            </w:r>
          </w:p>
        </w:tc>
      </w:tr>
      <w:tr w:rsidR="00472AFC" w:rsidRPr="00472AFC" w14:paraId="6757504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2EC7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6D7A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2B9B87D2" w14:textId="337211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8B643A8" w14:textId="53AB73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E38A1" w14:textId="0EE259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F65F5" w14:textId="5BE63C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0,768.00 </w:t>
            </w:r>
          </w:p>
        </w:tc>
      </w:tr>
      <w:tr w:rsidR="00472AFC" w:rsidRPr="00472AFC" w14:paraId="5C3BA8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0942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18C5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67E2BBF3" w14:textId="40F4CA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00515643" w14:textId="7164B3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6FAEB" w14:textId="789311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4D427" w14:textId="629A59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471.25 </w:t>
            </w:r>
          </w:p>
        </w:tc>
      </w:tr>
      <w:tr w:rsidR="00472AFC" w:rsidRPr="00472AFC" w14:paraId="0407A4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2936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E4DE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1A1F95A0" w14:textId="175054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48BBD498" w14:textId="4EE16F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7B145" w14:textId="4E5DC9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88D0B" w14:textId="709DCD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8,579.98 </w:t>
            </w:r>
          </w:p>
        </w:tc>
      </w:tr>
      <w:tr w:rsidR="00472AFC" w:rsidRPr="00472AFC" w14:paraId="7843067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B3DF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43A1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628561A4" w14:textId="5B4A03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FFAFE3" w14:textId="2D89F7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B731A" w14:textId="7B6C9A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B8BE8" w14:textId="0511AE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4,000.00 </w:t>
            </w:r>
          </w:p>
        </w:tc>
      </w:tr>
      <w:tr w:rsidR="00472AFC" w:rsidRPr="00472AFC" w14:paraId="6770232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CE6F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6623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EC367F9" w14:textId="4E726A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787C93" w14:textId="192948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FC0F6" w14:textId="6EE437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A61A1" w14:textId="7430BE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4,500.00 </w:t>
            </w:r>
          </w:p>
        </w:tc>
      </w:tr>
      <w:tr w:rsidR="00472AFC" w:rsidRPr="00472AFC" w14:paraId="390B3F2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225F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77BD3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19A3A9B3" w14:textId="2961A0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36B1F818" w14:textId="02DD36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76FCE" w14:textId="4D0129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92FCB" w14:textId="066795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4,590.00 </w:t>
            </w:r>
          </w:p>
        </w:tc>
      </w:tr>
      <w:tr w:rsidR="00472AFC" w:rsidRPr="00472AFC" w14:paraId="7247279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3D00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F9FB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7E2EF1F0" w14:textId="650E96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A0488E2" w14:textId="3091E9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43A51" w14:textId="2F57C8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E04B2" w14:textId="42CCE5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1,025.76 </w:t>
            </w:r>
          </w:p>
        </w:tc>
      </w:tr>
      <w:tr w:rsidR="00472AFC" w:rsidRPr="00472AFC" w14:paraId="50E82FC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76AC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75B4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955CBF2" w14:textId="43EC31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2B7DE73F" w14:textId="32C102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D17AF" w14:textId="53429C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2461A" w14:textId="2FFAC9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9,556.50 </w:t>
            </w:r>
          </w:p>
        </w:tc>
      </w:tr>
      <w:tr w:rsidR="00472AFC" w:rsidRPr="00472AFC" w14:paraId="0F49386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CF6E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9A69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7A187CDD" w14:textId="5A7EE0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187B2937" w14:textId="2734B3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8F16E" w14:textId="6E0F64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2E99E" w14:textId="647613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318.00 </w:t>
            </w:r>
          </w:p>
        </w:tc>
      </w:tr>
      <w:tr w:rsidR="00472AFC" w:rsidRPr="00472AFC" w14:paraId="18BC833A"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49CE3"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703540E" w14:textId="6BB695B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35BC81A4" w14:textId="1AF6E0F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C64147" w14:textId="33FE11B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FC30C53" w14:textId="5DF0BFF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7,774,334.58 </w:t>
            </w:r>
          </w:p>
        </w:tc>
      </w:tr>
      <w:tr w:rsidR="00472AFC" w:rsidRPr="00472AFC" w14:paraId="27802AD0" w14:textId="77777777" w:rsidTr="00472AFC">
        <w:trPr>
          <w:trHeight w:val="20"/>
        </w:trPr>
        <w:tc>
          <w:tcPr>
            <w:tcW w:w="79" w:type="pct"/>
            <w:tcBorders>
              <w:top w:val="nil"/>
              <w:left w:val="nil"/>
              <w:bottom w:val="single" w:sz="4" w:space="0" w:color="000000"/>
              <w:right w:val="nil"/>
            </w:tcBorders>
            <w:shd w:val="clear" w:color="auto" w:fill="auto"/>
            <w:noWrap/>
            <w:vAlign w:val="bottom"/>
            <w:hideMark/>
          </w:tcPr>
          <w:p w14:paraId="13030EF5"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7617A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1938B7A" w14:textId="4CE7E0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5AA9DA" w14:textId="268479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2E4A3" w14:textId="7F1DE8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7A3640" w14:textId="187601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4,000.00 </w:t>
            </w:r>
          </w:p>
        </w:tc>
      </w:tr>
      <w:tr w:rsidR="00472AFC" w:rsidRPr="00472AFC" w14:paraId="51A2813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7474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54C5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DFED3F6" w14:textId="4EF769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4167849" w14:textId="5E6983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13BEC" w14:textId="463C82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49770" w14:textId="698E2E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60.78 </w:t>
            </w:r>
          </w:p>
        </w:tc>
      </w:tr>
      <w:tr w:rsidR="00472AFC" w:rsidRPr="00472AFC" w14:paraId="71813BB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34F6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90B8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4C4B812C" w14:textId="47B039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07A753FF" w14:textId="02A09F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E1D67" w14:textId="5C5819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AC200" w14:textId="5790CB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4,076.12 </w:t>
            </w:r>
          </w:p>
        </w:tc>
      </w:tr>
      <w:tr w:rsidR="00472AFC" w:rsidRPr="00472AFC" w14:paraId="09CC864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C9A6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CEAE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1F6BF583" w14:textId="3E17AD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0BB65D90" w14:textId="056880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00EEA" w14:textId="71DA30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90A4A" w14:textId="2CA085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6,535.58 </w:t>
            </w:r>
          </w:p>
        </w:tc>
      </w:tr>
      <w:tr w:rsidR="00472AFC" w:rsidRPr="00472AFC" w14:paraId="1A552C6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86A5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4AB4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50CB9F8E" w14:textId="0509CF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EB4DF7B" w14:textId="585A85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E43CD" w14:textId="0367BB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C12AC" w14:textId="457122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1,185.84 </w:t>
            </w:r>
          </w:p>
        </w:tc>
      </w:tr>
      <w:tr w:rsidR="00472AFC" w:rsidRPr="00472AFC" w14:paraId="75332D0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6003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2A3F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5A9ACE7" w14:textId="29CC00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595ACFCA" w14:textId="581F8B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2693A" w14:textId="0CA6B7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B9EAE" w14:textId="7A372D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1,868.08 </w:t>
            </w:r>
          </w:p>
        </w:tc>
      </w:tr>
      <w:tr w:rsidR="00472AFC" w:rsidRPr="00472AFC" w14:paraId="09A1CB7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48CF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0A4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40A70BEC" w14:textId="667D6C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6381391E" w14:textId="5E6398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932AD" w14:textId="07669C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9FD94" w14:textId="4BCD45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5,144.53 </w:t>
            </w:r>
          </w:p>
        </w:tc>
      </w:tr>
      <w:tr w:rsidR="00472AFC" w:rsidRPr="00472AFC" w14:paraId="4F99B54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67C2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4BBC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3A35A20E" w14:textId="51A21F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3696D338" w14:textId="5ACBC0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1E6E8" w14:textId="4AA5FB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42AC6" w14:textId="10D208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73,568.37 </w:t>
            </w:r>
          </w:p>
        </w:tc>
      </w:tr>
      <w:tr w:rsidR="00472AFC" w:rsidRPr="00472AFC" w14:paraId="599383B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BA22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9AC8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CFDA85D" w14:textId="08811F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A30DD63" w14:textId="51E8FC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A047D" w14:textId="287EA2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B3455" w14:textId="6A94ED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6,200.00 </w:t>
            </w:r>
          </w:p>
        </w:tc>
      </w:tr>
      <w:tr w:rsidR="00472AFC" w:rsidRPr="00472AFC" w14:paraId="3941154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0A70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3623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1F5BF987" w14:textId="64F0C8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26807B33" w14:textId="21B85D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30E1F" w14:textId="767BA7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196C0" w14:textId="337654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0,856.08 </w:t>
            </w:r>
          </w:p>
        </w:tc>
      </w:tr>
      <w:tr w:rsidR="00472AFC" w:rsidRPr="00472AFC" w14:paraId="131D395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9E9E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E59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CEF010A" w14:textId="091EBD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5807D604" w14:textId="67D98D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A3B2F" w14:textId="23C526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D4ADA" w14:textId="5631F5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7,845.45 </w:t>
            </w:r>
          </w:p>
        </w:tc>
      </w:tr>
      <w:tr w:rsidR="00472AFC" w:rsidRPr="00472AFC" w14:paraId="04ECE6E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D24D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AD22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2C8C6747" w14:textId="7ED08F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2162CB1D" w14:textId="7480E3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6D37A" w14:textId="42620F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BD527" w14:textId="5B4FB4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9,273.85 </w:t>
            </w:r>
          </w:p>
        </w:tc>
      </w:tr>
      <w:tr w:rsidR="00472AFC" w:rsidRPr="00472AFC" w14:paraId="0A2F7E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1F19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D51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51B9A336" w14:textId="058332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59B71CFE" w14:textId="7C82E6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015F6" w14:textId="6BCD33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76878" w14:textId="697BD4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4,636.82 </w:t>
            </w:r>
          </w:p>
        </w:tc>
      </w:tr>
      <w:tr w:rsidR="00472AFC" w:rsidRPr="00472AFC" w14:paraId="2D3829C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2B1C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A58A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70F73409" w14:textId="136F2B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69440C5" w14:textId="4044E1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59704" w14:textId="4F5E1C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F38EF" w14:textId="633386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1,013.18 </w:t>
            </w:r>
          </w:p>
        </w:tc>
      </w:tr>
      <w:tr w:rsidR="00472AFC" w:rsidRPr="00472AFC" w14:paraId="7066355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781F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2F1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C5A0CA8" w14:textId="5DCCB8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35A4584E" w14:textId="5B113E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C88EA" w14:textId="556580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D7E62" w14:textId="40AC10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3,758.07 </w:t>
            </w:r>
          </w:p>
        </w:tc>
      </w:tr>
      <w:tr w:rsidR="00472AFC" w:rsidRPr="00472AFC" w14:paraId="7DD6053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A20B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667C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40A8C9FC" w14:textId="174BE0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2659B053" w14:textId="6D87FC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E2995" w14:textId="7888D0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E1344" w14:textId="17BA3D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0,642.42 </w:t>
            </w:r>
          </w:p>
        </w:tc>
      </w:tr>
      <w:tr w:rsidR="00472AFC" w:rsidRPr="00472AFC" w14:paraId="0E4E366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4312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E9B5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D09D083" w14:textId="21D0F8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2C911A1E" w14:textId="6CA214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3B35C" w14:textId="691F5C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4AEB0" w14:textId="6C626B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71,119.15 </w:t>
            </w:r>
          </w:p>
        </w:tc>
      </w:tr>
      <w:tr w:rsidR="00472AFC" w:rsidRPr="00472AFC" w14:paraId="52BCC08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91A0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862D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7BB5E72A" w14:textId="2F3CA0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0C723484" w14:textId="213266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561FB" w14:textId="59DE50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C8C3D" w14:textId="218722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518.74 </w:t>
            </w:r>
          </w:p>
        </w:tc>
      </w:tr>
      <w:tr w:rsidR="00472AFC" w:rsidRPr="00472AFC" w14:paraId="39E2658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2AFA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914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AD2F8A9" w14:textId="3A55BC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1A9A3F3E" w14:textId="5488BE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8EAD1" w14:textId="45B2F6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51DBA" w14:textId="249B50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3,025.46 </w:t>
            </w:r>
          </w:p>
        </w:tc>
      </w:tr>
      <w:tr w:rsidR="00472AFC" w:rsidRPr="00472AFC" w14:paraId="66C88E0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EAB2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9350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ED47EBF" w14:textId="62DC77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690F558D" w14:textId="742673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1FF48" w14:textId="610C82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B26B4" w14:textId="0DF25F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73,025.06 </w:t>
            </w:r>
          </w:p>
        </w:tc>
      </w:tr>
      <w:tr w:rsidR="00472AFC" w:rsidRPr="00472AFC" w14:paraId="2142F9B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E473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ECF3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715F45D7" w14:textId="3CA308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6F074E66" w14:textId="4EEA70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7A4A8" w14:textId="6FA4EE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46F69" w14:textId="56DD3A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3,821.56 </w:t>
            </w:r>
          </w:p>
        </w:tc>
      </w:tr>
      <w:tr w:rsidR="00472AFC" w:rsidRPr="00472AFC" w14:paraId="6D24303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1E08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F841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563B5985" w14:textId="55BA80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DE62420" w14:textId="7B964B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4AD2D" w14:textId="64FF15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4711C" w14:textId="13C18A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24,469.92 </w:t>
            </w:r>
          </w:p>
        </w:tc>
      </w:tr>
      <w:tr w:rsidR="00472AFC" w:rsidRPr="00472AFC" w14:paraId="169490E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B71B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7814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9977947" w14:textId="716F08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231475A2" w14:textId="06AFB0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17D59" w14:textId="292F85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2B3B2" w14:textId="46CED9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54,321.68 </w:t>
            </w:r>
          </w:p>
        </w:tc>
      </w:tr>
      <w:tr w:rsidR="00472AFC" w:rsidRPr="00472AFC" w14:paraId="270BFD8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6B9B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F813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175DE03F" w14:textId="5D22C8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770979F" w14:textId="6277D7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57439" w14:textId="0455EF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870CC" w14:textId="17E78E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4,437.06 </w:t>
            </w:r>
          </w:p>
        </w:tc>
      </w:tr>
      <w:tr w:rsidR="00472AFC" w:rsidRPr="00472AFC" w14:paraId="2432369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9FF7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9F6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1816D06" w14:textId="520381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D405546" w14:textId="5940A1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42CF4" w14:textId="19AE19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D7444" w14:textId="24E6D8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3,630.78 </w:t>
            </w:r>
          </w:p>
        </w:tc>
      </w:tr>
      <w:tr w:rsidR="00472AFC" w:rsidRPr="00472AFC" w14:paraId="5E6DDFCF"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3EE55"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55BAF94F" w14:textId="16BA545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00FB4204" w14:textId="7F4D122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203FA9" w14:textId="4574D3A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3716AD" w14:textId="6E38743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2,771,707.79 </w:t>
            </w:r>
          </w:p>
        </w:tc>
      </w:tr>
      <w:tr w:rsidR="00472AFC" w:rsidRPr="00472AFC" w14:paraId="0F24D538"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2FF6C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231BA77C" w14:textId="769BA4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76F4FC70" w14:textId="6BC6A7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53DF7" w14:textId="6E8373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6E827" w14:textId="25C8D2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44,723.87 </w:t>
            </w:r>
          </w:p>
        </w:tc>
      </w:tr>
      <w:tr w:rsidR="00472AFC" w:rsidRPr="00472AFC" w14:paraId="5D0EA45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48FE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13A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597FDA14" w14:textId="786DC0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18DE2628" w14:textId="62A5B6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A8DCC" w14:textId="426354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E869B" w14:textId="3DCE35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9,860.00 </w:t>
            </w:r>
          </w:p>
        </w:tc>
      </w:tr>
      <w:tr w:rsidR="00472AFC" w:rsidRPr="00472AFC" w14:paraId="07499D8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2F0F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26A3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5BD205A4" w14:textId="2ECA2C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232F4503" w14:textId="6A639C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75529" w14:textId="22119D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AF443" w14:textId="06F547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1,650.00 </w:t>
            </w:r>
          </w:p>
        </w:tc>
      </w:tr>
      <w:tr w:rsidR="00472AFC" w:rsidRPr="00472AFC" w14:paraId="2974EE3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D598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051D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E01E49" w14:textId="2086D5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76F6C26A" w14:textId="2D1044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D4BEC" w14:textId="2B3E17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6A0D6" w14:textId="4BBFC9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15,838.92 </w:t>
            </w:r>
          </w:p>
        </w:tc>
      </w:tr>
      <w:tr w:rsidR="00472AFC" w:rsidRPr="00472AFC" w14:paraId="169C51C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3578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080B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11770E07" w14:textId="5C6AB9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1F61EDB3" w14:textId="225A1F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8A6A0" w14:textId="5B95D3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CFD40" w14:textId="3AC8D3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3,207.50 </w:t>
            </w:r>
          </w:p>
        </w:tc>
      </w:tr>
      <w:tr w:rsidR="00472AFC" w:rsidRPr="00472AFC" w14:paraId="2344AF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9E46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B5A1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547B2F8B" w14:textId="7F1F12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14DBBA85" w14:textId="0C2592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F3DAF" w14:textId="37B77C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E3359" w14:textId="4C0E08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2,406.25 </w:t>
            </w:r>
          </w:p>
        </w:tc>
      </w:tr>
      <w:tr w:rsidR="00472AFC" w:rsidRPr="00472AFC" w14:paraId="475FFF7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A315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351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7BAC7B96" w14:textId="65DD22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230E1B76" w14:textId="3F6C7D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03BFB" w14:textId="3B3409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9FC48" w14:textId="1625D2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2,131.25 </w:t>
            </w:r>
          </w:p>
        </w:tc>
      </w:tr>
      <w:tr w:rsidR="00472AFC" w:rsidRPr="00472AFC" w14:paraId="3A76182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76F1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75F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0A8F6031" w14:textId="01BEFA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969EFC6" w14:textId="71269A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04CB5" w14:textId="339A6C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B840F" w14:textId="0FE1E3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3,457.50 </w:t>
            </w:r>
          </w:p>
        </w:tc>
      </w:tr>
      <w:tr w:rsidR="00472AFC" w:rsidRPr="00472AFC" w14:paraId="169A0C5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96EC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C98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7F14BB71" w14:textId="04FD4E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967EA9D" w14:textId="69CB54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07FF3" w14:textId="296A3E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94ADE" w14:textId="398D54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9,500.00 </w:t>
            </w:r>
          </w:p>
        </w:tc>
      </w:tr>
      <w:tr w:rsidR="00472AFC" w:rsidRPr="00472AFC" w14:paraId="6BC7F3E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7CFA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60B0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22226284" w14:textId="309081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1C2A1A4D" w14:textId="302F41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FC63B" w14:textId="46F495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47923" w14:textId="0AE3EA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3,575.00 </w:t>
            </w:r>
          </w:p>
        </w:tc>
      </w:tr>
      <w:tr w:rsidR="00472AFC" w:rsidRPr="00472AFC" w14:paraId="3237EFB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5BE7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990C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7C34A1B" w14:textId="1B81FA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09FEA94E" w14:textId="22CF46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1D15B" w14:textId="46E641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9567F" w14:textId="272176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04,562.50 </w:t>
            </w:r>
          </w:p>
        </w:tc>
      </w:tr>
      <w:tr w:rsidR="00472AFC" w:rsidRPr="00472AFC" w14:paraId="6C433A3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45EC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4D8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715568E6" w14:textId="2598E5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74A6362A" w14:textId="5F7E3F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8D7C7" w14:textId="13EC66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AC422" w14:textId="5A61E4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0,780.00 </w:t>
            </w:r>
          </w:p>
        </w:tc>
      </w:tr>
      <w:tr w:rsidR="00472AFC" w:rsidRPr="00472AFC" w14:paraId="777B0BC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C74F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F27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2050C892" w14:textId="6EFD32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562B3D1D" w14:textId="4E24B7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46497" w14:textId="0E90D3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3D3A5" w14:textId="7FCE9D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3,760.00 </w:t>
            </w:r>
          </w:p>
        </w:tc>
      </w:tr>
      <w:tr w:rsidR="00472AFC" w:rsidRPr="00472AFC" w14:paraId="0B3173F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08D6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E028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3074123E" w14:textId="1ABB51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FECB182" w14:textId="125505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2B206" w14:textId="0D8491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47C4C" w14:textId="358311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550.00 </w:t>
            </w:r>
          </w:p>
        </w:tc>
      </w:tr>
      <w:tr w:rsidR="00472AFC" w:rsidRPr="00472AFC" w14:paraId="49911E9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9694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866E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E0F99A" w14:textId="15AD69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CD44436" w14:textId="7BCFE5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9BF74" w14:textId="43E0DC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2BE74" w14:textId="36E717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0,825.00 </w:t>
            </w:r>
          </w:p>
        </w:tc>
      </w:tr>
      <w:tr w:rsidR="00472AFC" w:rsidRPr="00472AFC" w14:paraId="01D0384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048E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96D8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2BCBDCC" w14:textId="7D5873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DCA1374" w14:textId="265391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90289" w14:textId="4D3B9B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320DB" w14:textId="37B216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0,962.50 </w:t>
            </w:r>
          </w:p>
        </w:tc>
      </w:tr>
      <w:tr w:rsidR="00472AFC" w:rsidRPr="00472AFC" w14:paraId="7E8FF4A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C5AB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093D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3E3497E4" w14:textId="0CEE15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2B3D82E" w14:textId="151E05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901BA" w14:textId="6F5DCF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40C12" w14:textId="4B6AEC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0,825.00 </w:t>
            </w:r>
          </w:p>
        </w:tc>
      </w:tr>
      <w:tr w:rsidR="00472AFC" w:rsidRPr="00472AFC" w14:paraId="67F924B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A0DB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C744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D64AE90" w14:textId="111111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89B90E" w14:textId="10EF1E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D39E9" w14:textId="72710F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361BB" w14:textId="0A3018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95,000.00 </w:t>
            </w:r>
          </w:p>
        </w:tc>
      </w:tr>
      <w:tr w:rsidR="00472AFC" w:rsidRPr="00472AFC" w14:paraId="6EBE3D7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25BE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C2AB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950B0F6" w14:textId="54E8D7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07A1A377" w14:textId="2E2D9C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8B464" w14:textId="46DBE5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D47F4" w14:textId="0358E3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9,862.50 </w:t>
            </w:r>
          </w:p>
        </w:tc>
      </w:tr>
      <w:tr w:rsidR="00472AFC" w:rsidRPr="00472AFC" w14:paraId="30A88F8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A13A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15B9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F82985A" w14:textId="41E65D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01B83E5" w14:textId="0A4914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FC1CD" w14:textId="01173C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ADEF7" w14:textId="782752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1,100.00 </w:t>
            </w:r>
          </w:p>
        </w:tc>
      </w:tr>
      <w:tr w:rsidR="00472AFC" w:rsidRPr="00472AFC" w14:paraId="6D291A1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8350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6D30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49FDE5" w14:textId="1E7AC1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369E11EF" w14:textId="207D50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2CC32" w14:textId="698344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09A37" w14:textId="386BD2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2,887.50 </w:t>
            </w:r>
          </w:p>
        </w:tc>
      </w:tr>
      <w:tr w:rsidR="00472AFC" w:rsidRPr="00472AFC" w14:paraId="6C05A0E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A52E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B0F1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436F5893" w14:textId="1A4CCB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1A5CA1C" w14:textId="4839E1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74B51" w14:textId="61849A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156A3" w14:textId="10CAD6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1,100.00 </w:t>
            </w:r>
          </w:p>
        </w:tc>
      </w:tr>
      <w:tr w:rsidR="00472AFC" w:rsidRPr="00472AFC" w14:paraId="4426B07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B8BB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C1A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4DF39A10" w14:textId="35E4A6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156A407E" w14:textId="55997D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8E2BD" w14:textId="7F698E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F32A5" w14:textId="44E61C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0,530.00 </w:t>
            </w:r>
          </w:p>
        </w:tc>
      </w:tr>
      <w:tr w:rsidR="00472AFC" w:rsidRPr="00472AFC" w14:paraId="0F0EA46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BCA5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E965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6FFB6C69" w14:textId="75705D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1B7AF74D" w14:textId="4C2EFB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E01E3" w14:textId="3F65DB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B5528" w14:textId="27C750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8,241.25 </w:t>
            </w:r>
          </w:p>
        </w:tc>
      </w:tr>
      <w:tr w:rsidR="00472AFC" w:rsidRPr="00472AFC" w14:paraId="6EB490B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5676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C6A1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441E59AE" w14:textId="3C314A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5B634EF0" w14:textId="7F44D1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82827" w14:textId="478E5A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92745" w14:textId="54BAC0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0,598.75 </w:t>
            </w:r>
          </w:p>
        </w:tc>
      </w:tr>
      <w:tr w:rsidR="00472AFC" w:rsidRPr="00472AFC" w14:paraId="31A9C92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129C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34C9B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1CE405F4" w14:textId="3CCCC0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72C53422" w14:textId="5080C6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DFC08" w14:textId="608D8F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A862A" w14:textId="416DFE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9,810.00 </w:t>
            </w:r>
          </w:p>
        </w:tc>
      </w:tr>
      <w:tr w:rsidR="00472AFC" w:rsidRPr="00472AFC" w14:paraId="3FEB327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5E8F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6BD0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6E5F381E" w14:textId="1CB1D5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5F8D108" w14:textId="1BB5EB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7FCBE" w14:textId="7970A6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7E0E3" w14:textId="67E7AC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0,962.50 </w:t>
            </w:r>
          </w:p>
        </w:tc>
      </w:tr>
      <w:tr w:rsidR="00472AFC" w:rsidRPr="00472AFC" w14:paraId="01C9A1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BDC7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4B36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57A2E316" w14:textId="4DDAB1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EA214" w14:textId="364A97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C9FFF" w14:textId="2058F7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2E576" w14:textId="7D2492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3,000.00 </w:t>
            </w:r>
          </w:p>
        </w:tc>
      </w:tr>
      <w:tr w:rsidR="00472AFC" w:rsidRPr="00472AFC" w14:paraId="02475815"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6EF6C"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52BDDA6" w14:textId="060AEF8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EE30ADC" w14:textId="3EA9D76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2486CC" w14:textId="11573F4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53F0BC" w14:textId="2456AEA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7,781,496.82 </w:t>
            </w:r>
          </w:p>
        </w:tc>
      </w:tr>
      <w:tr w:rsidR="00472AFC" w:rsidRPr="00472AFC" w14:paraId="0B6B044D"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0AD3C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686C45D3" w14:textId="657955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1CBFA522" w14:textId="231070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ECCB5" w14:textId="5C8B04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04745" w14:textId="528DD5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6,840.00 </w:t>
            </w:r>
          </w:p>
        </w:tc>
      </w:tr>
      <w:tr w:rsidR="00472AFC" w:rsidRPr="00472AFC" w14:paraId="7EC0134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0B67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4F1C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AC7DD8" w14:textId="52A795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15648870" w14:textId="433A2F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2E74F" w14:textId="497CB9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0AB7F" w14:textId="658469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3,669.12 </w:t>
            </w:r>
          </w:p>
        </w:tc>
      </w:tr>
      <w:tr w:rsidR="00472AFC" w:rsidRPr="00472AFC" w14:paraId="110128D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FA8F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0D0A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7B80C1B2" w14:textId="7598E5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593CA9E" w14:textId="52A052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0DA1A" w14:textId="5FC3B0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BF4F5" w14:textId="683045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988.08 </w:t>
            </w:r>
          </w:p>
        </w:tc>
      </w:tr>
      <w:tr w:rsidR="00472AFC" w:rsidRPr="00472AFC" w14:paraId="3F2CEEF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928D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053F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3AD1E374" w14:textId="74C54F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10F9FE0" w14:textId="09E715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519D5" w14:textId="6F0D40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CE8D3" w14:textId="6CFD56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2.34 </w:t>
            </w:r>
          </w:p>
        </w:tc>
      </w:tr>
      <w:tr w:rsidR="00472AFC" w:rsidRPr="00472AFC" w14:paraId="0A0E663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7A35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209E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036215AC" w14:textId="7C53F7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64E6108B" w14:textId="18E17B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59303" w14:textId="74C566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5D737" w14:textId="194A5E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4,439.60 </w:t>
            </w:r>
          </w:p>
        </w:tc>
      </w:tr>
      <w:tr w:rsidR="00472AFC" w:rsidRPr="00472AFC" w14:paraId="38DF480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45B5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01E9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20039EB1" w14:textId="7C662A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45EBB97A" w14:textId="605678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75A9A" w14:textId="651803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BCB9F" w14:textId="3F2E8B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4,549.68 </w:t>
            </w:r>
          </w:p>
        </w:tc>
      </w:tr>
      <w:tr w:rsidR="00472AFC" w:rsidRPr="00472AFC" w14:paraId="462C639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B60B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AA9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0D7C7A8" w14:textId="3BE3F0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2113625B" w14:textId="6865CE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10D4E" w14:textId="4ED9A0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857C8" w14:textId="4B3384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59,185.44 </w:t>
            </w:r>
          </w:p>
        </w:tc>
      </w:tr>
      <w:tr w:rsidR="00472AFC" w:rsidRPr="00472AFC" w14:paraId="221099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603E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FAF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6AEA3C50" w14:textId="432954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3718BFAD" w14:textId="4E8F06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E1801" w14:textId="0761BC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BB521" w14:textId="467C62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25.46 </w:t>
            </w:r>
          </w:p>
        </w:tc>
      </w:tr>
      <w:tr w:rsidR="00472AFC" w:rsidRPr="00472AFC" w14:paraId="2D5B96B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B9C2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39C4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2F201F19" w14:textId="6B748A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E55D5EC" w14:textId="54F33B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CC8C1" w14:textId="02E891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E5E12" w14:textId="02D2A0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43.12 </w:t>
            </w:r>
          </w:p>
        </w:tc>
      </w:tr>
      <w:tr w:rsidR="00472AFC" w:rsidRPr="00472AFC" w14:paraId="66697DB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254A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5966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2D46E4AD" w14:textId="369DA6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13BF87BC" w14:textId="251120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6E454" w14:textId="6246E1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24ABA" w14:textId="487FEA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6,052.30 </w:t>
            </w:r>
          </w:p>
        </w:tc>
      </w:tr>
      <w:tr w:rsidR="00472AFC" w:rsidRPr="00472AFC" w14:paraId="47738DC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9900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74A9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41263C6E" w14:textId="206A07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2E9282B" w14:textId="632A36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6DC26" w14:textId="2C4F27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8989E" w14:textId="6BD276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25.46 </w:t>
            </w:r>
          </w:p>
        </w:tc>
      </w:tr>
      <w:tr w:rsidR="00472AFC" w:rsidRPr="00472AFC" w14:paraId="237D2B6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32E3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FD3E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26D25244" w14:textId="68EF2E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6DAAB778" w14:textId="1ACE16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D5C59" w14:textId="39C290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C8F95" w14:textId="544DDA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90.14 </w:t>
            </w:r>
          </w:p>
        </w:tc>
      </w:tr>
      <w:tr w:rsidR="00472AFC" w:rsidRPr="00472AFC" w14:paraId="55E34E0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629C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066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60382CA0" w14:textId="139BF3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6614F174" w14:textId="3DD542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FEE98" w14:textId="2EEF47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115EF" w14:textId="6EFA9E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7,108.00 </w:t>
            </w:r>
          </w:p>
        </w:tc>
      </w:tr>
      <w:tr w:rsidR="00472AFC" w:rsidRPr="00472AFC" w14:paraId="7AE475F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6864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AB3D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5628C68" w14:textId="04E5DF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40B1664C" w14:textId="618F80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E3664" w14:textId="0044CF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990CA" w14:textId="0ED67A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33.26 </w:t>
            </w:r>
          </w:p>
        </w:tc>
      </w:tr>
      <w:tr w:rsidR="00472AFC" w:rsidRPr="00472AFC" w14:paraId="0E02AF2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63B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52FC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345721F7" w14:textId="30B6BE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0DBEC272" w14:textId="57839F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64E5A" w14:textId="714955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8C2B7" w14:textId="031BCA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4,696.14 </w:t>
            </w:r>
          </w:p>
        </w:tc>
      </w:tr>
      <w:tr w:rsidR="00472AFC" w:rsidRPr="00472AFC" w14:paraId="7F7D92B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6991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B5E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2ACD4EC5" w14:textId="47684F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2153A825" w14:textId="188E1C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65F59" w14:textId="5D3F83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48CE1" w14:textId="1594A9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1,054.72 </w:t>
            </w:r>
          </w:p>
        </w:tc>
      </w:tr>
      <w:tr w:rsidR="00472AFC" w:rsidRPr="00472AFC" w14:paraId="33E4E37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3585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1E3C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45CADD3" w14:textId="41B0DE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528551A4" w14:textId="71774E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9E02F" w14:textId="459E4D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A6296" w14:textId="5607F8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73,087.60 </w:t>
            </w:r>
          </w:p>
        </w:tc>
      </w:tr>
      <w:tr w:rsidR="00472AFC" w:rsidRPr="00472AFC" w14:paraId="04E3038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7374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1747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1ADDDDC" w14:textId="73C8C1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46251897" w14:textId="1E48E0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D2044" w14:textId="1FCE3E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B8827" w14:textId="47A83B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8,550.98 </w:t>
            </w:r>
          </w:p>
        </w:tc>
      </w:tr>
      <w:tr w:rsidR="00472AFC" w:rsidRPr="00472AFC" w14:paraId="323948A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B373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15B4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52650D0" w14:textId="4C1C70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9F6F5A2" w14:textId="5A8DD9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A18EE" w14:textId="6617DB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B041B" w14:textId="7BF67A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4,283.02 </w:t>
            </w:r>
          </w:p>
        </w:tc>
      </w:tr>
      <w:tr w:rsidR="00472AFC" w:rsidRPr="00472AFC" w14:paraId="7C3D40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49B5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7B55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F2518F6" w14:textId="6E7798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1D3B5223" w14:textId="44D048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AC81C" w14:textId="66E01D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B80EA" w14:textId="3A2560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2,628.90 </w:t>
            </w:r>
          </w:p>
        </w:tc>
      </w:tr>
      <w:tr w:rsidR="00472AFC" w:rsidRPr="00472AFC" w14:paraId="0D9E931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200C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56D7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4814985D" w14:textId="26163E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5925FB7B" w14:textId="57E046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D7367" w14:textId="558B46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10876" w14:textId="66D477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60.78 </w:t>
            </w:r>
          </w:p>
        </w:tc>
      </w:tr>
      <w:tr w:rsidR="00472AFC" w:rsidRPr="00472AFC" w14:paraId="495252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E061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B87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D55A435" w14:textId="2E27A3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49894BD6" w14:textId="67BEAC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F2EA1" w14:textId="47007B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CA0D1" w14:textId="0665A6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2,881.12 </w:t>
            </w:r>
          </w:p>
        </w:tc>
      </w:tr>
      <w:tr w:rsidR="00472AFC" w:rsidRPr="00472AFC" w14:paraId="3593907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5637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5734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6F23E9F7" w14:textId="07DF82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4FD3A902" w14:textId="026E4B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78A5F" w14:textId="3EE071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40D6A" w14:textId="029B94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21.56 </w:t>
            </w:r>
          </w:p>
        </w:tc>
      </w:tr>
      <w:tr w:rsidR="00472AFC" w:rsidRPr="00472AFC" w14:paraId="16B93FF2"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A3A2F"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E37212B" w14:textId="2FCEC77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240077D1" w14:textId="2EB7C05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0156E1" w14:textId="0C17F5E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6EDA4A" w14:textId="7129D4F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7,761,887.43 </w:t>
            </w:r>
          </w:p>
        </w:tc>
      </w:tr>
      <w:tr w:rsidR="00472AFC" w:rsidRPr="00472AFC" w14:paraId="2B4D4DB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6F28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2965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29EF0A2F" w14:textId="5FC242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526680D8" w14:textId="06ED90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9BB28" w14:textId="21D334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DBB76" w14:textId="5F6603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3,599.40 </w:t>
            </w:r>
          </w:p>
        </w:tc>
      </w:tr>
      <w:tr w:rsidR="00472AFC" w:rsidRPr="00472AFC" w14:paraId="7477550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C74D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B883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23758897" w14:textId="36B594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6F05BDD4" w14:textId="7791CF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057F7" w14:textId="73A9D3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B7294" w14:textId="70719F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2,498.75 </w:t>
            </w:r>
          </w:p>
        </w:tc>
      </w:tr>
      <w:tr w:rsidR="00472AFC" w:rsidRPr="00472AFC" w14:paraId="64A3A53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6EA4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5964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6B740E3E" w14:textId="409B79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5E534D8B" w14:textId="7E611F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2B26D" w14:textId="3C8B92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3CCC5" w14:textId="4A5719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2,890.00 </w:t>
            </w:r>
          </w:p>
        </w:tc>
      </w:tr>
      <w:tr w:rsidR="00472AFC" w:rsidRPr="00472AFC" w14:paraId="01AE103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60E5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1E86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B1D1FAB" w14:textId="5C5BB4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6754A6B4" w14:textId="384374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C4173" w14:textId="38C322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7AE7E" w14:textId="631802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44,019.75 </w:t>
            </w:r>
          </w:p>
        </w:tc>
      </w:tr>
      <w:tr w:rsidR="00472AFC" w:rsidRPr="00472AFC" w14:paraId="3222513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FB0F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3ED8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55C8567" w14:textId="1F4DFA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497671B8" w14:textId="31FE53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58D9D" w14:textId="669D22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69DD8" w14:textId="2197A4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14,655.00 </w:t>
            </w:r>
          </w:p>
        </w:tc>
      </w:tr>
      <w:tr w:rsidR="00472AFC" w:rsidRPr="00472AFC" w14:paraId="00621D9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1A9F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1D7B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72DA521" w14:textId="75B2E7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0D24C36D" w14:textId="7B37A2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9D74E" w14:textId="72DE1F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5B9B5" w14:textId="42D72C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9,010.00 </w:t>
            </w:r>
          </w:p>
        </w:tc>
      </w:tr>
      <w:tr w:rsidR="00472AFC" w:rsidRPr="00472AFC" w14:paraId="3C1CF90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5CC3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9750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71BD4EE" w14:textId="6D51B5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71C46F32" w14:textId="6BF7B1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ACEF9" w14:textId="46DE8E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2D909" w14:textId="278AF6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7,362.30 </w:t>
            </w:r>
          </w:p>
        </w:tc>
      </w:tr>
      <w:tr w:rsidR="00472AFC" w:rsidRPr="00472AFC" w14:paraId="5BD0065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B25D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772D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193D4B65" w14:textId="122759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5F821876" w14:textId="2D0C22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15E9B" w14:textId="464514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71DD2" w14:textId="5F586E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7,467.80 </w:t>
            </w:r>
          </w:p>
        </w:tc>
      </w:tr>
      <w:tr w:rsidR="00472AFC" w:rsidRPr="00472AFC" w14:paraId="0E7116B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0E80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2A1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BA2103E" w14:textId="7C9149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3355E78D" w14:textId="2AD5D3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0DB93" w14:textId="6E5B17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45798" w14:textId="6F80DF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7,803.70 </w:t>
            </w:r>
          </w:p>
        </w:tc>
      </w:tr>
      <w:tr w:rsidR="00472AFC" w:rsidRPr="00472AFC" w14:paraId="700F678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2690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4063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7E709921" w14:textId="017AE6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40AF8146" w14:textId="51B468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F1EB1" w14:textId="436156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931FD" w14:textId="5F2160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7,291.40 </w:t>
            </w:r>
          </w:p>
        </w:tc>
      </w:tr>
      <w:tr w:rsidR="00472AFC" w:rsidRPr="00472AFC" w14:paraId="42BEC8C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3EE8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37F4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69976BE9" w14:textId="10E257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7113B9A9" w14:textId="6C3A9F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67771" w14:textId="4F2B18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0E506" w14:textId="3FD963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2,765.88 </w:t>
            </w:r>
          </w:p>
        </w:tc>
      </w:tr>
      <w:tr w:rsidR="00472AFC" w:rsidRPr="00472AFC" w14:paraId="1B98C21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983F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75B8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483E9BD0" w14:textId="6EDDC1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24EC51A2" w14:textId="28DAA2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469E1" w14:textId="2D9577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E8ECA" w14:textId="02CEAA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5,548.00 </w:t>
            </w:r>
          </w:p>
        </w:tc>
      </w:tr>
      <w:tr w:rsidR="00472AFC" w:rsidRPr="00472AFC" w14:paraId="57B23AB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B872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C10D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6EFE3096" w14:textId="4A79A1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89AE4B4" w14:textId="6E2DF7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48AC1" w14:textId="06B7CE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C0540" w14:textId="57E2DE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550.00 </w:t>
            </w:r>
          </w:p>
        </w:tc>
      </w:tr>
      <w:tr w:rsidR="00472AFC" w:rsidRPr="00472AFC" w14:paraId="1315573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48AB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9E2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A08CA41" w14:textId="7E1D47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5E43F22F" w14:textId="6AFB61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ED55B" w14:textId="4F9582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BED8F" w14:textId="5F985D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8,437.25 </w:t>
            </w:r>
          </w:p>
        </w:tc>
      </w:tr>
      <w:tr w:rsidR="00472AFC" w:rsidRPr="00472AFC" w14:paraId="3C73A9E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F079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3BB7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018BD598" w14:textId="441512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6C8DEA61" w14:textId="70D9CE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573FE" w14:textId="76F582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F93BE" w14:textId="2B3237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3,953.00 </w:t>
            </w:r>
          </w:p>
        </w:tc>
      </w:tr>
      <w:tr w:rsidR="00472AFC" w:rsidRPr="00472AFC" w14:paraId="688B0F1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9E08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689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3C4CC9BA" w14:textId="2CD0D6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8E3C59A" w14:textId="2778D8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08768" w14:textId="067F21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747D2" w14:textId="0B570E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8,501.00 </w:t>
            </w:r>
          </w:p>
        </w:tc>
      </w:tr>
      <w:tr w:rsidR="00472AFC" w:rsidRPr="00472AFC" w14:paraId="63AFBFB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FC4D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F6F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51AFF54" w14:textId="11A7B7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67C20BB6" w14:textId="1DEFC8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828ED" w14:textId="5567D0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6BD79" w14:textId="4AFF98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5,534.20 </w:t>
            </w:r>
          </w:p>
        </w:tc>
      </w:tr>
      <w:tr w:rsidR="00472AFC" w:rsidRPr="00472AFC" w14:paraId="65F5579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9E95A"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C5A0BCB" w14:textId="15E6908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5834C62" w14:textId="3239855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15F2B8" w14:textId="7B191DD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0D2946" w14:textId="0CC212D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300,032.75 </w:t>
            </w:r>
          </w:p>
        </w:tc>
      </w:tr>
      <w:tr w:rsidR="00472AFC" w:rsidRPr="00472AFC" w14:paraId="1CCD473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F258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FCA2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07BAAAF6" w14:textId="340F1D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1F3D57CA" w14:textId="347408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DB19C" w14:textId="47BB58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35D41" w14:textId="253A2A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6,365.00 </w:t>
            </w:r>
          </w:p>
        </w:tc>
      </w:tr>
      <w:tr w:rsidR="00472AFC" w:rsidRPr="00472AFC" w14:paraId="7277139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15F6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586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1B12988" w14:textId="34D300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3493360D" w14:textId="1372B4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D5D14" w14:textId="410251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87F43" w14:textId="07789B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234.00 </w:t>
            </w:r>
          </w:p>
        </w:tc>
      </w:tr>
      <w:tr w:rsidR="00472AFC" w:rsidRPr="00472AFC" w14:paraId="1A15176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86BE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0CFD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46825128" w14:textId="68CCE4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10705482" w14:textId="7F3BDE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6C50F" w14:textId="31992F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2B561" w14:textId="2EE825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6,273.00 </w:t>
            </w:r>
          </w:p>
        </w:tc>
      </w:tr>
      <w:tr w:rsidR="00472AFC" w:rsidRPr="00472AFC" w14:paraId="37C736F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01AC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0BD0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5BE19DB9" w14:textId="35B18B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796CA1BD" w14:textId="63C6E6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5C034" w14:textId="5D0CA6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B5E23" w14:textId="514408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1,527.60 </w:t>
            </w:r>
          </w:p>
        </w:tc>
      </w:tr>
      <w:tr w:rsidR="00472AFC" w:rsidRPr="00472AFC" w14:paraId="2DF3BB9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54C5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DB96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DEBFE4" w14:textId="57BA91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1F748A5C" w14:textId="369EBC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CC110" w14:textId="1A2606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77442" w14:textId="6DED01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0,692.00 </w:t>
            </w:r>
          </w:p>
        </w:tc>
      </w:tr>
      <w:tr w:rsidR="00472AFC" w:rsidRPr="00472AFC" w14:paraId="40878B2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0E28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032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D972559" w14:textId="1FB37B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4A809302" w14:textId="4B6637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49F19" w14:textId="280621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86715" w14:textId="2DCE9E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195.00 </w:t>
            </w:r>
          </w:p>
        </w:tc>
      </w:tr>
      <w:tr w:rsidR="00472AFC" w:rsidRPr="00472AFC" w14:paraId="34AE33E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196F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8F54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127123D" w14:textId="731F90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62F39FC0" w14:textId="2BF59E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470AD" w14:textId="5D628C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37437" w14:textId="7924EF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1,124.00 </w:t>
            </w:r>
          </w:p>
        </w:tc>
      </w:tr>
      <w:tr w:rsidR="00472AFC" w:rsidRPr="00472AFC" w14:paraId="673349C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906A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1B65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4CD4135" w14:textId="57FBB7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114B7608" w14:textId="4FCF01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BDA57" w14:textId="624345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3EF61" w14:textId="5C4AAF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9,750.65 </w:t>
            </w:r>
          </w:p>
        </w:tc>
      </w:tr>
      <w:tr w:rsidR="00472AFC" w:rsidRPr="00472AFC" w14:paraId="79F14FB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26CE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98FD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424F4F52" w14:textId="5BCD5F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77A2C312" w14:textId="2ACF1E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271EA" w14:textId="0B79CA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8F8E5" w14:textId="6AA704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5,871.50 </w:t>
            </w:r>
          </w:p>
        </w:tc>
      </w:tr>
      <w:tr w:rsidR="00472AFC" w:rsidRPr="00472AFC" w14:paraId="1554D10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8B25B9"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2A32FDC1" w14:textId="2005B73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56,897,559.34 </w:t>
            </w:r>
          </w:p>
        </w:tc>
        <w:tc>
          <w:tcPr>
            <w:tcW w:w="958" w:type="pct"/>
            <w:tcBorders>
              <w:top w:val="nil"/>
              <w:left w:val="nil"/>
              <w:bottom w:val="single" w:sz="4" w:space="0" w:color="000000"/>
              <w:right w:val="single" w:sz="4" w:space="0" w:color="000000"/>
            </w:tcBorders>
            <w:shd w:val="clear" w:color="A5A5A5" w:fill="A5A5A5"/>
            <w:noWrap/>
            <w:vAlign w:val="bottom"/>
            <w:hideMark/>
          </w:tcPr>
          <w:p w14:paraId="013D9CE6" w14:textId="19FDDA7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47,223,65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33B8D77B" w14:textId="77E448B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52F5ECD" w14:textId="3653A64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04,121,217.00 </w:t>
            </w:r>
          </w:p>
        </w:tc>
      </w:tr>
      <w:tr w:rsidR="00472AFC" w:rsidRPr="00472AFC" w14:paraId="2B1ECC9C"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2CC28"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4BF0E99" w14:textId="0258E18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37,411,890.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09FC4FE" w14:textId="2A0A753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6,192,7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553412" w14:textId="4D0C847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BB4A51" w14:textId="52A98A7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63,604,672.25 </w:t>
            </w:r>
          </w:p>
        </w:tc>
      </w:tr>
      <w:tr w:rsidR="00472AFC" w:rsidRPr="00472AFC" w14:paraId="6E632F6D"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9C4593"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21260E7E" w14:textId="7203CE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4C06B570" w14:textId="0B8CF1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9,45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86B7656" w14:textId="4277D6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A78342" w14:textId="7FF0A0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3,002,533.35 </w:t>
            </w:r>
          </w:p>
        </w:tc>
      </w:tr>
      <w:tr w:rsidR="00472AFC" w:rsidRPr="00472AFC" w14:paraId="703BAB3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F4821"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noWrap/>
            <w:vAlign w:val="center"/>
            <w:hideMark/>
          </w:tcPr>
          <w:p w14:paraId="411F0A9B"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5EE6B672" w14:textId="5D7D4A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53F220F5" w14:textId="7CA890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74647" w14:textId="2459EA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FBB27" w14:textId="304E37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470,980.00 </w:t>
            </w:r>
          </w:p>
        </w:tc>
      </w:tr>
      <w:tr w:rsidR="00472AFC" w:rsidRPr="00472AFC" w14:paraId="39A464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389D0"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A6AB2BA"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A574BF5" w14:textId="7B8CDE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7209CD4B" w14:textId="650100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5A789" w14:textId="123DD4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9252F" w14:textId="2ECD9B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970,880.50 </w:t>
            </w:r>
          </w:p>
        </w:tc>
      </w:tr>
      <w:tr w:rsidR="00472AFC" w:rsidRPr="00472AFC" w14:paraId="6012448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D2B5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587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D6A9F5E" w14:textId="4E99DC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4E70A1FA" w14:textId="013D45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2E2F0" w14:textId="5D0E4D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8F956" w14:textId="2521AE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4,815.00 </w:t>
            </w:r>
          </w:p>
        </w:tc>
      </w:tr>
      <w:tr w:rsidR="00472AFC" w:rsidRPr="00472AFC" w14:paraId="680B8F9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B417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C21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C4CAFE4" w14:textId="4DCFBE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239,246.00 </w:t>
            </w:r>
          </w:p>
        </w:tc>
        <w:tc>
          <w:tcPr>
            <w:tcW w:w="958" w:type="pct"/>
            <w:tcBorders>
              <w:top w:val="nil"/>
              <w:left w:val="nil"/>
              <w:bottom w:val="single" w:sz="4" w:space="0" w:color="000000"/>
              <w:right w:val="single" w:sz="4" w:space="0" w:color="000000"/>
            </w:tcBorders>
            <w:shd w:val="clear" w:color="auto" w:fill="auto"/>
            <w:noWrap/>
            <w:vAlign w:val="bottom"/>
            <w:hideMark/>
          </w:tcPr>
          <w:p w14:paraId="050499C5" w14:textId="3F57E90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8BC92D" w14:textId="77DE5A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17613" w14:textId="29D37A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72,246.00 </w:t>
            </w:r>
          </w:p>
        </w:tc>
      </w:tr>
      <w:tr w:rsidR="00472AFC" w:rsidRPr="00472AFC" w14:paraId="5BA28D2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17CA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743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9CCC44" w14:textId="2AC03B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1C554D48" w14:textId="684F57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68,275.00 </w:t>
            </w:r>
          </w:p>
        </w:tc>
        <w:tc>
          <w:tcPr>
            <w:tcW w:w="958" w:type="pct"/>
            <w:tcBorders>
              <w:top w:val="nil"/>
              <w:left w:val="nil"/>
              <w:bottom w:val="single" w:sz="4" w:space="0" w:color="000000"/>
              <w:right w:val="single" w:sz="4" w:space="0" w:color="000000"/>
            </w:tcBorders>
            <w:shd w:val="clear" w:color="auto" w:fill="auto"/>
            <w:noWrap/>
            <w:vAlign w:val="bottom"/>
            <w:hideMark/>
          </w:tcPr>
          <w:p w14:paraId="0F82914F" w14:textId="73ACAD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D487C" w14:textId="66CB6C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042,922.00 </w:t>
            </w:r>
          </w:p>
        </w:tc>
      </w:tr>
      <w:tr w:rsidR="00472AFC" w:rsidRPr="00472AFC" w14:paraId="27A734E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DA4F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DD65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7A93CBAC" w14:textId="35C454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12F9750E" w14:textId="09B27C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070C5F66" w14:textId="265741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48035" w14:textId="48E699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37,710.00 </w:t>
            </w:r>
          </w:p>
        </w:tc>
      </w:tr>
      <w:tr w:rsidR="00472AFC" w:rsidRPr="00472AFC" w14:paraId="415D16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5CFA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CD6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0560F33D" w14:textId="210DB2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bottom"/>
            <w:hideMark/>
          </w:tcPr>
          <w:p w14:paraId="73602E38" w14:textId="31839E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DA09FD" w14:textId="25871E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DFB44" w14:textId="1F723C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402,285.00 </w:t>
            </w:r>
          </w:p>
        </w:tc>
      </w:tr>
      <w:tr w:rsidR="00472AFC" w:rsidRPr="00472AFC" w14:paraId="2C61917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CB74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102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5E74507" w14:textId="765C26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bottom"/>
            <w:hideMark/>
          </w:tcPr>
          <w:p w14:paraId="74500398" w14:textId="6B46E8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6C732" w14:textId="66C0CB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48F12" w14:textId="48BE00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34,482.00 </w:t>
            </w:r>
          </w:p>
        </w:tc>
      </w:tr>
      <w:tr w:rsidR="00472AFC" w:rsidRPr="00472AFC" w14:paraId="778059D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53EB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4DCA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0363015E" w14:textId="2803C4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083813D2" w14:textId="62F30A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D1A41" w14:textId="7E0C9F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52DF2" w14:textId="770133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734,307.50 </w:t>
            </w:r>
          </w:p>
        </w:tc>
      </w:tr>
      <w:tr w:rsidR="00472AFC" w:rsidRPr="00472AFC" w14:paraId="564327C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30DB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19D9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7C786719" w14:textId="79B278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32182CD5" w14:textId="6E10C9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47CBFDE" w14:textId="24188D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99558" w14:textId="63AE9B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698,432.50 </w:t>
            </w:r>
          </w:p>
        </w:tc>
      </w:tr>
      <w:tr w:rsidR="00472AFC" w:rsidRPr="00472AFC" w14:paraId="69FBF65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B1E0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C70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779F4188" w14:textId="771E6C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33A1E3EF" w14:textId="0779B2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22675" w14:textId="327602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A4028" w14:textId="77ED9A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157,380.00 </w:t>
            </w:r>
          </w:p>
        </w:tc>
      </w:tr>
      <w:tr w:rsidR="00472AFC" w:rsidRPr="00472AFC" w14:paraId="145DE14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6C0E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3081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0C1AB168" w14:textId="67FF46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771492BB" w14:textId="04F258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6B4E19B9" w14:textId="2B0A75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DCFE9" w14:textId="4EF264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722,082.00 </w:t>
            </w:r>
          </w:p>
        </w:tc>
      </w:tr>
      <w:tr w:rsidR="00472AFC" w:rsidRPr="00472AFC" w14:paraId="5B85A4B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947F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BF99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0533515" w14:textId="1A3685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bottom"/>
            <w:hideMark/>
          </w:tcPr>
          <w:p w14:paraId="33281995" w14:textId="5A3FDF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A3063" w14:textId="6C1E12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F15D7" w14:textId="308B8B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52,179.00 </w:t>
            </w:r>
          </w:p>
        </w:tc>
      </w:tr>
      <w:tr w:rsidR="00472AFC" w:rsidRPr="00472AFC" w14:paraId="11C49BC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C982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61FA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6943CC" w14:textId="4895AF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3F5AEC29" w14:textId="26E357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22AEE6" w14:textId="706E1F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C6467" w14:textId="4FD4F7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609,728.00 </w:t>
            </w:r>
          </w:p>
        </w:tc>
      </w:tr>
      <w:tr w:rsidR="00472AFC" w:rsidRPr="00472AFC" w14:paraId="515EEF5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8413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B79E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D4F99D6" w14:textId="10CE18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1CD6C34" w14:textId="0233C4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CC8FB" w14:textId="61E91C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7009A" w14:textId="1D68D3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5,315.00 </w:t>
            </w:r>
          </w:p>
        </w:tc>
      </w:tr>
      <w:tr w:rsidR="00472AFC" w:rsidRPr="00472AFC" w14:paraId="0FE3E54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166F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8546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4BA7CC9" w14:textId="665519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4151F98B" w14:textId="2104C1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00DF3120" w14:textId="3D5B66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C541F" w14:textId="22A84D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906,230.00 </w:t>
            </w:r>
          </w:p>
        </w:tc>
      </w:tr>
      <w:tr w:rsidR="00472AFC" w:rsidRPr="00472AFC" w14:paraId="562BD4D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FCD1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BC9F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D0F68A1" w14:textId="473027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232D8F31" w14:textId="417761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5DB0A74" w14:textId="2DEA39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CD673" w14:textId="2DDB1E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8,383,449.00 </w:t>
            </w:r>
          </w:p>
        </w:tc>
      </w:tr>
      <w:tr w:rsidR="00472AFC" w:rsidRPr="00472AFC" w14:paraId="6E6731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193E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3BD3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54DDC416" w14:textId="03279D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5AB85E53" w14:textId="3A061E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78A4A" w14:textId="01ABD1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1278E" w14:textId="7715FB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813,125.00 </w:t>
            </w:r>
          </w:p>
        </w:tc>
      </w:tr>
      <w:tr w:rsidR="00472AFC" w:rsidRPr="00472AFC" w14:paraId="2415DB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FB29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3A37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14A33785" w14:textId="6C9F7C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5495A5A2" w14:textId="30C6FD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01A29" w14:textId="52A085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8565B" w14:textId="159748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44,315.00 </w:t>
            </w:r>
          </w:p>
        </w:tc>
      </w:tr>
      <w:tr w:rsidR="00472AFC" w:rsidRPr="00472AFC" w14:paraId="5C7660B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2431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5C7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4F68AE3A" w14:textId="7D47FF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7DF0C421" w14:textId="593C8E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116C2" w14:textId="3F18A8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2D230" w14:textId="1E7AAB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37,315.00 </w:t>
            </w:r>
          </w:p>
        </w:tc>
      </w:tr>
      <w:tr w:rsidR="00472AFC" w:rsidRPr="00472AFC" w14:paraId="52D46E7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A22A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135E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D3D4D03" w14:textId="3DB166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23C0361F" w14:textId="793581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9086C" w14:textId="28D5B5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4E3D0" w14:textId="10C772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68,815.00 </w:t>
            </w:r>
          </w:p>
        </w:tc>
      </w:tr>
      <w:tr w:rsidR="00472AFC" w:rsidRPr="00472AFC" w14:paraId="55BD917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EA52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2551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CF6DBE5" w14:textId="1E60B9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841,375.00 </w:t>
            </w:r>
          </w:p>
        </w:tc>
        <w:tc>
          <w:tcPr>
            <w:tcW w:w="958" w:type="pct"/>
            <w:tcBorders>
              <w:top w:val="nil"/>
              <w:left w:val="nil"/>
              <w:bottom w:val="single" w:sz="4" w:space="0" w:color="000000"/>
              <w:right w:val="single" w:sz="4" w:space="0" w:color="000000"/>
            </w:tcBorders>
            <w:shd w:val="clear" w:color="auto" w:fill="auto"/>
            <w:noWrap/>
            <w:vAlign w:val="bottom"/>
            <w:hideMark/>
          </w:tcPr>
          <w:p w14:paraId="555ED54E" w14:textId="6B63CE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229E794" w14:textId="3141DA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5F53B" w14:textId="6BB65E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14,926.40 </w:t>
            </w:r>
          </w:p>
        </w:tc>
      </w:tr>
      <w:tr w:rsidR="00472AFC" w:rsidRPr="00472AFC" w14:paraId="58B18AD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1F1B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407B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9492E28" w14:textId="025DCD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177C883B" w14:textId="65AA82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2EECA" w14:textId="51255A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F8D6D" w14:textId="043FE3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64,782.50 </w:t>
            </w:r>
          </w:p>
        </w:tc>
      </w:tr>
      <w:tr w:rsidR="00472AFC" w:rsidRPr="00472AFC" w14:paraId="12FCDA9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7C72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FD85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5EC66A4" w14:textId="67ADD0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192A68EA" w14:textId="7BF0D3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7897D" w14:textId="3F5984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247E4" w14:textId="0DA0BB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32,345.00 </w:t>
            </w:r>
          </w:p>
        </w:tc>
      </w:tr>
      <w:tr w:rsidR="00472AFC" w:rsidRPr="00472AFC" w14:paraId="74339A4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B51E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23D2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6D19F8B" w14:textId="718F07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72E27A2D" w14:textId="3E6982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5F2A7" w14:textId="1FC4F0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AD67F" w14:textId="50F180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478,500.00 </w:t>
            </w:r>
          </w:p>
        </w:tc>
      </w:tr>
      <w:tr w:rsidR="00472AFC" w:rsidRPr="00472AFC" w14:paraId="265079F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2955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74A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8969BE5" w14:textId="3B25BC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14E74369" w14:textId="244BA3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D4DC" w14:textId="7F58DF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BADC" w14:textId="33B83C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51,403.00 </w:t>
            </w:r>
          </w:p>
        </w:tc>
      </w:tr>
      <w:tr w:rsidR="00472AFC" w:rsidRPr="00472AFC" w14:paraId="3A92520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2DB3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1479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1A54281" w14:textId="5A9EE7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0BF51AFE" w14:textId="6FBA65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94ABA" w14:textId="483C5B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4B436" w14:textId="57202F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582,753.00 </w:t>
            </w:r>
          </w:p>
        </w:tc>
      </w:tr>
      <w:tr w:rsidR="00472AFC" w:rsidRPr="00472AFC" w14:paraId="4AFF4F8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1012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4FF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184E58F" w14:textId="3EAD4B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0267733F" w14:textId="02A57F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5BCF8A0" w14:textId="38A5BE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AE991" w14:textId="63B823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70,422.00 </w:t>
            </w:r>
          </w:p>
        </w:tc>
      </w:tr>
      <w:tr w:rsidR="00472AFC" w:rsidRPr="00472AFC" w14:paraId="5DA038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B689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8C5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138896CB" w14:textId="2A2CAA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7A0DB5F2" w14:textId="6218CE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9FAB3" w14:textId="0E2FFD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3938C" w14:textId="600743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8,568,908.00 </w:t>
            </w:r>
          </w:p>
        </w:tc>
      </w:tr>
      <w:tr w:rsidR="00472AFC" w:rsidRPr="00472AFC" w14:paraId="32D4B53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C18D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307C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D8EB5FC" w14:textId="0B48D8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16E86A14" w14:textId="05153D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A3989" w14:textId="187569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E266A" w14:textId="1DD134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660,312.00 </w:t>
            </w:r>
          </w:p>
        </w:tc>
      </w:tr>
      <w:tr w:rsidR="00472AFC" w:rsidRPr="00472AFC" w14:paraId="3BAC1E0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8801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75B1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08E1536" w14:textId="63D951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8,418,585.50 </w:t>
            </w:r>
          </w:p>
        </w:tc>
        <w:tc>
          <w:tcPr>
            <w:tcW w:w="958" w:type="pct"/>
            <w:tcBorders>
              <w:top w:val="nil"/>
              <w:left w:val="nil"/>
              <w:bottom w:val="single" w:sz="4" w:space="0" w:color="000000"/>
              <w:right w:val="single" w:sz="4" w:space="0" w:color="000000"/>
            </w:tcBorders>
            <w:shd w:val="clear" w:color="auto" w:fill="auto"/>
            <w:noWrap/>
            <w:vAlign w:val="bottom"/>
            <w:hideMark/>
          </w:tcPr>
          <w:p w14:paraId="45D097A0" w14:textId="72F3AF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E55BB40" w14:textId="3D660E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D7631" w14:textId="2EA900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9,054,745.50 </w:t>
            </w:r>
          </w:p>
        </w:tc>
      </w:tr>
      <w:tr w:rsidR="00472AFC" w:rsidRPr="00472AFC" w14:paraId="27E92CF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8BF6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453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7A29D0BB" w14:textId="6A7244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31399670" w14:textId="5982AA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D0DF3" w14:textId="448151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CCCC9" w14:textId="7A88B2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22,983.00 </w:t>
            </w:r>
          </w:p>
        </w:tc>
      </w:tr>
      <w:tr w:rsidR="00472AFC" w:rsidRPr="00472AFC" w14:paraId="1C4B173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FA40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46A4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4B9DCF14" w14:textId="5A67A2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001E0F55" w14:textId="1F01B6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ED3EC" w14:textId="036BA4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4C660" w14:textId="418289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95,750.00 </w:t>
            </w:r>
          </w:p>
        </w:tc>
      </w:tr>
      <w:tr w:rsidR="00472AFC" w:rsidRPr="00472AFC" w14:paraId="4CDD876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721C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7A5F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0C579475" w14:textId="0F0A13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6E7132A" w14:textId="720860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6F0C0" w14:textId="07A595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EBBF6" w14:textId="469E18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5,315.00 </w:t>
            </w:r>
          </w:p>
        </w:tc>
      </w:tr>
      <w:tr w:rsidR="00472AFC" w:rsidRPr="00472AFC" w14:paraId="3FBBD3F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0A614"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3102C6C" w14:textId="2DDB50D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1,094,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E851F4D" w14:textId="2970AA0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5,134,140.43 </w:t>
            </w:r>
          </w:p>
        </w:tc>
        <w:tc>
          <w:tcPr>
            <w:tcW w:w="958" w:type="pct"/>
            <w:tcBorders>
              <w:top w:val="nil"/>
              <w:left w:val="nil"/>
              <w:bottom w:val="single" w:sz="4" w:space="0" w:color="000000"/>
              <w:right w:val="single" w:sz="4" w:space="0" w:color="000000"/>
            </w:tcBorders>
            <w:shd w:val="clear" w:color="D8D8D8" w:fill="D8D8D8"/>
            <w:noWrap/>
            <w:vAlign w:val="bottom"/>
            <w:hideMark/>
          </w:tcPr>
          <w:p w14:paraId="440E8E4F" w14:textId="6BA39C6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765585" w14:textId="49DF016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6,228,647.18 </w:t>
            </w:r>
          </w:p>
        </w:tc>
      </w:tr>
      <w:tr w:rsidR="00472AFC" w:rsidRPr="00472AFC" w14:paraId="38742B3C"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BE8B83"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5FFAD497" w14:textId="20ED71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34BA80F1" w14:textId="0D7A0F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71F18074" w14:textId="3C6861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8D9D95A" w14:textId="6CBEC6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5,520,319.20 </w:t>
            </w:r>
          </w:p>
        </w:tc>
      </w:tr>
      <w:tr w:rsidR="00472AFC" w:rsidRPr="00472AFC" w14:paraId="4C6EBCD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B78F5"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C4C38E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732EDC76" w14:textId="2D1084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67CC9B11" w14:textId="425F8C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5D34A" w14:textId="7E65FF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777E0" w14:textId="735EE0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0,341.00 </w:t>
            </w:r>
          </w:p>
        </w:tc>
      </w:tr>
      <w:tr w:rsidR="00472AFC" w:rsidRPr="00472AFC" w14:paraId="366467B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F76A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873E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2BD379CD" w14:textId="7BDE3A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AF4843D" w14:textId="6B9DFD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1FF09" w14:textId="31BC2D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1E53F" w14:textId="023EBD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37,190.00 </w:t>
            </w:r>
          </w:p>
        </w:tc>
      </w:tr>
      <w:tr w:rsidR="00472AFC" w:rsidRPr="00472AFC" w14:paraId="30035F3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BE2C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793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28835019" w14:textId="7D9C11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47,577.00 </w:t>
            </w:r>
          </w:p>
        </w:tc>
        <w:tc>
          <w:tcPr>
            <w:tcW w:w="958" w:type="pct"/>
            <w:tcBorders>
              <w:top w:val="nil"/>
              <w:left w:val="nil"/>
              <w:bottom w:val="single" w:sz="4" w:space="0" w:color="000000"/>
              <w:right w:val="single" w:sz="4" w:space="0" w:color="000000"/>
            </w:tcBorders>
            <w:shd w:val="clear" w:color="auto" w:fill="auto"/>
            <w:noWrap/>
            <w:vAlign w:val="bottom"/>
            <w:hideMark/>
          </w:tcPr>
          <w:p w14:paraId="50A48807" w14:textId="79925A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5303502E" w14:textId="43FFB5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7D42B" w14:textId="0CB99A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804,447.00 </w:t>
            </w:r>
          </w:p>
        </w:tc>
      </w:tr>
      <w:tr w:rsidR="00472AFC" w:rsidRPr="00472AFC" w14:paraId="0396F5F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7D86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4EB9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172DC37D" w14:textId="2478DB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59,240.00 </w:t>
            </w:r>
          </w:p>
        </w:tc>
        <w:tc>
          <w:tcPr>
            <w:tcW w:w="958" w:type="pct"/>
            <w:tcBorders>
              <w:top w:val="nil"/>
              <w:left w:val="nil"/>
              <w:bottom w:val="single" w:sz="4" w:space="0" w:color="000000"/>
              <w:right w:val="single" w:sz="4" w:space="0" w:color="000000"/>
            </w:tcBorders>
            <w:shd w:val="clear" w:color="auto" w:fill="auto"/>
            <w:noWrap/>
            <w:vAlign w:val="bottom"/>
            <w:hideMark/>
          </w:tcPr>
          <w:p w14:paraId="51B15386" w14:textId="427766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DE0F9A" w14:textId="7B4F28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94B34" w14:textId="08EA0E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09,240.00 </w:t>
            </w:r>
          </w:p>
        </w:tc>
      </w:tr>
      <w:tr w:rsidR="00472AFC" w:rsidRPr="00472AFC" w14:paraId="45FB950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5CF2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9ED2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9AE786" w14:textId="75CC25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0E608" w14:textId="33976B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5,569.00 </w:t>
            </w:r>
          </w:p>
        </w:tc>
        <w:tc>
          <w:tcPr>
            <w:tcW w:w="958" w:type="pct"/>
            <w:tcBorders>
              <w:top w:val="nil"/>
              <w:left w:val="nil"/>
              <w:bottom w:val="single" w:sz="4" w:space="0" w:color="000000"/>
              <w:right w:val="single" w:sz="4" w:space="0" w:color="000000"/>
            </w:tcBorders>
            <w:shd w:val="clear" w:color="auto" w:fill="auto"/>
            <w:noWrap/>
            <w:vAlign w:val="bottom"/>
            <w:hideMark/>
          </w:tcPr>
          <w:p w14:paraId="7C759F63" w14:textId="58FA38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09B1D" w14:textId="58598C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06,169.00 </w:t>
            </w:r>
          </w:p>
        </w:tc>
      </w:tr>
      <w:tr w:rsidR="00472AFC" w:rsidRPr="00472AFC" w14:paraId="1689642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02FA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1609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3363D79A" w14:textId="5872FA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1852F8C1" w14:textId="5FEA7C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421DB45E" w14:textId="0E512C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D5318" w14:textId="70E379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168,878.78 </w:t>
            </w:r>
          </w:p>
        </w:tc>
      </w:tr>
      <w:tr w:rsidR="00472AFC" w:rsidRPr="00472AFC" w14:paraId="497448F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350D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0C51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5C2692D2" w14:textId="2331BF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64,500.75 </w:t>
            </w:r>
          </w:p>
        </w:tc>
        <w:tc>
          <w:tcPr>
            <w:tcW w:w="958" w:type="pct"/>
            <w:tcBorders>
              <w:top w:val="nil"/>
              <w:left w:val="nil"/>
              <w:bottom w:val="single" w:sz="4" w:space="0" w:color="000000"/>
              <w:right w:val="single" w:sz="4" w:space="0" w:color="000000"/>
            </w:tcBorders>
            <w:shd w:val="clear" w:color="auto" w:fill="auto"/>
            <w:noWrap/>
            <w:vAlign w:val="bottom"/>
            <w:hideMark/>
          </w:tcPr>
          <w:p w14:paraId="4EDB5F59" w14:textId="6DA402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50E5CA19" w14:textId="623309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70916" w14:textId="7339DD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77,170.75 </w:t>
            </w:r>
          </w:p>
        </w:tc>
      </w:tr>
      <w:tr w:rsidR="00472AFC" w:rsidRPr="00472AFC" w14:paraId="3B90A46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FF98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3B88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FBB1E1B" w14:textId="646B79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7EF6CE" w14:textId="0AFE59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F268F" w14:textId="6945DC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7212D" w14:textId="039852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1,000.00 </w:t>
            </w:r>
          </w:p>
        </w:tc>
      </w:tr>
      <w:tr w:rsidR="00472AFC" w:rsidRPr="00472AFC" w14:paraId="2847399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FA9D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417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48A13EB3" w14:textId="685675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F32CA" w14:textId="18B073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2F7C6073" w14:textId="60AC55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CF95D" w14:textId="278542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63,275.00 </w:t>
            </w:r>
          </w:p>
        </w:tc>
      </w:tr>
      <w:tr w:rsidR="00472AFC" w:rsidRPr="00472AFC" w14:paraId="6F016EA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9BA7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321D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09657725" w14:textId="0B82CC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1498719A" w14:textId="640EFF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374AEC66" w14:textId="31864B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BDB85" w14:textId="5EAD65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74,350.60 </w:t>
            </w:r>
          </w:p>
        </w:tc>
      </w:tr>
      <w:tr w:rsidR="00472AFC" w:rsidRPr="00472AFC" w14:paraId="6C2BC58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0029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064F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EDD8F0D" w14:textId="525693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5B838" w14:textId="35F60C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503915A8" w14:textId="367465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0BBA7" w14:textId="6C3680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9,860.00 </w:t>
            </w:r>
          </w:p>
        </w:tc>
      </w:tr>
      <w:tr w:rsidR="00472AFC" w:rsidRPr="00472AFC" w14:paraId="1AD87CF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6311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6709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16A90E0B" w14:textId="5EE461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6E8C8BA4" w14:textId="78C7F0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20D61601" w14:textId="436D74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6EEEB" w14:textId="5518E0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2,443.71 </w:t>
            </w:r>
          </w:p>
        </w:tc>
      </w:tr>
      <w:tr w:rsidR="00472AFC" w:rsidRPr="00472AFC" w14:paraId="7509645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E260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4E94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3BB523E0" w14:textId="50F2F9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2E2A3C" w14:textId="640F4D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6FBD1" w14:textId="454307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7475C" w14:textId="21EA4B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1,000.00 </w:t>
            </w:r>
          </w:p>
        </w:tc>
      </w:tr>
      <w:tr w:rsidR="00472AFC" w:rsidRPr="00472AFC" w14:paraId="15F441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C631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1FD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4F661FE2" w14:textId="6D2023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20F79" w14:textId="6E6B35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4A785DC9" w14:textId="6ED2AF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2D724" w14:textId="0D0216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34,510.00 </w:t>
            </w:r>
          </w:p>
        </w:tc>
      </w:tr>
      <w:tr w:rsidR="00472AFC" w:rsidRPr="00472AFC" w14:paraId="08933E5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FA78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BDE7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2833041B" w14:textId="69ADE6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1371B" w14:textId="1AFAFE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BE299" w14:textId="178B76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0CE9C" w14:textId="42BA51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1,000.00 </w:t>
            </w:r>
          </w:p>
        </w:tc>
      </w:tr>
      <w:tr w:rsidR="00472AFC" w:rsidRPr="00472AFC" w14:paraId="19271A4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C743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23F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76A20C24" w14:textId="021F0E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41B8ACAD" w14:textId="5A6299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53C64" w14:textId="250462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AB678" w14:textId="1C923A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3,340.00 </w:t>
            </w:r>
          </w:p>
        </w:tc>
      </w:tr>
      <w:tr w:rsidR="00472AFC" w:rsidRPr="00472AFC" w14:paraId="4A8E0C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6B81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0C54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354C67B1" w14:textId="1E65D9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4F32CEA9" w14:textId="0728F5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F0FAB" w14:textId="0ADC29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91101" w14:textId="284412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0,200.00 </w:t>
            </w:r>
          </w:p>
        </w:tc>
      </w:tr>
      <w:tr w:rsidR="00472AFC" w:rsidRPr="00472AFC" w14:paraId="095F89C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F2D6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EBDE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F596604" w14:textId="6C304E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23ABB2BF" w14:textId="2492C9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0CF516A4" w14:textId="26ED46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24F78" w14:textId="25620E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40,574.00 </w:t>
            </w:r>
          </w:p>
        </w:tc>
      </w:tr>
      <w:tr w:rsidR="00472AFC" w:rsidRPr="00472AFC" w14:paraId="6613688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599A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5110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0A7C416C" w14:textId="153CD3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5BE67F1C" w14:textId="2F3C35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34A73BD3" w14:textId="6DB3D1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EE1A6" w14:textId="37E1DE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10,671.00 </w:t>
            </w:r>
          </w:p>
        </w:tc>
      </w:tr>
      <w:tr w:rsidR="00472AFC" w:rsidRPr="00472AFC" w14:paraId="7F6F608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E115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BC13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015FC8" w14:textId="3DB254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2DC46A07" w14:textId="08184B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3245772" w14:textId="1F482F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BA681" w14:textId="26E2B4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73,958.00 </w:t>
            </w:r>
          </w:p>
        </w:tc>
      </w:tr>
      <w:tr w:rsidR="00472AFC" w:rsidRPr="00472AFC" w14:paraId="3BFB362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707B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ED3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4D133EB1" w14:textId="207A71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7658EA8F" w14:textId="313064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4C2B5D1F" w14:textId="4D6685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03AC4" w14:textId="776DBE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82,970.14 </w:t>
            </w:r>
          </w:p>
        </w:tc>
      </w:tr>
      <w:tr w:rsidR="00472AFC" w:rsidRPr="00472AFC" w14:paraId="4F6C94F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8BAC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A01300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1A9BE23F" w14:textId="622542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347CD" w14:textId="3D6284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55267729" w14:textId="013CDA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64B1E" w14:textId="56EB3A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60,605.00 </w:t>
            </w:r>
          </w:p>
        </w:tc>
      </w:tr>
      <w:tr w:rsidR="00472AFC" w:rsidRPr="00472AFC" w14:paraId="2AE7F4C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BA41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3EB5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9742CA" w14:textId="0E2183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41EA1A59" w14:textId="3F08B1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4D018F70" w14:textId="3DF27F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8A3FD" w14:textId="5B78CA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65,134.00 </w:t>
            </w:r>
          </w:p>
        </w:tc>
      </w:tr>
      <w:tr w:rsidR="00472AFC" w:rsidRPr="00472AFC" w14:paraId="277A78A4"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573C5"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2957165F" w14:textId="4EAC2DD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3,007,07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021122" w14:textId="37B1C63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5,324,196.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357F7EE" w14:textId="0E79A22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CF303E" w14:textId="7F067FF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8,331,276.05 </w:t>
            </w:r>
          </w:p>
        </w:tc>
      </w:tr>
      <w:tr w:rsidR="00472AFC" w:rsidRPr="00472AFC" w14:paraId="1C3EB444"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72F550"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7539B2D9" w14:textId="499885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8F1A8B" w14:textId="66336E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29FA115A" w14:textId="55F38C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786EC7" w14:textId="068EED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969,200.50 </w:t>
            </w:r>
          </w:p>
        </w:tc>
      </w:tr>
      <w:tr w:rsidR="00472AFC" w:rsidRPr="00472AFC" w14:paraId="72022FB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664C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5ECF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1881313A" w14:textId="2FCDC0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A41F5" w14:textId="76FE87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11D35" w14:textId="1C14D3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A65DA" w14:textId="3BF1A8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5,400.00 </w:t>
            </w:r>
          </w:p>
        </w:tc>
      </w:tr>
      <w:tr w:rsidR="00472AFC" w:rsidRPr="00472AFC" w14:paraId="47F32B6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E53C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1E04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2AD5C07D" w14:textId="4F930A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654633D4" w14:textId="0B0350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513F439A" w14:textId="504C0A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140E4" w14:textId="7BF9C7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11,900.00 </w:t>
            </w:r>
          </w:p>
        </w:tc>
      </w:tr>
      <w:tr w:rsidR="00472AFC" w:rsidRPr="00472AFC" w14:paraId="0E952DA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5716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B67F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14810EE8" w14:textId="373FEF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3625A463" w14:textId="1333E4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03617" w14:textId="774EB3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7FF2D" w14:textId="21C963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513,210.00 </w:t>
            </w:r>
          </w:p>
        </w:tc>
      </w:tr>
      <w:tr w:rsidR="00472AFC" w:rsidRPr="00472AFC" w14:paraId="4F5C954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4298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9975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68F02ED6" w14:textId="1464E6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6141AB18" w14:textId="3C80CE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DB261" w14:textId="0907B7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0F3FA" w14:textId="1C6B3B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70,560.00 </w:t>
            </w:r>
          </w:p>
        </w:tc>
      </w:tr>
      <w:tr w:rsidR="00472AFC" w:rsidRPr="00472AFC" w14:paraId="72E5E77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7043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9291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C39336A" w14:textId="3BE913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797632DC" w14:textId="5415A1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916,068.00 </w:t>
            </w:r>
          </w:p>
        </w:tc>
        <w:tc>
          <w:tcPr>
            <w:tcW w:w="958" w:type="pct"/>
            <w:tcBorders>
              <w:top w:val="nil"/>
              <w:left w:val="nil"/>
              <w:bottom w:val="single" w:sz="4" w:space="0" w:color="000000"/>
              <w:right w:val="single" w:sz="4" w:space="0" w:color="000000"/>
            </w:tcBorders>
            <w:shd w:val="clear" w:color="auto" w:fill="auto"/>
            <w:noWrap/>
            <w:vAlign w:val="bottom"/>
            <w:hideMark/>
          </w:tcPr>
          <w:p w14:paraId="468A1B75" w14:textId="2E51D7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C22F5" w14:textId="2CAA50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849,102.00 </w:t>
            </w:r>
          </w:p>
        </w:tc>
      </w:tr>
      <w:tr w:rsidR="00472AFC" w:rsidRPr="00472AFC" w14:paraId="5B8ACDD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DD7F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2CB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4FC458A4" w14:textId="0683BB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3A895F33" w14:textId="4C0FDD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5F647" w14:textId="384436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5D7F6" w14:textId="71499D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07,184.00 </w:t>
            </w:r>
          </w:p>
        </w:tc>
      </w:tr>
      <w:tr w:rsidR="00472AFC" w:rsidRPr="00472AFC" w14:paraId="4FC5709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8546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BBBD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128192F4" w14:textId="100FFD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FEF5371" w14:textId="1351A1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0BD63" w14:textId="06F898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E66AA" w14:textId="713E0D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5,400.00 </w:t>
            </w:r>
          </w:p>
        </w:tc>
      </w:tr>
      <w:tr w:rsidR="00472AFC" w:rsidRPr="00472AFC" w14:paraId="3B133EE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CE27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8BD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3847BE08" w14:textId="66E37E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21D9C" w14:textId="55E87A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7046C84E" w14:textId="2D6AA1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F41FC" w14:textId="1E09D9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8,624.78 </w:t>
            </w:r>
          </w:p>
        </w:tc>
      </w:tr>
      <w:tr w:rsidR="00472AFC" w:rsidRPr="00472AFC" w14:paraId="4C58C32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031E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64D0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0CA683C7" w14:textId="64A0AC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B1A2888" w14:textId="0D03A6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1CEEF" w14:textId="036328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C8576" w14:textId="5DE04C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3,300.00 </w:t>
            </w:r>
          </w:p>
        </w:tc>
      </w:tr>
      <w:tr w:rsidR="00472AFC" w:rsidRPr="00472AFC" w14:paraId="1E7D724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38D5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29BE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4973971A" w14:textId="314549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7278A466" w14:textId="71D0EF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47C2BC" w14:textId="69E755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66C81" w14:textId="213E4D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85,728.00 </w:t>
            </w:r>
          </w:p>
        </w:tc>
      </w:tr>
      <w:tr w:rsidR="00472AFC" w:rsidRPr="00472AFC" w14:paraId="72953BF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5A00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7FF2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9749599" w14:textId="3435EF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289BCFEC" w14:textId="22C746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7C84618F" w14:textId="188DFD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FB2A4" w14:textId="3C62B0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16,689.40 </w:t>
            </w:r>
          </w:p>
        </w:tc>
      </w:tr>
      <w:tr w:rsidR="00472AFC" w:rsidRPr="00472AFC" w14:paraId="7441C3B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AF68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FA97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16557567" w14:textId="2BF068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85C037" w14:textId="2BB3A6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BE8FB" w14:textId="07058F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5A758" w14:textId="5EA3A5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2,000.00 </w:t>
            </w:r>
          </w:p>
        </w:tc>
      </w:tr>
      <w:tr w:rsidR="00472AFC" w:rsidRPr="00472AFC" w14:paraId="5A3B51C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E412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5A6B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3BA9B3DD" w14:textId="3DE65C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8660903" w14:textId="4A96B9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4AF39" w14:textId="11E4FC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316B8" w14:textId="0CF728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5,400.00 </w:t>
            </w:r>
          </w:p>
        </w:tc>
      </w:tr>
      <w:tr w:rsidR="00472AFC" w:rsidRPr="00472AFC" w14:paraId="6205A8F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E382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E3B0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61ABD1E9" w14:textId="5A65A2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17A0CB56" w14:textId="5803E3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EA5671B" w14:textId="60C290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12782" w14:textId="55F8EA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53,380.00 </w:t>
            </w:r>
          </w:p>
        </w:tc>
      </w:tr>
      <w:tr w:rsidR="00472AFC" w:rsidRPr="00472AFC" w14:paraId="6E38CE3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0575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25F6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D627C88" w14:textId="17FDAA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6505B54" w14:textId="34502F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C6AE5" w14:textId="24F99B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DDB0A" w14:textId="38394E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3,800.00 </w:t>
            </w:r>
          </w:p>
        </w:tc>
      </w:tr>
      <w:tr w:rsidR="00472AFC" w:rsidRPr="00472AFC" w14:paraId="7902CBB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D28E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6A3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384DA6FF" w14:textId="38B012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160C557D" w14:textId="26FF12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84F82" w14:textId="706F32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F29C8" w14:textId="2BBD94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7,950.00 </w:t>
            </w:r>
          </w:p>
        </w:tc>
      </w:tr>
      <w:tr w:rsidR="00472AFC" w:rsidRPr="00472AFC" w14:paraId="28EDA7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E71F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6F10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6D08E9A9" w14:textId="218C64E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F8F5FA" w14:textId="6A0A87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13BC8" w14:textId="2722B2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F37D4" w14:textId="336DC2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5,000.00 </w:t>
            </w:r>
          </w:p>
        </w:tc>
      </w:tr>
      <w:tr w:rsidR="00472AFC" w:rsidRPr="00472AFC" w14:paraId="658D516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F60B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D50E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2EC659C8" w14:textId="7A4077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0A6F24A7" w14:textId="5FAA00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DC9B9" w14:textId="1835FE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09ABF" w14:textId="290220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6,610.00 </w:t>
            </w:r>
          </w:p>
        </w:tc>
      </w:tr>
      <w:tr w:rsidR="00472AFC" w:rsidRPr="00472AFC" w14:paraId="03166EA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7AE5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8DB2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74AB8DC7" w14:textId="755050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7,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6AF0D1" w14:textId="59E85B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5A586EC" w14:textId="7022CB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5F574" w14:textId="4A0E33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9,252.00 </w:t>
            </w:r>
          </w:p>
        </w:tc>
      </w:tr>
      <w:tr w:rsidR="00472AFC" w:rsidRPr="00472AFC" w14:paraId="76BF015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0054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6BA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335225B9" w14:textId="2D2264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7DF2F6" w14:textId="5FDBBB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7DEAF85" w14:textId="1BB4A0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04761" w14:textId="4F64F0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0,655.77 </w:t>
            </w:r>
          </w:p>
        </w:tc>
      </w:tr>
      <w:tr w:rsidR="00472AFC" w:rsidRPr="00472AFC" w14:paraId="11AF20D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3742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B8D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3D7098CF" w14:textId="776DBA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23A323A1" w14:textId="610F97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A9694" w14:textId="627267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F835B" w14:textId="383472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75,582.00 </w:t>
            </w:r>
          </w:p>
        </w:tc>
      </w:tr>
      <w:tr w:rsidR="00472AFC" w:rsidRPr="00472AFC" w14:paraId="570B84D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C79D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B898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5F48822B" w14:textId="54BE05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7BB6A24E" w14:textId="1C5EE8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7D7FC0" w14:textId="3E863B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AB480" w14:textId="3F80B8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83,020.00 </w:t>
            </w:r>
          </w:p>
        </w:tc>
      </w:tr>
      <w:tr w:rsidR="00472AFC" w:rsidRPr="00472AFC" w14:paraId="6B5543C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40D2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8DA2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8C69788" w14:textId="7863AF0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25B03C89" w14:textId="08555E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F29EF" w14:textId="4F523E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8B1AE" w14:textId="0D3D6F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6,610.00 </w:t>
            </w:r>
          </w:p>
        </w:tc>
      </w:tr>
      <w:tr w:rsidR="00472AFC" w:rsidRPr="00472AFC" w14:paraId="2E4DC37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6859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F7FD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A94037" w14:textId="19562D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9114C47" w14:textId="1A423E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57A838E0" w14:textId="444947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AD798" w14:textId="274704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21,488.83 </w:t>
            </w:r>
          </w:p>
        </w:tc>
      </w:tr>
      <w:tr w:rsidR="00472AFC" w:rsidRPr="00472AFC" w14:paraId="1C544A1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F07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5FA9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00A77E6" w14:textId="3BF6B8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84,720.00 </w:t>
            </w:r>
          </w:p>
        </w:tc>
        <w:tc>
          <w:tcPr>
            <w:tcW w:w="958" w:type="pct"/>
            <w:tcBorders>
              <w:top w:val="nil"/>
              <w:left w:val="nil"/>
              <w:bottom w:val="single" w:sz="4" w:space="0" w:color="000000"/>
              <w:right w:val="single" w:sz="4" w:space="0" w:color="000000"/>
            </w:tcBorders>
            <w:shd w:val="clear" w:color="auto" w:fill="auto"/>
            <w:noWrap/>
            <w:vAlign w:val="bottom"/>
            <w:hideMark/>
          </w:tcPr>
          <w:p w14:paraId="3CA6899F" w14:textId="1A0196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5BFA7526" w14:textId="4FF8F6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D0B39" w14:textId="5B4B3B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869,244.48 </w:t>
            </w:r>
          </w:p>
        </w:tc>
      </w:tr>
      <w:tr w:rsidR="00472AFC" w:rsidRPr="00472AFC" w14:paraId="38C2E20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A6F8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46EF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CA20866" w14:textId="3F7E9D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44,716.00 </w:t>
            </w:r>
          </w:p>
        </w:tc>
        <w:tc>
          <w:tcPr>
            <w:tcW w:w="958" w:type="pct"/>
            <w:tcBorders>
              <w:top w:val="nil"/>
              <w:left w:val="nil"/>
              <w:bottom w:val="single" w:sz="4" w:space="0" w:color="000000"/>
              <w:right w:val="single" w:sz="4" w:space="0" w:color="000000"/>
            </w:tcBorders>
            <w:shd w:val="clear" w:color="auto" w:fill="auto"/>
            <w:noWrap/>
            <w:vAlign w:val="bottom"/>
            <w:hideMark/>
          </w:tcPr>
          <w:p w14:paraId="3F28DE89" w14:textId="2653AE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1DEE116D" w14:textId="230DE8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F4C67" w14:textId="08F210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72,266.00 </w:t>
            </w:r>
          </w:p>
        </w:tc>
      </w:tr>
      <w:tr w:rsidR="00472AFC" w:rsidRPr="00472AFC" w14:paraId="3E0A4E4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64C3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67E6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4ABCD2C" w14:textId="24B624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DEADAB7" w14:textId="0771F5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5D56E20" w14:textId="44F929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EC50D" w14:textId="5B53F0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1,300.00 </w:t>
            </w:r>
          </w:p>
        </w:tc>
      </w:tr>
      <w:tr w:rsidR="00472AFC" w:rsidRPr="00472AFC" w14:paraId="2B2B7DE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9C95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EF13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6259A60C" w14:textId="24DC8B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244401FD" w14:textId="0D96A2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600D0267" w14:textId="5959DE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20BCC" w14:textId="205460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21,472.29 </w:t>
            </w:r>
          </w:p>
        </w:tc>
      </w:tr>
      <w:tr w:rsidR="00472AFC" w:rsidRPr="00472AFC" w14:paraId="5D7ED5E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9FD3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4930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6486DA5" w14:textId="1159CD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03A33C72" w14:textId="4C987F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28B4D" w14:textId="0D26C2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6D10F" w14:textId="1EA72F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60,190.00 </w:t>
            </w:r>
          </w:p>
        </w:tc>
      </w:tr>
      <w:tr w:rsidR="00472AFC" w:rsidRPr="00472AFC" w14:paraId="2063474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02A1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C009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E70405B" w14:textId="26EC19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7361BB2C" w14:textId="67F6D4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67834" w14:textId="6A090E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E280D" w14:textId="769599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9,756.00 </w:t>
            </w:r>
          </w:p>
        </w:tc>
      </w:tr>
      <w:tr w:rsidR="00472AFC" w:rsidRPr="00472AFC" w14:paraId="1FB26EF9"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320E1"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2010B4A" w14:textId="4A0C623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7,635,26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D1AEE86" w14:textId="2FD3641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4D3D5FF3" w14:textId="48EB0A2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96BBE1" w14:textId="38C8859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4,601,816.68 </w:t>
            </w:r>
          </w:p>
        </w:tc>
      </w:tr>
      <w:tr w:rsidR="00472AFC" w:rsidRPr="00472AFC" w14:paraId="0D91727B"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57FDD5"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9B190C6" w14:textId="6F41D7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BBED7" w14:textId="618885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51FCF" w14:textId="2EB3C5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EC24302" w14:textId="257320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14,000.00 </w:t>
            </w:r>
          </w:p>
        </w:tc>
      </w:tr>
      <w:tr w:rsidR="00472AFC" w:rsidRPr="00472AFC" w14:paraId="7915006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1887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DF8E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2682996D" w14:textId="329DF4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44A676" w14:textId="51121D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30218" w14:textId="044004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404B2" w14:textId="1C9197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2,000.00 </w:t>
            </w:r>
          </w:p>
        </w:tc>
      </w:tr>
      <w:tr w:rsidR="00472AFC" w:rsidRPr="00472AFC" w14:paraId="1DB328D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E0E5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826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202D8803" w14:textId="070A97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C7990F" w14:textId="21EB6A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7903E" w14:textId="7D71EB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57269" w14:textId="2A4C52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75,000.00 </w:t>
            </w:r>
          </w:p>
        </w:tc>
      </w:tr>
      <w:tr w:rsidR="00472AFC" w:rsidRPr="00472AFC" w14:paraId="3D8B131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1D1B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804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14D3DA2F" w14:textId="6E0F3A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65EF5A" w14:textId="13154D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C24F7" w14:textId="7F1796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2E654" w14:textId="42CD32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000.00 </w:t>
            </w:r>
          </w:p>
        </w:tc>
      </w:tr>
      <w:tr w:rsidR="00472AFC" w:rsidRPr="00472AFC" w14:paraId="434E1B7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8F6E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5050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B2F138C" w14:textId="4ECD8A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0D9D33" w14:textId="763939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4A856" w14:textId="33E97F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AB9FD" w14:textId="374BBD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6,000.00 </w:t>
            </w:r>
          </w:p>
        </w:tc>
      </w:tr>
      <w:tr w:rsidR="00472AFC" w:rsidRPr="00472AFC" w14:paraId="469EF4B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F93B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1DEB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6ADAF903" w14:textId="16CBD0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8FC7B2" w14:textId="291A14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CEF2D" w14:textId="667FA4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06065" w14:textId="56EE13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44,000.00 </w:t>
            </w:r>
          </w:p>
        </w:tc>
      </w:tr>
      <w:tr w:rsidR="00472AFC" w:rsidRPr="00472AFC" w14:paraId="61F6EB0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F957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5761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7D7FCF87" w14:textId="6D753B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496E52" w14:textId="6B3F91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A186E" w14:textId="7201FE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8093A" w14:textId="195ECC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0,000.00 </w:t>
            </w:r>
          </w:p>
        </w:tc>
      </w:tr>
      <w:tr w:rsidR="00472AFC" w:rsidRPr="00472AFC" w14:paraId="4EA43C9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3809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86C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3A82671" w14:textId="65CB4D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1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D7A6B4" w14:textId="55F093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3022FF5D" w14:textId="7AB33A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B608F" w14:textId="5AF438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55,062.68 </w:t>
            </w:r>
          </w:p>
        </w:tc>
      </w:tr>
      <w:tr w:rsidR="00472AFC" w:rsidRPr="00472AFC" w14:paraId="25FAF9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65E1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4EA1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6D4EAE9" w14:textId="43DABA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8,432.00 </w:t>
            </w:r>
          </w:p>
        </w:tc>
        <w:tc>
          <w:tcPr>
            <w:tcW w:w="958" w:type="pct"/>
            <w:tcBorders>
              <w:top w:val="nil"/>
              <w:left w:val="nil"/>
              <w:bottom w:val="single" w:sz="4" w:space="0" w:color="000000"/>
              <w:right w:val="single" w:sz="4" w:space="0" w:color="000000"/>
            </w:tcBorders>
            <w:shd w:val="clear" w:color="auto" w:fill="auto"/>
            <w:noWrap/>
            <w:vAlign w:val="bottom"/>
            <w:hideMark/>
          </w:tcPr>
          <w:p w14:paraId="6144F131" w14:textId="010323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5CB14" w14:textId="02A489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C95C9" w14:textId="56AF76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8,432.00 </w:t>
            </w:r>
          </w:p>
        </w:tc>
      </w:tr>
      <w:tr w:rsidR="00472AFC" w:rsidRPr="00472AFC" w14:paraId="741061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2167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495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FD5454D" w14:textId="18CF3B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07FE7" w14:textId="69C602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78E18" w14:textId="6C599D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30C00" w14:textId="3DAAC2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4,000.00 </w:t>
            </w:r>
          </w:p>
        </w:tc>
      </w:tr>
      <w:tr w:rsidR="00472AFC" w:rsidRPr="00472AFC" w14:paraId="099A5BF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FDF1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F87C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229674A" w14:textId="72DABF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C54FA" w14:textId="4B95E7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4E584" w14:textId="322090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5EBF8" w14:textId="645363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5,000.00 </w:t>
            </w:r>
          </w:p>
        </w:tc>
      </w:tr>
      <w:tr w:rsidR="00472AFC" w:rsidRPr="00472AFC" w14:paraId="3674686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6E88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335B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2FBFBF6A" w14:textId="575662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6A1F1681" w14:textId="2151BC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F3A44" w14:textId="3EB197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B0FA7" w14:textId="030263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028.00 </w:t>
            </w:r>
          </w:p>
        </w:tc>
      </w:tr>
      <w:tr w:rsidR="00472AFC" w:rsidRPr="00472AFC" w14:paraId="11CB6B3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66FF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23F2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288EA97E" w14:textId="341D49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92244" w14:textId="7D606D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435DC" w14:textId="435C18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32ABE" w14:textId="46EF82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4,000.00 </w:t>
            </w:r>
          </w:p>
        </w:tc>
      </w:tr>
      <w:tr w:rsidR="00472AFC" w:rsidRPr="00472AFC" w14:paraId="700DC50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C7BD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89C2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1FDC9B2E" w14:textId="036F23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3A00F6" w14:textId="2F936B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3C19F" w14:textId="4C13EE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7CC19" w14:textId="1249DA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0,000.00 </w:t>
            </w:r>
          </w:p>
        </w:tc>
      </w:tr>
      <w:tr w:rsidR="00472AFC" w:rsidRPr="00472AFC" w14:paraId="509ED68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C97C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6847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BF53376" w14:textId="706B0B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C3E200" w14:textId="66C5C4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1F350" w14:textId="181D12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031AF" w14:textId="42B995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4,000.00 </w:t>
            </w:r>
          </w:p>
        </w:tc>
      </w:tr>
      <w:tr w:rsidR="00472AFC" w:rsidRPr="00472AFC" w14:paraId="7FC4F99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8A53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8688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449F12FB" w14:textId="452339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A7FE67" w14:textId="54E521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77961" w14:textId="2B0EDF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84E69" w14:textId="63588B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44,000.00 </w:t>
            </w:r>
          </w:p>
        </w:tc>
      </w:tr>
      <w:tr w:rsidR="00472AFC" w:rsidRPr="00472AFC" w14:paraId="57AD9D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91CA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E29D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657BC6D" w14:textId="235386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bottom"/>
            <w:hideMark/>
          </w:tcPr>
          <w:p w14:paraId="7EE478BC" w14:textId="21846A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8CE04" w14:textId="357F61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443E5" w14:textId="361683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2,450.00 </w:t>
            </w:r>
          </w:p>
        </w:tc>
      </w:tr>
      <w:tr w:rsidR="00472AFC" w:rsidRPr="00472AFC" w14:paraId="47B2E35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5AFC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5733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30819325" w14:textId="000407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5F6B294" w14:textId="6BBB09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DC431" w14:textId="255418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C38FC" w14:textId="38EF24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4,500.00 </w:t>
            </w:r>
          </w:p>
        </w:tc>
      </w:tr>
      <w:tr w:rsidR="00472AFC" w:rsidRPr="00472AFC" w14:paraId="5B62615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7E7C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49EF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22DDAA" w14:textId="2D2C88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369,935.00 </w:t>
            </w:r>
          </w:p>
        </w:tc>
        <w:tc>
          <w:tcPr>
            <w:tcW w:w="958" w:type="pct"/>
            <w:tcBorders>
              <w:top w:val="nil"/>
              <w:left w:val="nil"/>
              <w:bottom w:val="single" w:sz="4" w:space="0" w:color="000000"/>
              <w:right w:val="single" w:sz="4" w:space="0" w:color="000000"/>
            </w:tcBorders>
            <w:shd w:val="clear" w:color="auto" w:fill="auto"/>
            <w:noWrap/>
            <w:vAlign w:val="bottom"/>
            <w:hideMark/>
          </w:tcPr>
          <w:p w14:paraId="129EB9AC" w14:textId="150A78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45B913" w14:textId="64FDFC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9F396" w14:textId="6E7106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7,289,935.00 </w:t>
            </w:r>
          </w:p>
        </w:tc>
      </w:tr>
      <w:tr w:rsidR="00472AFC" w:rsidRPr="00472AFC" w14:paraId="1D1153E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D01A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51C3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32C92F52" w14:textId="56FB5A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4,4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92A7D" w14:textId="494662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FE51D" w14:textId="44E4DF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54C00" w14:textId="5C487E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4,400.00 </w:t>
            </w:r>
          </w:p>
        </w:tc>
      </w:tr>
      <w:tr w:rsidR="00472AFC" w:rsidRPr="00472AFC" w14:paraId="278212C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C655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96D3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69BF94F2" w14:textId="5C6139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75C1EA11" w14:textId="556DB5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3D8C6E" w14:textId="44FFD3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13458" w14:textId="1D631B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12,600.00 </w:t>
            </w:r>
          </w:p>
        </w:tc>
      </w:tr>
      <w:tr w:rsidR="00472AFC" w:rsidRPr="00472AFC" w14:paraId="4BAE736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6101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5038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D140C9C" w14:textId="42D735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75347E9B" w14:textId="0D3B5F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9FA83" w14:textId="3A0B53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C7DAF" w14:textId="1C44EC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1,225.00 </w:t>
            </w:r>
          </w:p>
        </w:tc>
      </w:tr>
      <w:tr w:rsidR="00472AFC" w:rsidRPr="00472AFC" w14:paraId="6DECE0B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ECFB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2DB3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960E16B" w14:textId="4B090D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34B472D4" w14:textId="37D22A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60842" w14:textId="1E3048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78C44" w14:textId="5949FD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0,952.00 </w:t>
            </w:r>
          </w:p>
        </w:tc>
      </w:tr>
      <w:tr w:rsidR="00472AFC" w:rsidRPr="00472AFC" w14:paraId="233D4BC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4FE4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4AEB8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173AE481" w14:textId="1621BB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CD465" w14:textId="643098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094D14FD" w14:textId="4B7188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AEFC5" w14:textId="6FD22B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55,488.00 </w:t>
            </w:r>
          </w:p>
        </w:tc>
      </w:tr>
      <w:tr w:rsidR="00472AFC" w:rsidRPr="00472AFC" w14:paraId="3F513E1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205C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3E1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C138026" w14:textId="375E32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282B91" w14:textId="3B5584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C1399" w14:textId="050014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897B7" w14:textId="416662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3,000.00 </w:t>
            </w:r>
          </w:p>
        </w:tc>
      </w:tr>
      <w:tr w:rsidR="00472AFC" w:rsidRPr="00472AFC" w14:paraId="7763999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7E6C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E164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5D94011" w14:textId="02392D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7B8E56" w14:textId="5BF7A8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061FF" w14:textId="24488C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C2492" w14:textId="7BD54E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3,000.00 </w:t>
            </w:r>
          </w:p>
        </w:tc>
      </w:tr>
      <w:tr w:rsidR="00472AFC" w:rsidRPr="00472AFC" w14:paraId="3B54937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89B5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D005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0B432DB4" w14:textId="4A07B6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3CFDED" w14:textId="6EE2D4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63507" w14:textId="53293B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D35C4" w14:textId="4863E5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0,000.00 </w:t>
            </w:r>
          </w:p>
        </w:tc>
      </w:tr>
      <w:tr w:rsidR="00472AFC" w:rsidRPr="00472AFC" w14:paraId="5456662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93DD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5B77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74B6A8D" w14:textId="167E07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4390C5" w14:textId="688E6E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59E9E" w14:textId="75F832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3176C" w14:textId="19A49C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6,000.00 </w:t>
            </w:r>
          </w:p>
        </w:tc>
      </w:tr>
      <w:tr w:rsidR="00472AFC" w:rsidRPr="00472AFC" w14:paraId="381F29D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A7AF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BBBB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60DCDA6" w14:textId="6BB929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97358B" w14:textId="722DCC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DDFFA" w14:textId="4C167A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6426D" w14:textId="589937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000.00 </w:t>
            </w:r>
          </w:p>
        </w:tc>
      </w:tr>
      <w:tr w:rsidR="00472AFC" w:rsidRPr="00472AFC" w14:paraId="31969B3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3DEB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3D74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3EF61BCD" w14:textId="6F5DA8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9567FC" w14:textId="04F62A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2E03A" w14:textId="30AF2F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0D4F6" w14:textId="629B43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3,000.00 </w:t>
            </w:r>
          </w:p>
        </w:tc>
      </w:tr>
      <w:tr w:rsidR="00472AFC" w:rsidRPr="00472AFC" w14:paraId="60AF245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D492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C0B2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8C58534" w14:textId="756D33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3FD26" w14:textId="1CA9F3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36BCD" w14:textId="338578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B7EE0" w14:textId="6669A6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0,000.00 </w:t>
            </w:r>
          </w:p>
        </w:tc>
      </w:tr>
      <w:tr w:rsidR="00472AFC" w:rsidRPr="00472AFC" w14:paraId="5477182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172E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1A6D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051B46CD" w14:textId="234E10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77EA23" w14:textId="3DDCD8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DF504" w14:textId="415A59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D6C0E" w14:textId="40B977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000.00 </w:t>
            </w:r>
          </w:p>
        </w:tc>
      </w:tr>
      <w:tr w:rsidR="00472AFC" w:rsidRPr="00472AFC" w14:paraId="5EB5A89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6331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29F3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77E210A9" w14:textId="74EE53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A618E2" w14:textId="020837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568C0" w14:textId="10191D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04EA3" w14:textId="0F7E8C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0,000.00 </w:t>
            </w:r>
          </w:p>
        </w:tc>
      </w:tr>
      <w:tr w:rsidR="00472AFC" w:rsidRPr="00472AFC" w14:paraId="1D5F1EF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19FD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DE6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28DE7C2D" w14:textId="2CD92D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4E97D2" w14:textId="50F499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34C73" w14:textId="29F4D0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8A6AD" w14:textId="16F282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0,000.00 </w:t>
            </w:r>
          </w:p>
        </w:tc>
      </w:tr>
      <w:tr w:rsidR="00472AFC" w:rsidRPr="00472AFC" w14:paraId="50CF0A8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343E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0661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42190ED1" w14:textId="4DBFF5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65A4403" w14:textId="5DD441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009FE" w14:textId="71112E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C4C7D" w14:textId="72821F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5,400.00 </w:t>
            </w:r>
          </w:p>
        </w:tc>
      </w:tr>
      <w:tr w:rsidR="00472AFC" w:rsidRPr="00472AFC" w14:paraId="3479BE6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318C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A9EA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7553905" w14:textId="16477F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79522D" w14:textId="721F2A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26EA0" w14:textId="52855F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AC7A4" w14:textId="381C2F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1,000.00 </w:t>
            </w:r>
          </w:p>
        </w:tc>
      </w:tr>
      <w:tr w:rsidR="00472AFC" w:rsidRPr="00472AFC" w14:paraId="00501D5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AA84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64F0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6EF1E7CD" w14:textId="694C7B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515688C6" w14:textId="5904D9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A03F2" w14:textId="5C48C1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649F6" w14:textId="3DBDD4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1,600.00 </w:t>
            </w:r>
          </w:p>
        </w:tc>
      </w:tr>
      <w:tr w:rsidR="00472AFC" w:rsidRPr="00472AFC" w14:paraId="6600B34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2443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F888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53A5CB7B" w14:textId="1712C3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1A7C141D" w14:textId="20061C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C5BA0" w14:textId="7735C5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3E0B7" w14:textId="028E6A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7,716.00 </w:t>
            </w:r>
          </w:p>
        </w:tc>
      </w:tr>
      <w:tr w:rsidR="00472AFC" w:rsidRPr="00472AFC" w14:paraId="6FE8FBD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B31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53C5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E48BE47" w14:textId="1D312A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B8A07B" w14:textId="18B90B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15DBC" w14:textId="54220F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5C0FA" w14:textId="50C310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04,500.00 </w:t>
            </w:r>
          </w:p>
        </w:tc>
      </w:tr>
      <w:tr w:rsidR="00472AFC" w:rsidRPr="00472AFC" w14:paraId="56ACE9A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1D90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F68F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2D2A7E89" w14:textId="5429CE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52450717" w14:textId="39D2DE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DD579" w14:textId="28912C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34DD0" w14:textId="7F80A9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33,528.00 </w:t>
            </w:r>
          </w:p>
        </w:tc>
      </w:tr>
      <w:tr w:rsidR="00472AFC" w:rsidRPr="00472AFC" w14:paraId="532F990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C4AE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2C30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1FA0E373" w14:textId="1ED987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426893" w14:textId="045747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2B946" w14:textId="17D15D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AA598" w14:textId="53B258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5,000.00 </w:t>
            </w:r>
          </w:p>
        </w:tc>
      </w:tr>
      <w:tr w:rsidR="00472AFC" w:rsidRPr="00472AFC" w14:paraId="0E1B9B7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E6F1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8C57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694CF0C0" w14:textId="605BF4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BCD343" w14:textId="09BEA2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17F31" w14:textId="136975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94A12" w14:textId="578E34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9,000.00 </w:t>
            </w:r>
          </w:p>
        </w:tc>
      </w:tr>
      <w:tr w:rsidR="00472AFC" w:rsidRPr="00472AFC" w14:paraId="31C6BF9C"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8C321"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AD2B616" w14:textId="7F647DC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7,748,81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A02F73" w14:textId="76EBD3D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5C49373A" w14:textId="6614861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D88DD9" w14:textId="1C40740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1,354,804.84 </w:t>
            </w:r>
          </w:p>
        </w:tc>
      </w:tr>
      <w:tr w:rsidR="00472AFC" w:rsidRPr="00472AFC" w14:paraId="0203AA5F"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B18E3A"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26AA16A5" w14:textId="1B4582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38E08" w14:textId="575EB1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62DCBDCB" w14:textId="3C1037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69FC5F" w14:textId="6B4AD5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946,654.80 </w:t>
            </w:r>
          </w:p>
        </w:tc>
      </w:tr>
      <w:tr w:rsidR="00472AFC" w:rsidRPr="00472AFC" w14:paraId="0CC5D1D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BBA8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FB9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2029540F" w14:textId="268EF0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6C8A8CF4" w14:textId="20D391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1A4E4DC0" w14:textId="099E8D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981D0" w14:textId="63A8EF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30,439.00 </w:t>
            </w:r>
          </w:p>
        </w:tc>
      </w:tr>
      <w:tr w:rsidR="00472AFC" w:rsidRPr="00472AFC" w14:paraId="5D0140D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017A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8F0E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4EEE2CD" w14:textId="16300D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20,636.00 </w:t>
            </w:r>
          </w:p>
        </w:tc>
        <w:tc>
          <w:tcPr>
            <w:tcW w:w="958" w:type="pct"/>
            <w:tcBorders>
              <w:top w:val="nil"/>
              <w:left w:val="nil"/>
              <w:bottom w:val="single" w:sz="4" w:space="0" w:color="000000"/>
              <w:right w:val="single" w:sz="4" w:space="0" w:color="000000"/>
            </w:tcBorders>
            <w:shd w:val="clear" w:color="auto" w:fill="auto"/>
            <w:noWrap/>
            <w:vAlign w:val="bottom"/>
            <w:hideMark/>
          </w:tcPr>
          <w:p w14:paraId="1B7FA93E" w14:textId="1BBF8D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0B8C700A" w14:textId="72A727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2F22C" w14:textId="2E3F47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696,448.00 </w:t>
            </w:r>
          </w:p>
        </w:tc>
      </w:tr>
      <w:tr w:rsidR="00472AFC" w:rsidRPr="00472AFC" w14:paraId="0CDD662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1ADE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883E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268915BA" w14:textId="2E0B2D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74134E1E" w14:textId="1C4165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8D507" w14:textId="70343F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13866" w14:textId="63DC6E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99,912.00 </w:t>
            </w:r>
          </w:p>
        </w:tc>
      </w:tr>
      <w:tr w:rsidR="00472AFC" w:rsidRPr="00472AFC" w14:paraId="2891D1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438B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F87F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13AFC1E9" w14:textId="22AE65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58AEBD71" w14:textId="768C56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681ED" w14:textId="665DA7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32DD4" w14:textId="5BE956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51,448.00 </w:t>
            </w:r>
          </w:p>
        </w:tc>
      </w:tr>
      <w:tr w:rsidR="00472AFC" w:rsidRPr="00472AFC" w14:paraId="212D161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EA07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E0EC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1F8AC323" w14:textId="065907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296CE870" w14:textId="7923AB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521DD88B" w14:textId="77142B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92DC0" w14:textId="785527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765,801.25 </w:t>
            </w:r>
          </w:p>
        </w:tc>
      </w:tr>
      <w:tr w:rsidR="00472AFC" w:rsidRPr="00472AFC" w14:paraId="73F74E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6179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32F5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2A2C7E71" w14:textId="095548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bottom"/>
            <w:hideMark/>
          </w:tcPr>
          <w:p w14:paraId="07FB7A5D" w14:textId="0798A6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5591F5EF" w14:textId="483AEC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4BBD9" w14:textId="1E8B4F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12,816.50 </w:t>
            </w:r>
          </w:p>
        </w:tc>
      </w:tr>
      <w:tr w:rsidR="00472AFC" w:rsidRPr="00472AFC" w14:paraId="18E528F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B2FB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311C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07BE7224" w14:textId="130358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302D76F1" w14:textId="3243B1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5B38C74D" w14:textId="2AFA5B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2C751" w14:textId="5E1BA9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16,110.00 </w:t>
            </w:r>
          </w:p>
        </w:tc>
      </w:tr>
      <w:tr w:rsidR="00472AFC" w:rsidRPr="00472AFC" w14:paraId="1C73BD3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A06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797F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08DD02C" w14:textId="5F2740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6B7801F9" w14:textId="004364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08D10" w14:textId="0F2C10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09653" w14:textId="48C31C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2,464.00 </w:t>
            </w:r>
          </w:p>
        </w:tc>
      </w:tr>
      <w:tr w:rsidR="00472AFC" w:rsidRPr="00472AFC" w14:paraId="5E55B26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E3F9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989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3C1B765D" w14:textId="0BD50D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0498A1EF" w14:textId="368DE0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8900A0" w14:textId="7E423D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9D9D0" w14:textId="35D6B3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4,610.00 </w:t>
            </w:r>
          </w:p>
        </w:tc>
      </w:tr>
      <w:tr w:rsidR="00472AFC" w:rsidRPr="00472AFC" w14:paraId="352E2BE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9782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331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630AB56" w14:textId="1DA72D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0429CEBF" w14:textId="07F8EA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52ED3A52" w14:textId="7CFB63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339D2" w14:textId="6406DE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073,329.00 </w:t>
            </w:r>
          </w:p>
        </w:tc>
      </w:tr>
      <w:tr w:rsidR="00472AFC" w:rsidRPr="00472AFC" w14:paraId="31A41B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7AF5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D5A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1C2CE95" w14:textId="05F691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597C1A38" w14:textId="65ABA3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906CC5C" w14:textId="0BC404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A9C1E" w14:textId="02867D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88,761.29 </w:t>
            </w:r>
          </w:p>
        </w:tc>
      </w:tr>
      <w:tr w:rsidR="00472AFC" w:rsidRPr="00472AFC" w14:paraId="7004BE0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630C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960C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2713D96A" w14:textId="525E52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48,390.00 </w:t>
            </w:r>
          </w:p>
        </w:tc>
        <w:tc>
          <w:tcPr>
            <w:tcW w:w="958" w:type="pct"/>
            <w:tcBorders>
              <w:top w:val="nil"/>
              <w:left w:val="nil"/>
              <w:bottom w:val="single" w:sz="4" w:space="0" w:color="000000"/>
              <w:right w:val="single" w:sz="4" w:space="0" w:color="000000"/>
            </w:tcBorders>
            <w:shd w:val="clear" w:color="auto" w:fill="auto"/>
            <w:noWrap/>
            <w:vAlign w:val="bottom"/>
            <w:hideMark/>
          </w:tcPr>
          <w:p w14:paraId="3F8886DB" w14:textId="153158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A671B" w14:textId="516628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2780F" w14:textId="1DDBB5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48,390.00 </w:t>
            </w:r>
          </w:p>
        </w:tc>
      </w:tr>
      <w:tr w:rsidR="00472AFC" w:rsidRPr="00472AFC" w14:paraId="0951B29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ADFA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2935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67BB0E47" w14:textId="2B8C77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0E1F9C70" w14:textId="6F616E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1405D" w14:textId="1D2AB7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F1B29" w14:textId="32A4EC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00,301.00 </w:t>
            </w:r>
          </w:p>
        </w:tc>
      </w:tr>
      <w:tr w:rsidR="00472AFC" w:rsidRPr="00472AFC" w14:paraId="31F88BA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DE5C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5251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258BB6DF" w14:textId="0C6950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7BF35D9A" w14:textId="7912C4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ADFEC" w14:textId="7F5091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D27B1" w14:textId="390FA9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7,320.00 </w:t>
            </w:r>
          </w:p>
        </w:tc>
      </w:tr>
      <w:tr w:rsidR="00472AFC" w:rsidRPr="00472AFC" w14:paraId="5570DFA8"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12D4D9"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187C4560" w14:textId="6A72E3B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8,634,536.53 </w:t>
            </w:r>
          </w:p>
        </w:tc>
        <w:tc>
          <w:tcPr>
            <w:tcW w:w="958" w:type="pct"/>
            <w:tcBorders>
              <w:top w:val="nil"/>
              <w:left w:val="nil"/>
              <w:bottom w:val="single" w:sz="4" w:space="0" w:color="000000"/>
              <w:right w:val="single" w:sz="4" w:space="0" w:color="000000"/>
            </w:tcBorders>
            <w:shd w:val="clear" w:color="A5A5A5" w:fill="A5A5A5"/>
            <w:noWrap/>
            <w:vAlign w:val="bottom"/>
            <w:hideMark/>
          </w:tcPr>
          <w:p w14:paraId="727E44B8" w14:textId="5C41C00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11F46AB" w14:textId="56CF714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7E709D4" w14:textId="05562AC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8,634,536.53 </w:t>
            </w:r>
          </w:p>
        </w:tc>
      </w:tr>
      <w:tr w:rsidR="00472AFC" w:rsidRPr="00472AFC" w14:paraId="35382FFC"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12178"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BADF8F2" w14:textId="4DC17DE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47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343B87" w14:textId="35E168F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DC54D4" w14:textId="65C2F41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AF17FF" w14:textId="6C11B23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477,853.70 </w:t>
            </w:r>
          </w:p>
        </w:tc>
      </w:tr>
      <w:tr w:rsidR="00472AFC" w:rsidRPr="00472AFC" w14:paraId="6BBF8BE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59FAE"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BAB7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0A8E5C49" w14:textId="29EB5F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32,900.00 </w:t>
            </w:r>
          </w:p>
        </w:tc>
        <w:tc>
          <w:tcPr>
            <w:tcW w:w="958" w:type="pct"/>
            <w:tcBorders>
              <w:top w:val="nil"/>
              <w:left w:val="nil"/>
              <w:bottom w:val="single" w:sz="4" w:space="0" w:color="000000"/>
              <w:right w:val="single" w:sz="4" w:space="0" w:color="000000"/>
            </w:tcBorders>
            <w:shd w:val="clear" w:color="auto" w:fill="auto"/>
            <w:noWrap/>
            <w:vAlign w:val="bottom"/>
            <w:hideMark/>
          </w:tcPr>
          <w:p w14:paraId="127724C1" w14:textId="51644C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9B77B" w14:textId="1634C9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0F2CD" w14:textId="6A3D72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32,900.00 </w:t>
            </w:r>
          </w:p>
        </w:tc>
      </w:tr>
      <w:tr w:rsidR="00472AFC" w:rsidRPr="00472AFC" w14:paraId="0039930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6BFE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D20E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C439D19" w14:textId="56ADA2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8EEB2DB" w14:textId="0D6626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04F2D" w14:textId="1A6C1C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A6675" w14:textId="4C0DA8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3,050.00 </w:t>
            </w:r>
          </w:p>
        </w:tc>
      </w:tr>
      <w:tr w:rsidR="00472AFC" w:rsidRPr="00472AFC" w14:paraId="0C76532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A95E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5FD1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432B1D5E" w14:textId="64ABFF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81279F6" w14:textId="5F0CCF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DB1E7" w14:textId="485264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EB518" w14:textId="69D98F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9,387.50 </w:t>
            </w:r>
          </w:p>
        </w:tc>
      </w:tr>
      <w:tr w:rsidR="00472AFC" w:rsidRPr="00472AFC" w14:paraId="308CF0E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1D01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A08E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7DB394D9" w14:textId="554B62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6D62456F" w14:textId="2411B5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EB639" w14:textId="416D2F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18F22" w14:textId="4E1C52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5,900.00 </w:t>
            </w:r>
          </w:p>
        </w:tc>
      </w:tr>
      <w:tr w:rsidR="00472AFC" w:rsidRPr="00472AFC" w14:paraId="7F46796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1C64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134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1DFDD31" w14:textId="182F6F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356044" w14:textId="33EF3A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AE4C6" w14:textId="370DAF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75221" w14:textId="4FE183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0,000.00 </w:t>
            </w:r>
          </w:p>
        </w:tc>
      </w:tr>
      <w:tr w:rsidR="00472AFC" w:rsidRPr="00472AFC" w14:paraId="23641E4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D48B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B06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06CF8431" w14:textId="6F4718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620F105C" w14:textId="2007DD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37AFA" w14:textId="473C31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1B5B0" w14:textId="30CB1C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76,616.20 </w:t>
            </w:r>
          </w:p>
        </w:tc>
      </w:tr>
      <w:tr w:rsidR="00472AFC" w:rsidRPr="00472AFC" w14:paraId="668D41DF"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AF8BD"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B554E2B" w14:textId="21B4850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757,1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A4837D" w14:textId="48FA6D0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553144" w14:textId="3FAF6D7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4FFC42" w14:textId="7259DBE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757,184.00 </w:t>
            </w:r>
          </w:p>
        </w:tc>
      </w:tr>
      <w:tr w:rsidR="00472AFC" w:rsidRPr="00472AFC" w14:paraId="18978A9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4F64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9F69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7E44BF2F" w14:textId="756D64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2E677C37" w14:textId="521BC0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5137C" w14:textId="606366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95D27" w14:textId="11D903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3,573.20 </w:t>
            </w:r>
          </w:p>
        </w:tc>
      </w:tr>
      <w:tr w:rsidR="00472AFC" w:rsidRPr="00472AFC" w14:paraId="6D0F629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CB28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8A4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51E35CD0" w14:textId="1D7F18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1A6C8616" w14:textId="71C951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0AA65" w14:textId="14C76E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5CB92" w14:textId="205CF6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5,320.00 </w:t>
            </w:r>
          </w:p>
        </w:tc>
      </w:tr>
      <w:tr w:rsidR="00472AFC" w:rsidRPr="00472AFC" w14:paraId="1930F9F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86A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AB79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0D72D5D0" w14:textId="3C0F09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09813387" w14:textId="69464AE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286E7" w14:textId="590590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E22FC" w14:textId="106DA8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3,125.00 </w:t>
            </w:r>
          </w:p>
        </w:tc>
      </w:tr>
      <w:tr w:rsidR="00472AFC" w:rsidRPr="00472AFC" w14:paraId="12799D5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11E3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1F0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0230F6E" w14:textId="11611D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6,934.00 </w:t>
            </w:r>
          </w:p>
        </w:tc>
        <w:tc>
          <w:tcPr>
            <w:tcW w:w="958" w:type="pct"/>
            <w:tcBorders>
              <w:top w:val="nil"/>
              <w:left w:val="nil"/>
              <w:bottom w:val="single" w:sz="4" w:space="0" w:color="000000"/>
              <w:right w:val="single" w:sz="4" w:space="0" w:color="000000"/>
            </w:tcBorders>
            <w:shd w:val="clear" w:color="auto" w:fill="auto"/>
            <w:noWrap/>
            <w:vAlign w:val="bottom"/>
            <w:hideMark/>
          </w:tcPr>
          <w:p w14:paraId="2C13B638" w14:textId="6BD315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25239" w14:textId="248444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8F9F3" w14:textId="1DC485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6,934.00 </w:t>
            </w:r>
          </w:p>
        </w:tc>
      </w:tr>
      <w:tr w:rsidR="00472AFC" w:rsidRPr="00472AFC" w14:paraId="0355046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5158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895F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7F4F0DF5" w14:textId="7899C8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D7644C" w14:textId="3FD364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F677D" w14:textId="780224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202E0" w14:textId="053D67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3,800.00 </w:t>
            </w:r>
          </w:p>
        </w:tc>
      </w:tr>
      <w:tr w:rsidR="00472AFC" w:rsidRPr="00472AFC" w14:paraId="5A44EE1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6794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833F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07ADCBDF" w14:textId="2DEF48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172CE5A" w14:textId="6D0874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33035" w14:textId="382E06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D2F1B" w14:textId="0D1CB1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1,200.00 </w:t>
            </w:r>
          </w:p>
        </w:tc>
      </w:tr>
      <w:tr w:rsidR="00472AFC" w:rsidRPr="00472AFC" w14:paraId="1BB18E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E7C3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002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3919A40" w14:textId="23A003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63D77931" w14:textId="26A0F2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134E0" w14:textId="35ABF1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65AAE" w14:textId="50E0F8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0,131.30 </w:t>
            </w:r>
          </w:p>
        </w:tc>
      </w:tr>
      <w:tr w:rsidR="00472AFC" w:rsidRPr="00472AFC" w14:paraId="35DD551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2A35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0AE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103AD30F" w14:textId="7114D7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3BBFAB9C" w14:textId="71F3D2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74C40" w14:textId="039481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4FF27" w14:textId="708172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04,855.00 </w:t>
            </w:r>
          </w:p>
        </w:tc>
      </w:tr>
      <w:tr w:rsidR="00472AFC" w:rsidRPr="00472AFC" w14:paraId="21F90B7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5DF4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32F5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9DBC4D7" w14:textId="56AA7F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bottom"/>
            <w:hideMark/>
          </w:tcPr>
          <w:p w14:paraId="7F1B5AC5" w14:textId="083AFA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642B5" w14:textId="70F40F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9FF6E" w14:textId="1F3043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16,043.70 </w:t>
            </w:r>
          </w:p>
        </w:tc>
      </w:tr>
      <w:tr w:rsidR="00472AFC" w:rsidRPr="00472AFC" w14:paraId="35E30B1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961F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F3D9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49B4217" w14:textId="256291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334363F1" w14:textId="05999F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DEA7F" w14:textId="54962C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9CABA" w14:textId="797A86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2,201.80 </w:t>
            </w:r>
          </w:p>
        </w:tc>
      </w:tr>
      <w:tr w:rsidR="00472AFC" w:rsidRPr="00472AFC" w14:paraId="0F2763D5"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CB902"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8C26B26" w14:textId="3E269EA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061,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5958074" w14:textId="1BFE1BB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6D87FB" w14:textId="711256E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06779C" w14:textId="0582F92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061,952.30 </w:t>
            </w:r>
          </w:p>
        </w:tc>
      </w:tr>
      <w:tr w:rsidR="00472AFC" w:rsidRPr="00472AFC" w14:paraId="5969FBD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D92C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4E98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6A5FEF61" w14:textId="23E7CD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7D6F4882" w14:textId="7F6103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D8F20" w14:textId="2BD3BD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887AF" w14:textId="1E181A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6,035.50 </w:t>
            </w:r>
          </w:p>
        </w:tc>
      </w:tr>
      <w:tr w:rsidR="00472AFC" w:rsidRPr="00472AFC" w14:paraId="72CCFC8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075C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4008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15F43633" w14:textId="512CA2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54CFF421" w14:textId="26D672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57945" w14:textId="5918CD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A1965" w14:textId="6CCE24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5,252.75 </w:t>
            </w:r>
          </w:p>
        </w:tc>
      </w:tr>
      <w:tr w:rsidR="00472AFC" w:rsidRPr="00472AFC" w14:paraId="1924D57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1844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CE76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0186DA3A" w14:textId="0E18D2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bottom"/>
            <w:hideMark/>
          </w:tcPr>
          <w:p w14:paraId="2D6E9B58" w14:textId="4488F3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A4242" w14:textId="2E92EC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CA14D" w14:textId="5CDAFB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7,806.50 </w:t>
            </w:r>
          </w:p>
        </w:tc>
      </w:tr>
      <w:tr w:rsidR="00472AFC" w:rsidRPr="00472AFC" w14:paraId="1A05989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DE0C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4585D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42B7400" w14:textId="379DB4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7,352.75 </w:t>
            </w:r>
          </w:p>
        </w:tc>
        <w:tc>
          <w:tcPr>
            <w:tcW w:w="958" w:type="pct"/>
            <w:tcBorders>
              <w:top w:val="nil"/>
              <w:left w:val="nil"/>
              <w:bottom w:val="single" w:sz="4" w:space="0" w:color="000000"/>
              <w:right w:val="single" w:sz="4" w:space="0" w:color="000000"/>
            </w:tcBorders>
            <w:shd w:val="clear" w:color="auto" w:fill="auto"/>
            <w:noWrap/>
            <w:vAlign w:val="bottom"/>
            <w:hideMark/>
          </w:tcPr>
          <w:p w14:paraId="520DEC01" w14:textId="4AB9C9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3D18E" w14:textId="20A714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B23B5" w14:textId="04574F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7,352.75 </w:t>
            </w:r>
          </w:p>
        </w:tc>
      </w:tr>
      <w:tr w:rsidR="00472AFC" w:rsidRPr="00472AFC" w14:paraId="0E542A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CB24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00F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58242DAF" w14:textId="6C8448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7EF96CB6" w14:textId="1DB42F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C6FAA" w14:textId="14952C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495D0" w14:textId="72EE78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23,100.00 </w:t>
            </w:r>
          </w:p>
        </w:tc>
      </w:tr>
      <w:tr w:rsidR="00472AFC" w:rsidRPr="00472AFC" w14:paraId="01DD63B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4A87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0D72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7EEB6DF3" w14:textId="5708ED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28E6019C" w14:textId="059745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87ABE" w14:textId="33EA17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97FEB" w14:textId="133C4C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9,050.55 </w:t>
            </w:r>
          </w:p>
        </w:tc>
      </w:tr>
      <w:tr w:rsidR="00472AFC" w:rsidRPr="00472AFC" w14:paraId="57FB678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73B6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D87D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5A10921A" w14:textId="38A3A4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8C1D13A" w14:textId="5E5F4F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4797B" w14:textId="7395BA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5549A" w14:textId="73F5EE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2,806.50 </w:t>
            </w:r>
          </w:p>
        </w:tc>
      </w:tr>
      <w:tr w:rsidR="00472AFC" w:rsidRPr="00472AFC" w14:paraId="7056D33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F2F6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A9DA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6FCF90BF" w14:textId="076177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08F0D13F" w14:textId="68FF94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81A0F" w14:textId="350298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C5F74" w14:textId="279F71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9,325.00 </w:t>
            </w:r>
          </w:p>
        </w:tc>
      </w:tr>
      <w:tr w:rsidR="00472AFC" w:rsidRPr="00472AFC" w14:paraId="7480B14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1920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B5D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2B9EF02" w14:textId="61A1BF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2131657" w14:textId="63C012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CCFB1" w14:textId="230180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862BC" w14:textId="73E788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7,806.50 </w:t>
            </w:r>
          </w:p>
        </w:tc>
      </w:tr>
      <w:tr w:rsidR="00472AFC" w:rsidRPr="00472AFC" w14:paraId="3E4FA75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E7E5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0847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044705C1" w14:textId="24B09C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470E4" w14:textId="2B2C7B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BA203" w14:textId="7C5FCB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315FF" w14:textId="62BA32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0,000.00 </w:t>
            </w:r>
          </w:p>
        </w:tc>
      </w:tr>
      <w:tr w:rsidR="00472AFC" w:rsidRPr="00472AFC" w14:paraId="3FFD11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4587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2206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12B2B79D" w14:textId="5B311D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bottom"/>
            <w:hideMark/>
          </w:tcPr>
          <w:p w14:paraId="6D3AB67C" w14:textId="4AF5BD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79296" w14:textId="111667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F2863" w14:textId="1D2B21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48,685.00 </w:t>
            </w:r>
          </w:p>
        </w:tc>
      </w:tr>
      <w:tr w:rsidR="00472AFC" w:rsidRPr="00472AFC" w14:paraId="33EFB24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B98D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2F77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A1BC8FA" w14:textId="6B8568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F9DC56" w14:textId="188A3F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6ADF4" w14:textId="731719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C33E6" w14:textId="5AA644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0,000.00 </w:t>
            </w:r>
          </w:p>
        </w:tc>
      </w:tr>
      <w:tr w:rsidR="00472AFC" w:rsidRPr="00472AFC" w14:paraId="41B946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64E3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27AD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436EE65D" w14:textId="6A868C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10886557" w14:textId="40590E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46F21" w14:textId="6B863E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82B7D" w14:textId="4C43AD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9,731.25 </w:t>
            </w:r>
          </w:p>
        </w:tc>
      </w:tr>
      <w:tr w:rsidR="00472AFC" w:rsidRPr="00472AFC" w14:paraId="031192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F2CD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868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24AF337" w14:textId="76C459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13A54" w14:textId="11CED7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78EF2" w14:textId="391A69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39900" w14:textId="02571B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5,000.00 </w:t>
            </w:r>
          </w:p>
        </w:tc>
      </w:tr>
      <w:tr w:rsidR="00472AFC" w:rsidRPr="00472AFC" w14:paraId="178D396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F818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88DD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746E06E" w14:textId="749967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1C9595" w14:textId="346069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342C2" w14:textId="11823D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4C6D9" w14:textId="5DD16C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0,000.00 </w:t>
            </w:r>
          </w:p>
        </w:tc>
      </w:tr>
      <w:tr w:rsidR="00472AFC" w:rsidRPr="00472AFC" w14:paraId="1E2B997F"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07565"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1046E06" w14:textId="44B1D50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913,231.78 </w:t>
            </w:r>
          </w:p>
        </w:tc>
        <w:tc>
          <w:tcPr>
            <w:tcW w:w="958" w:type="pct"/>
            <w:tcBorders>
              <w:top w:val="nil"/>
              <w:left w:val="nil"/>
              <w:bottom w:val="single" w:sz="4" w:space="0" w:color="000000"/>
              <w:right w:val="single" w:sz="4" w:space="0" w:color="000000"/>
            </w:tcBorders>
            <w:shd w:val="clear" w:color="D8D8D8" w:fill="D8D8D8"/>
            <w:noWrap/>
            <w:vAlign w:val="bottom"/>
            <w:hideMark/>
          </w:tcPr>
          <w:p w14:paraId="21FD96DA" w14:textId="638CDBC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90E54B" w14:textId="50BA572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B920CA" w14:textId="295FF63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913,231.78 </w:t>
            </w:r>
          </w:p>
        </w:tc>
      </w:tr>
      <w:tr w:rsidR="00472AFC" w:rsidRPr="00472AFC" w14:paraId="715B018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C708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81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25CFC19F" w14:textId="05E6CC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9,785.00 </w:t>
            </w:r>
          </w:p>
        </w:tc>
        <w:tc>
          <w:tcPr>
            <w:tcW w:w="958" w:type="pct"/>
            <w:tcBorders>
              <w:top w:val="nil"/>
              <w:left w:val="nil"/>
              <w:bottom w:val="single" w:sz="4" w:space="0" w:color="000000"/>
              <w:right w:val="single" w:sz="4" w:space="0" w:color="000000"/>
            </w:tcBorders>
            <w:shd w:val="clear" w:color="auto" w:fill="auto"/>
            <w:noWrap/>
            <w:vAlign w:val="bottom"/>
            <w:hideMark/>
          </w:tcPr>
          <w:p w14:paraId="2E43C4FC" w14:textId="54309B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8B150" w14:textId="70F84D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74BFE" w14:textId="3055A5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9,785.00 </w:t>
            </w:r>
          </w:p>
        </w:tc>
      </w:tr>
      <w:tr w:rsidR="00472AFC" w:rsidRPr="00472AFC" w14:paraId="42B0BE5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7537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AD78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69B05D9" w14:textId="31E36D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43C2B79" w14:textId="68176A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CB266" w14:textId="6A9A6A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4CD31" w14:textId="703BD1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37,550.00 </w:t>
            </w:r>
          </w:p>
        </w:tc>
      </w:tr>
      <w:tr w:rsidR="00472AFC" w:rsidRPr="00472AFC" w14:paraId="0D837F9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3253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864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61831621" w14:textId="5226E2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CF4DCB5" w14:textId="37A8D4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3FB19" w14:textId="6D34F3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4C4EC" w14:textId="60514C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3,600.00 </w:t>
            </w:r>
          </w:p>
        </w:tc>
      </w:tr>
      <w:tr w:rsidR="00472AFC" w:rsidRPr="00472AFC" w14:paraId="17F0181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235B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2BA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116A765" w14:textId="1979D5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2086A2" w14:textId="397B80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9F6DA" w14:textId="03E2F4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FE8BB" w14:textId="25C7A0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9,500.00 </w:t>
            </w:r>
          </w:p>
        </w:tc>
      </w:tr>
      <w:tr w:rsidR="00472AFC" w:rsidRPr="00472AFC" w14:paraId="4169ADE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9E3A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E822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BD53817" w14:textId="551F0F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4DD59D4D" w14:textId="288F3F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06FBD" w14:textId="6FA55F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B5432" w14:textId="40A4A9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3,950.00 </w:t>
            </w:r>
          </w:p>
        </w:tc>
      </w:tr>
      <w:tr w:rsidR="00472AFC" w:rsidRPr="00472AFC" w14:paraId="395B1CC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2139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5A3E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459DA2EB" w14:textId="5C2F51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FEE95" w14:textId="573867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0A279" w14:textId="255A07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5B559" w14:textId="2C5ADA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0,000.00 </w:t>
            </w:r>
          </w:p>
        </w:tc>
      </w:tr>
      <w:tr w:rsidR="00472AFC" w:rsidRPr="00472AFC" w14:paraId="1FFB67E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BEB7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500A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4667115C" w14:textId="450748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7B11D894" w14:textId="2097FB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E94A8" w14:textId="50D3C5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9EAA4" w14:textId="50BBF8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7,914.00 </w:t>
            </w:r>
          </w:p>
        </w:tc>
      </w:tr>
      <w:tr w:rsidR="00472AFC" w:rsidRPr="00472AFC" w14:paraId="059C13A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EBA7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4A9D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7483AC69" w14:textId="196A79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7A7A3127" w14:textId="6A76CA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C8C7F" w14:textId="1A240D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6AA32" w14:textId="1736C2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2,723.73 </w:t>
            </w:r>
          </w:p>
        </w:tc>
      </w:tr>
      <w:tr w:rsidR="00472AFC" w:rsidRPr="00472AFC" w14:paraId="3910340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A150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58BF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906E462" w14:textId="73FB4B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746E27" w14:textId="76B603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28CE3" w14:textId="54E7A6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39536" w14:textId="02B2C2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0,000.00 </w:t>
            </w:r>
          </w:p>
        </w:tc>
      </w:tr>
      <w:tr w:rsidR="00472AFC" w:rsidRPr="00472AFC" w14:paraId="4BF729D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8AA5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A9A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2AC49D" w14:textId="25FB1E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10,447.00 </w:t>
            </w:r>
          </w:p>
        </w:tc>
        <w:tc>
          <w:tcPr>
            <w:tcW w:w="958" w:type="pct"/>
            <w:tcBorders>
              <w:top w:val="nil"/>
              <w:left w:val="nil"/>
              <w:bottom w:val="single" w:sz="4" w:space="0" w:color="000000"/>
              <w:right w:val="single" w:sz="4" w:space="0" w:color="000000"/>
            </w:tcBorders>
            <w:shd w:val="clear" w:color="auto" w:fill="auto"/>
            <w:noWrap/>
            <w:vAlign w:val="bottom"/>
            <w:hideMark/>
          </w:tcPr>
          <w:p w14:paraId="4BC5A8BB" w14:textId="6AD29F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6E4C6" w14:textId="6F5FBA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6DC6" w14:textId="3B1BB6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10,447.00 </w:t>
            </w:r>
          </w:p>
        </w:tc>
      </w:tr>
      <w:tr w:rsidR="00472AFC" w:rsidRPr="00472AFC" w14:paraId="2C44774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DAA1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35E5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2881B75" w14:textId="60456F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2,058.10 </w:t>
            </w:r>
          </w:p>
        </w:tc>
        <w:tc>
          <w:tcPr>
            <w:tcW w:w="958" w:type="pct"/>
            <w:tcBorders>
              <w:top w:val="nil"/>
              <w:left w:val="nil"/>
              <w:bottom w:val="single" w:sz="4" w:space="0" w:color="000000"/>
              <w:right w:val="single" w:sz="4" w:space="0" w:color="000000"/>
            </w:tcBorders>
            <w:shd w:val="clear" w:color="auto" w:fill="auto"/>
            <w:noWrap/>
            <w:vAlign w:val="bottom"/>
            <w:hideMark/>
          </w:tcPr>
          <w:p w14:paraId="1A923325" w14:textId="538E52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0CB89" w14:textId="450A96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D3059" w14:textId="6BECD5E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2,058.10 </w:t>
            </w:r>
          </w:p>
        </w:tc>
      </w:tr>
      <w:tr w:rsidR="00472AFC" w:rsidRPr="00472AFC" w14:paraId="06DAE37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0104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D018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E4F94EB" w14:textId="725029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72,036.60 </w:t>
            </w:r>
          </w:p>
        </w:tc>
        <w:tc>
          <w:tcPr>
            <w:tcW w:w="958" w:type="pct"/>
            <w:tcBorders>
              <w:top w:val="nil"/>
              <w:left w:val="nil"/>
              <w:bottom w:val="single" w:sz="4" w:space="0" w:color="000000"/>
              <w:right w:val="single" w:sz="4" w:space="0" w:color="000000"/>
            </w:tcBorders>
            <w:shd w:val="clear" w:color="auto" w:fill="auto"/>
            <w:noWrap/>
            <w:vAlign w:val="bottom"/>
            <w:hideMark/>
          </w:tcPr>
          <w:p w14:paraId="2E10DA4F" w14:textId="4F25ED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3C17E" w14:textId="5CF2B2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2F2D6" w14:textId="7F90FD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72,036.60 </w:t>
            </w:r>
          </w:p>
        </w:tc>
      </w:tr>
      <w:tr w:rsidR="00472AFC" w:rsidRPr="00472AFC" w14:paraId="57A0A46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44EE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2C5A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744C505" w14:textId="01DFC2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2,278.05 </w:t>
            </w:r>
          </w:p>
        </w:tc>
        <w:tc>
          <w:tcPr>
            <w:tcW w:w="958" w:type="pct"/>
            <w:tcBorders>
              <w:top w:val="nil"/>
              <w:left w:val="nil"/>
              <w:bottom w:val="single" w:sz="4" w:space="0" w:color="000000"/>
              <w:right w:val="single" w:sz="4" w:space="0" w:color="000000"/>
            </w:tcBorders>
            <w:shd w:val="clear" w:color="auto" w:fill="auto"/>
            <w:noWrap/>
            <w:vAlign w:val="bottom"/>
            <w:hideMark/>
          </w:tcPr>
          <w:p w14:paraId="0447439C" w14:textId="553D8A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975A3" w14:textId="653B1E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2D05F" w14:textId="0F374F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2,278.05 </w:t>
            </w:r>
          </w:p>
        </w:tc>
      </w:tr>
      <w:tr w:rsidR="00472AFC" w:rsidRPr="00472AFC" w14:paraId="14DC08C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FDFB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6DA6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CB4A617" w14:textId="708E64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09547496" w14:textId="6FF02A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942C3" w14:textId="31EB26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2E304" w14:textId="4A9CF9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7,914.00 </w:t>
            </w:r>
          </w:p>
        </w:tc>
      </w:tr>
      <w:tr w:rsidR="00472AFC" w:rsidRPr="00472AFC" w14:paraId="48404A0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9FC4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03A4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6BA7E997" w14:textId="1B9280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475.30 </w:t>
            </w:r>
          </w:p>
        </w:tc>
        <w:tc>
          <w:tcPr>
            <w:tcW w:w="958" w:type="pct"/>
            <w:tcBorders>
              <w:top w:val="nil"/>
              <w:left w:val="nil"/>
              <w:bottom w:val="single" w:sz="4" w:space="0" w:color="000000"/>
              <w:right w:val="single" w:sz="4" w:space="0" w:color="000000"/>
            </w:tcBorders>
            <w:shd w:val="clear" w:color="auto" w:fill="auto"/>
            <w:noWrap/>
            <w:vAlign w:val="bottom"/>
            <w:hideMark/>
          </w:tcPr>
          <w:p w14:paraId="23B92A1D" w14:textId="026009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14F83" w14:textId="0B6AB9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4182E" w14:textId="060B24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3,475.30 </w:t>
            </w:r>
          </w:p>
        </w:tc>
      </w:tr>
      <w:tr w:rsidR="00472AFC" w:rsidRPr="00472AFC" w14:paraId="54192433"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55DB6"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CC90786" w14:textId="4DACFC9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9,424,31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7329BE9" w14:textId="2E37B8B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9419C6" w14:textId="7AB99C6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ADC2DA" w14:textId="59239DF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9,424,314.75 </w:t>
            </w:r>
          </w:p>
        </w:tc>
      </w:tr>
      <w:tr w:rsidR="00472AFC" w:rsidRPr="00472AFC" w14:paraId="473A442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E8DDE"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EE579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4760D3C" w14:textId="192B61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6FE6BB58" w14:textId="717B3C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E0540" w14:textId="4003D5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C197B" w14:textId="1CBB64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2,659.00 </w:t>
            </w:r>
          </w:p>
        </w:tc>
      </w:tr>
      <w:tr w:rsidR="00472AFC" w:rsidRPr="00472AFC" w14:paraId="5733748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45230"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AE1CC7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036CA5BB" w14:textId="5DFA3C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0,485.00 </w:t>
            </w:r>
          </w:p>
        </w:tc>
        <w:tc>
          <w:tcPr>
            <w:tcW w:w="958" w:type="pct"/>
            <w:tcBorders>
              <w:top w:val="nil"/>
              <w:left w:val="nil"/>
              <w:bottom w:val="single" w:sz="4" w:space="0" w:color="000000"/>
              <w:right w:val="single" w:sz="4" w:space="0" w:color="000000"/>
            </w:tcBorders>
            <w:shd w:val="clear" w:color="auto" w:fill="auto"/>
            <w:noWrap/>
            <w:vAlign w:val="bottom"/>
            <w:hideMark/>
          </w:tcPr>
          <w:p w14:paraId="7A1E9D85" w14:textId="0B197F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DE610" w14:textId="738176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FB945" w14:textId="00F2C2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0,485.00 </w:t>
            </w:r>
          </w:p>
        </w:tc>
      </w:tr>
      <w:tr w:rsidR="00472AFC" w:rsidRPr="00472AFC" w14:paraId="0682DC4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9CDE2"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F2C407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6FB16499" w14:textId="215B04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7,310.00 </w:t>
            </w:r>
          </w:p>
        </w:tc>
        <w:tc>
          <w:tcPr>
            <w:tcW w:w="958" w:type="pct"/>
            <w:tcBorders>
              <w:top w:val="nil"/>
              <w:left w:val="nil"/>
              <w:bottom w:val="single" w:sz="4" w:space="0" w:color="000000"/>
              <w:right w:val="single" w:sz="4" w:space="0" w:color="000000"/>
            </w:tcBorders>
            <w:shd w:val="clear" w:color="auto" w:fill="auto"/>
            <w:noWrap/>
            <w:vAlign w:val="bottom"/>
            <w:hideMark/>
          </w:tcPr>
          <w:p w14:paraId="036D4636" w14:textId="6DD7AC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B2637" w14:textId="39F63D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5BFFC" w14:textId="08B2BD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7,310.00 </w:t>
            </w:r>
          </w:p>
        </w:tc>
      </w:tr>
      <w:tr w:rsidR="00472AFC" w:rsidRPr="00472AFC" w14:paraId="08CA2D9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925F8"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242924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EF393CE" w14:textId="095D9C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3,797.00 </w:t>
            </w:r>
          </w:p>
        </w:tc>
        <w:tc>
          <w:tcPr>
            <w:tcW w:w="958" w:type="pct"/>
            <w:tcBorders>
              <w:top w:val="nil"/>
              <w:left w:val="nil"/>
              <w:bottom w:val="single" w:sz="4" w:space="0" w:color="000000"/>
              <w:right w:val="single" w:sz="4" w:space="0" w:color="000000"/>
            </w:tcBorders>
            <w:shd w:val="clear" w:color="auto" w:fill="auto"/>
            <w:noWrap/>
            <w:vAlign w:val="bottom"/>
            <w:hideMark/>
          </w:tcPr>
          <w:p w14:paraId="3179F4AB" w14:textId="14242E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C0BC1" w14:textId="05F2A3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BB778" w14:textId="5F7332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3,797.00 </w:t>
            </w:r>
          </w:p>
        </w:tc>
      </w:tr>
      <w:tr w:rsidR="00472AFC" w:rsidRPr="00472AFC" w14:paraId="2BAE3E8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3E022"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9FA4FD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2D6D77C" w14:textId="276417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7156FCF" w14:textId="31A640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F4824" w14:textId="724DEF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F7528" w14:textId="113E07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9,250.00 </w:t>
            </w:r>
          </w:p>
        </w:tc>
      </w:tr>
      <w:tr w:rsidR="00472AFC" w:rsidRPr="00472AFC" w14:paraId="2B6600C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2517B"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C1CC69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66FC09DD" w14:textId="61E33F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1,585.00 </w:t>
            </w:r>
          </w:p>
        </w:tc>
        <w:tc>
          <w:tcPr>
            <w:tcW w:w="958" w:type="pct"/>
            <w:tcBorders>
              <w:top w:val="nil"/>
              <w:left w:val="nil"/>
              <w:bottom w:val="single" w:sz="4" w:space="0" w:color="000000"/>
              <w:right w:val="single" w:sz="4" w:space="0" w:color="000000"/>
            </w:tcBorders>
            <w:shd w:val="clear" w:color="auto" w:fill="auto"/>
            <w:noWrap/>
            <w:vAlign w:val="bottom"/>
            <w:hideMark/>
          </w:tcPr>
          <w:p w14:paraId="6E135027" w14:textId="57AFF8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6E572" w14:textId="5DBC62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D3B3B" w14:textId="22A69C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1,585.00 </w:t>
            </w:r>
          </w:p>
        </w:tc>
      </w:tr>
      <w:tr w:rsidR="00472AFC" w:rsidRPr="00472AFC" w14:paraId="719FC70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9A56C"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58BD7C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70E0F7CE" w14:textId="62CE73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1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18F91E0" w14:textId="0EA070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BF18C" w14:textId="3A20CB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E8A63" w14:textId="64D8DD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12,800.00 </w:t>
            </w:r>
          </w:p>
        </w:tc>
      </w:tr>
      <w:tr w:rsidR="00472AFC" w:rsidRPr="00472AFC" w14:paraId="3AC6363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2B022"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14BCD8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2417E72B" w14:textId="20B8F5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0C2886" w14:textId="04B4BA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B7699" w14:textId="26BDA6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17DDD" w14:textId="10C01E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18,400.00 </w:t>
            </w:r>
          </w:p>
        </w:tc>
      </w:tr>
      <w:tr w:rsidR="00472AFC" w:rsidRPr="00472AFC" w14:paraId="1218F81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9C466"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4906BA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237E9D0B" w14:textId="5D99D9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5,007.05 </w:t>
            </w:r>
          </w:p>
        </w:tc>
        <w:tc>
          <w:tcPr>
            <w:tcW w:w="958" w:type="pct"/>
            <w:tcBorders>
              <w:top w:val="nil"/>
              <w:left w:val="nil"/>
              <w:bottom w:val="single" w:sz="4" w:space="0" w:color="000000"/>
              <w:right w:val="single" w:sz="4" w:space="0" w:color="000000"/>
            </w:tcBorders>
            <w:shd w:val="clear" w:color="auto" w:fill="auto"/>
            <w:noWrap/>
            <w:vAlign w:val="bottom"/>
            <w:hideMark/>
          </w:tcPr>
          <w:p w14:paraId="4B5B6B63" w14:textId="0E6BC1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39E3E" w14:textId="319C40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A6BDF" w14:textId="210A88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5,007.05 </w:t>
            </w:r>
          </w:p>
        </w:tc>
      </w:tr>
      <w:tr w:rsidR="00472AFC" w:rsidRPr="00472AFC" w14:paraId="334DE93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27F64"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C0E14E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13444872" w14:textId="32FFDF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89,062.50 </w:t>
            </w:r>
          </w:p>
        </w:tc>
        <w:tc>
          <w:tcPr>
            <w:tcW w:w="958" w:type="pct"/>
            <w:tcBorders>
              <w:top w:val="nil"/>
              <w:left w:val="nil"/>
              <w:bottom w:val="single" w:sz="4" w:space="0" w:color="000000"/>
              <w:right w:val="single" w:sz="4" w:space="0" w:color="000000"/>
            </w:tcBorders>
            <w:shd w:val="clear" w:color="auto" w:fill="auto"/>
            <w:noWrap/>
            <w:vAlign w:val="bottom"/>
            <w:hideMark/>
          </w:tcPr>
          <w:p w14:paraId="3D9BFA2E" w14:textId="7FD8E1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99C77" w14:textId="7027AF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44E54" w14:textId="51E3B5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89,062.50 </w:t>
            </w:r>
          </w:p>
        </w:tc>
      </w:tr>
      <w:tr w:rsidR="00472AFC" w:rsidRPr="00472AFC" w14:paraId="2780A11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8069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1D07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847E1AA" w14:textId="3804AD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58A90E93" w14:textId="05F86D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0F2BE" w14:textId="149E5C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D5EF5" w14:textId="50C102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88,150.00 </w:t>
            </w:r>
          </w:p>
        </w:tc>
      </w:tr>
      <w:tr w:rsidR="00472AFC" w:rsidRPr="00472AFC" w14:paraId="6C9E448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1B3A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5AB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3D7EF2A" w14:textId="1C5F1F0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FF0240" w14:textId="50FEA0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62744" w14:textId="1148D3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D499F" w14:textId="5FB7F6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0,000.00 </w:t>
            </w:r>
          </w:p>
        </w:tc>
      </w:tr>
      <w:tr w:rsidR="00472AFC" w:rsidRPr="00472AFC" w14:paraId="67908D9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710B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8D5B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DFC48F1" w14:textId="6271E4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22870F82" w14:textId="6A0E97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AAC6B" w14:textId="32A861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55592" w14:textId="024201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4,171.70 </w:t>
            </w:r>
          </w:p>
        </w:tc>
      </w:tr>
      <w:tr w:rsidR="00472AFC" w:rsidRPr="00472AFC" w14:paraId="71B8416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3D11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A0C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64B3844" w14:textId="011062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04,627.50 </w:t>
            </w:r>
          </w:p>
        </w:tc>
        <w:tc>
          <w:tcPr>
            <w:tcW w:w="958" w:type="pct"/>
            <w:tcBorders>
              <w:top w:val="nil"/>
              <w:left w:val="nil"/>
              <w:bottom w:val="single" w:sz="4" w:space="0" w:color="000000"/>
              <w:right w:val="single" w:sz="4" w:space="0" w:color="000000"/>
            </w:tcBorders>
            <w:shd w:val="clear" w:color="auto" w:fill="auto"/>
            <w:noWrap/>
            <w:vAlign w:val="bottom"/>
            <w:hideMark/>
          </w:tcPr>
          <w:p w14:paraId="6EBA68E9" w14:textId="2F5FA9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7952E" w14:textId="5DA9B7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2B3CB" w14:textId="70A5A1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04,627.50 </w:t>
            </w:r>
          </w:p>
        </w:tc>
      </w:tr>
      <w:tr w:rsidR="00472AFC" w:rsidRPr="00472AFC" w14:paraId="34CDE4C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2A9D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9B23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BA58731" w14:textId="00D354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18406601" w14:textId="00FC21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5E9EF" w14:textId="448579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C7129" w14:textId="01FB0A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95,870.00 </w:t>
            </w:r>
          </w:p>
        </w:tc>
      </w:tr>
      <w:tr w:rsidR="00472AFC" w:rsidRPr="00472AFC" w14:paraId="469EE7D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E403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2785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04F6CD6" w14:textId="4BD5FE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220F0F4E" w14:textId="3F53CB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AFAB4" w14:textId="58F9FB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09D4A" w14:textId="3AD3E4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6,375.00 </w:t>
            </w:r>
          </w:p>
        </w:tc>
      </w:tr>
      <w:tr w:rsidR="00472AFC" w:rsidRPr="00472AFC" w14:paraId="1DEB2F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FFEC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E584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59CC3C0" w14:textId="76B018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7A0E8C8A" w14:textId="1A28CF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28AA3" w14:textId="28DBEE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D5678" w14:textId="42E28B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94,765.00 </w:t>
            </w:r>
          </w:p>
        </w:tc>
      </w:tr>
      <w:tr w:rsidR="00472AFC" w:rsidRPr="00472AFC" w14:paraId="6CC21E6F"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96CA21"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4DD54654" w14:textId="7BC6436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5,798,360.90 </w:t>
            </w:r>
          </w:p>
        </w:tc>
        <w:tc>
          <w:tcPr>
            <w:tcW w:w="958" w:type="pct"/>
            <w:tcBorders>
              <w:top w:val="nil"/>
              <w:left w:val="nil"/>
              <w:bottom w:val="single" w:sz="4" w:space="0" w:color="000000"/>
              <w:right w:val="single" w:sz="4" w:space="0" w:color="000000"/>
            </w:tcBorders>
            <w:shd w:val="clear" w:color="A5A5A5" w:fill="A5A5A5"/>
            <w:noWrap/>
            <w:vAlign w:val="bottom"/>
            <w:hideMark/>
          </w:tcPr>
          <w:p w14:paraId="09F7E567" w14:textId="3BF9797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6284E94" w14:textId="24DB9F9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35B330B" w14:textId="67BBB1D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8,875,310.90 </w:t>
            </w:r>
          </w:p>
        </w:tc>
      </w:tr>
      <w:tr w:rsidR="00472AFC" w:rsidRPr="00472AFC" w14:paraId="703D9542"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688AD"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1863487" w14:textId="2F93F7C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4,995,742.6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9A1D99" w14:textId="5EE6750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6E487A" w14:textId="686A5A2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CDF5E9E" w14:textId="4FD40E7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6,441,492.60 </w:t>
            </w:r>
          </w:p>
        </w:tc>
      </w:tr>
      <w:tr w:rsidR="00472AFC" w:rsidRPr="00472AFC" w14:paraId="382994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3F83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63DE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3CA1C4A6" w14:textId="5E556C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2501E634" w14:textId="2C1FD3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920D2" w14:textId="61A9E4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D0085" w14:textId="363726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86,728.00 </w:t>
            </w:r>
          </w:p>
        </w:tc>
      </w:tr>
      <w:tr w:rsidR="00472AFC" w:rsidRPr="00472AFC" w14:paraId="7D303C5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F70C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6E52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1922C97D" w14:textId="08E082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66988797" w14:textId="1610F9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69B21" w14:textId="27F325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9EA5A" w14:textId="1B5416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9,865.16 </w:t>
            </w:r>
          </w:p>
        </w:tc>
      </w:tr>
      <w:tr w:rsidR="00472AFC" w:rsidRPr="00472AFC" w14:paraId="1180426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8821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2AEB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1A24F1C8" w14:textId="360EB0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165C3696" w14:textId="030C8D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6E36B" w14:textId="786876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F724A" w14:textId="70E608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8,084.47 </w:t>
            </w:r>
          </w:p>
        </w:tc>
      </w:tr>
      <w:tr w:rsidR="00472AFC" w:rsidRPr="00472AFC" w14:paraId="1B2F0FC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F06E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8EEA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3728B751" w14:textId="55BE5E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300D6F50" w14:textId="453C92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E7419CC" w14:textId="5D0AA7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E5066" w14:textId="77535D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61,210.81 </w:t>
            </w:r>
          </w:p>
        </w:tc>
      </w:tr>
      <w:tr w:rsidR="00472AFC" w:rsidRPr="00472AFC" w14:paraId="449E483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C298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194F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1CC32F9" w14:textId="06D45A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71CC6EAB" w14:textId="383422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ABE8BC2" w14:textId="1F872D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47236" w14:textId="473B25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8,541.24 </w:t>
            </w:r>
          </w:p>
        </w:tc>
      </w:tr>
      <w:tr w:rsidR="00472AFC" w:rsidRPr="00472AFC" w14:paraId="677CE9D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4AA6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A6ED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8AE8C6" w14:textId="1C398C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5610D676" w14:textId="7D34FC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0414F" w14:textId="575F0C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668BD" w14:textId="6D177B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37,016.28 </w:t>
            </w:r>
          </w:p>
        </w:tc>
      </w:tr>
      <w:tr w:rsidR="00472AFC" w:rsidRPr="00472AFC" w14:paraId="03F1D0E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4768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448E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2BCD854F" w14:textId="22AFC7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067FF4CE" w14:textId="1F1F4B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F32C9" w14:textId="39475B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C52D1" w14:textId="32C78D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5,243.13 </w:t>
            </w:r>
          </w:p>
        </w:tc>
      </w:tr>
      <w:tr w:rsidR="00472AFC" w:rsidRPr="00472AFC" w14:paraId="6224338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7F18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8B58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5BCA04BE" w14:textId="69E507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7024C609" w14:textId="3D84B8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E3F61" w14:textId="273517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4CAB" w14:textId="52D9F8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0,396.60 </w:t>
            </w:r>
          </w:p>
        </w:tc>
      </w:tr>
      <w:tr w:rsidR="00472AFC" w:rsidRPr="00472AFC" w14:paraId="3206358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ABD1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58B9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07186D48" w14:textId="41D76C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4F2525B1" w14:textId="3D1D96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3DC87" w14:textId="641D88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01017" w14:textId="62FED4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6,033.52 </w:t>
            </w:r>
          </w:p>
        </w:tc>
      </w:tr>
      <w:tr w:rsidR="00472AFC" w:rsidRPr="00472AFC" w14:paraId="647AAF5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0103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A49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74912700" w14:textId="7C6511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7F921C70" w14:textId="3EDB8B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9F531" w14:textId="0F587B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0200F" w14:textId="7F50B1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8,021.36 </w:t>
            </w:r>
          </w:p>
        </w:tc>
      </w:tr>
      <w:tr w:rsidR="00472AFC" w:rsidRPr="00472AFC" w14:paraId="770A5F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4CEC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A9CA68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26ACFF14" w14:textId="734E08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5,622.00 </w:t>
            </w:r>
          </w:p>
        </w:tc>
        <w:tc>
          <w:tcPr>
            <w:tcW w:w="958" w:type="pct"/>
            <w:tcBorders>
              <w:top w:val="nil"/>
              <w:left w:val="nil"/>
              <w:bottom w:val="single" w:sz="4" w:space="0" w:color="000000"/>
              <w:right w:val="single" w:sz="4" w:space="0" w:color="000000"/>
            </w:tcBorders>
            <w:shd w:val="clear" w:color="auto" w:fill="auto"/>
            <w:noWrap/>
            <w:vAlign w:val="bottom"/>
            <w:hideMark/>
          </w:tcPr>
          <w:p w14:paraId="55C27609" w14:textId="3BCEA9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713F5" w14:textId="24AA62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56BED" w14:textId="519943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5,622.00 </w:t>
            </w:r>
          </w:p>
        </w:tc>
      </w:tr>
      <w:tr w:rsidR="00472AFC" w:rsidRPr="00472AFC" w14:paraId="7E79AC7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58E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E628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0B669423" w14:textId="38C3D9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794DB3F1" w14:textId="7C06A2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D0B5A" w14:textId="34865E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95DA0" w14:textId="67D569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1,587.29 </w:t>
            </w:r>
          </w:p>
        </w:tc>
      </w:tr>
      <w:tr w:rsidR="00472AFC" w:rsidRPr="00472AFC" w14:paraId="3433C68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A86A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BC54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6F7AFE44" w14:textId="41444D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5C79649F" w14:textId="6A2E07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61396" w14:textId="0DED5F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A2394" w14:textId="110146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34,274.04 </w:t>
            </w:r>
          </w:p>
        </w:tc>
      </w:tr>
      <w:tr w:rsidR="00472AFC" w:rsidRPr="00472AFC" w14:paraId="559C9F1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4C44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A7BF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03734220" w14:textId="668600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4,214.18 </w:t>
            </w:r>
          </w:p>
        </w:tc>
        <w:tc>
          <w:tcPr>
            <w:tcW w:w="958" w:type="pct"/>
            <w:tcBorders>
              <w:top w:val="nil"/>
              <w:left w:val="nil"/>
              <w:bottom w:val="single" w:sz="4" w:space="0" w:color="000000"/>
              <w:right w:val="single" w:sz="4" w:space="0" w:color="000000"/>
            </w:tcBorders>
            <w:shd w:val="clear" w:color="auto" w:fill="auto"/>
            <w:noWrap/>
            <w:vAlign w:val="bottom"/>
            <w:hideMark/>
          </w:tcPr>
          <w:p w14:paraId="77BC7580" w14:textId="282489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4B254" w14:textId="6E274B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9F9B0" w14:textId="520B89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4,214.18 </w:t>
            </w:r>
          </w:p>
        </w:tc>
      </w:tr>
      <w:tr w:rsidR="00472AFC" w:rsidRPr="00472AFC" w14:paraId="37BA100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114F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F3EF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1B7FA31C" w14:textId="442C20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0AA13C1F" w14:textId="260EB3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C27A8" w14:textId="34C802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A534A" w14:textId="293414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2,743.04 </w:t>
            </w:r>
          </w:p>
        </w:tc>
      </w:tr>
      <w:tr w:rsidR="00472AFC" w:rsidRPr="00472AFC" w14:paraId="344B624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4D33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727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351EF57B" w14:textId="7513FE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bottom"/>
            <w:hideMark/>
          </w:tcPr>
          <w:p w14:paraId="7FBC348A" w14:textId="3B4654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88F8F" w14:textId="018583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863D8" w14:textId="594DF5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2,586.50 </w:t>
            </w:r>
          </w:p>
        </w:tc>
      </w:tr>
      <w:tr w:rsidR="00472AFC" w:rsidRPr="00472AFC" w14:paraId="02EC83C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5638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72A6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7BB353E9" w14:textId="17CDBE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29A71A51" w14:textId="3E6D1E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954E5" w14:textId="224AE6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A82E6" w14:textId="19A4EB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2,809.60 </w:t>
            </w:r>
          </w:p>
        </w:tc>
      </w:tr>
      <w:tr w:rsidR="00472AFC" w:rsidRPr="00472AFC" w14:paraId="023863F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7408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45F5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189FEE6" w14:textId="1D0AE2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260467D1" w14:textId="2A23F7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F817D" w14:textId="70F81A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75F1A" w14:textId="1157E2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6,515.38 </w:t>
            </w:r>
          </w:p>
        </w:tc>
      </w:tr>
      <w:tr w:rsidR="00472AFC" w:rsidRPr="00472AFC" w14:paraId="3326C96A"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FD22C"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0EBADB" w14:textId="08FCE2D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546,20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13231803" w14:textId="4DEAEEF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5CE443" w14:textId="1811647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ADA885" w14:textId="55CE52E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546,203.42 </w:t>
            </w:r>
          </w:p>
        </w:tc>
      </w:tr>
      <w:tr w:rsidR="00472AFC" w:rsidRPr="00472AFC" w14:paraId="170C5F1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9ABD7"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24A1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70B25A34" w14:textId="21ADF7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7,711.42 </w:t>
            </w:r>
          </w:p>
        </w:tc>
        <w:tc>
          <w:tcPr>
            <w:tcW w:w="958" w:type="pct"/>
            <w:tcBorders>
              <w:top w:val="nil"/>
              <w:left w:val="nil"/>
              <w:bottom w:val="single" w:sz="4" w:space="0" w:color="000000"/>
              <w:right w:val="single" w:sz="4" w:space="0" w:color="000000"/>
            </w:tcBorders>
            <w:shd w:val="clear" w:color="auto" w:fill="auto"/>
            <w:noWrap/>
            <w:vAlign w:val="bottom"/>
            <w:hideMark/>
          </w:tcPr>
          <w:p w14:paraId="053B8018" w14:textId="5006D8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DCE4B" w14:textId="30A56C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CFE836" w14:textId="4C7AC4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7,711.42 </w:t>
            </w:r>
          </w:p>
        </w:tc>
      </w:tr>
      <w:tr w:rsidR="00472AFC" w:rsidRPr="00472AFC" w14:paraId="2BE9166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80E41"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7AFD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56208AD" w14:textId="7B03EF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3CF39D74" w14:textId="632B2F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C455A" w14:textId="009C11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D8235" w14:textId="73D408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9,606.91 </w:t>
            </w:r>
          </w:p>
        </w:tc>
      </w:tr>
      <w:tr w:rsidR="00472AFC" w:rsidRPr="00472AFC" w14:paraId="7BC5099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D3D8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DD1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0A5973E9" w14:textId="06B069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24C07588" w14:textId="68D671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9AB9D" w14:textId="3EA5C8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96B45" w14:textId="299124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1,553.00 </w:t>
            </w:r>
          </w:p>
        </w:tc>
      </w:tr>
      <w:tr w:rsidR="00472AFC" w:rsidRPr="00472AFC" w14:paraId="5CAADBB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E93D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9935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1CA739D8" w14:textId="668016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5662CBE4" w14:textId="0B858A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4BB0D" w14:textId="75F8B9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8B7AB" w14:textId="621454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3,789.64 </w:t>
            </w:r>
          </w:p>
        </w:tc>
      </w:tr>
      <w:tr w:rsidR="00472AFC" w:rsidRPr="00472AFC" w14:paraId="46EB97F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B9EA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11AD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4C30A012" w14:textId="549194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0079C230" w14:textId="618A05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B5146" w14:textId="065E24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9E037" w14:textId="3D6188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6,862.40 </w:t>
            </w:r>
          </w:p>
        </w:tc>
      </w:tr>
      <w:tr w:rsidR="00472AFC" w:rsidRPr="00472AFC" w14:paraId="2982778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1AD7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91D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4F5B09B0" w14:textId="35BFDB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28F8871" w14:textId="2A7A0A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23949" w14:textId="28ED79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C5E17" w14:textId="1DBA28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2,500.00 </w:t>
            </w:r>
          </w:p>
        </w:tc>
      </w:tr>
      <w:tr w:rsidR="00472AFC" w:rsidRPr="00472AFC" w14:paraId="60CCA94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FD0A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47E5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050C4F8" w14:textId="1D809C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5A162CA" w14:textId="2D79CE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7D398" w14:textId="5BB8B1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D63DA" w14:textId="3E0786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5,229.29 </w:t>
            </w:r>
          </w:p>
        </w:tc>
      </w:tr>
      <w:tr w:rsidR="00472AFC" w:rsidRPr="00472AFC" w14:paraId="6E90BEB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768E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04A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58D15423" w14:textId="3E6D5C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7195A41E" w14:textId="0D8910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61833" w14:textId="58DFD5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B1567" w14:textId="528A2C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0,633.32 </w:t>
            </w:r>
          </w:p>
        </w:tc>
      </w:tr>
      <w:tr w:rsidR="00472AFC" w:rsidRPr="00472AFC" w14:paraId="44F0916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1A2C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EE2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63C38F3" w14:textId="68269E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3,340.00 </w:t>
            </w:r>
          </w:p>
        </w:tc>
        <w:tc>
          <w:tcPr>
            <w:tcW w:w="958" w:type="pct"/>
            <w:tcBorders>
              <w:top w:val="nil"/>
              <w:left w:val="nil"/>
              <w:bottom w:val="single" w:sz="4" w:space="0" w:color="000000"/>
              <w:right w:val="single" w:sz="4" w:space="0" w:color="000000"/>
            </w:tcBorders>
            <w:shd w:val="clear" w:color="auto" w:fill="auto"/>
            <w:noWrap/>
            <w:vAlign w:val="bottom"/>
            <w:hideMark/>
          </w:tcPr>
          <w:p w14:paraId="2F61BD16" w14:textId="18ECCD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FC3AB" w14:textId="777426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24652" w14:textId="1F4FA8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3,340.00 </w:t>
            </w:r>
          </w:p>
        </w:tc>
      </w:tr>
      <w:tr w:rsidR="00472AFC" w:rsidRPr="00472AFC" w14:paraId="76EDC7D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6FF8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6839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A73EB23" w14:textId="135D15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bottom"/>
            <w:hideMark/>
          </w:tcPr>
          <w:p w14:paraId="3C107408" w14:textId="165382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03A56" w14:textId="235082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AD081" w14:textId="17A719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5,855.94 </w:t>
            </w:r>
          </w:p>
        </w:tc>
      </w:tr>
      <w:tr w:rsidR="00472AFC" w:rsidRPr="00472AFC" w14:paraId="6CC2C6C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8814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4A2D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1688CDDB" w14:textId="6724A2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194E0EAC" w14:textId="5068F9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5943B" w14:textId="3B11EB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47AAB" w14:textId="57A722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168.82 </w:t>
            </w:r>
          </w:p>
        </w:tc>
      </w:tr>
      <w:tr w:rsidR="00472AFC" w:rsidRPr="00472AFC" w14:paraId="510E398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116F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AC4A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586A948" w14:textId="5E026E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7A1929F6" w14:textId="7191A7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BB768" w14:textId="077658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7E021" w14:textId="042361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7,902.68 </w:t>
            </w:r>
          </w:p>
        </w:tc>
      </w:tr>
      <w:tr w:rsidR="00472AFC" w:rsidRPr="00472AFC" w14:paraId="65D4E5B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23E0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22C5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68FB0BD8" w14:textId="54960C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0202574E" w14:textId="682977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C0C26" w14:textId="26DF9F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AEC37" w14:textId="1C395D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0,050.00 </w:t>
            </w:r>
          </w:p>
        </w:tc>
      </w:tr>
      <w:tr w:rsidR="00472AFC" w:rsidRPr="00472AFC" w14:paraId="59A234F7"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DF20E"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1BBC2A1" w14:textId="2614800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4,967,017.53 </w:t>
            </w:r>
          </w:p>
        </w:tc>
        <w:tc>
          <w:tcPr>
            <w:tcW w:w="958" w:type="pct"/>
            <w:tcBorders>
              <w:top w:val="nil"/>
              <w:left w:val="nil"/>
              <w:bottom w:val="single" w:sz="4" w:space="0" w:color="000000"/>
              <w:right w:val="single" w:sz="4" w:space="0" w:color="000000"/>
            </w:tcBorders>
            <w:shd w:val="clear" w:color="D8D8D8" w:fill="D8D8D8"/>
            <w:noWrap/>
            <w:vAlign w:val="bottom"/>
            <w:hideMark/>
          </w:tcPr>
          <w:p w14:paraId="1B264F2A" w14:textId="537AE1C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7B7CC56" w14:textId="5DAA050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26D40F" w14:textId="4E06D4B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5,017,017.53 </w:t>
            </w:r>
          </w:p>
        </w:tc>
      </w:tr>
      <w:tr w:rsidR="00472AFC" w:rsidRPr="00472AFC" w14:paraId="4FE9280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6C8B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DE36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6B6A9E1E" w14:textId="411F02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63,637.78 </w:t>
            </w:r>
          </w:p>
        </w:tc>
        <w:tc>
          <w:tcPr>
            <w:tcW w:w="958" w:type="pct"/>
            <w:tcBorders>
              <w:top w:val="nil"/>
              <w:left w:val="nil"/>
              <w:bottom w:val="single" w:sz="4" w:space="0" w:color="000000"/>
              <w:right w:val="single" w:sz="4" w:space="0" w:color="000000"/>
            </w:tcBorders>
            <w:shd w:val="clear" w:color="auto" w:fill="auto"/>
            <w:noWrap/>
            <w:vAlign w:val="bottom"/>
            <w:hideMark/>
          </w:tcPr>
          <w:p w14:paraId="7440D6B6" w14:textId="0719DC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A0105" w14:textId="02F749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186153A" w14:textId="34486C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63,637.78 </w:t>
            </w:r>
          </w:p>
        </w:tc>
      </w:tr>
      <w:tr w:rsidR="00472AFC" w:rsidRPr="00472AFC" w14:paraId="64A7CAB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0E20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C898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0193D49C" w14:textId="2DD85D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1F5027BC" w14:textId="126522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12094" w14:textId="447063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BA578" w14:textId="2D7EAB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2,971.28 </w:t>
            </w:r>
          </w:p>
        </w:tc>
      </w:tr>
      <w:tr w:rsidR="00472AFC" w:rsidRPr="00472AFC" w14:paraId="7F027F7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83AA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DE0C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5DF5AF53" w14:textId="6431CF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3553EC5B" w14:textId="477F23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F1EE5" w14:textId="68FFAB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12E1A" w14:textId="24C9C4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7,116.44 </w:t>
            </w:r>
          </w:p>
        </w:tc>
      </w:tr>
      <w:tr w:rsidR="00472AFC" w:rsidRPr="00472AFC" w14:paraId="4DF5B6D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1319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8C97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1495E959" w14:textId="0F6A09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bottom"/>
            <w:hideMark/>
          </w:tcPr>
          <w:p w14:paraId="5625AC42" w14:textId="60F1B9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E5144" w14:textId="003DEB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0901F" w14:textId="5918F9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64,555.00 </w:t>
            </w:r>
          </w:p>
        </w:tc>
      </w:tr>
      <w:tr w:rsidR="00472AFC" w:rsidRPr="00472AFC" w14:paraId="512C557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3940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255B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239F156A" w14:textId="780181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bottom"/>
            <w:hideMark/>
          </w:tcPr>
          <w:p w14:paraId="2905455F" w14:textId="6343A5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31A63" w14:textId="52AE20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82FBE" w14:textId="0694AB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1,270.61 </w:t>
            </w:r>
          </w:p>
        </w:tc>
      </w:tr>
      <w:tr w:rsidR="00472AFC" w:rsidRPr="00472AFC" w14:paraId="531DAD3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71D4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B1A5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1A7E4483" w14:textId="0E9B78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7917254F" w14:textId="686A55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F5218" w14:textId="4200B2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D2913" w14:textId="0CF9A8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1,620.22 </w:t>
            </w:r>
          </w:p>
        </w:tc>
      </w:tr>
      <w:tr w:rsidR="00472AFC" w:rsidRPr="00472AFC" w14:paraId="44162E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C209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AADA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40758C81" w14:textId="5163BC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789C15CA" w14:textId="4BCC84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CD9ED" w14:textId="6655AC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1102B" w14:textId="7A9758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19,350.22 </w:t>
            </w:r>
          </w:p>
        </w:tc>
      </w:tr>
      <w:tr w:rsidR="00472AFC" w:rsidRPr="00472AFC" w14:paraId="4D8B9BA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0CE3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31BF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D13ED34" w14:textId="6A5C4D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107FB916" w14:textId="40EFF5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C48A1" w14:textId="5E24BB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AEE7B" w14:textId="1555A3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1,493.72 </w:t>
            </w:r>
          </w:p>
        </w:tc>
      </w:tr>
      <w:tr w:rsidR="00472AFC" w:rsidRPr="00472AFC" w14:paraId="37B90F2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0487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9BA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5994F5EE" w14:textId="6348A5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2AB9183" w14:textId="717396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A3790" w14:textId="4472C4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27B81" w14:textId="3A2706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8,472.76 </w:t>
            </w:r>
          </w:p>
        </w:tc>
      </w:tr>
      <w:tr w:rsidR="00472AFC" w:rsidRPr="00472AFC" w14:paraId="26037A9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73EC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062E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745F5FD4" w14:textId="6ED3E8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09EC4A65" w14:textId="5BEE7D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EBA44" w14:textId="5C860A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C97AD" w14:textId="57530C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482.96 </w:t>
            </w:r>
          </w:p>
        </w:tc>
      </w:tr>
      <w:tr w:rsidR="00472AFC" w:rsidRPr="00472AFC" w14:paraId="17CBFE5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2321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9852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35055A45" w14:textId="14A959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2964D8A4" w14:textId="48512F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7E1AC" w14:textId="2F291A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95203" w14:textId="17D497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4,596.44 </w:t>
            </w:r>
          </w:p>
        </w:tc>
      </w:tr>
      <w:tr w:rsidR="00472AFC" w:rsidRPr="00472AFC" w14:paraId="31ABF22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9A48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A979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1376DBBF" w14:textId="288C7F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1D8D7F9" w14:textId="15463A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23E08" w14:textId="6B000E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272D4" w14:textId="36A8D2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2,126.16 </w:t>
            </w:r>
          </w:p>
        </w:tc>
      </w:tr>
      <w:tr w:rsidR="00472AFC" w:rsidRPr="00472AFC" w14:paraId="2CBAD0A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5926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EDAF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5EA29270" w14:textId="3F3F13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DD8BDB0" w14:textId="3C39A2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1CB1A" w14:textId="115E44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966D5" w14:textId="0D466D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2,312.68 </w:t>
            </w:r>
          </w:p>
        </w:tc>
      </w:tr>
      <w:tr w:rsidR="00472AFC" w:rsidRPr="00472AFC" w14:paraId="3D3BDBE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4216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2AB8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71DC74CC" w14:textId="1D42CF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3179AD06" w14:textId="20424B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F7CD9" w14:textId="69A31B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5571E" w14:textId="50207E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7,118.90 </w:t>
            </w:r>
          </w:p>
        </w:tc>
      </w:tr>
      <w:tr w:rsidR="00472AFC" w:rsidRPr="00472AFC" w14:paraId="4619B15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0547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4EC0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06C005D1" w14:textId="7DD783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0FABCFA9" w14:textId="48BED5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A4ABB" w14:textId="656EC3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1B496" w14:textId="6DA8E3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2,569.16 </w:t>
            </w:r>
          </w:p>
        </w:tc>
      </w:tr>
      <w:tr w:rsidR="00472AFC" w:rsidRPr="00472AFC" w14:paraId="100EC57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6129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390C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04061A68" w14:textId="625FBC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792FC1D9" w14:textId="7A2629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C9945" w14:textId="744E7E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0B439" w14:textId="1D0504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66,244.78 </w:t>
            </w:r>
          </w:p>
        </w:tc>
      </w:tr>
      <w:tr w:rsidR="00472AFC" w:rsidRPr="00472AFC" w14:paraId="6787230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A99D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C694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4FAE06" w14:textId="0152AD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16D3DEDE" w14:textId="76603E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9B773" w14:textId="2151ED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F9796" w14:textId="4C1994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30,048.46 </w:t>
            </w:r>
          </w:p>
        </w:tc>
      </w:tr>
      <w:tr w:rsidR="00472AFC" w:rsidRPr="00472AFC" w14:paraId="411782F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836C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9A18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AF72F01" w14:textId="6FDEE4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7D32D93" w14:textId="298424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8560A" w14:textId="02537D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99E38" w14:textId="2C125A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0,430.04 </w:t>
            </w:r>
          </w:p>
        </w:tc>
      </w:tr>
      <w:tr w:rsidR="00472AFC" w:rsidRPr="00472AFC" w14:paraId="3A37398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90A0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2EB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65965EB1" w14:textId="0A1EF1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63,987.20 </w:t>
            </w:r>
          </w:p>
        </w:tc>
        <w:tc>
          <w:tcPr>
            <w:tcW w:w="958" w:type="pct"/>
            <w:tcBorders>
              <w:top w:val="nil"/>
              <w:left w:val="nil"/>
              <w:bottom w:val="single" w:sz="4" w:space="0" w:color="000000"/>
              <w:right w:val="single" w:sz="4" w:space="0" w:color="000000"/>
            </w:tcBorders>
            <w:shd w:val="clear" w:color="auto" w:fill="auto"/>
            <w:noWrap/>
            <w:vAlign w:val="bottom"/>
            <w:hideMark/>
          </w:tcPr>
          <w:p w14:paraId="54BB91AE" w14:textId="5E02E9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090D6" w14:textId="042FA9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1264D" w14:textId="101E6D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13,987.20 </w:t>
            </w:r>
          </w:p>
        </w:tc>
      </w:tr>
      <w:tr w:rsidR="00472AFC" w:rsidRPr="00472AFC" w14:paraId="1790359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6DD1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B93A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16DCCD7B" w14:textId="3108F5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2FC3B0AA" w14:textId="6A9EFB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D4074" w14:textId="1BF51B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E5BAF" w14:textId="573DA3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4,242.92 </w:t>
            </w:r>
          </w:p>
        </w:tc>
      </w:tr>
      <w:tr w:rsidR="00472AFC" w:rsidRPr="00472AFC" w14:paraId="07A1DA3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4F8B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5441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4D3108A2" w14:textId="66A503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6D24FB20" w14:textId="064017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2F762" w14:textId="1BB466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92EB6" w14:textId="343688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2,115.88 </w:t>
            </w:r>
          </w:p>
        </w:tc>
      </w:tr>
      <w:tr w:rsidR="00472AFC" w:rsidRPr="00472AFC" w14:paraId="593AD61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DC24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3FF0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7C6AACF1" w14:textId="7B0FEA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237982C1" w14:textId="180D06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9DA7E" w14:textId="28BA9E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FC5FA" w14:textId="52443B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2,807.88 </w:t>
            </w:r>
          </w:p>
        </w:tc>
      </w:tr>
      <w:tr w:rsidR="00472AFC" w:rsidRPr="00472AFC" w14:paraId="18EC499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535F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4CC6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03026CAE" w14:textId="790907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bottom"/>
            <w:hideMark/>
          </w:tcPr>
          <w:p w14:paraId="0F0FF9D9" w14:textId="28F579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0BADF" w14:textId="40CC51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DE0F8" w14:textId="4AEB76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4,687.80 </w:t>
            </w:r>
          </w:p>
        </w:tc>
      </w:tr>
      <w:tr w:rsidR="00472AFC" w:rsidRPr="00472AFC" w14:paraId="611D5C1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EC70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5DD0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09EC9FE6" w14:textId="171FAD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55BEEBEE" w14:textId="1FB1AC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DFE34" w14:textId="578E90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DC437" w14:textId="7AFACB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5,945.23 </w:t>
            </w:r>
          </w:p>
        </w:tc>
      </w:tr>
      <w:tr w:rsidR="00472AFC" w:rsidRPr="00472AFC" w14:paraId="0706C7F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24CE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CE10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C1C2B4" w14:textId="2EE00F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64574237" w14:textId="17601E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4151F" w14:textId="20D967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AF146" w14:textId="382B37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2,045.18 </w:t>
            </w:r>
          </w:p>
        </w:tc>
      </w:tr>
      <w:tr w:rsidR="00472AFC" w:rsidRPr="00472AFC" w14:paraId="13A0CF7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1849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979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0E7E5B83" w14:textId="3A7760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20896CC2" w14:textId="3A7431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E22D8" w14:textId="248A93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BA68A" w14:textId="0C60FB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1,480.00 </w:t>
            </w:r>
          </w:p>
        </w:tc>
      </w:tr>
      <w:tr w:rsidR="00472AFC" w:rsidRPr="00472AFC" w14:paraId="7355CD8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36E6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E65E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8C7AFD3" w14:textId="596994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2FB0FCE2" w14:textId="539AD7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22BAA" w14:textId="368BFE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1F021" w14:textId="659941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1,506.28 </w:t>
            </w:r>
          </w:p>
        </w:tc>
      </w:tr>
      <w:tr w:rsidR="00472AFC" w:rsidRPr="00472AFC" w14:paraId="02DCCF5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A559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329E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4D1B296E" w14:textId="79213D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261148BD" w14:textId="778813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04418" w14:textId="5C38C3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1007E" w14:textId="6F4327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9,547.69 </w:t>
            </w:r>
          </w:p>
        </w:tc>
      </w:tr>
      <w:tr w:rsidR="00472AFC" w:rsidRPr="00472AFC" w14:paraId="6A2BBA2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A541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8748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6DAC7514" w14:textId="68814B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0C146606" w14:textId="3F7955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A9B12" w14:textId="2E387A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BBF6F" w14:textId="42C89D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3,941.74 </w:t>
            </w:r>
          </w:p>
        </w:tc>
      </w:tr>
      <w:tr w:rsidR="00472AFC" w:rsidRPr="00472AFC" w14:paraId="1027C1D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11FD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E70D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39BCA341" w14:textId="1B6608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4CFCDB5" w14:textId="69FA84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34B1C" w14:textId="4DCD8F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5270C" w14:textId="75D13A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7,703.44 </w:t>
            </w:r>
          </w:p>
        </w:tc>
      </w:tr>
      <w:tr w:rsidR="00472AFC" w:rsidRPr="00472AFC" w14:paraId="399809C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434B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721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DC1EC77" w14:textId="0426DB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039955F2" w14:textId="15C8B6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2C7AF" w14:textId="30A597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342D7" w14:textId="6335B1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3,816.76 </w:t>
            </w:r>
          </w:p>
        </w:tc>
      </w:tr>
      <w:tr w:rsidR="00472AFC" w:rsidRPr="00472AFC" w14:paraId="3C9E8FB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BB85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B990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104B7173" w14:textId="1B6AE3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394C07A5" w14:textId="569259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E07A1" w14:textId="2CD5AD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7784A" w14:textId="63D702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8,570.18 </w:t>
            </w:r>
          </w:p>
        </w:tc>
      </w:tr>
      <w:tr w:rsidR="00472AFC" w:rsidRPr="00472AFC" w14:paraId="01544D6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B46D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9F2F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F4A9211" w14:textId="236EA8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1AD29A0D" w14:textId="083809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CB293" w14:textId="7D9AA7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B80AE" w14:textId="316629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7,057.28 </w:t>
            </w:r>
          </w:p>
        </w:tc>
      </w:tr>
      <w:tr w:rsidR="00472AFC" w:rsidRPr="00472AFC" w14:paraId="13C16D0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B53F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137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FF05AC9" w14:textId="560BD4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22D7C7BF" w14:textId="77E0D3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6A9C7" w14:textId="3A0FAD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C0465" w14:textId="73B0CF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3,237.54 </w:t>
            </w:r>
          </w:p>
        </w:tc>
      </w:tr>
      <w:tr w:rsidR="00472AFC" w:rsidRPr="00472AFC" w14:paraId="7BEC2FC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FC92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754DEC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5DF3F4E0" w14:textId="696BBC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73061B20" w14:textId="1424DB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B8E17" w14:textId="1EF1E0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6DEC0" w14:textId="46CBFF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33,077.76 </w:t>
            </w:r>
          </w:p>
        </w:tc>
      </w:tr>
      <w:tr w:rsidR="00472AFC" w:rsidRPr="00472AFC" w14:paraId="5DE02E2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2092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64D5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07E1446B" w14:textId="25D85D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680A797C" w14:textId="300907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38839" w14:textId="64A636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DEE6A" w14:textId="760772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1,152.72 </w:t>
            </w:r>
          </w:p>
        </w:tc>
      </w:tr>
      <w:tr w:rsidR="00472AFC" w:rsidRPr="00472AFC" w14:paraId="4590C96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7593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79FE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458D340F" w14:textId="2C6C42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512FB90" w14:textId="1EA1BB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9B487" w14:textId="1EEB9D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F8A7E" w14:textId="1F1BE0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70,584.32 </w:t>
            </w:r>
          </w:p>
        </w:tc>
      </w:tr>
      <w:tr w:rsidR="00472AFC" w:rsidRPr="00472AFC" w14:paraId="4AA1495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A84A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EC7A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690EA0EB" w14:textId="4549C3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7140413F" w14:textId="1C7252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3F19E" w14:textId="5E1DEB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90B40" w14:textId="6F7C32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19,092.12 </w:t>
            </w:r>
          </w:p>
        </w:tc>
      </w:tr>
      <w:tr w:rsidR="00472AFC" w:rsidRPr="00472AFC" w14:paraId="0DFB0488"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7D6E4"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E4BB075" w14:textId="1A32B1E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899,03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D6B38" w14:textId="197CBF7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C720C7" w14:textId="028678B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415F8A" w14:textId="6CAFAED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899,035.38 </w:t>
            </w:r>
          </w:p>
        </w:tc>
      </w:tr>
      <w:tr w:rsidR="00472AFC" w:rsidRPr="00472AFC" w14:paraId="24C7AAD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98F4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96CC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583F0919" w14:textId="29F838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054CF920" w14:textId="2D7114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DE975" w14:textId="0D4F97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22D7B" w14:textId="759C66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434,456.38 </w:t>
            </w:r>
          </w:p>
        </w:tc>
      </w:tr>
      <w:tr w:rsidR="00472AFC" w:rsidRPr="00472AFC" w14:paraId="0DC089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0D35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7978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06ACEC5D" w14:textId="1BA3BB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32F468DA" w14:textId="284484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74E75" w14:textId="2C0009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9C17C" w14:textId="622BEA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5,549.00 </w:t>
            </w:r>
          </w:p>
        </w:tc>
      </w:tr>
      <w:tr w:rsidR="00472AFC" w:rsidRPr="00472AFC" w14:paraId="4B0BC74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5B8A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8CE0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F45D990" w14:textId="0103C1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55B82122" w14:textId="40B422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BFB8F" w14:textId="30675E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E4721" w14:textId="5404CC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6,490.00 </w:t>
            </w:r>
          </w:p>
        </w:tc>
      </w:tr>
      <w:tr w:rsidR="00472AFC" w:rsidRPr="00472AFC" w14:paraId="1E3962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9E12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FDC5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bottom"/>
            <w:hideMark/>
          </w:tcPr>
          <w:p w14:paraId="4E6454B6" w14:textId="1E83DB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bottom"/>
            <w:hideMark/>
          </w:tcPr>
          <w:p w14:paraId="7A12ADEB" w14:textId="35B132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70E7A" w14:textId="7E31F7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32CC5" w14:textId="296FF7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9,100.00 </w:t>
            </w:r>
          </w:p>
        </w:tc>
      </w:tr>
      <w:tr w:rsidR="00472AFC" w:rsidRPr="00472AFC" w14:paraId="126C3CF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A0AB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8BD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1F8DC716" w14:textId="4F6947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3,440.00 </w:t>
            </w:r>
          </w:p>
        </w:tc>
        <w:tc>
          <w:tcPr>
            <w:tcW w:w="958" w:type="pct"/>
            <w:tcBorders>
              <w:top w:val="nil"/>
              <w:left w:val="nil"/>
              <w:bottom w:val="single" w:sz="4" w:space="0" w:color="000000"/>
              <w:right w:val="single" w:sz="4" w:space="0" w:color="000000"/>
            </w:tcBorders>
            <w:shd w:val="clear" w:color="auto" w:fill="auto"/>
            <w:noWrap/>
            <w:vAlign w:val="bottom"/>
            <w:hideMark/>
          </w:tcPr>
          <w:p w14:paraId="1D1B552F" w14:textId="1D0982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FBCC6" w14:textId="28214C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9C375" w14:textId="7A7997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3,440.00 </w:t>
            </w:r>
          </w:p>
        </w:tc>
      </w:tr>
      <w:tr w:rsidR="00472AFC" w:rsidRPr="00472AFC" w14:paraId="65982940"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AB06E"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0FF65B8" w14:textId="0AB0980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0EE240D" w14:textId="6910250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E9E942" w14:textId="585439E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A636FB" w14:textId="2A31222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216,276.32 </w:t>
            </w:r>
          </w:p>
        </w:tc>
      </w:tr>
      <w:tr w:rsidR="00472AFC" w:rsidRPr="00472AFC" w14:paraId="480D824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375F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02B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3900EB77" w14:textId="14D7FB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7356085F" w14:textId="23E5BF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C240A" w14:textId="1FEC57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F7378" w14:textId="27FF83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6,151.00 </w:t>
            </w:r>
          </w:p>
        </w:tc>
      </w:tr>
      <w:tr w:rsidR="00472AFC" w:rsidRPr="00472AFC" w14:paraId="38C9CA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BED2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4F73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51BAB02" w14:textId="490041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117C128B" w14:textId="0C4FA1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020EA" w14:textId="55DDC4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B9758" w14:textId="4DB7FB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4,226.50 </w:t>
            </w:r>
          </w:p>
        </w:tc>
      </w:tr>
      <w:tr w:rsidR="00472AFC" w:rsidRPr="00472AFC" w14:paraId="367BC8E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F77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252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05A555B1" w14:textId="06AD03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32D52664" w14:textId="0A5E33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EA1EC" w14:textId="128841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69B2C" w14:textId="26D244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700.00 </w:t>
            </w:r>
          </w:p>
        </w:tc>
      </w:tr>
      <w:tr w:rsidR="00472AFC" w:rsidRPr="00472AFC" w14:paraId="61BACF2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7A25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C65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B57AD9F" w14:textId="5F9689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7DAC7BCF" w14:textId="022E6E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6A63D" w14:textId="43D5FF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45DAF" w14:textId="4D124D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3,192.50 </w:t>
            </w:r>
          </w:p>
        </w:tc>
      </w:tr>
      <w:tr w:rsidR="00472AFC" w:rsidRPr="00472AFC" w14:paraId="517268B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9D71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CA77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16A0E5C9" w14:textId="0A6245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359BFEED" w14:textId="4F90F3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F98B3" w14:textId="34E52F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1D342" w14:textId="7BF71E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0,475.00 </w:t>
            </w:r>
          </w:p>
        </w:tc>
      </w:tr>
      <w:tr w:rsidR="00472AFC" w:rsidRPr="00472AFC" w14:paraId="747F21E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7F0F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3642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4A36301E" w14:textId="0AEB39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1BE0C3CB" w14:textId="7EF89A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414DF" w14:textId="43014A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1657C" w14:textId="1BB411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4,420.00 </w:t>
            </w:r>
          </w:p>
        </w:tc>
      </w:tr>
      <w:tr w:rsidR="00472AFC" w:rsidRPr="00472AFC" w14:paraId="6133544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4B5A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9583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32BA8861" w14:textId="1FDC63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390ECCE1" w14:textId="4192D1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6A3D7" w14:textId="3761D3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82940" w14:textId="1D1ED5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2,634.00 </w:t>
            </w:r>
          </w:p>
        </w:tc>
      </w:tr>
      <w:tr w:rsidR="00472AFC" w:rsidRPr="00472AFC" w14:paraId="5BC4DFE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5852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1328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113D5D30" w14:textId="7E919D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7A2CA79E" w14:textId="26440F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7468C" w14:textId="17B252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A1CEF" w14:textId="072FF5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792.50 </w:t>
            </w:r>
          </w:p>
        </w:tc>
      </w:tr>
      <w:tr w:rsidR="00472AFC" w:rsidRPr="00472AFC" w14:paraId="3EDC54E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D998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77AE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6482C5DC" w14:textId="05148B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07ED6FE1" w14:textId="53EED7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9ADE1" w14:textId="4ED954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071D9" w14:textId="3157BF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4,260.00 </w:t>
            </w:r>
          </w:p>
        </w:tc>
      </w:tr>
      <w:tr w:rsidR="00472AFC" w:rsidRPr="00472AFC" w14:paraId="46A1BDE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19E7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9542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28BE7852" w14:textId="54B0C8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E1AA9F2" w14:textId="6D1B7A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67FAE" w14:textId="457EAA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D1D17" w14:textId="32119D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840.00 </w:t>
            </w:r>
          </w:p>
        </w:tc>
      </w:tr>
      <w:tr w:rsidR="00472AFC" w:rsidRPr="00472AFC" w14:paraId="00F6056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EB90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E37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4660684" w14:textId="2D1566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4914D6C3" w14:textId="5D635A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FC464" w14:textId="49DAA3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E0A18" w14:textId="758296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5,535.00 </w:t>
            </w:r>
          </w:p>
        </w:tc>
      </w:tr>
      <w:tr w:rsidR="00472AFC" w:rsidRPr="00472AFC" w14:paraId="55FED1B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ADDB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9B63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26B11D0D" w14:textId="288F6B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73B43BDC" w14:textId="2D227D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95357" w14:textId="56E2A6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F2A84" w14:textId="124647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5,049.82 </w:t>
            </w:r>
          </w:p>
        </w:tc>
      </w:tr>
      <w:tr w:rsidR="00472AFC" w:rsidRPr="00472AFC" w14:paraId="68BA51D8"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0F396"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44D969D" w14:textId="14D7C88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174,085.65 </w:t>
            </w:r>
          </w:p>
        </w:tc>
        <w:tc>
          <w:tcPr>
            <w:tcW w:w="958" w:type="pct"/>
            <w:tcBorders>
              <w:top w:val="nil"/>
              <w:left w:val="nil"/>
              <w:bottom w:val="single" w:sz="4" w:space="0" w:color="000000"/>
              <w:right w:val="single" w:sz="4" w:space="0" w:color="000000"/>
            </w:tcBorders>
            <w:shd w:val="clear" w:color="D8D8D8" w:fill="D8D8D8"/>
            <w:noWrap/>
            <w:vAlign w:val="bottom"/>
            <w:hideMark/>
          </w:tcPr>
          <w:p w14:paraId="4F97C5B3" w14:textId="246CE15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883481" w14:textId="1BA915E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52EF7C" w14:textId="4675B7A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2,755,285.65 </w:t>
            </w:r>
          </w:p>
        </w:tc>
      </w:tr>
      <w:tr w:rsidR="00472AFC" w:rsidRPr="00472AFC" w14:paraId="42BEC850"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EE2B797"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6AA9F9D0" w14:textId="441431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15E1983A" w14:textId="5E9394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99F9F" w14:textId="1FAD3D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28D533B" w14:textId="36618B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64,288.77 </w:t>
            </w:r>
          </w:p>
        </w:tc>
      </w:tr>
      <w:tr w:rsidR="00472AFC" w:rsidRPr="00472AFC" w14:paraId="1D4AA48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782A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BEF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081169C8" w14:textId="5D072B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1F13D841" w14:textId="6CC58D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BEABD" w14:textId="3A8329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9262E" w14:textId="664F20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2,882.44 </w:t>
            </w:r>
          </w:p>
        </w:tc>
      </w:tr>
      <w:tr w:rsidR="00472AFC" w:rsidRPr="00472AFC" w14:paraId="6C9A1F8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6A59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B3D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2851CD22" w14:textId="3A2EB1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65374F17" w14:textId="1600EF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218F9" w14:textId="2F2F64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4C65A" w14:textId="3E6559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0,258.54 </w:t>
            </w:r>
          </w:p>
        </w:tc>
      </w:tr>
      <w:tr w:rsidR="00472AFC" w:rsidRPr="00472AFC" w14:paraId="7246563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80D5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42B7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0663D630" w14:textId="5CD036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3F1CA923" w14:textId="744B1B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168F0" w14:textId="10BAA7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3A9CF" w14:textId="4073B1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5,213.48 </w:t>
            </w:r>
          </w:p>
        </w:tc>
      </w:tr>
      <w:tr w:rsidR="00472AFC" w:rsidRPr="00472AFC" w14:paraId="0FFA3F7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785E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7DE3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46560F1" w14:textId="2FDACF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6044B96B" w14:textId="42C59E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A1CBB" w14:textId="73A329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D0A20" w14:textId="75360A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7,127.72 </w:t>
            </w:r>
          </w:p>
        </w:tc>
      </w:tr>
      <w:tr w:rsidR="00472AFC" w:rsidRPr="00472AFC" w14:paraId="507B5C5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0DFB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442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4815133A" w14:textId="6494E3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6B8F835E" w14:textId="0F0A1E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AF8B2E" w14:textId="64395A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B626B" w14:textId="05D074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73,501.02 </w:t>
            </w:r>
          </w:p>
        </w:tc>
      </w:tr>
      <w:tr w:rsidR="00472AFC" w:rsidRPr="00472AFC" w14:paraId="6619C38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25BA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325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233F8390" w14:textId="73AE52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56A6E9E0" w14:textId="7B70B5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5C6729EA" w14:textId="2AF67F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FD34A" w14:textId="0C010E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48,112.24 </w:t>
            </w:r>
          </w:p>
        </w:tc>
      </w:tr>
      <w:tr w:rsidR="00472AFC" w:rsidRPr="00472AFC" w14:paraId="242DDE9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FFA3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F3C2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161400D6" w14:textId="793B64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1870C299" w14:textId="1D6962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62B8B" w14:textId="26F3C8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143AB" w14:textId="1D08FD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0,626.00 </w:t>
            </w:r>
          </w:p>
        </w:tc>
      </w:tr>
      <w:tr w:rsidR="00472AFC" w:rsidRPr="00472AFC" w14:paraId="2E6ACBB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1679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F63F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5F9BEF33" w14:textId="73A2DA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7C344EE4" w14:textId="21440A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37916" w14:textId="26E306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92F5C" w14:textId="634AD0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4,244.13 </w:t>
            </w:r>
          </w:p>
        </w:tc>
      </w:tr>
      <w:tr w:rsidR="00472AFC" w:rsidRPr="00472AFC" w14:paraId="4EF2FDF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5150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46B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2921BCE7" w14:textId="2FB3C3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bottom"/>
            <w:hideMark/>
          </w:tcPr>
          <w:p w14:paraId="0E58ABEF" w14:textId="69A8B1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AC8A445" w14:textId="1CD334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2F0F6" w14:textId="1932C4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2,135.37 </w:t>
            </w:r>
          </w:p>
        </w:tc>
      </w:tr>
      <w:tr w:rsidR="00472AFC" w:rsidRPr="00472AFC" w14:paraId="7E6898A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686A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9D5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B21CF2C" w14:textId="17D1A8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2B157459" w14:textId="08838F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D37FF" w14:textId="315421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A1E49" w14:textId="047142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7,359.60 </w:t>
            </w:r>
          </w:p>
        </w:tc>
      </w:tr>
      <w:tr w:rsidR="00472AFC" w:rsidRPr="00472AFC" w14:paraId="5A661B1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633F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43BD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31A74D11" w14:textId="7A0398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7A4448FC" w14:textId="18D7B6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8B0D426" w14:textId="7B1857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77F29" w14:textId="4F8B32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1,043.20 </w:t>
            </w:r>
          </w:p>
        </w:tc>
      </w:tr>
      <w:tr w:rsidR="00472AFC" w:rsidRPr="00472AFC" w14:paraId="2A49B78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9267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6053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CF2E239" w14:textId="514266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6,092.98 </w:t>
            </w:r>
          </w:p>
        </w:tc>
        <w:tc>
          <w:tcPr>
            <w:tcW w:w="958" w:type="pct"/>
            <w:tcBorders>
              <w:top w:val="nil"/>
              <w:left w:val="nil"/>
              <w:bottom w:val="single" w:sz="4" w:space="0" w:color="000000"/>
              <w:right w:val="single" w:sz="4" w:space="0" w:color="000000"/>
            </w:tcBorders>
            <w:shd w:val="clear" w:color="auto" w:fill="auto"/>
            <w:noWrap/>
            <w:vAlign w:val="bottom"/>
            <w:hideMark/>
          </w:tcPr>
          <w:p w14:paraId="6CDD9D57" w14:textId="64DE20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9FD62" w14:textId="373E6F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A45F0" w14:textId="25F250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6,092.98 </w:t>
            </w:r>
          </w:p>
        </w:tc>
      </w:tr>
      <w:tr w:rsidR="00472AFC" w:rsidRPr="00472AFC" w14:paraId="0187E19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3218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AA75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33F37AC5" w14:textId="38B9E7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1EB9A532" w14:textId="514C2C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32988" w14:textId="2E1537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D335A" w14:textId="2D1B7F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7,236.32 </w:t>
            </w:r>
          </w:p>
        </w:tc>
      </w:tr>
      <w:tr w:rsidR="00472AFC" w:rsidRPr="00472AFC" w14:paraId="6861D1F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5DB7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0F88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8EB8DB1" w14:textId="2360DD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3FA784AF" w14:textId="339BC0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A0F0F" w14:textId="365C73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071FC" w14:textId="476D21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887.40 </w:t>
            </w:r>
          </w:p>
        </w:tc>
      </w:tr>
      <w:tr w:rsidR="00472AFC" w:rsidRPr="00472AFC" w14:paraId="6A5C5C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0255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5D1D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E315299" w14:textId="0CE28F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153A715B" w14:textId="6624C0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B6541" w14:textId="6C21DF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86D77" w14:textId="2A692F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8,276.44 </w:t>
            </w:r>
          </w:p>
        </w:tc>
      </w:tr>
      <w:tr w:rsidR="00472AFC" w:rsidRPr="00472AFC" w14:paraId="7EB49DF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4249E2"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2E1953CC" w14:textId="793DF27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15,100,252.19 </w:t>
            </w:r>
          </w:p>
        </w:tc>
        <w:tc>
          <w:tcPr>
            <w:tcW w:w="958" w:type="pct"/>
            <w:tcBorders>
              <w:top w:val="nil"/>
              <w:left w:val="nil"/>
              <w:bottom w:val="single" w:sz="4" w:space="0" w:color="000000"/>
              <w:right w:val="single" w:sz="4" w:space="0" w:color="000000"/>
            </w:tcBorders>
            <w:shd w:val="clear" w:color="A5A5A5" w:fill="A5A5A5"/>
            <w:noWrap/>
            <w:vAlign w:val="bottom"/>
            <w:hideMark/>
          </w:tcPr>
          <w:p w14:paraId="1CB073C8" w14:textId="33DFDEA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8,738,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38567BC0" w14:textId="71CB1BE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8D64226" w14:textId="6FF34F4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33,839,004.27 </w:t>
            </w:r>
          </w:p>
        </w:tc>
      </w:tr>
      <w:tr w:rsidR="00472AFC" w:rsidRPr="00472AFC" w14:paraId="6E0DFED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E1294"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6BBBAF8" w14:textId="4B30D79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5,801,963.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B0071AA" w14:textId="700F5F3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158218" w14:textId="4C8D477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32C8598" w14:textId="2551FDE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6,114,713.82 </w:t>
            </w:r>
          </w:p>
        </w:tc>
      </w:tr>
      <w:tr w:rsidR="00472AFC" w:rsidRPr="00472AFC" w14:paraId="09266E6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785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669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4BE82070" w14:textId="4C6307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65,498.00 </w:t>
            </w:r>
          </w:p>
        </w:tc>
        <w:tc>
          <w:tcPr>
            <w:tcW w:w="958" w:type="pct"/>
            <w:tcBorders>
              <w:top w:val="nil"/>
              <w:left w:val="nil"/>
              <w:bottom w:val="single" w:sz="4" w:space="0" w:color="000000"/>
              <w:right w:val="single" w:sz="4" w:space="0" w:color="000000"/>
            </w:tcBorders>
            <w:shd w:val="clear" w:color="auto" w:fill="auto"/>
            <w:noWrap/>
            <w:vAlign w:val="bottom"/>
            <w:hideMark/>
          </w:tcPr>
          <w:p w14:paraId="23313BEF" w14:textId="7F3D05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51219" w14:textId="2B5A72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40D7E" w14:textId="2BFC49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65,498.00 </w:t>
            </w:r>
          </w:p>
        </w:tc>
      </w:tr>
      <w:tr w:rsidR="00472AFC" w:rsidRPr="00472AFC" w14:paraId="157F20A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5E77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CB03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6B129D5" w14:textId="2363A9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9EDA40" w14:textId="3B2671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7851E" w14:textId="6EF1C3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AAEC3" w14:textId="09EB0F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0,000.00 </w:t>
            </w:r>
          </w:p>
        </w:tc>
      </w:tr>
      <w:tr w:rsidR="00472AFC" w:rsidRPr="00472AFC" w14:paraId="071C20B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511F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E31E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0AC4AB8" w14:textId="38F36D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8,540.00 </w:t>
            </w:r>
          </w:p>
        </w:tc>
        <w:tc>
          <w:tcPr>
            <w:tcW w:w="958" w:type="pct"/>
            <w:tcBorders>
              <w:top w:val="nil"/>
              <w:left w:val="nil"/>
              <w:bottom w:val="single" w:sz="4" w:space="0" w:color="000000"/>
              <w:right w:val="single" w:sz="4" w:space="0" w:color="000000"/>
            </w:tcBorders>
            <w:shd w:val="clear" w:color="auto" w:fill="auto"/>
            <w:noWrap/>
            <w:vAlign w:val="bottom"/>
            <w:hideMark/>
          </w:tcPr>
          <w:p w14:paraId="4CBB67B5" w14:textId="6D0992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86760D" w14:textId="5E832B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BAEC2" w14:textId="095533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23,540.00 </w:t>
            </w:r>
          </w:p>
        </w:tc>
      </w:tr>
      <w:tr w:rsidR="00472AFC" w:rsidRPr="00472AFC" w14:paraId="170CCD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0F1D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99BC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bottom"/>
            <w:hideMark/>
          </w:tcPr>
          <w:p w14:paraId="44099AED" w14:textId="6DFDCC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8,660.00 </w:t>
            </w:r>
          </w:p>
        </w:tc>
        <w:tc>
          <w:tcPr>
            <w:tcW w:w="958" w:type="pct"/>
            <w:tcBorders>
              <w:top w:val="nil"/>
              <w:left w:val="nil"/>
              <w:bottom w:val="single" w:sz="4" w:space="0" w:color="000000"/>
              <w:right w:val="single" w:sz="4" w:space="0" w:color="000000"/>
            </w:tcBorders>
            <w:shd w:val="clear" w:color="auto" w:fill="auto"/>
            <w:noWrap/>
            <w:vAlign w:val="bottom"/>
            <w:hideMark/>
          </w:tcPr>
          <w:p w14:paraId="3F893F14" w14:textId="384456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5B8F6" w14:textId="092874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56EEB" w14:textId="399F53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8,660.00 </w:t>
            </w:r>
          </w:p>
        </w:tc>
      </w:tr>
      <w:tr w:rsidR="00472AFC" w:rsidRPr="00472AFC" w14:paraId="41DBF37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AD79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E73B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0D5B301F" w14:textId="5A6E8E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2,697.20 </w:t>
            </w:r>
          </w:p>
        </w:tc>
        <w:tc>
          <w:tcPr>
            <w:tcW w:w="958" w:type="pct"/>
            <w:tcBorders>
              <w:top w:val="nil"/>
              <w:left w:val="nil"/>
              <w:bottom w:val="single" w:sz="4" w:space="0" w:color="000000"/>
              <w:right w:val="single" w:sz="4" w:space="0" w:color="000000"/>
            </w:tcBorders>
            <w:shd w:val="clear" w:color="auto" w:fill="auto"/>
            <w:noWrap/>
            <w:vAlign w:val="bottom"/>
            <w:hideMark/>
          </w:tcPr>
          <w:p w14:paraId="7E51BE8B" w14:textId="3F7D07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2107DDEC" w14:textId="4AD959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9714A" w14:textId="2E6793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10,447.20 </w:t>
            </w:r>
          </w:p>
        </w:tc>
      </w:tr>
      <w:tr w:rsidR="00472AFC" w:rsidRPr="00472AFC" w14:paraId="76648A1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7A59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8AD1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0555CC70" w14:textId="1F4924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1,656.70 </w:t>
            </w:r>
          </w:p>
        </w:tc>
        <w:tc>
          <w:tcPr>
            <w:tcW w:w="958" w:type="pct"/>
            <w:tcBorders>
              <w:top w:val="nil"/>
              <w:left w:val="nil"/>
              <w:bottom w:val="single" w:sz="4" w:space="0" w:color="000000"/>
              <w:right w:val="single" w:sz="4" w:space="0" w:color="000000"/>
            </w:tcBorders>
            <w:shd w:val="clear" w:color="auto" w:fill="auto"/>
            <w:noWrap/>
            <w:vAlign w:val="bottom"/>
            <w:hideMark/>
          </w:tcPr>
          <w:p w14:paraId="4790A02E" w14:textId="102ABA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DE718" w14:textId="271A6F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74A27" w14:textId="0F4F3B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1,656.70 </w:t>
            </w:r>
          </w:p>
        </w:tc>
      </w:tr>
      <w:tr w:rsidR="00472AFC" w:rsidRPr="00472AFC" w14:paraId="49944B8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3737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1A30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C18149E" w14:textId="410B5F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62,414.10 </w:t>
            </w:r>
          </w:p>
        </w:tc>
        <w:tc>
          <w:tcPr>
            <w:tcW w:w="958" w:type="pct"/>
            <w:tcBorders>
              <w:top w:val="nil"/>
              <w:left w:val="nil"/>
              <w:bottom w:val="single" w:sz="4" w:space="0" w:color="000000"/>
              <w:right w:val="single" w:sz="4" w:space="0" w:color="000000"/>
            </w:tcBorders>
            <w:shd w:val="clear" w:color="auto" w:fill="auto"/>
            <w:noWrap/>
            <w:vAlign w:val="bottom"/>
            <w:hideMark/>
          </w:tcPr>
          <w:p w14:paraId="62DBB967" w14:textId="399E95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4939D" w14:textId="58CFED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FB6CB" w14:textId="6E407A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62,414.10 </w:t>
            </w:r>
          </w:p>
        </w:tc>
      </w:tr>
      <w:tr w:rsidR="00472AFC" w:rsidRPr="00472AFC" w14:paraId="602FCE6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28CA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BB4B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2DD1CC71" w14:textId="5E983F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8,830.00 </w:t>
            </w:r>
          </w:p>
        </w:tc>
        <w:tc>
          <w:tcPr>
            <w:tcW w:w="958" w:type="pct"/>
            <w:tcBorders>
              <w:top w:val="nil"/>
              <w:left w:val="nil"/>
              <w:bottom w:val="single" w:sz="4" w:space="0" w:color="000000"/>
              <w:right w:val="single" w:sz="4" w:space="0" w:color="000000"/>
            </w:tcBorders>
            <w:shd w:val="clear" w:color="auto" w:fill="auto"/>
            <w:noWrap/>
            <w:vAlign w:val="bottom"/>
            <w:hideMark/>
          </w:tcPr>
          <w:p w14:paraId="649CE8B6" w14:textId="16BDC6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869E7" w14:textId="646A5F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3B050" w14:textId="4D6AC8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8,830.00 </w:t>
            </w:r>
          </w:p>
        </w:tc>
      </w:tr>
      <w:tr w:rsidR="00472AFC" w:rsidRPr="00472AFC" w14:paraId="40E2136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DD0A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AA05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8B4EA64" w14:textId="734A7E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90C32F" w14:textId="29D794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CDF82" w14:textId="518061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73466" w14:textId="228B97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82,000.00 </w:t>
            </w:r>
          </w:p>
        </w:tc>
      </w:tr>
      <w:tr w:rsidR="00472AFC" w:rsidRPr="00472AFC" w14:paraId="0355375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F5B4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D1B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418197EF" w14:textId="4D946E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5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E9147" w14:textId="2F8E32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82862" w14:textId="2BD7F0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21E68" w14:textId="432C4C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55,800.00 </w:t>
            </w:r>
          </w:p>
        </w:tc>
      </w:tr>
      <w:tr w:rsidR="00472AFC" w:rsidRPr="00472AFC" w14:paraId="413EBDF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93A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D24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66CCD83A" w14:textId="37FE38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2,1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01903" w14:textId="41A933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C702A" w14:textId="4D6A6E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7E08F" w14:textId="594F0C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2,100.00 </w:t>
            </w:r>
          </w:p>
        </w:tc>
      </w:tr>
      <w:tr w:rsidR="00472AFC" w:rsidRPr="00472AFC" w14:paraId="12FB383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A9BC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6DC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23370E91" w14:textId="60AAAC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38,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3695D6" w14:textId="43028C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EFF51" w14:textId="0876AD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5B8B0" w14:textId="6040D3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38,800.00 </w:t>
            </w:r>
          </w:p>
        </w:tc>
      </w:tr>
      <w:tr w:rsidR="00472AFC" w:rsidRPr="00472AFC" w14:paraId="0FEE914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86E9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89F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71E9C481" w14:textId="49FF7A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711,735.40 </w:t>
            </w:r>
          </w:p>
        </w:tc>
        <w:tc>
          <w:tcPr>
            <w:tcW w:w="958" w:type="pct"/>
            <w:tcBorders>
              <w:top w:val="nil"/>
              <w:left w:val="nil"/>
              <w:bottom w:val="single" w:sz="4" w:space="0" w:color="000000"/>
              <w:right w:val="single" w:sz="4" w:space="0" w:color="000000"/>
            </w:tcBorders>
            <w:shd w:val="clear" w:color="auto" w:fill="auto"/>
            <w:noWrap/>
            <w:vAlign w:val="bottom"/>
            <w:hideMark/>
          </w:tcPr>
          <w:p w14:paraId="30247775" w14:textId="1E6B3C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7A13E" w14:textId="670E57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183EA" w14:textId="1D7122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711,735.40 </w:t>
            </w:r>
          </w:p>
        </w:tc>
      </w:tr>
      <w:tr w:rsidR="00472AFC" w:rsidRPr="00472AFC" w14:paraId="709260C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86FD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8630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2FBD30C" w14:textId="1CA898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14,048.00 </w:t>
            </w:r>
          </w:p>
        </w:tc>
        <w:tc>
          <w:tcPr>
            <w:tcW w:w="958" w:type="pct"/>
            <w:tcBorders>
              <w:top w:val="nil"/>
              <w:left w:val="nil"/>
              <w:bottom w:val="single" w:sz="4" w:space="0" w:color="000000"/>
              <w:right w:val="single" w:sz="4" w:space="0" w:color="000000"/>
            </w:tcBorders>
            <w:shd w:val="clear" w:color="auto" w:fill="auto"/>
            <w:noWrap/>
            <w:vAlign w:val="bottom"/>
            <w:hideMark/>
          </w:tcPr>
          <w:p w14:paraId="61DC1C1E" w14:textId="563AEB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FA3E8" w14:textId="128FE5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FE288" w14:textId="353FA0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14,048.00 </w:t>
            </w:r>
          </w:p>
        </w:tc>
      </w:tr>
      <w:tr w:rsidR="00472AFC" w:rsidRPr="00472AFC" w14:paraId="22C6432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7CF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5B18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0E775D0F" w14:textId="64E504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92,580.00 </w:t>
            </w:r>
          </w:p>
        </w:tc>
        <w:tc>
          <w:tcPr>
            <w:tcW w:w="958" w:type="pct"/>
            <w:tcBorders>
              <w:top w:val="nil"/>
              <w:left w:val="nil"/>
              <w:bottom w:val="single" w:sz="4" w:space="0" w:color="000000"/>
              <w:right w:val="single" w:sz="4" w:space="0" w:color="000000"/>
            </w:tcBorders>
            <w:shd w:val="clear" w:color="auto" w:fill="auto"/>
            <w:noWrap/>
            <w:vAlign w:val="bottom"/>
            <w:hideMark/>
          </w:tcPr>
          <w:p w14:paraId="1439CF1C" w14:textId="14D0BC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B23AA" w14:textId="78E0F1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3F6F6" w14:textId="249F03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92,580.00 </w:t>
            </w:r>
          </w:p>
        </w:tc>
      </w:tr>
      <w:tr w:rsidR="00472AFC" w:rsidRPr="00472AFC" w14:paraId="28C4579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A74A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B29E3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210819EF" w14:textId="6E8341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1,567.42 </w:t>
            </w:r>
          </w:p>
        </w:tc>
        <w:tc>
          <w:tcPr>
            <w:tcW w:w="958" w:type="pct"/>
            <w:tcBorders>
              <w:top w:val="nil"/>
              <w:left w:val="nil"/>
              <w:bottom w:val="single" w:sz="4" w:space="0" w:color="000000"/>
              <w:right w:val="single" w:sz="4" w:space="0" w:color="000000"/>
            </w:tcBorders>
            <w:shd w:val="clear" w:color="auto" w:fill="auto"/>
            <w:noWrap/>
            <w:vAlign w:val="bottom"/>
            <w:hideMark/>
          </w:tcPr>
          <w:p w14:paraId="4ED7A729" w14:textId="7F3721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4B8B8" w14:textId="03E243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F491A" w14:textId="72B61D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1,567.42 </w:t>
            </w:r>
          </w:p>
        </w:tc>
      </w:tr>
      <w:tr w:rsidR="00472AFC" w:rsidRPr="00472AFC" w14:paraId="160A28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214E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8A6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6CB5D73A" w14:textId="495AC7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05,037.00 </w:t>
            </w:r>
          </w:p>
        </w:tc>
        <w:tc>
          <w:tcPr>
            <w:tcW w:w="958" w:type="pct"/>
            <w:tcBorders>
              <w:top w:val="nil"/>
              <w:left w:val="nil"/>
              <w:bottom w:val="single" w:sz="4" w:space="0" w:color="000000"/>
              <w:right w:val="single" w:sz="4" w:space="0" w:color="000000"/>
            </w:tcBorders>
            <w:shd w:val="clear" w:color="auto" w:fill="auto"/>
            <w:noWrap/>
            <w:vAlign w:val="bottom"/>
            <w:hideMark/>
          </w:tcPr>
          <w:p w14:paraId="170ECAB4" w14:textId="7FE744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30DF8" w14:textId="3E27F5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BADE0" w14:textId="150DDC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05,037.00 </w:t>
            </w:r>
          </w:p>
        </w:tc>
      </w:tr>
      <w:tr w:rsidR="00472AFC" w:rsidRPr="00472AFC" w14:paraId="0AD5A879"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03381"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84AB83" w14:textId="051658C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3,315,070.31 </w:t>
            </w:r>
          </w:p>
        </w:tc>
        <w:tc>
          <w:tcPr>
            <w:tcW w:w="958" w:type="pct"/>
            <w:tcBorders>
              <w:top w:val="nil"/>
              <w:left w:val="nil"/>
              <w:bottom w:val="single" w:sz="4" w:space="0" w:color="000000"/>
              <w:right w:val="single" w:sz="4" w:space="0" w:color="000000"/>
            </w:tcBorders>
            <w:shd w:val="clear" w:color="D8D8D8" w:fill="D8D8D8"/>
            <w:noWrap/>
            <w:vAlign w:val="bottom"/>
            <w:hideMark/>
          </w:tcPr>
          <w:p w14:paraId="52B49DA6" w14:textId="2020B98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10DA12" w14:textId="69C36D0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8ACC89" w14:textId="542D697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5,590,470.31 </w:t>
            </w:r>
          </w:p>
        </w:tc>
      </w:tr>
      <w:tr w:rsidR="00472AFC" w:rsidRPr="00472AFC" w14:paraId="1B51BF8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CD17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BD1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7AD82D84" w14:textId="6657F6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bottom"/>
            <w:hideMark/>
          </w:tcPr>
          <w:p w14:paraId="52572653" w14:textId="4060FA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62447" w14:textId="09B0BF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AA7BD" w14:textId="1F460A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6,584.96 </w:t>
            </w:r>
          </w:p>
        </w:tc>
      </w:tr>
      <w:tr w:rsidR="00472AFC" w:rsidRPr="00472AFC" w14:paraId="458F338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D448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BE35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4E3E3037" w14:textId="7995EA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6,250.00 </w:t>
            </w:r>
          </w:p>
        </w:tc>
        <w:tc>
          <w:tcPr>
            <w:tcW w:w="958" w:type="pct"/>
            <w:tcBorders>
              <w:top w:val="nil"/>
              <w:left w:val="nil"/>
              <w:bottom w:val="single" w:sz="4" w:space="0" w:color="000000"/>
              <w:right w:val="single" w:sz="4" w:space="0" w:color="000000"/>
            </w:tcBorders>
            <w:shd w:val="clear" w:color="auto" w:fill="auto"/>
            <w:noWrap/>
            <w:vAlign w:val="bottom"/>
            <w:hideMark/>
          </w:tcPr>
          <w:p w14:paraId="42CC881F" w14:textId="70B55B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ED472" w14:textId="6D12E9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8E251" w14:textId="7ED20F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96,250.00 </w:t>
            </w:r>
          </w:p>
        </w:tc>
      </w:tr>
      <w:tr w:rsidR="00472AFC" w:rsidRPr="00472AFC" w14:paraId="46F0B9F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80C9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8F6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3493EC5F" w14:textId="0401D3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11,099.20 </w:t>
            </w:r>
          </w:p>
        </w:tc>
        <w:tc>
          <w:tcPr>
            <w:tcW w:w="958" w:type="pct"/>
            <w:tcBorders>
              <w:top w:val="nil"/>
              <w:left w:val="nil"/>
              <w:bottom w:val="single" w:sz="4" w:space="0" w:color="000000"/>
              <w:right w:val="single" w:sz="4" w:space="0" w:color="000000"/>
            </w:tcBorders>
            <w:shd w:val="clear" w:color="auto" w:fill="auto"/>
            <w:noWrap/>
            <w:vAlign w:val="bottom"/>
            <w:hideMark/>
          </w:tcPr>
          <w:p w14:paraId="29DFD354" w14:textId="36851F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AF6B1" w14:textId="674798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6881E" w14:textId="7326D1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11,099.20 </w:t>
            </w:r>
          </w:p>
        </w:tc>
      </w:tr>
      <w:tr w:rsidR="00472AFC" w:rsidRPr="00472AFC" w14:paraId="6BF6EFD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C2FF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9301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E67750B" w14:textId="6C9751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20,820.45 </w:t>
            </w:r>
          </w:p>
        </w:tc>
        <w:tc>
          <w:tcPr>
            <w:tcW w:w="958" w:type="pct"/>
            <w:tcBorders>
              <w:top w:val="nil"/>
              <w:left w:val="nil"/>
              <w:bottom w:val="single" w:sz="4" w:space="0" w:color="000000"/>
              <w:right w:val="single" w:sz="4" w:space="0" w:color="000000"/>
            </w:tcBorders>
            <w:shd w:val="clear" w:color="auto" w:fill="auto"/>
            <w:noWrap/>
            <w:vAlign w:val="bottom"/>
            <w:hideMark/>
          </w:tcPr>
          <w:p w14:paraId="4201FCCA" w14:textId="483D0B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BB8C8" w14:textId="09DDC0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CC3F9" w14:textId="5ED4BB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20,820.45 </w:t>
            </w:r>
          </w:p>
        </w:tc>
      </w:tr>
      <w:tr w:rsidR="00472AFC" w:rsidRPr="00472AFC" w14:paraId="3E5F53C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BD06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74D1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C3582CA" w14:textId="6BECDB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13,995.00 </w:t>
            </w:r>
          </w:p>
        </w:tc>
        <w:tc>
          <w:tcPr>
            <w:tcW w:w="958" w:type="pct"/>
            <w:tcBorders>
              <w:top w:val="nil"/>
              <w:left w:val="nil"/>
              <w:bottom w:val="single" w:sz="4" w:space="0" w:color="000000"/>
              <w:right w:val="single" w:sz="4" w:space="0" w:color="000000"/>
            </w:tcBorders>
            <w:shd w:val="clear" w:color="auto" w:fill="auto"/>
            <w:noWrap/>
            <w:vAlign w:val="bottom"/>
            <w:hideMark/>
          </w:tcPr>
          <w:p w14:paraId="7BE73687" w14:textId="09B58A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3CD41" w14:textId="7C72C9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62C54" w14:textId="00150F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13,995.00 </w:t>
            </w:r>
          </w:p>
        </w:tc>
      </w:tr>
      <w:tr w:rsidR="00472AFC" w:rsidRPr="00472AFC" w14:paraId="6CE500F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DDB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D233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73EBAEDE" w14:textId="4826AF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96,640.00 </w:t>
            </w:r>
          </w:p>
        </w:tc>
        <w:tc>
          <w:tcPr>
            <w:tcW w:w="958" w:type="pct"/>
            <w:tcBorders>
              <w:top w:val="nil"/>
              <w:left w:val="nil"/>
              <w:bottom w:val="single" w:sz="4" w:space="0" w:color="000000"/>
              <w:right w:val="single" w:sz="4" w:space="0" w:color="000000"/>
            </w:tcBorders>
            <w:shd w:val="clear" w:color="auto" w:fill="auto"/>
            <w:noWrap/>
            <w:vAlign w:val="bottom"/>
            <w:hideMark/>
          </w:tcPr>
          <w:p w14:paraId="33A070F6" w14:textId="2337B8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A6004" w14:textId="47656D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23A57" w14:textId="7B680E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96,640.00 </w:t>
            </w:r>
          </w:p>
        </w:tc>
      </w:tr>
      <w:tr w:rsidR="00472AFC" w:rsidRPr="00472AFC" w14:paraId="012AEDC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3942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8208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7745560D" w14:textId="35573E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64,565.00 </w:t>
            </w:r>
          </w:p>
        </w:tc>
        <w:tc>
          <w:tcPr>
            <w:tcW w:w="958" w:type="pct"/>
            <w:tcBorders>
              <w:top w:val="nil"/>
              <w:left w:val="nil"/>
              <w:bottom w:val="single" w:sz="4" w:space="0" w:color="000000"/>
              <w:right w:val="single" w:sz="4" w:space="0" w:color="000000"/>
            </w:tcBorders>
            <w:shd w:val="clear" w:color="auto" w:fill="auto"/>
            <w:noWrap/>
            <w:vAlign w:val="bottom"/>
            <w:hideMark/>
          </w:tcPr>
          <w:p w14:paraId="3A031D98" w14:textId="796104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32736" w14:textId="6A164C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41809" w14:textId="3031CB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64,565.00 </w:t>
            </w:r>
          </w:p>
        </w:tc>
      </w:tr>
      <w:tr w:rsidR="00472AFC" w:rsidRPr="00472AFC" w14:paraId="3F58238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1DE3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5B5E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728105E8" w14:textId="5541C0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40.00 </w:t>
            </w:r>
          </w:p>
        </w:tc>
        <w:tc>
          <w:tcPr>
            <w:tcW w:w="958" w:type="pct"/>
            <w:tcBorders>
              <w:top w:val="nil"/>
              <w:left w:val="nil"/>
              <w:bottom w:val="single" w:sz="4" w:space="0" w:color="000000"/>
              <w:right w:val="single" w:sz="4" w:space="0" w:color="000000"/>
            </w:tcBorders>
            <w:shd w:val="clear" w:color="auto" w:fill="auto"/>
            <w:noWrap/>
            <w:vAlign w:val="bottom"/>
            <w:hideMark/>
          </w:tcPr>
          <w:p w14:paraId="5ACC9A0E" w14:textId="6ED575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EDFD4" w14:textId="5F10F8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DB290" w14:textId="6C67E7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40.00 </w:t>
            </w:r>
          </w:p>
        </w:tc>
      </w:tr>
      <w:tr w:rsidR="00472AFC" w:rsidRPr="00472AFC" w14:paraId="1F729DA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84E2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C2DE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1738CB2F" w14:textId="1CDBA1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99,059.00 </w:t>
            </w:r>
          </w:p>
        </w:tc>
        <w:tc>
          <w:tcPr>
            <w:tcW w:w="958" w:type="pct"/>
            <w:tcBorders>
              <w:top w:val="nil"/>
              <w:left w:val="nil"/>
              <w:bottom w:val="single" w:sz="4" w:space="0" w:color="000000"/>
              <w:right w:val="single" w:sz="4" w:space="0" w:color="000000"/>
            </w:tcBorders>
            <w:shd w:val="clear" w:color="auto" w:fill="auto"/>
            <w:noWrap/>
            <w:vAlign w:val="bottom"/>
            <w:hideMark/>
          </w:tcPr>
          <w:p w14:paraId="78D7979F" w14:textId="7CEB51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0AEE5" w14:textId="49A4F8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22BAF" w14:textId="3140F3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99,059.00 </w:t>
            </w:r>
          </w:p>
        </w:tc>
      </w:tr>
      <w:tr w:rsidR="00472AFC" w:rsidRPr="00472AFC" w14:paraId="6453D9E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739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2C8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4109BBF0" w14:textId="3ACAAC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7BC247" w14:textId="28D77E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8DA55" w14:textId="60F713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CE617" w14:textId="5BE2C8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70,400.00 </w:t>
            </w:r>
          </w:p>
        </w:tc>
      </w:tr>
      <w:tr w:rsidR="00472AFC" w:rsidRPr="00472AFC" w14:paraId="6A88A52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B025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620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704C4DD7" w14:textId="2765A9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311EA" w14:textId="0438C7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30B90" w14:textId="2020D7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F46B6" w14:textId="440FB3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40,000.00 </w:t>
            </w:r>
          </w:p>
        </w:tc>
      </w:tr>
      <w:tr w:rsidR="00472AFC" w:rsidRPr="00472AFC" w14:paraId="576DD3A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5D99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91D5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1517883F" w14:textId="62C477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7,250.00 </w:t>
            </w:r>
          </w:p>
        </w:tc>
        <w:tc>
          <w:tcPr>
            <w:tcW w:w="958" w:type="pct"/>
            <w:tcBorders>
              <w:top w:val="nil"/>
              <w:left w:val="nil"/>
              <w:bottom w:val="single" w:sz="4" w:space="0" w:color="000000"/>
              <w:right w:val="single" w:sz="4" w:space="0" w:color="000000"/>
            </w:tcBorders>
            <w:shd w:val="clear" w:color="auto" w:fill="auto"/>
            <w:noWrap/>
            <w:vAlign w:val="bottom"/>
            <w:hideMark/>
          </w:tcPr>
          <w:p w14:paraId="42D2931B" w14:textId="609E64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251D2" w14:textId="2A3880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9A50E" w14:textId="1D9AA4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7,250.00 </w:t>
            </w:r>
          </w:p>
        </w:tc>
      </w:tr>
      <w:tr w:rsidR="00472AFC" w:rsidRPr="00472AFC" w14:paraId="3A806E8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E08D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5B8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120ADB3B" w14:textId="6233F5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bottom"/>
            <w:hideMark/>
          </w:tcPr>
          <w:p w14:paraId="45892F1D" w14:textId="2219CB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14CB8" w14:textId="6AB5BD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8F8DF" w14:textId="333A40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25,168.10 </w:t>
            </w:r>
          </w:p>
        </w:tc>
      </w:tr>
      <w:tr w:rsidR="00472AFC" w:rsidRPr="00472AFC" w14:paraId="3175BDD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D4A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CE41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B87B5BF" w14:textId="1E133F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8,850.00 </w:t>
            </w:r>
          </w:p>
        </w:tc>
        <w:tc>
          <w:tcPr>
            <w:tcW w:w="958" w:type="pct"/>
            <w:tcBorders>
              <w:top w:val="nil"/>
              <w:left w:val="nil"/>
              <w:bottom w:val="single" w:sz="4" w:space="0" w:color="000000"/>
              <w:right w:val="single" w:sz="4" w:space="0" w:color="000000"/>
            </w:tcBorders>
            <w:shd w:val="clear" w:color="auto" w:fill="auto"/>
            <w:noWrap/>
            <w:vAlign w:val="bottom"/>
            <w:hideMark/>
          </w:tcPr>
          <w:p w14:paraId="20546DB4" w14:textId="62C6E9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15C0B" w14:textId="36104F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5010A" w14:textId="486CB2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8,850.00 </w:t>
            </w:r>
          </w:p>
        </w:tc>
      </w:tr>
      <w:tr w:rsidR="00472AFC" w:rsidRPr="00472AFC" w14:paraId="1567AEC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FC4F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3B02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8FA07D6" w14:textId="28A4EC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21,487.00 </w:t>
            </w:r>
          </w:p>
        </w:tc>
        <w:tc>
          <w:tcPr>
            <w:tcW w:w="958" w:type="pct"/>
            <w:tcBorders>
              <w:top w:val="nil"/>
              <w:left w:val="nil"/>
              <w:bottom w:val="single" w:sz="4" w:space="0" w:color="000000"/>
              <w:right w:val="single" w:sz="4" w:space="0" w:color="000000"/>
            </w:tcBorders>
            <w:shd w:val="clear" w:color="auto" w:fill="auto"/>
            <w:noWrap/>
            <w:vAlign w:val="bottom"/>
            <w:hideMark/>
          </w:tcPr>
          <w:p w14:paraId="4B0B68A5" w14:textId="131BD3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BA5BDC" w14:textId="189571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2B932" w14:textId="635FC8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21,487.00 </w:t>
            </w:r>
          </w:p>
        </w:tc>
      </w:tr>
      <w:tr w:rsidR="00472AFC" w:rsidRPr="00472AFC" w14:paraId="6C39324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996D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D4C1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172CE3DA" w14:textId="059DE3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DDF57" w14:textId="69511B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DC879" w14:textId="17ECE3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0A8D1" w14:textId="4E51FA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5,800.00 </w:t>
            </w:r>
          </w:p>
        </w:tc>
      </w:tr>
      <w:tr w:rsidR="00472AFC" w:rsidRPr="00472AFC" w14:paraId="5B2DEB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A3A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1A01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3C57DA1D" w14:textId="35FB0A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6,386.60 </w:t>
            </w:r>
          </w:p>
        </w:tc>
        <w:tc>
          <w:tcPr>
            <w:tcW w:w="958" w:type="pct"/>
            <w:tcBorders>
              <w:top w:val="nil"/>
              <w:left w:val="nil"/>
              <w:bottom w:val="single" w:sz="4" w:space="0" w:color="000000"/>
              <w:right w:val="single" w:sz="4" w:space="0" w:color="000000"/>
            </w:tcBorders>
            <w:shd w:val="clear" w:color="auto" w:fill="auto"/>
            <w:noWrap/>
            <w:vAlign w:val="bottom"/>
            <w:hideMark/>
          </w:tcPr>
          <w:p w14:paraId="11576E1E" w14:textId="7FDEF7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837BC" w14:textId="4003F0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F0209" w14:textId="4EA97D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6,386.60 </w:t>
            </w:r>
          </w:p>
        </w:tc>
      </w:tr>
      <w:tr w:rsidR="00472AFC" w:rsidRPr="00472AFC" w14:paraId="1227D90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D3F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85BB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055369B4" w14:textId="2E37F2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6C0AD95B" w14:textId="2B729F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17662" w14:textId="066F2C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79766" w14:textId="58BE24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6,075.00 </w:t>
            </w:r>
          </w:p>
        </w:tc>
      </w:tr>
      <w:tr w:rsidR="00472AFC" w:rsidRPr="00472AFC" w14:paraId="481C97C4"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DCB7E"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15347479" w14:textId="6E48291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5,417,855.4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64F551" w14:textId="5990233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4,1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423D01B" w14:textId="22158B9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F3980B" w14:textId="306D9FB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9,571,457.56 </w:t>
            </w:r>
          </w:p>
        </w:tc>
      </w:tr>
      <w:tr w:rsidR="00472AFC" w:rsidRPr="00472AFC" w14:paraId="53D6F0B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715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AD8B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3827EBFF" w14:textId="1DD59A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6E956C7A" w14:textId="068ACC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F722A" w14:textId="4F2DA2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B9A30" w14:textId="21EFD0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0,320.00 </w:t>
            </w:r>
          </w:p>
        </w:tc>
      </w:tr>
      <w:tr w:rsidR="00472AFC" w:rsidRPr="00472AFC" w14:paraId="599339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C743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256F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5AB003FF" w14:textId="1C53C4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D96308B" w14:textId="2B06F3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11557" w14:textId="7B2AC1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CAA6E" w14:textId="368F28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0,320.00 </w:t>
            </w:r>
          </w:p>
        </w:tc>
      </w:tr>
      <w:tr w:rsidR="00472AFC" w:rsidRPr="00472AFC" w14:paraId="0A694E4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82A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D6C4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7B9FE025" w14:textId="000D1F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6D8B0" w14:textId="1F747A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3AB7B" w14:textId="495C79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67BD4" w14:textId="550A3D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4,000.00 </w:t>
            </w:r>
          </w:p>
        </w:tc>
      </w:tr>
      <w:tr w:rsidR="00472AFC" w:rsidRPr="00472AFC" w14:paraId="767832E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DDB7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8D82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5259BA18" w14:textId="71F9B7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4507B4" w14:textId="5EF992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56E31" w14:textId="56503D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11390" w14:textId="6538A6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2,000.00 </w:t>
            </w:r>
          </w:p>
        </w:tc>
      </w:tr>
      <w:tr w:rsidR="00472AFC" w:rsidRPr="00472AFC" w14:paraId="56A19B0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5E5F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32B8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48FA10A5" w14:textId="136A28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7,647.75 </w:t>
            </w:r>
          </w:p>
        </w:tc>
        <w:tc>
          <w:tcPr>
            <w:tcW w:w="958" w:type="pct"/>
            <w:tcBorders>
              <w:top w:val="nil"/>
              <w:left w:val="nil"/>
              <w:bottom w:val="single" w:sz="4" w:space="0" w:color="000000"/>
              <w:right w:val="single" w:sz="4" w:space="0" w:color="000000"/>
            </w:tcBorders>
            <w:shd w:val="clear" w:color="auto" w:fill="auto"/>
            <w:noWrap/>
            <w:vAlign w:val="bottom"/>
            <w:hideMark/>
          </w:tcPr>
          <w:p w14:paraId="3C5D56AB" w14:textId="7D8889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2B7F5" w14:textId="0B7F7E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82A0A" w14:textId="7A4E3C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7,647.75 </w:t>
            </w:r>
          </w:p>
        </w:tc>
      </w:tr>
      <w:tr w:rsidR="00472AFC" w:rsidRPr="00472AFC" w14:paraId="35E6D84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5036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0788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05BCEBC0" w14:textId="5BE075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BACDF6B" w14:textId="1AA687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3EE53" w14:textId="625F98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AD9EB" w14:textId="5BED71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5,944.00 </w:t>
            </w:r>
          </w:p>
        </w:tc>
      </w:tr>
      <w:tr w:rsidR="00472AFC" w:rsidRPr="00472AFC" w14:paraId="4528ED8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3CF5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63B9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2899A504" w14:textId="1B9EF1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295C6006" w14:textId="5B3EEE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C8A4A" w14:textId="5F2BEE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216FE" w14:textId="44D025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68,223.75 </w:t>
            </w:r>
          </w:p>
        </w:tc>
      </w:tr>
      <w:tr w:rsidR="00472AFC" w:rsidRPr="00472AFC" w14:paraId="75D4CD5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C68E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0FC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3EADFAC4" w14:textId="453F32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88,250.00 </w:t>
            </w:r>
          </w:p>
        </w:tc>
        <w:tc>
          <w:tcPr>
            <w:tcW w:w="958" w:type="pct"/>
            <w:tcBorders>
              <w:top w:val="nil"/>
              <w:left w:val="nil"/>
              <w:bottom w:val="single" w:sz="4" w:space="0" w:color="000000"/>
              <w:right w:val="single" w:sz="4" w:space="0" w:color="000000"/>
            </w:tcBorders>
            <w:shd w:val="clear" w:color="auto" w:fill="auto"/>
            <w:noWrap/>
            <w:vAlign w:val="bottom"/>
            <w:hideMark/>
          </w:tcPr>
          <w:p w14:paraId="337A0BF1" w14:textId="03F6DE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8F51D" w14:textId="6F5135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04E32" w14:textId="174BFC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88,250.00 </w:t>
            </w:r>
          </w:p>
        </w:tc>
      </w:tr>
      <w:tr w:rsidR="00472AFC" w:rsidRPr="00472AFC" w14:paraId="29490DC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5B8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2AEE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12FCA837" w14:textId="786336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bottom"/>
            <w:hideMark/>
          </w:tcPr>
          <w:p w14:paraId="01CE06B9" w14:textId="14DA80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49849" w14:textId="456FFF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30162" w14:textId="780C2A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64,300.00 </w:t>
            </w:r>
          </w:p>
        </w:tc>
      </w:tr>
      <w:tr w:rsidR="00472AFC" w:rsidRPr="00472AFC" w14:paraId="09EF430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26AD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9113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17457E6A" w14:textId="0C6C6F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F546A" w14:textId="3E7865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65148" w14:textId="3C6436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90AC7" w14:textId="759F5A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22,000.00 </w:t>
            </w:r>
          </w:p>
        </w:tc>
      </w:tr>
      <w:tr w:rsidR="00472AFC" w:rsidRPr="00472AFC" w14:paraId="219E1B9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BD32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0C7C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12CBF442" w14:textId="34D57A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99,900.00 </w:t>
            </w:r>
          </w:p>
        </w:tc>
        <w:tc>
          <w:tcPr>
            <w:tcW w:w="958" w:type="pct"/>
            <w:tcBorders>
              <w:top w:val="nil"/>
              <w:left w:val="nil"/>
              <w:bottom w:val="single" w:sz="4" w:space="0" w:color="000000"/>
              <w:right w:val="single" w:sz="4" w:space="0" w:color="000000"/>
            </w:tcBorders>
            <w:shd w:val="clear" w:color="auto" w:fill="auto"/>
            <w:noWrap/>
            <w:vAlign w:val="bottom"/>
            <w:hideMark/>
          </w:tcPr>
          <w:p w14:paraId="356643D8" w14:textId="2134FA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2F459454" w14:textId="674893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832B5" w14:textId="59E29E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653,502.08 </w:t>
            </w:r>
          </w:p>
        </w:tc>
      </w:tr>
      <w:tr w:rsidR="00472AFC" w:rsidRPr="00472AFC" w14:paraId="2D5A99F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4BDB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F74E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F7527E0" w14:textId="410189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8,628.75 </w:t>
            </w:r>
          </w:p>
        </w:tc>
        <w:tc>
          <w:tcPr>
            <w:tcW w:w="958" w:type="pct"/>
            <w:tcBorders>
              <w:top w:val="nil"/>
              <w:left w:val="nil"/>
              <w:bottom w:val="single" w:sz="4" w:space="0" w:color="000000"/>
              <w:right w:val="single" w:sz="4" w:space="0" w:color="000000"/>
            </w:tcBorders>
            <w:shd w:val="clear" w:color="auto" w:fill="auto"/>
            <w:noWrap/>
            <w:vAlign w:val="bottom"/>
            <w:hideMark/>
          </w:tcPr>
          <w:p w14:paraId="6C87814E" w14:textId="6538CD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891BC" w14:textId="687163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BB1A4" w14:textId="5C08D1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8,628.75 </w:t>
            </w:r>
          </w:p>
        </w:tc>
      </w:tr>
      <w:tr w:rsidR="00472AFC" w:rsidRPr="00472AFC" w14:paraId="74E7E15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1C48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DCF3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0B3CFE5" w14:textId="2E1F74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7D3B4646" w14:textId="7AFB2A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3F393" w14:textId="2A28CC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429E4" w14:textId="39F663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81,160.00 </w:t>
            </w:r>
          </w:p>
        </w:tc>
      </w:tr>
      <w:tr w:rsidR="00472AFC" w:rsidRPr="00472AFC" w14:paraId="5A5A280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D05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B595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B1F7D60" w14:textId="02D35D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9C81C" w14:textId="4C8824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E93F1" w14:textId="521597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E601D" w14:textId="2D53B1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48,800.00 </w:t>
            </w:r>
          </w:p>
        </w:tc>
      </w:tr>
      <w:tr w:rsidR="00472AFC" w:rsidRPr="00472AFC" w14:paraId="5BB1860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E792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B64A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912213" w14:textId="751796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bottom"/>
            <w:hideMark/>
          </w:tcPr>
          <w:p w14:paraId="18D510B7" w14:textId="2DCE9D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EFFD7" w14:textId="57A86C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9C043" w14:textId="6AA6CE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607,282.00 </w:t>
            </w:r>
          </w:p>
        </w:tc>
      </w:tr>
      <w:tr w:rsidR="00472AFC" w:rsidRPr="00472AFC" w14:paraId="478F4C1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0BE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422F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4FD6EFD" w14:textId="56C5CC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1,625.00 </w:t>
            </w:r>
          </w:p>
        </w:tc>
        <w:tc>
          <w:tcPr>
            <w:tcW w:w="958" w:type="pct"/>
            <w:tcBorders>
              <w:top w:val="nil"/>
              <w:left w:val="nil"/>
              <w:bottom w:val="single" w:sz="4" w:space="0" w:color="000000"/>
              <w:right w:val="single" w:sz="4" w:space="0" w:color="000000"/>
            </w:tcBorders>
            <w:shd w:val="clear" w:color="auto" w:fill="auto"/>
            <w:noWrap/>
            <w:vAlign w:val="bottom"/>
            <w:hideMark/>
          </w:tcPr>
          <w:p w14:paraId="7997A7EA" w14:textId="329DFC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1AB33" w14:textId="4E3B70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1B2A6" w14:textId="304223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1,625.00 </w:t>
            </w:r>
          </w:p>
        </w:tc>
      </w:tr>
      <w:tr w:rsidR="00472AFC" w:rsidRPr="00472AFC" w14:paraId="5975DAF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6FA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9B8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6605873C" w14:textId="303BAE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7D21E674" w14:textId="615938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2F24B" w14:textId="2DD016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5EE5A" w14:textId="5A6854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5,360.00 </w:t>
            </w:r>
          </w:p>
        </w:tc>
      </w:tr>
      <w:tr w:rsidR="00472AFC" w:rsidRPr="00472AFC" w14:paraId="5A55EA0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F3C7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01E5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1AB8B96A" w14:textId="58AB37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bottom"/>
            <w:hideMark/>
          </w:tcPr>
          <w:p w14:paraId="3BADC7D6" w14:textId="3396F3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D83CA7" w14:textId="3824CF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B9953" w14:textId="3888F2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372,094.23 </w:t>
            </w:r>
          </w:p>
        </w:tc>
      </w:tr>
      <w:tr w:rsidR="00472AFC" w:rsidRPr="00472AFC" w14:paraId="324485C2"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F14F0"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50D2F63B" w14:textId="6FA941F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257,82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83D145E" w14:textId="6EF5B28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43394E" w14:textId="1064D8B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FA5967" w14:textId="2BD4695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257,823.55 </w:t>
            </w:r>
          </w:p>
        </w:tc>
      </w:tr>
      <w:tr w:rsidR="00472AFC" w:rsidRPr="00472AFC" w14:paraId="7BADF52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C25F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8467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F137096" w14:textId="381ED5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7D2F6FE" w14:textId="133E7E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A5993" w14:textId="5645D9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B1413" w14:textId="65ABF1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5,201.95 </w:t>
            </w:r>
          </w:p>
        </w:tc>
      </w:tr>
      <w:tr w:rsidR="00472AFC" w:rsidRPr="00472AFC" w14:paraId="1B772C0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34B6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0DE6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2AB1C8ED" w14:textId="3D49B5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2,640.00 </w:t>
            </w:r>
          </w:p>
        </w:tc>
        <w:tc>
          <w:tcPr>
            <w:tcW w:w="958" w:type="pct"/>
            <w:tcBorders>
              <w:top w:val="nil"/>
              <w:left w:val="nil"/>
              <w:bottom w:val="single" w:sz="4" w:space="0" w:color="000000"/>
              <w:right w:val="single" w:sz="4" w:space="0" w:color="000000"/>
            </w:tcBorders>
            <w:shd w:val="clear" w:color="auto" w:fill="auto"/>
            <w:noWrap/>
            <w:vAlign w:val="bottom"/>
            <w:hideMark/>
          </w:tcPr>
          <w:p w14:paraId="0175F0F6" w14:textId="243D47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9BE13" w14:textId="7C0FA1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D94EE" w14:textId="1DDAE2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2,640.00 </w:t>
            </w:r>
          </w:p>
        </w:tc>
      </w:tr>
      <w:tr w:rsidR="00472AFC" w:rsidRPr="00472AFC" w14:paraId="729AF49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064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B049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266C8886" w14:textId="7F8A12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78,759.10 </w:t>
            </w:r>
          </w:p>
        </w:tc>
        <w:tc>
          <w:tcPr>
            <w:tcW w:w="958" w:type="pct"/>
            <w:tcBorders>
              <w:top w:val="nil"/>
              <w:left w:val="nil"/>
              <w:bottom w:val="single" w:sz="4" w:space="0" w:color="000000"/>
              <w:right w:val="single" w:sz="4" w:space="0" w:color="000000"/>
            </w:tcBorders>
            <w:shd w:val="clear" w:color="auto" w:fill="auto"/>
            <w:noWrap/>
            <w:vAlign w:val="bottom"/>
            <w:hideMark/>
          </w:tcPr>
          <w:p w14:paraId="2CBE4AD5" w14:textId="62FD9E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9922A" w14:textId="38F213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9255B" w14:textId="4E6619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78,759.10 </w:t>
            </w:r>
          </w:p>
        </w:tc>
      </w:tr>
      <w:tr w:rsidR="00472AFC" w:rsidRPr="00472AFC" w14:paraId="39E9235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536B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0F4C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F2C5303" w14:textId="3B38D8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8,052.50 </w:t>
            </w:r>
          </w:p>
        </w:tc>
        <w:tc>
          <w:tcPr>
            <w:tcW w:w="958" w:type="pct"/>
            <w:tcBorders>
              <w:top w:val="nil"/>
              <w:left w:val="nil"/>
              <w:bottom w:val="single" w:sz="4" w:space="0" w:color="000000"/>
              <w:right w:val="single" w:sz="4" w:space="0" w:color="000000"/>
            </w:tcBorders>
            <w:shd w:val="clear" w:color="auto" w:fill="auto"/>
            <w:noWrap/>
            <w:vAlign w:val="bottom"/>
            <w:hideMark/>
          </w:tcPr>
          <w:p w14:paraId="02795B35" w14:textId="4D75D0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CADD0" w14:textId="6CFBC6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4C8D2" w14:textId="37F861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8,052.50 </w:t>
            </w:r>
          </w:p>
        </w:tc>
      </w:tr>
      <w:tr w:rsidR="00472AFC" w:rsidRPr="00472AFC" w14:paraId="3347773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D32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ACC5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3ACDADEC" w14:textId="21F213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bottom"/>
            <w:hideMark/>
          </w:tcPr>
          <w:p w14:paraId="7F9616DD" w14:textId="711034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81E36" w14:textId="30F54C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BD642" w14:textId="4B40D0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33,170.00 </w:t>
            </w:r>
          </w:p>
        </w:tc>
      </w:tr>
      <w:tr w:rsidR="00472AFC" w:rsidRPr="00472AFC" w14:paraId="4E0B263C"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67A7C"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0E85D5A5" w14:textId="0C2529B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00,008,222.21 </w:t>
            </w:r>
          </w:p>
        </w:tc>
        <w:tc>
          <w:tcPr>
            <w:tcW w:w="958" w:type="pct"/>
            <w:tcBorders>
              <w:top w:val="nil"/>
              <w:left w:val="nil"/>
              <w:bottom w:val="single" w:sz="4" w:space="0" w:color="000000"/>
              <w:right w:val="single" w:sz="4" w:space="0" w:color="000000"/>
            </w:tcBorders>
            <w:shd w:val="clear" w:color="D8D8D8" w:fill="D8D8D8"/>
            <w:noWrap/>
            <w:vAlign w:val="bottom"/>
            <w:hideMark/>
          </w:tcPr>
          <w:p w14:paraId="3F61D250" w14:textId="411410B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997,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CE29D2" w14:textId="1ADC726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272033" w14:textId="3B247EF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02,005,222.21 </w:t>
            </w:r>
          </w:p>
        </w:tc>
      </w:tr>
      <w:tr w:rsidR="00472AFC" w:rsidRPr="00472AFC" w14:paraId="35A69A3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6A03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E39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55E528BA" w14:textId="31586B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58412F" w14:textId="495AF3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98B33" w14:textId="0209BC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E2FA4" w14:textId="557124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98,000.00 </w:t>
            </w:r>
          </w:p>
        </w:tc>
      </w:tr>
      <w:tr w:rsidR="00472AFC" w:rsidRPr="00472AFC" w14:paraId="562B291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62E2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48A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2FC48555" w14:textId="69148C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25,220.00 </w:t>
            </w:r>
          </w:p>
        </w:tc>
        <w:tc>
          <w:tcPr>
            <w:tcW w:w="958" w:type="pct"/>
            <w:tcBorders>
              <w:top w:val="nil"/>
              <w:left w:val="nil"/>
              <w:bottom w:val="single" w:sz="4" w:space="0" w:color="000000"/>
              <w:right w:val="single" w:sz="4" w:space="0" w:color="000000"/>
            </w:tcBorders>
            <w:shd w:val="clear" w:color="auto" w:fill="auto"/>
            <w:noWrap/>
            <w:vAlign w:val="bottom"/>
            <w:hideMark/>
          </w:tcPr>
          <w:p w14:paraId="213BEA45" w14:textId="7F1AAF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70B1F" w14:textId="636FA5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264A0" w14:textId="333358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25,220.00 </w:t>
            </w:r>
          </w:p>
        </w:tc>
      </w:tr>
      <w:tr w:rsidR="00472AFC" w:rsidRPr="00472AFC" w14:paraId="1ECD89C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41E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17D2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724BAE77" w14:textId="3D9B8A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16,823.05 </w:t>
            </w:r>
          </w:p>
        </w:tc>
        <w:tc>
          <w:tcPr>
            <w:tcW w:w="958" w:type="pct"/>
            <w:tcBorders>
              <w:top w:val="nil"/>
              <w:left w:val="nil"/>
              <w:bottom w:val="single" w:sz="4" w:space="0" w:color="000000"/>
              <w:right w:val="single" w:sz="4" w:space="0" w:color="000000"/>
            </w:tcBorders>
            <w:shd w:val="clear" w:color="auto" w:fill="auto"/>
            <w:noWrap/>
            <w:vAlign w:val="bottom"/>
            <w:hideMark/>
          </w:tcPr>
          <w:p w14:paraId="5C70EEF5" w14:textId="390771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C2436" w14:textId="6E6FDE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62B71" w14:textId="2D6CBE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16,823.05 </w:t>
            </w:r>
          </w:p>
        </w:tc>
      </w:tr>
      <w:tr w:rsidR="00472AFC" w:rsidRPr="00472AFC" w14:paraId="418C201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AAD0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D697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D03FEB5" w14:textId="6D3D03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F1E9F" w14:textId="78CE08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6B4CC" w14:textId="470C03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2B37B" w14:textId="034524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63,500.00 </w:t>
            </w:r>
          </w:p>
        </w:tc>
      </w:tr>
      <w:tr w:rsidR="00472AFC" w:rsidRPr="00472AFC" w14:paraId="263D58F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80B3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3164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67CB28DD" w14:textId="0313A4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EB9C85" w14:textId="621D25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08C49" w14:textId="2CE8FC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28AA2" w14:textId="02B725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17,500.00 </w:t>
            </w:r>
          </w:p>
        </w:tc>
      </w:tr>
      <w:tr w:rsidR="00472AFC" w:rsidRPr="00472AFC" w14:paraId="2B3DC2F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A0B9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A706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8E5DD48" w14:textId="6C4A41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67,800.00 </w:t>
            </w:r>
          </w:p>
        </w:tc>
        <w:tc>
          <w:tcPr>
            <w:tcW w:w="958" w:type="pct"/>
            <w:tcBorders>
              <w:top w:val="nil"/>
              <w:left w:val="nil"/>
              <w:bottom w:val="single" w:sz="4" w:space="0" w:color="000000"/>
              <w:right w:val="single" w:sz="4" w:space="0" w:color="000000"/>
            </w:tcBorders>
            <w:shd w:val="clear" w:color="auto" w:fill="auto"/>
            <w:noWrap/>
            <w:vAlign w:val="bottom"/>
            <w:hideMark/>
          </w:tcPr>
          <w:p w14:paraId="7566D4CA" w14:textId="3A6E3B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E4E16" w14:textId="4E6C32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6497B" w14:textId="52DC4E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67,800.00 </w:t>
            </w:r>
          </w:p>
        </w:tc>
      </w:tr>
      <w:tr w:rsidR="00472AFC" w:rsidRPr="00472AFC" w14:paraId="59CC253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D119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8868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bottom"/>
            <w:hideMark/>
          </w:tcPr>
          <w:p w14:paraId="535CC2A0" w14:textId="569555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A36412" w14:textId="03430E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2C841" w14:textId="53406F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9248D" w14:textId="1977C4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6,000.00 </w:t>
            </w:r>
          </w:p>
        </w:tc>
      </w:tr>
      <w:tr w:rsidR="00472AFC" w:rsidRPr="00472AFC" w14:paraId="00B9B4D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D843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5A01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D5AC2EE" w14:textId="1024A7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99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F50FFC" w14:textId="18C6FA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30332" w14:textId="4556A0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E8E66" w14:textId="60C13F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996,000.00 </w:t>
            </w:r>
          </w:p>
        </w:tc>
      </w:tr>
      <w:tr w:rsidR="00472AFC" w:rsidRPr="00472AFC" w14:paraId="06CEEF8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BC1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8739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60E6E0BC" w14:textId="1CBF40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4882B0" w14:textId="03A84F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A4D1D" w14:textId="72625C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D2DB3" w14:textId="2E4AB0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51,000.00 </w:t>
            </w:r>
          </w:p>
        </w:tc>
      </w:tr>
      <w:tr w:rsidR="00472AFC" w:rsidRPr="00472AFC" w14:paraId="687BDF8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84DD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FCAC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1BF26C84" w14:textId="270155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9B6FB" w14:textId="445290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D8969" w14:textId="79A714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D4CE6" w14:textId="1AFB11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6,000.00 </w:t>
            </w:r>
          </w:p>
        </w:tc>
      </w:tr>
      <w:tr w:rsidR="00472AFC" w:rsidRPr="00472AFC" w14:paraId="4B88DAE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B454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DFC6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628D110" w14:textId="2C9DFD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1,213.92 </w:t>
            </w:r>
          </w:p>
        </w:tc>
        <w:tc>
          <w:tcPr>
            <w:tcW w:w="958" w:type="pct"/>
            <w:tcBorders>
              <w:top w:val="nil"/>
              <w:left w:val="nil"/>
              <w:bottom w:val="single" w:sz="4" w:space="0" w:color="000000"/>
              <w:right w:val="single" w:sz="4" w:space="0" w:color="000000"/>
            </w:tcBorders>
            <w:shd w:val="clear" w:color="auto" w:fill="auto"/>
            <w:noWrap/>
            <w:vAlign w:val="bottom"/>
            <w:hideMark/>
          </w:tcPr>
          <w:p w14:paraId="56E91DE4" w14:textId="070841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C8DD1" w14:textId="45F0C0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96A88" w14:textId="4C211C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1,213.92 </w:t>
            </w:r>
          </w:p>
        </w:tc>
      </w:tr>
      <w:tr w:rsidR="00472AFC" w:rsidRPr="00472AFC" w14:paraId="0C62624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338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9D852E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1AF1A005" w14:textId="4C25D4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72,633.55 </w:t>
            </w:r>
          </w:p>
        </w:tc>
        <w:tc>
          <w:tcPr>
            <w:tcW w:w="958" w:type="pct"/>
            <w:tcBorders>
              <w:top w:val="nil"/>
              <w:left w:val="nil"/>
              <w:bottom w:val="single" w:sz="4" w:space="0" w:color="000000"/>
              <w:right w:val="single" w:sz="4" w:space="0" w:color="000000"/>
            </w:tcBorders>
            <w:shd w:val="clear" w:color="auto" w:fill="auto"/>
            <w:noWrap/>
            <w:vAlign w:val="bottom"/>
            <w:hideMark/>
          </w:tcPr>
          <w:p w14:paraId="42949E75" w14:textId="3E87A8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FC2A6" w14:textId="66B339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B3378" w14:textId="7D34D9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72,633.55 </w:t>
            </w:r>
          </w:p>
        </w:tc>
      </w:tr>
      <w:tr w:rsidR="00472AFC" w:rsidRPr="00472AFC" w14:paraId="15CECA8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115E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2567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510D3195" w14:textId="11E7EF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2340D1B" w14:textId="50FD1C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76E79" w14:textId="415652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5CB23" w14:textId="391EDA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93,200.00 </w:t>
            </w:r>
          </w:p>
        </w:tc>
      </w:tr>
      <w:tr w:rsidR="00472AFC" w:rsidRPr="00472AFC" w14:paraId="670B8F5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C0AC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5A86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FC9DE17" w14:textId="70495B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848,740.00 </w:t>
            </w:r>
          </w:p>
        </w:tc>
        <w:tc>
          <w:tcPr>
            <w:tcW w:w="958" w:type="pct"/>
            <w:tcBorders>
              <w:top w:val="nil"/>
              <w:left w:val="nil"/>
              <w:bottom w:val="single" w:sz="4" w:space="0" w:color="000000"/>
              <w:right w:val="single" w:sz="4" w:space="0" w:color="000000"/>
            </w:tcBorders>
            <w:shd w:val="clear" w:color="auto" w:fill="auto"/>
            <w:noWrap/>
            <w:vAlign w:val="bottom"/>
            <w:hideMark/>
          </w:tcPr>
          <w:p w14:paraId="2E5A096C" w14:textId="259FD2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2851D2" w14:textId="0824FE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7BA1B" w14:textId="7C0A36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898,740.00 </w:t>
            </w:r>
          </w:p>
        </w:tc>
      </w:tr>
      <w:tr w:rsidR="00472AFC" w:rsidRPr="00472AFC" w14:paraId="6826ABB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644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FC1A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46E541EB" w14:textId="254028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E9FD2" w14:textId="64A918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63820" w14:textId="4921EA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3C843" w14:textId="56F3FF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7,500.00 </w:t>
            </w:r>
          </w:p>
        </w:tc>
      </w:tr>
      <w:tr w:rsidR="00472AFC" w:rsidRPr="00472AFC" w14:paraId="30261FA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6BBF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4B6F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1ADBCDDE" w14:textId="056D74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5,080.00 </w:t>
            </w:r>
          </w:p>
        </w:tc>
        <w:tc>
          <w:tcPr>
            <w:tcW w:w="958" w:type="pct"/>
            <w:tcBorders>
              <w:top w:val="nil"/>
              <w:left w:val="nil"/>
              <w:bottom w:val="single" w:sz="4" w:space="0" w:color="000000"/>
              <w:right w:val="single" w:sz="4" w:space="0" w:color="000000"/>
            </w:tcBorders>
            <w:shd w:val="clear" w:color="auto" w:fill="auto"/>
            <w:noWrap/>
            <w:vAlign w:val="bottom"/>
            <w:hideMark/>
          </w:tcPr>
          <w:p w14:paraId="7D757099" w14:textId="78CB8E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D8B34" w14:textId="763088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219D8" w14:textId="3158EA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5,080.00 </w:t>
            </w:r>
          </w:p>
        </w:tc>
      </w:tr>
      <w:tr w:rsidR="00472AFC" w:rsidRPr="00472AFC" w14:paraId="5D2587B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A102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9AB7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46E4AAA9" w14:textId="491FB4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73DD7A" w14:textId="1B8AF2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4611E" w14:textId="554915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EA6E5" w14:textId="43BFE9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55,500.00 </w:t>
            </w:r>
          </w:p>
        </w:tc>
      </w:tr>
      <w:tr w:rsidR="00472AFC" w:rsidRPr="00472AFC" w14:paraId="525CF7F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4603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C8E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67C4080" w14:textId="32F3A7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C33A8E" w14:textId="6CDA1B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A1B12" w14:textId="3A7274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D784D" w14:textId="25B77C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1,800.00 </w:t>
            </w:r>
          </w:p>
        </w:tc>
      </w:tr>
      <w:tr w:rsidR="00472AFC" w:rsidRPr="00472AFC" w14:paraId="1126928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292D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7BAC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3AF4AC52" w14:textId="6CC5F9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1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83ABB1" w14:textId="0C6A78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E8056" w14:textId="65D494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E57AE" w14:textId="510594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13,000.00 </w:t>
            </w:r>
          </w:p>
        </w:tc>
      </w:tr>
      <w:tr w:rsidR="00472AFC" w:rsidRPr="00472AFC" w14:paraId="4E27F62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09A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BE0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52AAE83E" w14:textId="400491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91,860.00 </w:t>
            </w:r>
          </w:p>
        </w:tc>
        <w:tc>
          <w:tcPr>
            <w:tcW w:w="958" w:type="pct"/>
            <w:tcBorders>
              <w:top w:val="nil"/>
              <w:left w:val="nil"/>
              <w:bottom w:val="single" w:sz="4" w:space="0" w:color="000000"/>
              <w:right w:val="single" w:sz="4" w:space="0" w:color="000000"/>
            </w:tcBorders>
            <w:shd w:val="clear" w:color="auto" w:fill="auto"/>
            <w:noWrap/>
            <w:vAlign w:val="bottom"/>
            <w:hideMark/>
          </w:tcPr>
          <w:p w14:paraId="019C63FA" w14:textId="4F9151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40BF0" w14:textId="73DF26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AF725" w14:textId="48646C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91,860.00 </w:t>
            </w:r>
          </w:p>
        </w:tc>
      </w:tr>
      <w:tr w:rsidR="00472AFC" w:rsidRPr="00472AFC" w14:paraId="2A723D2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BC48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EA25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B5D743" w14:textId="27F1DF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617,640.98 </w:t>
            </w:r>
          </w:p>
        </w:tc>
        <w:tc>
          <w:tcPr>
            <w:tcW w:w="958" w:type="pct"/>
            <w:tcBorders>
              <w:top w:val="nil"/>
              <w:left w:val="nil"/>
              <w:bottom w:val="single" w:sz="4" w:space="0" w:color="000000"/>
              <w:right w:val="single" w:sz="4" w:space="0" w:color="000000"/>
            </w:tcBorders>
            <w:shd w:val="clear" w:color="auto" w:fill="auto"/>
            <w:noWrap/>
            <w:vAlign w:val="bottom"/>
            <w:hideMark/>
          </w:tcPr>
          <w:p w14:paraId="5C101D60" w14:textId="69C910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3C569" w14:textId="71FA46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94FAB" w14:textId="34F7E8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617,640.98 </w:t>
            </w:r>
          </w:p>
        </w:tc>
      </w:tr>
      <w:tr w:rsidR="00472AFC" w:rsidRPr="00472AFC" w14:paraId="4E0B663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08F1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ED06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3CADF847" w14:textId="23422C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77,837.20 </w:t>
            </w:r>
          </w:p>
        </w:tc>
        <w:tc>
          <w:tcPr>
            <w:tcW w:w="958" w:type="pct"/>
            <w:tcBorders>
              <w:top w:val="nil"/>
              <w:left w:val="nil"/>
              <w:bottom w:val="single" w:sz="4" w:space="0" w:color="000000"/>
              <w:right w:val="single" w:sz="4" w:space="0" w:color="000000"/>
            </w:tcBorders>
            <w:shd w:val="clear" w:color="auto" w:fill="auto"/>
            <w:noWrap/>
            <w:vAlign w:val="bottom"/>
            <w:hideMark/>
          </w:tcPr>
          <w:p w14:paraId="791A951B" w14:textId="23DD2E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D71A6F" w14:textId="6CC50F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DBDE9" w14:textId="6C9B88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924,837.20 </w:t>
            </w:r>
          </w:p>
        </w:tc>
      </w:tr>
      <w:tr w:rsidR="00472AFC" w:rsidRPr="00472AFC" w14:paraId="70BBC6F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D2C4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7EFD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738DB5B" w14:textId="5B24C2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bottom"/>
            <w:hideMark/>
          </w:tcPr>
          <w:p w14:paraId="7B43FA23" w14:textId="6EA060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006E0" w14:textId="579721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4AA73" w14:textId="35EA54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83,510.00 </w:t>
            </w:r>
          </w:p>
        </w:tc>
      </w:tr>
      <w:tr w:rsidR="00472AFC" w:rsidRPr="00472AFC" w14:paraId="1CEB81C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D76C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2AA3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0D5854C0" w14:textId="239B53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69,530.00 </w:t>
            </w:r>
          </w:p>
        </w:tc>
        <w:tc>
          <w:tcPr>
            <w:tcW w:w="958" w:type="pct"/>
            <w:tcBorders>
              <w:top w:val="nil"/>
              <w:left w:val="nil"/>
              <w:bottom w:val="single" w:sz="4" w:space="0" w:color="000000"/>
              <w:right w:val="single" w:sz="4" w:space="0" w:color="000000"/>
            </w:tcBorders>
            <w:shd w:val="clear" w:color="auto" w:fill="auto"/>
            <w:noWrap/>
            <w:vAlign w:val="bottom"/>
            <w:hideMark/>
          </w:tcPr>
          <w:p w14:paraId="10B804A6" w14:textId="44B40C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6FEEF" w14:textId="4A677F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F2498" w14:textId="5C84A4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69,530.00 </w:t>
            </w:r>
          </w:p>
        </w:tc>
      </w:tr>
      <w:tr w:rsidR="00472AFC" w:rsidRPr="00472AFC" w14:paraId="2965DD8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FAA9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FF27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2F24AA80" w14:textId="2DEF18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ADB4FC" w14:textId="7CA98A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50223" w14:textId="2277D9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FC359" w14:textId="0EE7D8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74,000.00 </w:t>
            </w:r>
          </w:p>
        </w:tc>
      </w:tr>
      <w:tr w:rsidR="00472AFC" w:rsidRPr="00472AFC" w14:paraId="5779C6D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FBC9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1AF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2A4B8EB9" w14:textId="213CA5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29,796.00 </w:t>
            </w:r>
          </w:p>
        </w:tc>
        <w:tc>
          <w:tcPr>
            <w:tcW w:w="958" w:type="pct"/>
            <w:tcBorders>
              <w:top w:val="nil"/>
              <w:left w:val="nil"/>
              <w:bottom w:val="single" w:sz="4" w:space="0" w:color="000000"/>
              <w:right w:val="single" w:sz="4" w:space="0" w:color="000000"/>
            </w:tcBorders>
            <w:shd w:val="clear" w:color="auto" w:fill="auto"/>
            <w:noWrap/>
            <w:vAlign w:val="bottom"/>
            <w:hideMark/>
          </w:tcPr>
          <w:p w14:paraId="2FAF1C76" w14:textId="1E4630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398C1" w14:textId="48FBE0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825AB" w14:textId="5BAEDE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29,796.00 </w:t>
            </w:r>
          </w:p>
        </w:tc>
      </w:tr>
      <w:tr w:rsidR="00472AFC" w:rsidRPr="00472AFC" w14:paraId="79009C7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E2F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C46B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63200BF" w14:textId="1EECCD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9,320.00 </w:t>
            </w:r>
          </w:p>
        </w:tc>
        <w:tc>
          <w:tcPr>
            <w:tcW w:w="958" w:type="pct"/>
            <w:tcBorders>
              <w:top w:val="nil"/>
              <w:left w:val="nil"/>
              <w:bottom w:val="single" w:sz="4" w:space="0" w:color="000000"/>
              <w:right w:val="single" w:sz="4" w:space="0" w:color="000000"/>
            </w:tcBorders>
            <w:shd w:val="clear" w:color="auto" w:fill="auto"/>
            <w:noWrap/>
            <w:vAlign w:val="bottom"/>
            <w:hideMark/>
          </w:tcPr>
          <w:p w14:paraId="07537B8E" w14:textId="474020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7AABD" w14:textId="15987F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DD852" w14:textId="31F2F3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9,320.00 </w:t>
            </w:r>
          </w:p>
        </w:tc>
      </w:tr>
      <w:tr w:rsidR="00472AFC" w:rsidRPr="00472AFC" w14:paraId="129651A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EDFB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A282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2C35FD9" w14:textId="56B744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33,599.44 </w:t>
            </w:r>
          </w:p>
        </w:tc>
        <w:tc>
          <w:tcPr>
            <w:tcW w:w="958" w:type="pct"/>
            <w:tcBorders>
              <w:top w:val="nil"/>
              <w:left w:val="nil"/>
              <w:bottom w:val="single" w:sz="4" w:space="0" w:color="000000"/>
              <w:right w:val="single" w:sz="4" w:space="0" w:color="000000"/>
            </w:tcBorders>
            <w:shd w:val="clear" w:color="auto" w:fill="auto"/>
            <w:noWrap/>
            <w:vAlign w:val="bottom"/>
            <w:hideMark/>
          </w:tcPr>
          <w:p w14:paraId="3C40CF17" w14:textId="1F1288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5753B" w14:textId="6803C9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F2409" w14:textId="30C1A6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33,599.44 </w:t>
            </w:r>
          </w:p>
        </w:tc>
      </w:tr>
      <w:tr w:rsidR="00472AFC" w:rsidRPr="00472AFC" w14:paraId="21DAC4B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81C9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E607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57C6ABBC" w14:textId="547BFE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6,760.00 </w:t>
            </w:r>
          </w:p>
        </w:tc>
        <w:tc>
          <w:tcPr>
            <w:tcW w:w="958" w:type="pct"/>
            <w:tcBorders>
              <w:top w:val="nil"/>
              <w:left w:val="nil"/>
              <w:bottom w:val="single" w:sz="4" w:space="0" w:color="000000"/>
              <w:right w:val="single" w:sz="4" w:space="0" w:color="000000"/>
            </w:tcBorders>
            <w:shd w:val="clear" w:color="auto" w:fill="auto"/>
            <w:noWrap/>
            <w:vAlign w:val="bottom"/>
            <w:hideMark/>
          </w:tcPr>
          <w:p w14:paraId="7BB73F95" w14:textId="6A0D2A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F33BC" w14:textId="112F67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08FD6" w14:textId="42516F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6,760.00 </w:t>
            </w:r>
          </w:p>
        </w:tc>
      </w:tr>
      <w:tr w:rsidR="00472AFC" w:rsidRPr="00472AFC" w14:paraId="078413E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A18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79C9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7C4EE68D" w14:textId="10395A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84,956.07 </w:t>
            </w:r>
          </w:p>
        </w:tc>
        <w:tc>
          <w:tcPr>
            <w:tcW w:w="958" w:type="pct"/>
            <w:tcBorders>
              <w:top w:val="nil"/>
              <w:left w:val="nil"/>
              <w:bottom w:val="single" w:sz="4" w:space="0" w:color="000000"/>
              <w:right w:val="single" w:sz="4" w:space="0" w:color="000000"/>
            </w:tcBorders>
            <w:shd w:val="clear" w:color="auto" w:fill="auto"/>
            <w:noWrap/>
            <w:vAlign w:val="bottom"/>
            <w:hideMark/>
          </w:tcPr>
          <w:p w14:paraId="79EFBB09" w14:textId="05F3E6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7465F" w14:textId="576C9B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39F53" w14:textId="589E06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84,956.07 </w:t>
            </w:r>
          </w:p>
        </w:tc>
      </w:tr>
      <w:tr w:rsidR="00472AFC" w:rsidRPr="00472AFC" w14:paraId="11C202D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BB20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A544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2AEBF4A" w14:textId="1D59CA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98,730.00 </w:t>
            </w:r>
          </w:p>
        </w:tc>
        <w:tc>
          <w:tcPr>
            <w:tcW w:w="958" w:type="pct"/>
            <w:tcBorders>
              <w:top w:val="nil"/>
              <w:left w:val="nil"/>
              <w:bottom w:val="single" w:sz="4" w:space="0" w:color="000000"/>
              <w:right w:val="single" w:sz="4" w:space="0" w:color="000000"/>
            </w:tcBorders>
            <w:shd w:val="clear" w:color="auto" w:fill="auto"/>
            <w:noWrap/>
            <w:vAlign w:val="bottom"/>
            <w:hideMark/>
          </w:tcPr>
          <w:p w14:paraId="34ED61E3" w14:textId="7BE403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11084" w14:textId="7F3666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363A2" w14:textId="2BE556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98,730.00 </w:t>
            </w:r>
          </w:p>
        </w:tc>
      </w:tr>
      <w:tr w:rsidR="00472AFC" w:rsidRPr="00472AFC" w14:paraId="6944557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496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ED63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0F7DE1B1" w14:textId="32A36B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47FCC5" w14:textId="626D9B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8F79E" w14:textId="7C40EA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05186" w14:textId="06B397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46,000.00 </w:t>
            </w:r>
          </w:p>
        </w:tc>
      </w:tr>
      <w:tr w:rsidR="00472AFC" w:rsidRPr="00472AFC" w14:paraId="55E6BDA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EF9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5182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bottom"/>
            <w:hideMark/>
          </w:tcPr>
          <w:p w14:paraId="6B7C8CC5" w14:textId="7BE0EA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16478" w14:textId="29DC2F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80FA9" w14:textId="346801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D857D" w14:textId="7AE498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0,000.00 </w:t>
            </w:r>
          </w:p>
        </w:tc>
      </w:tr>
      <w:tr w:rsidR="00472AFC" w:rsidRPr="00472AFC" w14:paraId="6E60F09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5FD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87B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36326540" w14:textId="5B9C91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3,770.00 </w:t>
            </w:r>
          </w:p>
        </w:tc>
        <w:tc>
          <w:tcPr>
            <w:tcW w:w="958" w:type="pct"/>
            <w:tcBorders>
              <w:top w:val="nil"/>
              <w:left w:val="nil"/>
              <w:bottom w:val="single" w:sz="4" w:space="0" w:color="000000"/>
              <w:right w:val="single" w:sz="4" w:space="0" w:color="000000"/>
            </w:tcBorders>
            <w:shd w:val="clear" w:color="auto" w:fill="auto"/>
            <w:noWrap/>
            <w:vAlign w:val="bottom"/>
            <w:hideMark/>
          </w:tcPr>
          <w:p w14:paraId="46630B63" w14:textId="174B3F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8A536" w14:textId="023278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6F710" w14:textId="0B2878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3,770.00 </w:t>
            </w:r>
          </w:p>
        </w:tc>
      </w:tr>
      <w:tr w:rsidR="00472AFC" w:rsidRPr="00472AFC" w14:paraId="0BD02C4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B7BA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437A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73979DB0" w14:textId="21E4FA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896698" w14:textId="16D66A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1A039" w14:textId="6AC22D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C7DBB" w14:textId="66F33B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98,000.00 </w:t>
            </w:r>
          </w:p>
        </w:tc>
      </w:tr>
      <w:tr w:rsidR="00472AFC" w:rsidRPr="00472AFC" w14:paraId="463690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056B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CAF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8044A6B" w14:textId="1C38EA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9,575.00 </w:t>
            </w:r>
          </w:p>
        </w:tc>
        <w:tc>
          <w:tcPr>
            <w:tcW w:w="958" w:type="pct"/>
            <w:tcBorders>
              <w:top w:val="nil"/>
              <w:left w:val="nil"/>
              <w:bottom w:val="single" w:sz="4" w:space="0" w:color="000000"/>
              <w:right w:val="single" w:sz="4" w:space="0" w:color="000000"/>
            </w:tcBorders>
            <w:shd w:val="clear" w:color="auto" w:fill="auto"/>
            <w:noWrap/>
            <w:vAlign w:val="bottom"/>
            <w:hideMark/>
          </w:tcPr>
          <w:p w14:paraId="47A7B221" w14:textId="56E626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96BDE" w14:textId="1F03AF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BC8E3" w14:textId="2D00C3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9,575.00 </w:t>
            </w:r>
          </w:p>
        </w:tc>
      </w:tr>
      <w:tr w:rsidR="00472AFC" w:rsidRPr="00472AFC" w14:paraId="6C7D81F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07D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5E8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797CF7B6" w14:textId="714DED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37F568" w14:textId="162DD2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E6D06" w14:textId="4AC20F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95BA5" w14:textId="0ED6E2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5,500.00 </w:t>
            </w:r>
          </w:p>
        </w:tc>
      </w:tr>
      <w:tr w:rsidR="00472AFC" w:rsidRPr="00472AFC" w14:paraId="0EB37C3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F9CF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5D7C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21470B3" w14:textId="0B1BE2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17,502.00 </w:t>
            </w:r>
          </w:p>
        </w:tc>
        <w:tc>
          <w:tcPr>
            <w:tcW w:w="958" w:type="pct"/>
            <w:tcBorders>
              <w:top w:val="nil"/>
              <w:left w:val="nil"/>
              <w:bottom w:val="single" w:sz="4" w:space="0" w:color="000000"/>
              <w:right w:val="single" w:sz="4" w:space="0" w:color="000000"/>
            </w:tcBorders>
            <w:shd w:val="clear" w:color="auto" w:fill="auto"/>
            <w:noWrap/>
            <w:vAlign w:val="bottom"/>
            <w:hideMark/>
          </w:tcPr>
          <w:p w14:paraId="65343082" w14:textId="0BF4FB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5CEE3" w14:textId="75820A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E94E9" w14:textId="00C155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17,502.00 </w:t>
            </w:r>
          </w:p>
        </w:tc>
      </w:tr>
      <w:tr w:rsidR="00472AFC" w:rsidRPr="00472AFC" w14:paraId="79BDDC3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063E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66C2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13A064C5" w14:textId="098D90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42,405.00 </w:t>
            </w:r>
          </w:p>
        </w:tc>
        <w:tc>
          <w:tcPr>
            <w:tcW w:w="958" w:type="pct"/>
            <w:tcBorders>
              <w:top w:val="nil"/>
              <w:left w:val="nil"/>
              <w:bottom w:val="single" w:sz="4" w:space="0" w:color="000000"/>
              <w:right w:val="single" w:sz="4" w:space="0" w:color="000000"/>
            </w:tcBorders>
            <w:shd w:val="clear" w:color="auto" w:fill="auto"/>
            <w:noWrap/>
            <w:vAlign w:val="bottom"/>
            <w:hideMark/>
          </w:tcPr>
          <w:p w14:paraId="0B46A76C" w14:textId="406DFC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18326" w14:textId="60E41C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10306" w14:textId="4C94F4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42,405.00 </w:t>
            </w:r>
          </w:p>
        </w:tc>
      </w:tr>
      <w:tr w:rsidR="00472AFC" w:rsidRPr="00472AFC" w14:paraId="3EFD3A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503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69B5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F91D48F" w14:textId="5AD2C7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945321" w14:textId="1868E3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60961" w14:textId="65B8CA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2B9C3" w14:textId="20B17E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21,000.00 </w:t>
            </w:r>
          </w:p>
        </w:tc>
      </w:tr>
      <w:tr w:rsidR="00472AFC" w:rsidRPr="00472AFC" w14:paraId="480EF53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9C6A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67DB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69126E4F" w14:textId="4FEC66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02,440.00 </w:t>
            </w:r>
          </w:p>
        </w:tc>
        <w:tc>
          <w:tcPr>
            <w:tcW w:w="958" w:type="pct"/>
            <w:tcBorders>
              <w:top w:val="nil"/>
              <w:left w:val="nil"/>
              <w:bottom w:val="single" w:sz="4" w:space="0" w:color="000000"/>
              <w:right w:val="single" w:sz="4" w:space="0" w:color="000000"/>
            </w:tcBorders>
            <w:shd w:val="clear" w:color="auto" w:fill="auto"/>
            <w:noWrap/>
            <w:vAlign w:val="bottom"/>
            <w:hideMark/>
          </w:tcPr>
          <w:p w14:paraId="031EC4D0" w14:textId="186F64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1198E" w14:textId="4E68F4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E4D0E" w14:textId="24C4C4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02,440.00 </w:t>
            </w:r>
          </w:p>
        </w:tc>
      </w:tr>
      <w:tr w:rsidR="00472AFC" w:rsidRPr="00472AFC" w14:paraId="20F7AC8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224B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80D6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1016D860" w14:textId="35DD1C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7A37B" w14:textId="523B78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77FE6" w14:textId="4EAE31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268B5" w14:textId="6BE2E6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7,100.00 </w:t>
            </w:r>
          </w:p>
        </w:tc>
      </w:tr>
      <w:tr w:rsidR="00472AFC" w:rsidRPr="00472AFC" w14:paraId="461877A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2FA3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689F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BC6BA98" w14:textId="413BBF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bottom"/>
            <w:hideMark/>
          </w:tcPr>
          <w:p w14:paraId="31F11D2E" w14:textId="487245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93DE3" w14:textId="4C3388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7EE94" w14:textId="062D94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35,880.00 </w:t>
            </w:r>
          </w:p>
        </w:tc>
      </w:tr>
      <w:tr w:rsidR="00472AFC" w:rsidRPr="00472AFC" w14:paraId="1F5EF33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45F3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4ED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bottom"/>
            <w:hideMark/>
          </w:tcPr>
          <w:p w14:paraId="1CFD079D" w14:textId="564AD0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19C117" w14:textId="59F53F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16BE5" w14:textId="34169C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4F02E" w14:textId="336F78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5,000.00 </w:t>
            </w:r>
          </w:p>
        </w:tc>
      </w:tr>
      <w:tr w:rsidR="00472AFC" w:rsidRPr="00472AFC" w14:paraId="54BF415F"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4A0E1"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EBC97CC" w14:textId="1A73344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5,299,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41878ED" w14:textId="1B0E5BA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E3F3D6" w14:textId="4C66814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0E4D7C" w14:textId="499CDA1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5,299,316.82 </w:t>
            </w:r>
          </w:p>
        </w:tc>
      </w:tr>
      <w:tr w:rsidR="00472AFC" w:rsidRPr="00472AFC" w14:paraId="75B98D8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BC39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C194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2BF392D0" w14:textId="7F57AA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4085C" w14:textId="777777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44D1803F" w14:textId="777777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3431CE06" w14:textId="76280C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00,000.00 </w:t>
            </w:r>
          </w:p>
        </w:tc>
      </w:tr>
      <w:tr w:rsidR="00472AFC" w:rsidRPr="00472AFC" w14:paraId="3D6FF57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83E1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34A3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738AA9" w14:textId="05054F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249B24FA" w14:textId="44E441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64B68" w14:textId="5F9C84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7C4A7" w14:textId="5EB319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090,647.72 </w:t>
            </w:r>
          </w:p>
        </w:tc>
      </w:tr>
      <w:tr w:rsidR="00472AFC" w:rsidRPr="00472AFC" w14:paraId="2A1C53E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9867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7623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1F7E32" w14:textId="021DAE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2A391011" w14:textId="42A8F1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A3616" w14:textId="17F544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9E8FE" w14:textId="256BF6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72,760.00 </w:t>
            </w:r>
          </w:p>
        </w:tc>
      </w:tr>
      <w:tr w:rsidR="00472AFC" w:rsidRPr="00472AFC" w14:paraId="6B4AB19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BBA0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C9B1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05C5FD66" w14:textId="489129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1796EF46" w14:textId="4A4C90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61345" w14:textId="0FF66D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DF271" w14:textId="2D45EA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3,960.00 </w:t>
            </w:r>
          </w:p>
        </w:tc>
      </w:tr>
      <w:tr w:rsidR="00472AFC" w:rsidRPr="00472AFC" w14:paraId="76A6BD1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CC8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C4DD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42667A" w14:textId="4F0BEB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2623374" w14:textId="2D1B1C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CE0E0" w14:textId="1D1B82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BD567" w14:textId="14AFD8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7,097.00 </w:t>
            </w:r>
          </w:p>
        </w:tc>
      </w:tr>
      <w:tr w:rsidR="00472AFC" w:rsidRPr="00472AFC" w14:paraId="21D879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FF72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AC75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4ADA1BC" w14:textId="61ECE0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1422500A" w14:textId="4BE2E7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53F97" w14:textId="196D2C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540EC" w14:textId="202FA6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19,920.00 </w:t>
            </w:r>
          </w:p>
        </w:tc>
      </w:tr>
      <w:tr w:rsidR="00472AFC" w:rsidRPr="00472AFC" w14:paraId="578E7F3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6B19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8D2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4DA55D53" w14:textId="04C1C3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5BFA0ECB" w14:textId="40439B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67331" w14:textId="129647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DD26D" w14:textId="029BF0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2,036.10 </w:t>
            </w:r>
          </w:p>
        </w:tc>
      </w:tr>
      <w:tr w:rsidR="00472AFC" w:rsidRPr="00472AFC" w14:paraId="3BD0B6A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2E56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76F6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0193A67" w14:textId="3D8A17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52E24A8C" w14:textId="7ACA19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2C17D" w14:textId="42A30F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5B013" w14:textId="7B3FC8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1,817.50 </w:t>
            </w:r>
          </w:p>
        </w:tc>
      </w:tr>
      <w:tr w:rsidR="00472AFC" w:rsidRPr="00472AFC" w14:paraId="5DD6406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CC2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6A0F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784A2F3E" w14:textId="212B7C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510365F8" w14:textId="6F6DE5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BAC18" w14:textId="64A164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5D5C1" w14:textId="618102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4,520.00 </w:t>
            </w:r>
          </w:p>
        </w:tc>
      </w:tr>
      <w:tr w:rsidR="00472AFC" w:rsidRPr="00472AFC" w14:paraId="67FC0C8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2845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BE94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6412361" w14:textId="5DA1CA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7313A" w14:textId="01F92E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87AFB" w14:textId="00BE54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29ADD" w14:textId="03CD45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5,000.00 </w:t>
            </w:r>
          </w:p>
        </w:tc>
      </w:tr>
      <w:tr w:rsidR="00472AFC" w:rsidRPr="00472AFC" w14:paraId="4BB1882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9041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E9B8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6BC26F13" w14:textId="354A7F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1D2C19AD" w14:textId="60AA19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1B95F" w14:textId="65B71E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13BD7" w14:textId="75BA4FE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67,350.00 </w:t>
            </w:r>
          </w:p>
        </w:tc>
      </w:tr>
      <w:tr w:rsidR="00472AFC" w:rsidRPr="00472AFC" w14:paraId="3DCC1F6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0892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B2A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5975E3DE" w14:textId="636174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AB39591" w14:textId="64ACF4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D8DF3" w14:textId="4F3917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B9EE9" w14:textId="63AB63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80.00 </w:t>
            </w:r>
          </w:p>
        </w:tc>
      </w:tr>
      <w:tr w:rsidR="00472AFC" w:rsidRPr="00472AFC" w14:paraId="10025ED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D3BD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E3C6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8709202" w14:textId="54FBBE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19E5F53" w14:textId="78B50A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BABBA" w14:textId="517A0C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7B75D" w14:textId="6DD321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2,495.00 </w:t>
            </w:r>
          </w:p>
        </w:tc>
      </w:tr>
      <w:tr w:rsidR="00472AFC" w:rsidRPr="00472AFC" w14:paraId="5B02038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D928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B543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7E0B39B1" w14:textId="3FF12D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B12879" w14:textId="42CB9E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A7676" w14:textId="412CA2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F51CE" w14:textId="7B8BC2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2,000.00 </w:t>
            </w:r>
          </w:p>
        </w:tc>
      </w:tr>
      <w:tr w:rsidR="00472AFC" w:rsidRPr="00472AFC" w14:paraId="27FD9E4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D6A7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B48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6070FE2" w14:textId="08D4EC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27F914C3" w14:textId="755094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E5781" w14:textId="0921C1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FC175" w14:textId="2F2120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18,170.00 </w:t>
            </w:r>
          </w:p>
        </w:tc>
      </w:tr>
      <w:tr w:rsidR="00472AFC" w:rsidRPr="00472AFC" w14:paraId="3851C0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E4F3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255D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1142DC11" w14:textId="7494B8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120F0" w14:textId="2BCD20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969D5" w14:textId="62C6C2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DF7A1" w14:textId="63B195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0,000.00 </w:t>
            </w:r>
          </w:p>
        </w:tc>
      </w:tr>
      <w:tr w:rsidR="00472AFC" w:rsidRPr="00472AFC" w14:paraId="7506FF7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0D54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2A2F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93A578" w14:textId="4B8807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2C3FB31A" w14:textId="7268B7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6C35D" w14:textId="0EC641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1953C" w14:textId="6F072A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0,760.00 </w:t>
            </w:r>
          </w:p>
        </w:tc>
      </w:tr>
      <w:tr w:rsidR="00472AFC" w:rsidRPr="00472AFC" w14:paraId="7DBB5A8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2EB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2BFF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500BD11B" w14:textId="578636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61D93D" w14:textId="42195E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7F098" w14:textId="40C240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5E5BE" w14:textId="132C37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3,000.00 </w:t>
            </w:r>
          </w:p>
        </w:tc>
      </w:tr>
      <w:tr w:rsidR="00472AFC" w:rsidRPr="00472AFC" w14:paraId="1282D9C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BCE5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7EAE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387B46BB" w14:textId="0F00B9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6C555138" w14:textId="211F88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B0A8" w14:textId="77F0FE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AD24F" w14:textId="5FCB45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4,450.00 </w:t>
            </w:r>
          </w:p>
        </w:tc>
      </w:tr>
      <w:tr w:rsidR="00472AFC" w:rsidRPr="00472AFC" w14:paraId="0A89719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A2A5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6630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5CF107AF" w14:textId="19E1DB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0BB30" w14:textId="3A8CE5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9E884" w14:textId="011166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A061D" w14:textId="5A16B6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4,000.00 </w:t>
            </w:r>
          </w:p>
        </w:tc>
      </w:tr>
      <w:tr w:rsidR="00472AFC" w:rsidRPr="00472AFC" w14:paraId="1C0811A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836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B3B1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43D72C1D" w14:textId="6E7D55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0C41BF1" w14:textId="28EB5D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0CA5C" w14:textId="6098F7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01525" w14:textId="6B25F2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83,840.00 </w:t>
            </w:r>
          </w:p>
        </w:tc>
      </w:tr>
      <w:tr w:rsidR="00472AFC" w:rsidRPr="00472AFC" w14:paraId="662E048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AB63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E62A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82BA3DF" w14:textId="33E8B6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5D3A5782" w14:textId="0A6F54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C0A98" w14:textId="1173D2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F2010" w14:textId="31FA64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1,440.00 </w:t>
            </w:r>
          </w:p>
        </w:tc>
      </w:tr>
      <w:tr w:rsidR="00472AFC" w:rsidRPr="00472AFC" w14:paraId="36B975A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01BC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DE6D41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629F84" w14:textId="5E4099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318E50DD" w14:textId="536680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0F3D2" w14:textId="37CEA1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68857" w14:textId="7FC9D5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6,656.00 </w:t>
            </w:r>
          </w:p>
        </w:tc>
      </w:tr>
      <w:tr w:rsidR="00472AFC" w:rsidRPr="00472AFC" w14:paraId="0A0E57C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27D6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293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4F13FAC4" w14:textId="043A7C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bottom"/>
            <w:hideMark/>
          </w:tcPr>
          <w:p w14:paraId="4C8809EB" w14:textId="226EBF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1589C" w14:textId="410A6D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12326" w14:textId="5936A2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79,949.50 </w:t>
            </w:r>
          </w:p>
        </w:tc>
      </w:tr>
      <w:tr w:rsidR="00472AFC" w:rsidRPr="00472AFC" w14:paraId="70BA560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A21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656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94CA00" w14:textId="2B3B2F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7F165875" w14:textId="3C2CD9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C8774" w14:textId="376D20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525DC" w14:textId="23B3FF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80,519.60 </w:t>
            </w:r>
          </w:p>
        </w:tc>
      </w:tr>
      <w:tr w:rsidR="00472AFC" w:rsidRPr="00472AFC" w14:paraId="5374B08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2C34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A3CF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08514565" w14:textId="4AB602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DFE49F" w14:textId="5922E6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272B1" w14:textId="2E5C98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6BC5B" w14:textId="58DE8A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5,000.00 </w:t>
            </w:r>
          </w:p>
        </w:tc>
      </w:tr>
      <w:tr w:rsidR="00472AFC" w:rsidRPr="00472AFC" w14:paraId="3DEF2A4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5BB4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DA8F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190631" w14:textId="4CC853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750F719F" w14:textId="4E3C89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6C936" w14:textId="00E52E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1FE8D" w14:textId="646BAF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600.00 </w:t>
            </w:r>
          </w:p>
        </w:tc>
      </w:tr>
      <w:tr w:rsidR="00472AFC" w:rsidRPr="00472AFC" w14:paraId="7DA9382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5FB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9B3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6C3EC345" w14:textId="45562F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5,480.00 </w:t>
            </w:r>
          </w:p>
        </w:tc>
        <w:tc>
          <w:tcPr>
            <w:tcW w:w="958" w:type="pct"/>
            <w:tcBorders>
              <w:top w:val="nil"/>
              <w:left w:val="nil"/>
              <w:bottom w:val="single" w:sz="4" w:space="0" w:color="000000"/>
              <w:right w:val="single" w:sz="4" w:space="0" w:color="000000"/>
            </w:tcBorders>
            <w:shd w:val="clear" w:color="auto" w:fill="auto"/>
            <w:noWrap/>
            <w:vAlign w:val="bottom"/>
            <w:hideMark/>
          </w:tcPr>
          <w:p w14:paraId="3ED61C96" w14:textId="4D2F05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388E0" w14:textId="0AC26C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6BFD0" w14:textId="6C62CC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5,480.00 </w:t>
            </w:r>
          </w:p>
        </w:tc>
      </w:tr>
      <w:tr w:rsidR="00472AFC" w:rsidRPr="00472AFC" w14:paraId="5FEB0A3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BDC6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22F5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8FDBAC6" w14:textId="6DA86C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78F305EF" w14:textId="5B1934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79105" w14:textId="6705FE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33592" w14:textId="061C66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5,740.00 </w:t>
            </w:r>
          </w:p>
        </w:tc>
      </w:tr>
      <w:tr w:rsidR="00472AFC" w:rsidRPr="00472AFC" w14:paraId="36262A0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2BFB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16EA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66EEC5B9" w14:textId="2A9B3A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12427DD" w14:textId="3A0CFA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A4B70" w14:textId="7E5ABF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CCECB" w14:textId="74A492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00.00 </w:t>
            </w:r>
          </w:p>
        </w:tc>
      </w:tr>
      <w:tr w:rsidR="00472AFC" w:rsidRPr="00472AFC" w14:paraId="5F367B4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7E2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DC88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6BA36CD0" w14:textId="0522FC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77924C1D" w14:textId="053BD4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EEBBF" w14:textId="62AF15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6D7EE" w14:textId="087D9D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5,148.40 </w:t>
            </w:r>
          </w:p>
        </w:tc>
      </w:tr>
      <w:tr w:rsidR="00472AFC" w:rsidRPr="00472AFC" w14:paraId="77A019B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37C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983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14C6CE94" w14:textId="4EF96D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bottom"/>
            <w:hideMark/>
          </w:tcPr>
          <w:p w14:paraId="29EFAF13" w14:textId="210C70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C454A" w14:textId="07C89A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B1C79" w14:textId="48467E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11,080.00 </w:t>
            </w:r>
          </w:p>
        </w:tc>
      </w:tr>
      <w:tr w:rsidR="00472AFC" w:rsidRPr="00472AFC" w14:paraId="61CD3CD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072718"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73A4C1" w14:textId="20CE365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12,156,529.83 </w:t>
            </w:r>
          </w:p>
        </w:tc>
        <w:tc>
          <w:tcPr>
            <w:tcW w:w="958" w:type="pct"/>
            <w:tcBorders>
              <w:top w:val="nil"/>
              <w:left w:val="nil"/>
              <w:bottom w:val="single" w:sz="4" w:space="0" w:color="000000"/>
              <w:right w:val="single" w:sz="4" w:space="0" w:color="000000"/>
            </w:tcBorders>
            <w:shd w:val="clear" w:color="A5A5A5" w:fill="A5A5A5"/>
            <w:noWrap/>
            <w:vAlign w:val="bottom"/>
            <w:hideMark/>
          </w:tcPr>
          <w:p w14:paraId="3C843C35" w14:textId="4FB13C4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8068AA8" w14:textId="7F137C2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E021ADB" w14:textId="41223D6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12,156,529.83 </w:t>
            </w:r>
          </w:p>
        </w:tc>
      </w:tr>
      <w:tr w:rsidR="00472AFC" w:rsidRPr="00472AFC" w14:paraId="252D4AFD"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4ED7D"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673789E8" w14:textId="7725F37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4,673,315.55 </w:t>
            </w:r>
          </w:p>
        </w:tc>
        <w:tc>
          <w:tcPr>
            <w:tcW w:w="958" w:type="pct"/>
            <w:tcBorders>
              <w:top w:val="nil"/>
              <w:left w:val="nil"/>
              <w:bottom w:val="single" w:sz="4" w:space="0" w:color="000000"/>
              <w:right w:val="single" w:sz="4" w:space="0" w:color="000000"/>
            </w:tcBorders>
            <w:shd w:val="clear" w:color="D8D8D8" w:fill="D8D8D8"/>
            <w:noWrap/>
            <w:vAlign w:val="bottom"/>
            <w:hideMark/>
          </w:tcPr>
          <w:p w14:paraId="58B27DA5" w14:textId="4487263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8B0027" w14:textId="2C71BC8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91B082" w14:textId="49BCF1A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4,673,315.55 </w:t>
            </w:r>
          </w:p>
        </w:tc>
      </w:tr>
      <w:tr w:rsidR="00472AFC" w:rsidRPr="00472AFC" w14:paraId="7E98E32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5A284A1"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56C70195" w14:textId="337706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6,057.28 </w:t>
            </w:r>
          </w:p>
        </w:tc>
        <w:tc>
          <w:tcPr>
            <w:tcW w:w="958" w:type="pct"/>
            <w:tcBorders>
              <w:top w:val="nil"/>
              <w:left w:val="nil"/>
              <w:bottom w:val="single" w:sz="4" w:space="0" w:color="000000"/>
              <w:right w:val="single" w:sz="4" w:space="0" w:color="000000"/>
            </w:tcBorders>
            <w:shd w:val="clear" w:color="auto" w:fill="auto"/>
            <w:noWrap/>
            <w:vAlign w:val="bottom"/>
            <w:hideMark/>
          </w:tcPr>
          <w:p w14:paraId="2B949CF4" w14:textId="6CC365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5FEB9" w14:textId="5D6B30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11A075B" w14:textId="01ABCE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6,057.28 </w:t>
            </w:r>
          </w:p>
        </w:tc>
      </w:tr>
      <w:tr w:rsidR="00472AFC" w:rsidRPr="00472AFC" w14:paraId="12ECD0F5" w14:textId="77777777" w:rsidTr="00472A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A505399"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3E00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57D68FBC" w14:textId="192C1E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3,155.86 </w:t>
            </w:r>
          </w:p>
        </w:tc>
        <w:tc>
          <w:tcPr>
            <w:tcW w:w="958" w:type="pct"/>
            <w:tcBorders>
              <w:top w:val="nil"/>
              <w:left w:val="nil"/>
              <w:bottom w:val="single" w:sz="4" w:space="0" w:color="000000"/>
              <w:right w:val="single" w:sz="4" w:space="0" w:color="000000"/>
            </w:tcBorders>
            <w:shd w:val="clear" w:color="auto" w:fill="auto"/>
            <w:noWrap/>
            <w:vAlign w:val="bottom"/>
            <w:hideMark/>
          </w:tcPr>
          <w:p w14:paraId="5D5510A9" w14:textId="0FB6F1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D1CC8" w14:textId="3ED8A6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5E206" w14:textId="16A4D1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3,155.86 </w:t>
            </w:r>
          </w:p>
        </w:tc>
      </w:tr>
      <w:tr w:rsidR="00472AFC" w:rsidRPr="00472AFC" w14:paraId="53BFBEF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8F3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45F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E2E7D2A" w14:textId="7420D8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8848421" w14:textId="721C41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DD7F5" w14:textId="18D78D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29020" w14:textId="26FCF8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5,780.00 </w:t>
            </w:r>
          </w:p>
        </w:tc>
      </w:tr>
      <w:tr w:rsidR="00472AFC" w:rsidRPr="00472AFC" w14:paraId="003C587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EE5E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76BC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80F3BA9" w14:textId="7A59EB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7,695.00 </w:t>
            </w:r>
          </w:p>
        </w:tc>
        <w:tc>
          <w:tcPr>
            <w:tcW w:w="958" w:type="pct"/>
            <w:tcBorders>
              <w:top w:val="nil"/>
              <w:left w:val="nil"/>
              <w:bottom w:val="single" w:sz="4" w:space="0" w:color="000000"/>
              <w:right w:val="single" w:sz="4" w:space="0" w:color="000000"/>
            </w:tcBorders>
            <w:shd w:val="clear" w:color="auto" w:fill="auto"/>
            <w:noWrap/>
            <w:vAlign w:val="bottom"/>
            <w:hideMark/>
          </w:tcPr>
          <w:p w14:paraId="7B70B854" w14:textId="1CC1BE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C6B1F" w14:textId="5E02F4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660CD" w14:textId="2F020B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7,695.00 </w:t>
            </w:r>
          </w:p>
        </w:tc>
      </w:tr>
      <w:tr w:rsidR="00472AFC" w:rsidRPr="00472AFC" w14:paraId="4EADBA5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A855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AA96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16C1EF99" w14:textId="4CB5D3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464,809.24 </w:t>
            </w:r>
          </w:p>
        </w:tc>
        <w:tc>
          <w:tcPr>
            <w:tcW w:w="958" w:type="pct"/>
            <w:tcBorders>
              <w:top w:val="nil"/>
              <w:left w:val="nil"/>
              <w:bottom w:val="single" w:sz="4" w:space="0" w:color="000000"/>
              <w:right w:val="single" w:sz="4" w:space="0" w:color="000000"/>
            </w:tcBorders>
            <w:shd w:val="clear" w:color="auto" w:fill="auto"/>
            <w:noWrap/>
            <w:vAlign w:val="bottom"/>
            <w:hideMark/>
          </w:tcPr>
          <w:p w14:paraId="29117AE1" w14:textId="38C0E7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3C95B" w14:textId="37FC10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063B4" w14:textId="19D9D0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464,809.24 </w:t>
            </w:r>
          </w:p>
        </w:tc>
      </w:tr>
      <w:tr w:rsidR="00472AFC" w:rsidRPr="00472AFC" w14:paraId="5DBF9CE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2A68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B336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5CFEDBD7" w14:textId="4CDB56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1,464.92 </w:t>
            </w:r>
          </w:p>
        </w:tc>
        <w:tc>
          <w:tcPr>
            <w:tcW w:w="958" w:type="pct"/>
            <w:tcBorders>
              <w:top w:val="nil"/>
              <w:left w:val="nil"/>
              <w:bottom w:val="single" w:sz="4" w:space="0" w:color="000000"/>
              <w:right w:val="single" w:sz="4" w:space="0" w:color="000000"/>
            </w:tcBorders>
            <w:shd w:val="clear" w:color="auto" w:fill="auto"/>
            <w:noWrap/>
            <w:vAlign w:val="bottom"/>
            <w:hideMark/>
          </w:tcPr>
          <w:p w14:paraId="3844AB83" w14:textId="6DAD87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4835A" w14:textId="28B1BF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FE777" w14:textId="34C975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1,464.92 </w:t>
            </w:r>
          </w:p>
        </w:tc>
      </w:tr>
      <w:tr w:rsidR="00472AFC" w:rsidRPr="00472AFC" w14:paraId="3A8709F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3B14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586D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2D7335A9" w14:textId="3BB1D0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95,790.00 </w:t>
            </w:r>
          </w:p>
        </w:tc>
        <w:tc>
          <w:tcPr>
            <w:tcW w:w="958" w:type="pct"/>
            <w:tcBorders>
              <w:top w:val="nil"/>
              <w:left w:val="nil"/>
              <w:bottom w:val="single" w:sz="4" w:space="0" w:color="000000"/>
              <w:right w:val="single" w:sz="4" w:space="0" w:color="000000"/>
            </w:tcBorders>
            <w:shd w:val="clear" w:color="auto" w:fill="auto"/>
            <w:noWrap/>
            <w:vAlign w:val="bottom"/>
            <w:hideMark/>
          </w:tcPr>
          <w:p w14:paraId="37DE4D6A" w14:textId="549ED8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CBE1D" w14:textId="6ADC97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639E0" w14:textId="5DBED2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95,790.00 </w:t>
            </w:r>
          </w:p>
        </w:tc>
      </w:tr>
      <w:tr w:rsidR="00472AFC" w:rsidRPr="00472AFC" w14:paraId="2F472CC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5F6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D998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9C7C874" w14:textId="154F77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90,751.05 </w:t>
            </w:r>
          </w:p>
        </w:tc>
        <w:tc>
          <w:tcPr>
            <w:tcW w:w="958" w:type="pct"/>
            <w:tcBorders>
              <w:top w:val="nil"/>
              <w:left w:val="nil"/>
              <w:bottom w:val="single" w:sz="4" w:space="0" w:color="000000"/>
              <w:right w:val="single" w:sz="4" w:space="0" w:color="000000"/>
            </w:tcBorders>
            <w:shd w:val="clear" w:color="auto" w:fill="auto"/>
            <w:noWrap/>
            <w:vAlign w:val="bottom"/>
            <w:hideMark/>
          </w:tcPr>
          <w:p w14:paraId="6061E002" w14:textId="16FD52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B8CB6" w14:textId="1F5E8A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1EFBD" w14:textId="72F08F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90,751.05 </w:t>
            </w:r>
          </w:p>
        </w:tc>
      </w:tr>
      <w:tr w:rsidR="00472AFC" w:rsidRPr="00472AFC" w14:paraId="77AC609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CD5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95E3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06FFDD77" w14:textId="297919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20DFD947" w14:textId="021F61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F315D" w14:textId="79FBD5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59BF1" w14:textId="38EA86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29,680.00 </w:t>
            </w:r>
          </w:p>
        </w:tc>
      </w:tr>
      <w:tr w:rsidR="00472AFC" w:rsidRPr="00472AFC" w14:paraId="187FA49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34EB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06B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7A4A6285" w14:textId="0C3770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12B2757D" w14:textId="6A2C95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208E9" w14:textId="651205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CBDF1" w14:textId="051878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3,787.00 </w:t>
            </w:r>
          </w:p>
        </w:tc>
      </w:tr>
      <w:tr w:rsidR="00472AFC" w:rsidRPr="00472AFC" w14:paraId="66F5DCD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9E6C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6794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11708FC" w14:textId="70D3EB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0BC078E0" w14:textId="6E15AF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9EE3B" w14:textId="52806B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54ADD" w14:textId="32D50D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42,864.32 </w:t>
            </w:r>
          </w:p>
        </w:tc>
      </w:tr>
      <w:tr w:rsidR="00472AFC" w:rsidRPr="00472AFC" w14:paraId="22DFEA7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54A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D541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A7EC587" w14:textId="125660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5C6C979B" w14:textId="2F7611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10969" w14:textId="424422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2D91C" w14:textId="4187D0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80,911.86 </w:t>
            </w:r>
          </w:p>
        </w:tc>
      </w:tr>
      <w:tr w:rsidR="00472AFC" w:rsidRPr="00472AFC" w14:paraId="2F78DA3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2317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08D7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255F7236" w14:textId="755D38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64,423.94 </w:t>
            </w:r>
          </w:p>
        </w:tc>
        <w:tc>
          <w:tcPr>
            <w:tcW w:w="958" w:type="pct"/>
            <w:tcBorders>
              <w:top w:val="nil"/>
              <w:left w:val="nil"/>
              <w:bottom w:val="single" w:sz="4" w:space="0" w:color="000000"/>
              <w:right w:val="single" w:sz="4" w:space="0" w:color="000000"/>
            </w:tcBorders>
            <w:shd w:val="clear" w:color="auto" w:fill="auto"/>
            <w:noWrap/>
            <w:vAlign w:val="bottom"/>
            <w:hideMark/>
          </w:tcPr>
          <w:p w14:paraId="59AD4EA4" w14:textId="7619D6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EDF4A" w14:textId="5D9488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90170" w14:textId="15DA64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64,423.94 </w:t>
            </w:r>
          </w:p>
        </w:tc>
      </w:tr>
      <w:tr w:rsidR="00472AFC" w:rsidRPr="00472AFC" w14:paraId="73B968C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8301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ADB5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0FCAC42" w14:textId="779A5F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53,980.00 </w:t>
            </w:r>
          </w:p>
        </w:tc>
        <w:tc>
          <w:tcPr>
            <w:tcW w:w="958" w:type="pct"/>
            <w:tcBorders>
              <w:top w:val="nil"/>
              <w:left w:val="nil"/>
              <w:bottom w:val="single" w:sz="4" w:space="0" w:color="000000"/>
              <w:right w:val="single" w:sz="4" w:space="0" w:color="000000"/>
            </w:tcBorders>
            <w:shd w:val="clear" w:color="auto" w:fill="auto"/>
            <w:noWrap/>
            <w:vAlign w:val="bottom"/>
            <w:hideMark/>
          </w:tcPr>
          <w:p w14:paraId="08694728" w14:textId="54CA9C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B8194" w14:textId="4DEDC6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6DF83" w14:textId="4D1101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53,980.00 </w:t>
            </w:r>
          </w:p>
        </w:tc>
      </w:tr>
      <w:tr w:rsidR="00472AFC" w:rsidRPr="00472AFC" w14:paraId="76DF8A8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559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47CE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2718F906" w14:textId="5AFFE6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00,815.00 </w:t>
            </w:r>
          </w:p>
        </w:tc>
        <w:tc>
          <w:tcPr>
            <w:tcW w:w="958" w:type="pct"/>
            <w:tcBorders>
              <w:top w:val="nil"/>
              <w:left w:val="nil"/>
              <w:bottom w:val="single" w:sz="4" w:space="0" w:color="000000"/>
              <w:right w:val="single" w:sz="4" w:space="0" w:color="000000"/>
            </w:tcBorders>
            <w:shd w:val="clear" w:color="auto" w:fill="auto"/>
            <w:noWrap/>
            <w:vAlign w:val="bottom"/>
            <w:hideMark/>
          </w:tcPr>
          <w:p w14:paraId="041610C2" w14:textId="29DCDA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D9115" w14:textId="36A903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3ABB9" w14:textId="40AF3D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00,815.00 </w:t>
            </w:r>
          </w:p>
        </w:tc>
      </w:tr>
      <w:tr w:rsidR="00472AFC" w:rsidRPr="00472AFC" w14:paraId="3A8A6FF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36C2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A37F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172DAEB" w14:textId="1231E4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5E456CCB" w14:textId="74000B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B98AA" w14:textId="1E0026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C8155" w14:textId="7530B6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7,290.00 </w:t>
            </w:r>
          </w:p>
        </w:tc>
      </w:tr>
      <w:tr w:rsidR="00472AFC" w:rsidRPr="00472AFC" w14:paraId="144A50E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671F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F91C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1099422" w14:textId="241592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68,556.96 </w:t>
            </w:r>
          </w:p>
        </w:tc>
        <w:tc>
          <w:tcPr>
            <w:tcW w:w="958" w:type="pct"/>
            <w:tcBorders>
              <w:top w:val="nil"/>
              <w:left w:val="nil"/>
              <w:bottom w:val="single" w:sz="4" w:space="0" w:color="000000"/>
              <w:right w:val="single" w:sz="4" w:space="0" w:color="000000"/>
            </w:tcBorders>
            <w:shd w:val="clear" w:color="auto" w:fill="auto"/>
            <w:noWrap/>
            <w:vAlign w:val="bottom"/>
            <w:hideMark/>
          </w:tcPr>
          <w:p w14:paraId="67849F56" w14:textId="62B99F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18EEB" w14:textId="3506DB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4A929" w14:textId="37E12A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68,556.96 </w:t>
            </w:r>
          </w:p>
        </w:tc>
      </w:tr>
      <w:tr w:rsidR="00472AFC" w:rsidRPr="00472AFC" w14:paraId="4EF7026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F756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8D4E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21AD6B62" w14:textId="2DB22F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34,423.86 </w:t>
            </w:r>
          </w:p>
        </w:tc>
        <w:tc>
          <w:tcPr>
            <w:tcW w:w="958" w:type="pct"/>
            <w:tcBorders>
              <w:top w:val="nil"/>
              <w:left w:val="nil"/>
              <w:bottom w:val="single" w:sz="4" w:space="0" w:color="000000"/>
              <w:right w:val="single" w:sz="4" w:space="0" w:color="000000"/>
            </w:tcBorders>
            <w:shd w:val="clear" w:color="auto" w:fill="auto"/>
            <w:noWrap/>
            <w:vAlign w:val="bottom"/>
            <w:hideMark/>
          </w:tcPr>
          <w:p w14:paraId="14FD4C92" w14:textId="0687A5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F38D5" w14:textId="0895CB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41B45" w14:textId="20019C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34,423.86 </w:t>
            </w:r>
          </w:p>
        </w:tc>
      </w:tr>
      <w:tr w:rsidR="00472AFC" w:rsidRPr="00472AFC" w14:paraId="6372BCA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314A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D686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11FBD1FA" w14:textId="6F63AB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B31607" w14:textId="7BC00D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0B27A" w14:textId="3CFFA5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BEB67" w14:textId="538108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3,000.00 </w:t>
            </w:r>
          </w:p>
        </w:tc>
      </w:tr>
      <w:tr w:rsidR="00472AFC" w:rsidRPr="00472AFC" w14:paraId="57EC13E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B9A7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1E4F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22594C0B" w14:textId="78A1B7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C70EF2" w14:textId="306344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548A9" w14:textId="28A5E0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140B4" w14:textId="1C5E8D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7,500.00 </w:t>
            </w:r>
          </w:p>
        </w:tc>
      </w:tr>
      <w:tr w:rsidR="00472AFC" w:rsidRPr="00472AFC" w14:paraId="1E4A0A8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46EF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0EE3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381F8594" w14:textId="5F71CF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2C545130" w14:textId="785225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B70C9" w14:textId="00C9BE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29A65" w14:textId="752A4B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5,820.00 </w:t>
            </w:r>
          </w:p>
        </w:tc>
      </w:tr>
      <w:tr w:rsidR="00472AFC" w:rsidRPr="00472AFC" w14:paraId="5062621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3B8B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1F0C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etafe</w:t>
            </w:r>
          </w:p>
        </w:tc>
        <w:tc>
          <w:tcPr>
            <w:tcW w:w="1003" w:type="pct"/>
            <w:tcBorders>
              <w:top w:val="nil"/>
              <w:left w:val="nil"/>
              <w:bottom w:val="single" w:sz="4" w:space="0" w:color="000000"/>
              <w:right w:val="single" w:sz="4" w:space="0" w:color="000000"/>
            </w:tcBorders>
            <w:shd w:val="clear" w:color="auto" w:fill="auto"/>
            <w:noWrap/>
            <w:vAlign w:val="bottom"/>
            <w:hideMark/>
          </w:tcPr>
          <w:p w14:paraId="7B8E5016" w14:textId="100F11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4,985.00 </w:t>
            </w:r>
          </w:p>
        </w:tc>
        <w:tc>
          <w:tcPr>
            <w:tcW w:w="958" w:type="pct"/>
            <w:tcBorders>
              <w:top w:val="nil"/>
              <w:left w:val="nil"/>
              <w:bottom w:val="single" w:sz="4" w:space="0" w:color="000000"/>
              <w:right w:val="single" w:sz="4" w:space="0" w:color="000000"/>
            </w:tcBorders>
            <w:shd w:val="clear" w:color="auto" w:fill="auto"/>
            <w:noWrap/>
            <w:vAlign w:val="bottom"/>
            <w:hideMark/>
          </w:tcPr>
          <w:p w14:paraId="1DA367E3" w14:textId="6318D3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527BD" w14:textId="2059ED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240F3" w14:textId="735BFA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4,985.00 </w:t>
            </w:r>
          </w:p>
        </w:tc>
      </w:tr>
      <w:tr w:rsidR="00472AFC" w:rsidRPr="00472AFC" w14:paraId="17FD9AC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A3F4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AA41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52B50421" w14:textId="134C4D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056C4BAB" w14:textId="6E2331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FA541" w14:textId="3E9572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3890D" w14:textId="633045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7,228.92 </w:t>
            </w:r>
          </w:p>
        </w:tc>
      </w:tr>
      <w:tr w:rsidR="00472AFC" w:rsidRPr="00472AFC" w14:paraId="7A30A3C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7A31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8077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37341C5B" w14:textId="584FD9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65308FA5" w14:textId="1948DD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39CD0" w14:textId="207E27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3924F" w14:textId="121D6C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45,845.00 </w:t>
            </w:r>
          </w:p>
        </w:tc>
      </w:tr>
      <w:tr w:rsidR="00472AFC" w:rsidRPr="00472AFC" w14:paraId="36AF496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739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7269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18013266" w14:textId="050206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00F732F9" w14:textId="21E54F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B2B9D" w14:textId="064BF1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4DF81" w14:textId="23079D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4,815.00 </w:t>
            </w:r>
          </w:p>
        </w:tc>
      </w:tr>
      <w:tr w:rsidR="00472AFC" w:rsidRPr="00472AFC" w14:paraId="5F11776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05F2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FD18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38C6313D" w14:textId="4FD916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265BBB0B" w14:textId="3CC563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34C38" w14:textId="4D3B8D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FD529" w14:textId="536890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8,759.50 </w:t>
            </w:r>
          </w:p>
        </w:tc>
      </w:tr>
      <w:tr w:rsidR="00472AFC" w:rsidRPr="00472AFC" w14:paraId="1F563FA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ED82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818C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7CBC643C" w14:textId="0EB3A6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25E43FC" w14:textId="5CEB6B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313DB" w14:textId="64F77D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D9552" w14:textId="08F009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500.00 </w:t>
            </w:r>
          </w:p>
        </w:tc>
      </w:tr>
      <w:tr w:rsidR="00472AFC" w:rsidRPr="00472AFC" w14:paraId="4AA6E8B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5EEB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2FF8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B80AD5D" w14:textId="149C7B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31,739.00 </w:t>
            </w:r>
          </w:p>
        </w:tc>
        <w:tc>
          <w:tcPr>
            <w:tcW w:w="958" w:type="pct"/>
            <w:tcBorders>
              <w:top w:val="nil"/>
              <w:left w:val="nil"/>
              <w:bottom w:val="single" w:sz="4" w:space="0" w:color="000000"/>
              <w:right w:val="single" w:sz="4" w:space="0" w:color="000000"/>
            </w:tcBorders>
            <w:shd w:val="clear" w:color="auto" w:fill="auto"/>
            <w:noWrap/>
            <w:vAlign w:val="bottom"/>
            <w:hideMark/>
          </w:tcPr>
          <w:p w14:paraId="328796C9" w14:textId="5A5B39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07A3C" w14:textId="381620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E01C7" w14:textId="7DC61C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31,739.00 </w:t>
            </w:r>
          </w:p>
        </w:tc>
      </w:tr>
      <w:tr w:rsidR="00472AFC" w:rsidRPr="00472AFC" w14:paraId="0C30F64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9870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DB7E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5855178" w14:textId="51DF6E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933910" w14:textId="544285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11E2A" w14:textId="574997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EF4C6" w14:textId="618AA5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9,500.00 </w:t>
            </w:r>
          </w:p>
        </w:tc>
      </w:tr>
      <w:tr w:rsidR="00472AFC" w:rsidRPr="00472AFC" w14:paraId="064B576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5751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99EA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B58B926" w14:textId="4E77FB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7,835.00 </w:t>
            </w:r>
          </w:p>
        </w:tc>
        <w:tc>
          <w:tcPr>
            <w:tcW w:w="958" w:type="pct"/>
            <w:tcBorders>
              <w:top w:val="nil"/>
              <w:left w:val="nil"/>
              <w:bottom w:val="single" w:sz="4" w:space="0" w:color="000000"/>
              <w:right w:val="single" w:sz="4" w:space="0" w:color="000000"/>
            </w:tcBorders>
            <w:shd w:val="clear" w:color="auto" w:fill="auto"/>
            <w:noWrap/>
            <w:vAlign w:val="bottom"/>
            <w:hideMark/>
          </w:tcPr>
          <w:p w14:paraId="25C3B508" w14:textId="651AB8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4BFA8" w14:textId="023B8E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98260" w14:textId="06D64A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7,835.00 </w:t>
            </w:r>
          </w:p>
        </w:tc>
      </w:tr>
      <w:tr w:rsidR="00472AFC" w:rsidRPr="00472AFC" w14:paraId="30F1737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4923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9F74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749F906A" w14:textId="556E38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7,519.68 </w:t>
            </w:r>
          </w:p>
        </w:tc>
        <w:tc>
          <w:tcPr>
            <w:tcW w:w="958" w:type="pct"/>
            <w:tcBorders>
              <w:top w:val="nil"/>
              <w:left w:val="nil"/>
              <w:bottom w:val="single" w:sz="4" w:space="0" w:color="000000"/>
              <w:right w:val="single" w:sz="4" w:space="0" w:color="000000"/>
            </w:tcBorders>
            <w:shd w:val="clear" w:color="auto" w:fill="auto"/>
            <w:noWrap/>
            <w:vAlign w:val="bottom"/>
            <w:hideMark/>
          </w:tcPr>
          <w:p w14:paraId="287432DD" w14:textId="459B68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0019C" w14:textId="30638F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A6F6D" w14:textId="133F9A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7,519.68 </w:t>
            </w:r>
          </w:p>
        </w:tc>
      </w:tr>
      <w:tr w:rsidR="00472AFC" w:rsidRPr="00472AFC" w14:paraId="68C157F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6EE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DECA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77D9F3C" w14:textId="5FFA9C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9529A57" w14:textId="057130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7B168" w14:textId="0BE79F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DA64C" w14:textId="1EEDD1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7,915.00 </w:t>
            </w:r>
          </w:p>
        </w:tc>
      </w:tr>
      <w:tr w:rsidR="00472AFC" w:rsidRPr="00472AFC" w14:paraId="61480CA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8C5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5C64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0E4918D" w14:textId="58B502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2BB07616" w14:textId="3C5AB4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EF5BF" w14:textId="5F5EAF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66C5C" w14:textId="7EC200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7,391.78 </w:t>
            </w:r>
          </w:p>
        </w:tc>
      </w:tr>
      <w:tr w:rsidR="00472AFC" w:rsidRPr="00472AFC" w14:paraId="096E225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AD0B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5D91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82634AD" w14:textId="7FB5DA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030,718.30 </w:t>
            </w:r>
          </w:p>
        </w:tc>
        <w:tc>
          <w:tcPr>
            <w:tcW w:w="958" w:type="pct"/>
            <w:tcBorders>
              <w:top w:val="nil"/>
              <w:left w:val="nil"/>
              <w:bottom w:val="single" w:sz="4" w:space="0" w:color="000000"/>
              <w:right w:val="single" w:sz="4" w:space="0" w:color="000000"/>
            </w:tcBorders>
            <w:shd w:val="clear" w:color="auto" w:fill="auto"/>
            <w:noWrap/>
            <w:vAlign w:val="bottom"/>
            <w:hideMark/>
          </w:tcPr>
          <w:p w14:paraId="7CBFAB35" w14:textId="717267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812B4" w14:textId="72DE6B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26660" w14:textId="620C6D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030,718.30 </w:t>
            </w:r>
          </w:p>
        </w:tc>
      </w:tr>
      <w:tr w:rsidR="00472AFC" w:rsidRPr="00472AFC" w14:paraId="4989B1D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7C5D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E5E7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6DBCBE2" w14:textId="15D037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87,278.04 </w:t>
            </w:r>
          </w:p>
        </w:tc>
        <w:tc>
          <w:tcPr>
            <w:tcW w:w="958" w:type="pct"/>
            <w:tcBorders>
              <w:top w:val="nil"/>
              <w:left w:val="nil"/>
              <w:bottom w:val="single" w:sz="4" w:space="0" w:color="000000"/>
              <w:right w:val="single" w:sz="4" w:space="0" w:color="000000"/>
            </w:tcBorders>
            <w:shd w:val="clear" w:color="auto" w:fill="auto"/>
            <w:noWrap/>
            <w:vAlign w:val="bottom"/>
            <w:hideMark/>
          </w:tcPr>
          <w:p w14:paraId="19297B37" w14:textId="43D15C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8A5D9" w14:textId="584ED1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F70DE" w14:textId="02CF1B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87,278.04 </w:t>
            </w:r>
          </w:p>
        </w:tc>
      </w:tr>
      <w:tr w:rsidR="00472AFC" w:rsidRPr="00472AFC" w14:paraId="2B12A80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9547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AF3C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10573E97" w14:textId="13ADD5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21,212.86 </w:t>
            </w:r>
          </w:p>
        </w:tc>
        <w:tc>
          <w:tcPr>
            <w:tcW w:w="958" w:type="pct"/>
            <w:tcBorders>
              <w:top w:val="nil"/>
              <w:left w:val="nil"/>
              <w:bottom w:val="single" w:sz="4" w:space="0" w:color="000000"/>
              <w:right w:val="single" w:sz="4" w:space="0" w:color="000000"/>
            </w:tcBorders>
            <w:shd w:val="clear" w:color="auto" w:fill="auto"/>
            <w:noWrap/>
            <w:vAlign w:val="bottom"/>
            <w:hideMark/>
          </w:tcPr>
          <w:p w14:paraId="7E08CECA" w14:textId="70FE7C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21478" w14:textId="7A487E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80774" w14:textId="2F2B17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21,212.86 </w:t>
            </w:r>
          </w:p>
        </w:tc>
      </w:tr>
      <w:tr w:rsidR="00472AFC" w:rsidRPr="00472AFC" w14:paraId="49644B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5324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6421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4BC2D2C2" w14:textId="26A35A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C1C4B4D" w14:textId="089ADE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16EE3" w14:textId="300E45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7D0DB" w14:textId="6CFDF2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8,994.00 </w:t>
            </w:r>
          </w:p>
        </w:tc>
      </w:tr>
      <w:tr w:rsidR="00472AFC" w:rsidRPr="00472AFC" w14:paraId="26521EF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2CD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4E7C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297D5168" w14:textId="250BF6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8,368.00 </w:t>
            </w:r>
          </w:p>
        </w:tc>
        <w:tc>
          <w:tcPr>
            <w:tcW w:w="958" w:type="pct"/>
            <w:tcBorders>
              <w:top w:val="nil"/>
              <w:left w:val="nil"/>
              <w:bottom w:val="single" w:sz="4" w:space="0" w:color="000000"/>
              <w:right w:val="single" w:sz="4" w:space="0" w:color="000000"/>
            </w:tcBorders>
            <w:shd w:val="clear" w:color="auto" w:fill="auto"/>
            <w:noWrap/>
            <w:vAlign w:val="bottom"/>
            <w:hideMark/>
          </w:tcPr>
          <w:p w14:paraId="47A8C398" w14:textId="65F34F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47CA1" w14:textId="32164C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E013C" w14:textId="607DEA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8,368.00 </w:t>
            </w:r>
          </w:p>
        </w:tc>
      </w:tr>
      <w:tr w:rsidR="00472AFC" w:rsidRPr="00472AFC" w14:paraId="0CBA950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B684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BAD7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1A1030" w14:textId="211BCC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1,775.64 </w:t>
            </w:r>
          </w:p>
        </w:tc>
        <w:tc>
          <w:tcPr>
            <w:tcW w:w="958" w:type="pct"/>
            <w:tcBorders>
              <w:top w:val="nil"/>
              <w:left w:val="nil"/>
              <w:bottom w:val="single" w:sz="4" w:space="0" w:color="000000"/>
              <w:right w:val="single" w:sz="4" w:space="0" w:color="000000"/>
            </w:tcBorders>
            <w:shd w:val="clear" w:color="auto" w:fill="auto"/>
            <w:noWrap/>
            <w:vAlign w:val="bottom"/>
            <w:hideMark/>
          </w:tcPr>
          <w:p w14:paraId="2EEBBB22" w14:textId="1F2F25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6DBF3" w14:textId="0CECD3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0AF86" w14:textId="794EB9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1,775.64 </w:t>
            </w:r>
          </w:p>
        </w:tc>
      </w:tr>
      <w:tr w:rsidR="00472AFC" w:rsidRPr="00472AFC" w14:paraId="46F6E73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2FB7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4DAB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0F6889F6" w14:textId="3E9B8A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8815B2A" w14:textId="21366E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327F5" w14:textId="3C5739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0C9B5" w14:textId="47150C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4,600.00 </w:t>
            </w:r>
          </w:p>
        </w:tc>
      </w:tr>
      <w:tr w:rsidR="00472AFC" w:rsidRPr="00472AFC" w14:paraId="0DA937D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1073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F9C5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22D354F" w14:textId="22C883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3B62D5AA" w14:textId="1BA686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BBCEA" w14:textId="33EEF3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B34E6" w14:textId="3D4148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079.64 </w:t>
            </w:r>
          </w:p>
        </w:tc>
      </w:tr>
      <w:tr w:rsidR="00472AFC" w:rsidRPr="00472AFC" w14:paraId="69886A7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1111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9B0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77478543" w14:textId="5D15DA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14,865.00 </w:t>
            </w:r>
          </w:p>
        </w:tc>
        <w:tc>
          <w:tcPr>
            <w:tcW w:w="958" w:type="pct"/>
            <w:tcBorders>
              <w:top w:val="nil"/>
              <w:left w:val="nil"/>
              <w:bottom w:val="single" w:sz="4" w:space="0" w:color="000000"/>
              <w:right w:val="single" w:sz="4" w:space="0" w:color="000000"/>
            </w:tcBorders>
            <w:shd w:val="clear" w:color="auto" w:fill="auto"/>
            <w:noWrap/>
            <w:vAlign w:val="bottom"/>
            <w:hideMark/>
          </w:tcPr>
          <w:p w14:paraId="0DD04C56" w14:textId="79BF1A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D4681" w14:textId="49B25F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66C60" w14:textId="73EF37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14,865.00 </w:t>
            </w:r>
          </w:p>
        </w:tc>
      </w:tr>
      <w:tr w:rsidR="00472AFC" w:rsidRPr="00472AFC" w14:paraId="1440360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9AEB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0D85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245808A7" w14:textId="4CE7D8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0A4FD" w14:textId="0C5CD1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67234" w14:textId="741798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7E4C6" w14:textId="0401FA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4,400.00 </w:t>
            </w:r>
          </w:p>
        </w:tc>
      </w:tr>
      <w:tr w:rsidR="00472AFC" w:rsidRPr="00472AFC" w14:paraId="7236213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589E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92BB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5BE73BB" w14:textId="5D2726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466A9085" w14:textId="454B55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71204" w14:textId="6BF8B7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AD2CF" w14:textId="6580EC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1,433.90 </w:t>
            </w:r>
          </w:p>
        </w:tc>
      </w:tr>
      <w:tr w:rsidR="00472AFC" w:rsidRPr="00472AFC" w14:paraId="69F7EE36"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64F39"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0439EF63" w14:textId="0B83FC7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32,422,750.96 </w:t>
            </w:r>
          </w:p>
        </w:tc>
        <w:tc>
          <w:tcPr>
            <w:tcW w:w="958" w:type="pct"/>
            <w:tcBorders>
              <w:top w:val="nil"/>
              <w:left w:val="nil"/>
              <w:bottom w:val="single" w:sz="4" w:space="0" w:color="000000"/>
              <w:right w:val="single" w:sz="4" w:space="0" w:color="000000"/>
            </w:tcBorders>
            <w:shd w:val="clear" w:color="D8D8D8" w:fill="D8D8D8"/>
            <w:noWrap/>
            <w:vAlign w:val="bottom"/>
            <w:hideMark/>
          </w:tcPr>
          <w:p w14:paraId="3DA16CDA" w14:textId="0D4BDF9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D9B066" w14:textId="0273A50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5124A6" w14:textId="67ED0DA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32,422,750.96 </w:t>
            </w:r>
          </w:p>
        </w:tc>
      </w:tr>
      <w:tr w:rsidR="00472AFC" w:rsidRPr="00472AFC" w14:paraId="01969C89" w14:textId="77777777" w:rsidTr="00472A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77A7BC2"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FFFFFF" w:fill="FFFFFF"/>
            <w:vAlign w:val="center"/>
            <w:hideMark/>
          </w:tcPr>
          <w:p w14:paraId="60EAC2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2926411C" w14:textId="4CFF7A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102,574.38 </w:t>
            </w:r>
          </w:p>
        </w:tc>
        <w:tc>
          <w:tcPr>
            <w:tcW w:w="958" w:type="pct"/>
            <w:tcBorders>
              <w:top w:val="nil"/>
              <w:left w:val="nil"/>
              <w:bottom w:val="single" w:sz="4" w:space="0" w:color="000000"/>
              <w:right w:val="single" w:sz="4" w:space="0" w:color="000000"/>
            </w:tcBorders>
            <w:shd w:val="clear" w:color="auto" w:fill="auto"/>
            <w:noWrap/>
            <w:vAlign w:val="bottom"/>
            <w:hideMark/>
          </w:tcPr>
          <w:p w14:paraId="3B9C8FD6" w14:textId="7A05AD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6D538" w14:textId="1A9FFF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6E7BF8" w14:textId="795CC2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102,574.38 </w:t>
            </w:r>
          </w:p>
        </w:tc>
      </w:tr>
      <w:tr w:rsidR="00472AFC" w:rsidRPr="00472AFC" w14:paraId="1A5D0CE7" w14:textId="77777777" w:rsidTr="00472A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9FFE18E"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87CB76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3943C27" w14:textId="1EE3A7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6,938.30 </w:t>
            </w:r>
          </w:p>
        </w:tc>
        <w:tc>
          <w:tcPr>
            <w:tcW w:w="958" w:type="pct"/>
            <w:tcBorders>
              <w:top w:val="nil"/>
              <w:left w:val="nil"/>
              <w:bottom w:val="single" w:sz="4" w:space="0" w:color="000000"/>
              <w:right w:val="single" w:sz="4" w:space="0" w:color="000000"/>
            </w:tcBorders>
            <w:shd w:val="clear" w:color="auto" w:fill="auto"/>
            <w:noWrap/>
            <w:vAlign w:val="bottom"/>
            <w:hideMark/>
          </w:tcPr>
          <w:p w14:paraId="08D4649C" w14:textId="5786AE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4703D" w14:textId="4035E8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2BD83" w14:textId="5F245D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6,938.30 </w:t>
            </w:r>
          </w:p>
        </w:tc>
      </w:tr>
      <w:tr w:rsidR="00472AFC" w:rsidRPr="00472AFC" w14:paraId="0C38D9F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4CA3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F7B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41848228" w14:textId="017C2F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3,391.24 </w:t>
            </w:r>
          </w:p>
        </w:tc>
        <w:tc>
          <w:tcPr>
            <w:tcW w:w="958" w:type="pct"/>
            <w:tcBorders>
              <w:top w:val="nil"/>
              <w:left w:val="nil"/>
              <w:bottom w:val="single" w:sz="4" w:space="0" w:color="000000"/>
              <w:right w:val="single" w:sz="4" w:space="0" w:color="000000"/>
            </w:tcBorders>
            <w:shd w:val="clear" w:color="auto" w:fill="auto"/>
            <w:noWrap/>
            <w:vAlign w:val="bottom"/>
            <w:hideMark/>
          </w:tcPr>
          <w:p w14:paraId="13820483" w14:textId="339DB5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3D01B" w14:textId="02306B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396B2" w14:textId="634338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3,391.24 </w:t>
            </w:r>
          </w:p>
        </w:tc>
      </w:tr>
      <w:tr w:rsidR="00472AFC" w:rsidRPr="00472AFC" w14:paraId="585A860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DE3F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0614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FD02707" w14:textId="5B550E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7,877.22 </w:t>
            </w:r>
          </w:p>
        </w:tc>
        <w:tc>
          <w:tcPr>
            <w:tcW w:w="958" w:type="pct"/>
            <w:tcBorders>
              <w:top w:val="nil"/>
              <w:left w:val="nil"/>
              <w:bottom w:val="single" w:sz="4" w:space="0" w:color="000000"/>
              <w:right w:val="single" w:sz="4" w:space="0" w:color="000000"/>
            </w:tcBorders>
            <w:shd w:val="clear" w:color="auto" w:fill="auto"/>
            <w:noWrap/>
            <w:vAlign w:val="bottom"/>
            <w:hideMark/>
          </w:tcPr>
          <w:p w14:paraId="3F75E94C" w14:textId="674FC7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3D377" w14:textId="2ACD58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44151" w14:textId="308179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7,877.22 </w:t>
            </w:r>
          </w:p>
        </w:tc>
      </w:tr>
      <w:tr w:rsidR="00472AFC" w:rsidRPr="00472AFC" w14:paraId="6A7186B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4D74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431C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406C82F" w14:textId="073A4B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0,451.80 </w:t>
            </w:r>
          </w:p>
        </w:tc>
        <w:tc>
          <w:tcPr>
            <w:tcW w:w="958" w:type="pct"/>
            <w:tcBorders>
              <w:top w:val="nil"/>
              <w:left w:val="nil"/>
              <w:bottom w:val="single" w:sz="4" w:space="0" w:color="000000"/>
              <w:right w:val="single" w:sz="4" w:space="0" w:color="000000"/>
            </w:tcBorders>
            <w:shd w:val="clear" w:color="auto" w:fill="auto"/>
            <w:noWrap/>
            <w:vAlign w:val="bottom"/>
            <w:hideMark/>
          </w:tcPr>
          <w:p w14:paraId="033A7697" w14:textId="38ABAC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42537" w14:textId="2A4243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4AF2F" w14:textId="7B4B59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10,451.80 </w:t>
            </w:r>
          </w:p>
        </w:tc>
      </w:tr>
      <w:tr w:rsidR="00472AFC" w:rsidRPr="00472AFC" w14:paraId="4FE5B4F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B44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23BD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593DD535" w14:textId="5ACC47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9,628.76 </w:t>
            </w:r>
          </w:p>
        </w:tc>
        <w:tc>
          <w:tcPr>
            <w:tcW w:w="958" w:type="pct"/>
            <w:tcBorders>
              <w:top w:val="nil"/>
              <w:left w:val="nil"/>
              <w:bottom w:val="single" w:sz="4" w:space="0" w:color="000000"/>
              <w:right w:val="single" w:sz="4" w:space="0" w:color="000000"/>
            </w:tcBorders>
            <w:shd w:val="clear" w:color="auto" w:fill="auto"/>
            <w:noWrap/>
            <w:vAlign w:val="bottom"/>
            <w:hideMark/>
          </w:tcPr>
          <w:p w14:paraId="34293E01" w14:textId="1C6CC6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C7E7C" w14:textId="01EACB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D37E3" w14:textId="5A3603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9,628.76 </w:t>
            </w:r>
          </w:p>
        </w:tc>
      </w:tr>
      <w:tr w:rsidR="00472AFC" w:rsidRPr="00472AFC" w14:paraId="37BA315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C35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624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7B2577C7" w14:textId="6258ED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5,316.80 </w:t>
            </w:r>
          </w:p>
        </w:tc>
        <w:tc>
          <w:tcPr>
            <w:tcW w:w="958" w:type="pct"/>
            <w:tcBorders>
              <w:top w:val="nil"/>
              <w:left w:val="nil"/>
              <w:bottom w:val="single" w:sz="4" w:space="0" w:color="000000"/>
              <w:right w:val="single" w:sz="4" w:space="0" w:color="000000"/>
            </w:tcBorders>
            <w:shd w:val="clear" w:color="auto" w:fill="auto"/>
            <w:noWrap/>
            <w:vAlign w:val="bottom"/>
            <w:hideMark/>
          </w:tcPr>
          <w:p w14:paraId="6771137D" w14:textId="7DF290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58889" w14:textId="086B63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3DFB7" w14:textId="2D1FD9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5,316.80 </w:t>
            </w:r>
          </w:p>
        </w:tc>
      </w:tr>
      <w:tr w:rsidR="00472AFC" w:rsidRPr="00472AFC" w14:paraId="66E12F1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3C9D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34B3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1D4A7965" w14:textId="2889B4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5,466.62 </w:t>
            </w:r>
          </w:p>
        </w:tc>
        <w:tc>
          <w:tcPr>
            <w:tcW w:w="958" w:type="pct"/>
            <w:tcBorders>
              <w:top w:val="nil"/>
              <w:left w:val="nil"/>
              <w:bottom w:val="single" w:sz="4" w:space="0" w:color="000000"/>
              <w:right w:val="single" w:sz="4" w:space="0" w:color="000000"/>
            </w:tcBorders>
            <w:shd w:val="clear" w:color="auto" w:fill="auto"/>
            <w:noWrap/>
            <w:vAlign w:val="bottom"/>
            <w:hideMark/>
          </w:tcPr>
          <w:p w14:paraId="4D1FD26F" w14:textId="33D0AD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8D5BF" w14:textId="544A61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CF008" w14:textId="7A9D37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5,466.62 </w:t>
            </w:r>
          </w:p>
        </w:tc>
      </w:tr>
      <w:tr w:rsidR="00472AFC" w:rsidRPr="00472AFC" w14:paraId="53CA93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914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7F9B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7D349E6C" w14:textId="67BE6B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51,014.10 </w:t>
            </w:r>
          </w:p>
        </w:tc>
        <w:tc>
          <w:tcPr>
            <w:tcW w:w="958" w:type="pct"/>
            <w:tcBorders>
              <w:top w:val="nil"/>
              <w:left w:val="nil"/>
              <w:bottom w:val="single" w:sz="4" w:space="0" w:color="000000"/>
              <w:right w:val="single" w:sz="4" w:space="0" w:color="000000"/>
            </w:tcBorders>
            <w:shd w:val="clear" w:color="auto" w:fill="auto"/>
            <w:noWrap/>
            <w:vAlign w:val="bottom"/>
            <w:hideMark/>
          </w:tcPr>
          <w:p w14:paraId="66AEA279" w14:textId="425D6C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BE4EE" w14:textId="277EE8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A6AA7" w14:textId="57E623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51,014.10 </w:t>
            </w:r>
          </w:p>
        </w:tc>
      </w:tr>
      <w:tr w:rsidR="00472AFC" w:rsidRPr="00472AFC" w14:paraId="406EF17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B119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FBEA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E41E7DB" w14:textId="3525D3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025,362.84 </w:t>
            </w:r>
          </w:p>
        </w:tc>
        <w:tc>
          <w:tcPr>
            <w:tcW w:w="958" w:type="pct"/>
            <w:tcBorders>
              <w:top w:val="nil"/>
              <w:left w:val="nil"/>
              <w:bottom w:val="single" w:sz="4" w:space="0" w:color="000000"/>
              <w:right w:val="single" w:sz="4" w:space="0" w:color="000000"/>
            </w:tcBorders>
            <w:shd w:val="clear" w:color="auto" w:fill="auto"/>
            <w:noWrap/>
            <w:vAlign w:val="bottom"/>
            <w:hideMark/>
          </w:tcPr>
          <w:p w14:paraId="51689892" w14:textId="21B0C5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1F4FA" w14:textId="13BB04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FEFCA" w14:textId="21F004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025,362.84 </w:t>
            </w:r>
          </w:p>
        </w:tc>
      </w:tr>
      <w:tr w:rsidR="00472AFC" w:rsidRPr="00472AFC" w14:paraId="11DA8D0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287A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BADB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75945CC2" w14:textId="0247DA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5,992.40 </w:t>
            </w:r>
          </w:p>
        </w:tc>
        <w:tc>
          <w:tcPr>
            <w:tcW w:w="958" w:type="pct"/>
            <w:tcBorders>
              <w:top w:val="nil"/>
              <w:left w:val="nil"/>
              <w:bottom w:val="single" w:sz="4" w:space="0" w:color="000000"/>
              <w:right w:val="single" w:sz="4" w:space="0" w:color="000000"/>
            </w:tcBorders>
            <w:shd w:val="clear" w:color="auto" w:fill="auto"/>
            <w:noWrap/>
            <w:vAlign w:val="bottom"/>
            <w:hideMark/>
          </w:tcPr>
          <w:p w14:paraId="57B7746A" w14:textId="033D2D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9DCC0" w14:textId="48039C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68E37" w14:textId="436ACA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5,992.40 </w:t>
            </w:r>
          </w:p>
        </w:tc>
      </w:tr>
      <w:tr w:rsidR="00472AFC" w:rsidRPr="00472AFC" w14:paraId="58F8CB3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01B9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FE4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7EC377E3" w14:textId="15183C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2,411.62 </w:t>
            </w:r>
          </w:p>
        </w:tc>
        <w:tc>
          <w:tcPr>
            <w:tcW w:w="958" w:type="pct"/>
            <w:tcBorders>
              <w:top w:val="nil"/>
              <w:left w:val="nil"/>
              <w:bottom w:val="single" w:sz="4" w:space="0" w:color="000000"/>
              <w:right w:val="single" w:sz="4" w:space="0" w:color="000000"/>
            </w:tcBorders>
            <w:shd w:val="clear" w:color="auto" w:fill="auto"/>
            <w:noWrap/>
            <w:vAlign w:val="bottom"/>
            <w:hideMark/>
          </w:tcPr>
          <w:p w14:paraId="2BDB3986" w14:textId="600D74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A9F7A" w14:textId="667636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4BDF9" w14:textId="241F77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2,411.62 </w:t>
            </w:r>
          </w:p>
        </w:tc>
      </w:tr>
      <w:tr w:rsidR="00472AFC" w:rsidRPr="00472AFC" w14:paraId="7F064C3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86A3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0E35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4B8EE62F" w14:textId="2EED5D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8,501.44 </w:t>
            </w:r>
          </w:p>
        </w:tc>
        <w:tc>
          <w:tcPr>
            <w:tcW w:w="958" w:type="pct"/>
            <w:tcBorders>
              <w:top w:val="nil"/>
              <w:left w:val="nil"/>
              <w:bottom w:val="single" w:sz="4" w:space="0" w:color="000000"/>
              <w:right w:val="single" w:sz="4" w:space="0" w:color="000000"/>
            </w:tcBorders>
            <w:shd w:val="clear" w:color="auto" w:fill="auto"/>
            <w:noWrap/>
            <w:vAlign w:val="bottom"/>
            <w:hideMark/>
          </w:tcPr>
          <w:p w14:paraId="442187E5" w14:textId="1AEE17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733EE" w14:textId="7E1807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02632" w14:textId="131D3E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8,501.44 </w:t>
            </w:r>
          </w:p>
        </w:tc>
      </w:tr>
      <w:tr w:rsidR="00472AFC" w:rsidRPr="00472AFC" w14:paraId="0FA786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6C42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FF4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7E20D2CA" w14:textId="4AF219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06,674.96 </w:t>
            </w:r>
          </w:p>
        </w:tc>
        <w:tc>
          <w:tcPr>
            <w:tcW w:w="958" w:type="pct"/>
            <w:tcBorders>
              <w:top w:val="nil"/>
              <w:left w:val="nil"/>
              <w:bottom w:val="single" w:sz="4" w:space="0" w:color="000000"/>
              <w:right w:val="single" w:sz="4" w:space="0" w:color="000000"/>
            </w:tcBorders>
            <w:shd w:val="clear" w:color="auto" w:fill="auto"/>
            <w:noWrap/>
            <w:vAlign w:val="bottom"/>
            <w:hideMark/>
          </w:tcPr>
          <w:p w14:paraId="4C4384CC" w14:textId="663CC8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A51DC" w14:textId="78F010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35744" w14:textId="211A8E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06,674.96 </w:t>
            </w:r>
          </w:p>
        </w:tc>
      </w:tr>
      <w:tr w:rsidR="00472AFC" w:rsidRPr="00472AFC" w14:paraId="57AE4CF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50D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93FB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30BE1A8F" w14:textId="639126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92,051.10 </w:t>
            </w:r>
          </w:p>
        </w:tc>
        <w:tc>
          <w:tcPr>
            <w:tcW w:w="958" w:type="pct"/>
            <w:tcBorders>
              <w:top w:val="nil"/>
              <w:left w:val="nil"/>
              <w:bottom w:val="single" w:sz="4" w:space="0" w:color="000000"/>
              <w:right w:val="single" w:sz="4" w:space="0" w:color="000000"/>
            </w:tcBorders>
            <w:shd w:val="clear" w:color="auto" w:fill="auto"/>
            <w:noWrap/>
            <w:vAlign w:val="bottom"/>
            <w:hideMark/>
          </w:tcPr>
          <w:p w14:paraId="080DB9F1" w14:textId="7810E9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30BCD" w14:textId="388A6A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86242" w14:textId="3DFAA8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92,051.10 </w:t>
            </w:r>
          </w:p>
        </w:tc>
      </w:tr>
      <w:tr w:rsidR="00472AFC" w:rsidRPr="00472AFC" w14:paraId="35F5EEB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AF15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9D2D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039CD49" w14:textId="177AC0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47,300.36 </w:t>
            </w:r>
          </w:p>
        </w:tc>
        <w:tc>
          <w:tcPr>
            <w:tcW w:w="958" w:type="pct"/>
            <w:tcBorders>
              <w:top w:val="nil"/>
              <w:left w:val="nil"/>
              <w:bottom w:val="single" w:sz="4" w:space="0" w:color="000000"/>
              <w:right w:val="single" w:sz="4" w:space="0" w:color="000000"/>
            </w:tcBorders>
            <w:shd w:val="clear" w:color="auto" w:fill="auto"/>
            <w:noWrap/>
            <w:vAlign w:val="bottom"/>
            <w:hideMark/>
          </w:tcPr>
          <w:p w14:paraId="14851AD3" w14:textId="1F233C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2D80F" w14:textId="22C40C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79542" w14:textId="6EFCED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47,300.36 </w:t>
            </w:r>
          </w:p>
        </w:tc>
      </w:tr>
      <w:tr w:rsidR="00472AFC" w:rsidRPr="00472AFC" w14:paraId="315EE6F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32E2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F7CC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278348AC" w14:textId="11973C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11,747.72 </w:t>
            </w:r>
          </w:p>
        </w:tc>
        <w:tc>
          <w:tcPr>
            <w:tcW w:w="958" w:type="pct"/>
            <w:tcBorders>
              <w:top w:val="nil"/>
              <w:left w:val="nil"/>
              <w:bottom w:val="single" w:sz="4" w:space="0" w:color="000000"/>
              <w:right w:val="single" w:sz="4" w:space="0" w:color="000000"/>
            </w:tcBorders>
            <w:shd w:val="clear" w:color="auto" w:fill="auto"/>
            <w:noWrap/>
            <w:vAlign w:val="bottom"/>
            <w:hideMark/>
          </w:tcPr>
          <w:p w14:paraId="7287A88D" w14:textId="74906A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A20A8" w14:textId="7336AC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BB8C" w14:textId="7CF7E9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11,747.72 </w:t>
            </w:r>
          </w:p>
        </w:tc>
      </w:tr>
      <w:tr w:rsidR="00472AFC" w:rsidRPr="00472AFC" w14:paraId="2B2DD94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05EF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6EDA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684961" w14:textId="1C3D71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493,312.88 </w:t>
            </w:r>
          </w:p>
        </w:tc>
        <w:tc>
          <w:tcPr>
            <w:tcW w:w="958" w:type="pct"/>
            <w:tcBorders>
              <w:top w:val="nil"/>
              <w:left w:val="nil"/>
              <w:bottom w:val="single" w:sz="4" w:space="0" w:color="000000"/>
              <w:right w:val="single" w:sz="4" w:space="0" w:color="000000"/>
            </w:tcBorders>
            <w:shd w:val="clear" w:color="auto" w:fill="auto"/>
            <w:noWrap/>
            <w:vAlign w:val="bottom"/>
            <w:hideMark/>
          </w:tcPr>
          <w:p w14:paraId="5FD3F81C" w14:textId="03E690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23D56" w14:textId="700E0D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7ED0D" w14:textId="476983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493,312.88 </w:t>
            </w:r>
          </w:p>
        </w:tc>
      </w:tr>
      <w:tr w:rsidR="00472AFC" w:rsidRPr="00472AFC" w14:paraId="5080AAD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52C3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D44D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6237D628" w14:textId="622811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3,790.94 </w:t>
            </w:r>
          </w:p>
        </w:tc>
        <w:tc>
          <w:tcPr>
            <w:tcW w:w="958" w:type="pct"/>
            <w:tcBorders>
              <w:top w:val="nil"/>
              <w:left w:val="nil"/>
              <w:bottom w:val="single" w:sz="4" w:space="0" w:color="000000"/>
              <w:right w:val="single" w:sz="4" w:space="0" w:color="000000"/>
            </w:tcBorders>
            <w:shd w:val="clear" w:color="auto" w:fill="auto"/>
            <w:noWrap/>
            <w:vAlign w:val="bottom"/>
            <w:hideMark/>
          </w:tcPr>
          <w:p w14:paraId="131FB0C0" w14:textId="252D1F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C5EA9" w14:textId="55D45B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859FA" w14:textId="043A3C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3,790.94 </w:t>
            </w:r>
          </w:p>
        </w:tc>
      </w:tr>
      <w:tr w:rsidR="00472AFC" w:rsidRPr="00472AFC" w14:paraId="559835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66D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5EE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43F91E0B" w14:textId="498AAE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89,989.86 </w:t>
            </w:r>
          </w:p>
        </w:tc>
        <w:tc>
          <w:tcPr>
            <w:tcW w:w="958" w:type="pct"/>
            <w:tcBorders>
              <w:top w:val="nil"/>
              <w:left w:val="nil"/>
              <w:bottom w:val="single" w:sz="4" w:space="0" w:color="000000"/>
              <w:right w:val="single" w:sz="4" w:space="0" w:color="000000"/>
            </w:tcBorders>
            <w:shd w:val="clear" w:color="auto" w:fill="auto"/>
            <w:noWrap/>
            <w:vAlign w:val="bottom"/>
            <w:hideMark/>
          </w:tcPr>
          <w:p w14:paraId="470258DF" w14:textId="0BACA2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84ACA" w14:textId="38A2AD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9F0CF" w14:textId="49FA9A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89,989.86 </w:t>
            </w:r>
          </w:p>
        </w:tc>
      </w:tr>
      <w:tr w:rsidR="00472AFC" w:rsidRPr="00472AFC" w14:paraId="35071BF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101A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0D2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3F3B6950" w14:textId="00575F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93,920.38 </w:t>
            </w:r>
          </w:p>
        </w:tc>
        <w:tc>
          <w:tcPr>
            <w:tcW w:w="958" w:type="pct"/>
            <w:tcBorders>
              <w:top w:val="nil"/>
              <w:left w:val="nil"/>
              <w:bottom w:val="single" w:sz="4" w:space="0" w:color="000000"/>
              <w:right w:val="single" w:sz="4" w:space="0" w:color="000000"/>
            </w:tcBorders>
            <w:shd w:val="clear" w:color="auto" w:fill="auto"/>
            <w:noWrap/>
            <w:vAlign w:val="bottom"/>
            <w:hideMark/>
          </w:tcPr>
          <w:p w14:paraId="6544068A" w14:textId="2EC9AC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BCC39" w14:textId="2AF54E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69CB9" w14:textId="49757B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93,920.38 </w:t>
            </w:r>
          </w:p>
        </w:tc>
      </w:tr>
      <w:tr w:rsidR="00472AFC" w:rsidRPr="00472AFC" w14:paraId="334214F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93D8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B54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7F43805" w14:textId="29EEFB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642,295.90 </w:t>
            </w:r>
          </w:p>
        </w:tc>
        <w:tc>
          <w:tcPr>
            <w:tcW w:w="958" w:type="pct"/>
            <w:tcBorders>
              <w:top w:val="nil"/>
              <w:left w:val="nil"/>
              <w:bottom w:val="single" w:sz="4" w:space="0" w:color="000000"/>
              <w:right w:val="single" w:sz="4" w:space="0" w:color="000000"/>
            </w:tcBorders>
            <w:shd w:val="clear" w:color="auto" w:fill="auto"/>
            <w:noWrap/>
            <w:vAlign w:val="bottom"/>
            <w:hideMark/>
          </w:tcPr>
          <w:p w14:paraId="3F15C2C0" w14:textId="565116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D1CA9" w14:textId="3419EA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16239" w14:textId="506397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642,295.90 </w:t>
            </w:r>
          </w:p>
        </w:tc>
      </w:tr>
      <w:tr w:rsidR="00472AFC" w:rsidRPr="00472AFC" w14:paraId="3F5FD24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A8C0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A31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96714BD" w14:textId="19EA05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8,448.22 </w:t>
            </w:r>
          </w:p>
        </w:tc>
        <w:tc>
          <w:tcPr>
            <w:tcW w:w="958" w:type="pct"/>
            <w:tcBorders>
              <w:top w:val="nil"/>
              <w:left w:val="nil"/>
              <w:bottom w:val="single" w:sz="4" w:space="0" w:color="000000"/>
              <w:right w:val="single" w:sz="4" w:space="0" w:color="000000"/>
            </w:tcBorders>
            <w:shd w:val="clear" w:color="auto" w:fill="auto"/>
            <w:noWrap/>
            <w:vAlign w:val="bottom"/>
            <w:hideMark/>
          </w:tcPr>
          <w:p w14:paraId="02939EBC" w14:textId="3BA3C4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D4060" w14:textId="2F6990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B97EA" w14:textId="4963B4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8,448.22 </w:t>
            </w:r>
          </w:p>
        </w:tc>
      </w:tr>
      <w:tr w:rsidR="00472AFC" w:rsidRPr="00472AFC" w14:paraId="6F98409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312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AA2F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3B0C64" w14:textId="014CD2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49,209.68 </w:t>
            </w:r>
          </w:p>
        </w:tc>
        <w:tc>
          <w:tcPr>
            <w:tcW w:w="958" w:type="pct"/>
            <w:tcBorders>
              <w:top w:val="nil"/>
              <w:left w:val="nil"/>
              <w:bottom w:val="single" w:sz="4" w:space="0" w:color="000000"/>
              <w:right w:val="single" w:sz="4" w:space="0" w:color="000000"/>
            </w:tcBorders>
            <w:shd w:val="clear" w:color="auto" w:fill="auto"/>
            <w:noWrap/>
            <w:vAlign w:val="bottom"/>
            <w:hideMark/>
          </w:tcPr>
          <w:p w14:paraId="35571B51" w14:textId="13BEC8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FB4BC" w14:textId="280D22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586FB" w14:textId="507481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49,209.68 </w:t>
            </w:r>
          </w:p>
        </w:tc>
      </w:tr>
      <w:tr w:rsidR="00472AFC" w:rsidRPr="00472AFC" w14:paraId="17DBA7A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2F95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4244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59013918" w14:textId="557A93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6,230.18 </w:t>
            </w:r>
          </w:p>
        </w:tc>
        <w:tc>
          <w:tcPr>
            <w:tcW w:w="958" w:type="pct"/>
            <w:tcBorders>
              <w:top w:val="nil"/>
              <w:left w:val="nil"/>
              <w:bottom w:val="single" w:sz="4" w:space="0" w:color="000000"/>
              <w:right w:val="single" w:sz="4" w:space="0" w:color="000000"/>
            </w:tcBorders>
            <w:shd w:val="clear" w:color="auto" w:fill="auto"/>
            <w:noWrap/>
            <w:vAlign w:val="bottom"/>
            <w:hideMark/>
          </w:tcPr>
          <w:p w14:paraId="1EF8447C" w14:textId="50B7D5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7F8B4" w14:textId="7CBA2F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CD8F2" w14:textId="16458F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56,230.18 </w:t>
            </w:r>
          </w:p>
        </w:tc>
      </w:tr>
      <w:tr w:rsidR="00472AFC" w:rsidRPr="00472AFC" w14:paraId="6575F62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BE0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E3A0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4554A49D" w14:textId="00C2B5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397,735.76 </w:t>
            </w:r>
          </w:p>
        </w:tc>
        <w:tc>
          <w:tcPr>
            <w:tcW w:w="958" w:type="pct"/>
            <w:tcBorders>
              <w:top w:val="nil"/>
              <w:left w:val="nil"/>
              <w:bottom w:val="single" w:sz="4" w:space="0" w:color="000000"/>
              <w:right w:val="single" w:sz="4" w:space="0" w:color="000000"/>
            </w:tcBorders>
            <w:shd w:val="clear" w:color="auto" w:fill="auto"/>
            <w:noWrap/>
            <w:vAlign w:val="bottom"/>
            <w:hideMark/>
          </w:tcPr>
          <w:p w14:paraId="5B3BE9DC" w14:textId="4A1CCE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77A0F" w14:textId="5A911B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62D1" w14:textId="288F6C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397,735.76 </w:t>
            </w:r>
          </w:p>
        </w:tc>
      </w:tr>
      <w:tr w:rsidR="00472AFC" w:rsidRPr="00472AFC" w14:paraId="2F43FEF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1AE6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C9D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4560054E" w14:textId="245E05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B8684A" w14:textId="760955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5A864" w14:textId="4C6AE7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9BF13" w14:textId="518FDA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80,250.00 </w:t>
            </w:r>
          </w:p>
        </w:tc>
      </w:tr>
      <w:tr w:rsidR="00472AFC" w:rsidRPr="00472AFC" w14:paraId="679E3F5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913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B26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5C78DAAB" w14:textId="5C0C8C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36,277.04 </w:t>
            </w:r>
          </w:p>
        </w:tc>
        <w:tc>
          <w:tcPr>
            <w:tcW w:w="958" w:type="pct"/>
            <w:tcBorders>
              <w:top w:val="nil"/>
              <w:left w:val="nil"/>
              <w:bottom w:val="single" w:sz="4" w:space="0" w:color="000000"/>
              <w:right w:val="single" w:sz="4" w:space="0" w:color="000000"/>
            </w:tcBorders>
            <w:shd w:val="clear" w:color="auto" w:fill="auto"/>
            <w:noWrap/>
            <w:vAlign w:val="bottom"/>
            <w:hideMark/>
          </w:tcPr>
          <w:p w14:paraId="2369C0A4" w14:textId="01AF89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02A59" w14:textId="2E2A08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558D9" w14:textId="13BBD1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36,277.04 </w:t>
            </w:r>
          </w:p>
        </w:tc>
      </w:tr>
      <w:tr w:rsidR="00472AFC" w:rsidRPr="00472AFC" w14:paraId="68A14A6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1DE6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CF1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E09DDE7" w14:textId="778274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952,359.14 </w:t>
            </w:r>
          </w:p>
        </w:tc>
        <w:tc>
          <w:tcPr>
            <w:tcW w:w="958" w:type="pct"/>
            <w:tcBorders>
              <w:top w:val="nil"/>
              <w:left w:val="nil"/>
              <w:bottom w:val="single" w:sz="4" w:space="0" w:color="000000"/>
              <w:right w:val="single" w:sz="4" w:space="0" w:color="000000"/>
            </w:tcBorders>
            <w:shd w:val="clear" w:color="auto" w:fill="auto"/>
            <w:noWrap/>
            <w:vAlign w:val="bottom"/>
            <w:hideMark/>
          </w:tcPr>
          <w:p w14:paraId="2B92A15D" w14:textId="22E255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53A56" w14:textId="553B56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BCF03" w14:textId="6B7E71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952,359.14 </w:t>
            </w:r>
          </w:p>
        </w:tc>
      </w:tr>
      <w:tr w:rsidR="00472AFC" w:rsidRPr="00472AFC" w14:paraId="53940F1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13B7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375D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770B72C4" w14:textId="103777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4,730.54 </w:t>
            </w:r>
          </w:p>
        </w:tc>
        <w:tc>
          <w:tcPr>
            <w:tcW w:w="958" w:type="pct"/>
            <w:tcBorders>
              <w:top w:val="nil"/>
              <w:left w:val="nil"/>
              <w:bottom w:val="single" w:sz="4" w:space="0" w:color="000000"/>
              <w:right w:val="single" w:sz="4" w:space="0" w:color="000000"/>
            </w:tcBorders>
            <w:shd w:val="clear" w:color="auto" w:fill="auto"/>
            <w:noWrap/>
            <w:vAlign w:val="bottom"/>
            <w:hideMark/>
          </w:tcPr>
          <w:p w14:paraId="0D3ED0FA" w14:textId="461F4C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3BF64" w14:textId="17841C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23E7C" w14:textId="389647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4,730.54 </w:t>
            </w:r>
          </w:p>
        </w:tc>
      </w:tr>
      <w:tr w:rsidR="00472AFC" w:rsidRPr="00472AFC" w14:paraId="5034937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48CD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D2FD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D10315" w14:textId="2CB117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2,104.46 </w:t>
            </w:r>
          </w:p>
        </w:tc>
        <w:tc>
          <w:tcPr>
            <w:tcW w:w="958" w:type="pct"/>
            <w:tcBorders>
              <w:top w:val="nil"/>
              <w:left w:val="nil"/>
              <w:bottom w:val="single" w:sz="4" w:space="0" w:color="000000"/>
              <w:right w:val="single" w:sz="4" w:space="0" w:color="000000"/>
            </w:tcBorders>
            <w:shd w:val="clear" w:color="auto" w:fill="auto"/>
            <w:noWrap/>
            <w:vAlign w:val="bottom"/>
            <w:hideMark/>
          </w:tcPr>
          <w:p w14:paraId="496FE40A" w14:textId="3240EC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C424D" w14:textId="014CA5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868AC" w14:textId="5EA200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2,104.46 </w:t>
            </w:r>
          </w:p>
        </w:tc>
      </w:tr>
      <w:tr w:rsidR="00472AFC" w:rsidRPr="00472AFC" w14:paraId="6D482D1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ABF6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DDDF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1317FBE9" w14:textId="3A9A7A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59,942.62 </w:t>
            </w:r>
          </w:p>
        </w:tc>
        <w:tc>
          <w:tcPr>
            <w:tcW w:w="958" w:type="pct"/>
            <w:tcBorders>
              <w:top w:val="nil"/>
              <w:left w:val="nil"/>
              <w:bottom w:val="single" w:sz="4" w:space="0" w:color="000000"/>
              <w:right w:val="single" w:sz="4" w:space="0" w:color="000000"/>
            </w:tcBorders>
            <w:shd w:val="clear" w:color="auto" w:fill="auto"/>
            <w:noWrap/>
            <w:vAlign w:val="bottom"/>
            <w:hideMark/>
          </w:tcPr>
          <w:p w14:paraId="1A27C435" w14:textId="74EDD7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EDF54" w14:textId="5439DF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A443A" w14:textId="7360A3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59,942.62 </w:t>
            </w:r>
          </w:p>
        </w:tc>
      </w:tr>
      <w:tr w:rsidR="00472AFC" w:rsidRPr="00472AFC" w14:paraId="0215CC8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6381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2FD3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5D48CA32" w14:textId="56DA4D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82,443.60 </w:t>
            </w:r>
          </w:p>
        </w:tc>
        <w:tc>
          <w:tcPr>
            <w:tcW w:w="958" w:type="pct"/>
            <w:tcBorders>
              <w:top w:val="nil"/>
              <w:left w:val="nil"/>
              <w:bottom w:val="single" w:sz="4" w:space="0" w:color="000000"/>
              <w:right w:val="single" w:sz="4" w:space="0" w:color="000000"/>
            </w:tcBorders>
            <w:shd w:val="clear" w:color="auto" w:fill="auto"/>
            <w:noWrap/>
            <w:vAlign w:val="bottom"/>
            <w:hideMark/>
          </w:tcPr>
          <w:p w14:paraId="4C81C864" w14:textId="47B4C2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17135" w14:textId="3A26D9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0BFAB" w14:textId="14A28E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82,443.60 </w:t>
            </w:r>
          </w:p>
        </w:tc>
      </w:tr>
      <w:tr w:rsidR="00472AFC" w:rsidRPr="00472AFC" w14:paraId="62648FB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5175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E11F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49B43700" w14:textId="771BAF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1,167.68 </w:t>
            </w:r>
          </w:p>
        </w:tc>
        <w:tc>
          <w:tcPr>
            <w:tcW w:w="958" w:type="pct"/>
            <w:tcBorders>
              <w:top w:val="nil"/>
              <w:left w:val="nil"/>
              <w:bottom w:val="single" w:sz="4" w:space="0" w:color="000000"/>
              <w:right w:val="single" w:sz="4" w:space="0" w:color="000000"/>
            </w:tcBorders>
            <w:shd w:val="clear" w:color="auto" w:fill="auto"/>
            <w:noWrap/>
            <w:vAlign w:val="bottom"/>
            <w:hideMark/>
          </w:tcPr>
          <w:p w14:paraId="21AEE806" w14:textId="7E7380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7ECAB" w14:textId="7C931E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F48B2" w14:textId="4EBA59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1,167.68 </w:t>
            </w:r>
          </w:p>
        </w:tc>
      </w:tr>
      <w:tr w:rsidR="00472AFC" w:rsidRPr="00472AFC" w14:paraId="65648D7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9F1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9CC1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7F47A8C7" w14:textId="7E1CE0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58,672.09 </w:t>
            </w:r>
          </w:p>
        </w:tc>
        <w:tc>
          <w:tcPr>
            <w:tcW w:w="958" w:type="pct"/>
            <w:tcBorders>
              <w:top w:val="nil"/>
              <w:left w:val="nil"/>
              <w:bottom w:val="single" w:sz="4" w:space="0" w:color="000000"/>
              <w:right w:val="single" w:sz="4" w:space="0" w:color="000000"/>
            </w:tcBorders>
            <w:shd w:val="clear" w:color="auto" w:fill="auto"/>
            <w:noWrap/>
            <w:vAlign w:val="bottom"/>
            <w:hideMark/>
          </w:tcPr>
          <w:p w14:paraId="7B22E85B" w14:textId="2876C7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8D3E3" w14:textId="2403BC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5636F" w14:textId="2CC6D2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58,672.09 </w:t>
            </w:r>
          </w:p>
        </w:tc>
      </w:tr>
      <w:tr w:rsidR="00472AFC" w:rsidRPr="00472AFC" w14:paraId="5A5F2E2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3D6A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FEA3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10E91660" w14:textId="53EA8C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7,315.78 </w:t>
            </w:r>
          </w:p>
        </w:tc>
        <w:tc>
          <w:tcPr>
            <w:tcW w:w="958" w:type="pct"/>
            <w:tcBorders>
              <w:top w:val="nil"/>
              <w:left w:val="nil"/>
              <w:bottom w:val="single" w:sz="4" w:space="0" w:color="000000"/>
              <w:right w:val="single" w:sz="4" w:space="0" w:color="000000"/>
            </w:tcBorders>
            <w:shd w:val="clear" w:color="auto" w:fill="auto"/>
            <w:noWrap/>
            <w:vAlign w:val="bottom"/>
            <w:hideMark/>
          </w:tcPr>
          <w:p w14:paraId="590C24E9" w14:textId="5AA9B2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0D5C9" w14:textId="1E6750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66360" w14:textId="2784CB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7,315.78 </w:t>
            </w:r>
          </w:p>
        </w:tc>
      </w:tr>
      <w:tr w:rsidR="00472AFC" w:rsidRPr="00472AFC" w14:paraId="1CACE81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B0EB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0A6A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A36072C" w14:textId="36ACC6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619.04 </w:t>
            </w:r>
          </w:p>
        </w:tc>
        <w:tc>
          <w:tcPr>
            <w:tcW w:w="958" w:type="pct"/>
            <w:tcBorders>
              <w:top w:val="nil"/>
              <w:left w:val="nil"/>
              <w:bottom w:val="single" w:sz="4" w:space="0" w:color="000000"/>
              <w:right w:val="single" w:sz="4" w:space="0" w:color="000000"/>
            </w:tcBorders>
            <w:shd w:val="clear" w:color="auto" w:fill="auto"/>
            <w:noWrap/>
            <w:vAlign w:val="bottom"/>
            <w:hideMark/>
          </w:tcPr>
          <w:p w14:paraId="45BDE6CB" w14:textId="1CA9D3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BE259" w14:textId="154986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739AF" w14:textId="5C920A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619.04 </w:t>
            </w:r>
          </w:p>
        </w:tc>
      </w:tr>
      <w:tr w:rsidR="00472AFC" w:rsidRPr="00472AFC" w14:paraId="32058EE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145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8E1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59234F39" w14:textId="61C4F4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84,005.62 </w:t>
            </w:r>
          </w:p>
        </w:tc>
        <w:tc>
          <w:tcPr>
            <w:tcW w:w="958" w:type="pct"/>
            <w:tcBorders>
              <w:top w:val="nil"/>
              <w:left w:val="nil"/>
              <w:bottom w:val="single" w:sz="4" w:space="0" w:color="000000"/>
              <w:right w:val="single" w:sz="4" w:space="0" w:color="000000"/>
            </w:tcBorders>
            <w:shd w:val="clear" w:color="auto" w:fill="auto"/>
            <w:noWrap/>
            <w:vAlign w:val="bottom"/>
            <w:hideMark/>
          </w:tcPr>
          <w:p w14:paraId="3AA310BA" w14:textId="399ABD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5934D" w14:textId="07366F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0C1BE" w14:textId="064573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84,005.62 </w:t>
            </w:r>
          </w:p>
        </w:tc>
      </w:tr>
      <w:tr w:rsidR="00472AFC" w:rsidRPr="00472AFC" w14:paraId="4707A90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74D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1C92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743DC6DC" w14:textId="048FC1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956,053.84 </w:t>
            </w:r>
          </w:p>
        </w:tc>
        <w:tc>
          <w:tcPr>
            <w:tcW w:w="958" w:type="pct"/>
            <w:tcBorders>
              <w:top w:val="nil"/>
              <w:left w:val="nil"/>
              <w:bottom w:val="single" w:sz="4" w:space="0" w:color="000000"/>
              <w:right w:val="single" w:sz="4" w:space="0" w:color="000000"/>
            </w:tcBorders>
            <w:shd w:val="clear" w:color="auto" w:fill="auto"/>
            <w:noWrap/>
            <w:vAlign w:val="bottom"/>
            <w:hideMark/>
          </w:tcPr>
          <w:p w14:paraId="0102D7E4" w14:textId="4D93E4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103F1" w14:textId="5F8038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124A5" w14:textId="3CE9C6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956,053.84 </w:t>
            </w:r>
          </w:p>
        </w:tc>
      </w:tr>
      <w:tr w:rsidR="00472AFC" w:rsidRPr="00472AFC" w14:paraId="7262248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D53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AF9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165115F5" w14:textId="035CC6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3,585.56 </w:t>
            </w:r>
          </w:p>
        </w:tc>
        <w:tc>
          <w:tcPr>
            <w:tcW w:w="958" w:type="pct"/>
            <w:tcBorders>
              <w:top w:val="nil"/>
              <w:left w:val="nil"/>
              <w:bottom w:val="single" w:sz="4" w:space="0" w:color="000000"/>
              <w:right w:val="single" w:sz="4" w:space="0" w:color="000000"/>
            </w:tcBorders>
            <w:shd w:val="clear" w:color="auto" w:fill="auto"/>
            <w:noWrap/>
            <w:vAlign w:val="bottom"/>
            <w:hideMark/>
          </w:tcPr>
          <w:p w14:paraId="3FC40E41" w14:textId="1EF0BE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39A92" w14:textId="135420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DAD68" w14:textId="42DDED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3,585.56 </w:t>
            </w:r>
          </w:p>
        </w:tc>
      </w:tr>
      <w:tr w:rsidR="00472AFC" w:rsidRPr="00472AFC" w14:paraId="71AC086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F4B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A956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7432DCF8" w14:textId="674A9A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91,436.04 </w:t>
            </w:r>
          </w:p>
        </w:tc>
        <w:tc>
          <w:tcPr>
            <w:tcW w:w="958" w:type="pct"/>
            <w:tcBorders>
              <w:top w:val="nil"/>
              <w:left w:val="nil"/>
              <w:bottom w:val="single" w:sz="4" w:space="0" w:color="000000"/>
              <w:right w:val="single" w:sz="4" w:space="0" w:color="000000"/>
            </w:tcBorders>
            <w:shd w:val="clear" w:color="auto" w:fill="auto"/>
            <w:noWrap/>
            <w:vAlign w:val="bottom"/>
            <w:hideMark/>
          </w:tcPr>
          <w:p w14:paraId="5E5411A6" w14:textId="2DCD0F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5FB60" w14:textId="06B94B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96532" w14:textId="5EF32E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91,436.04 </w:t>
            </w:r>
          </w:p>
        </w:tc>
      </w:tr>
      <w:tr w:rsidR="00472AFC" w:rsidRPr="00472AFC" w14:paraId="2C442F4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B3E1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90CA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3086ED0" w14:textId="5C4C29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037,605.62 </w:t>
            </w:r>
          </w:p>
        </w:tc>
        <w:tc>
          <w:tcPr>
            <w:tcW w:w="958" w:type="pct"/>
            <w:tcBorders>
              <w:top w:val="nil"/>
              <w:left w:val="nil"/>
              <w:bottom w:val="single" w:sz="4" w:space="0" w:color="000000"/>
              <w:right w:val="single" w:sz="4" w:space="0" w:color="000000"/>
            </w:tcBorders>
            <w:shd w:val="clear" w:color="auto" w:fill="auto"/>
            <w:noWrap/>
            <w:vAlign w:val="bottom"/>
            <w:hideMark/>
          </w:tcPr>
          <w:p w14:paraId="05900838" w14:textId="53525D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7F9FB" w14:textId="433F5B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DB70C" w14:textId="4DAF57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037,605.62 </w:t>
            </w:r>
          </w:p>
        </w:tc>
      </w:tr>
      <w:tr w:rsidR="00472AFC" w:rsidRPr="00472AFC" w14:paraId="78A1951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6E65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FD4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29AE8FE" w14:textId="7C3B94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710,998.32 </w:t>
            </w:r>
          </w:p>
        </w:tc>
        <w:tc>
          <w:tcPr>
            <w:tcW w:w="958" w:type="pct"/>
            <w:tcBorders>
              <w:top w:val="nil"/>
              <w:left w:val="nil"/>
              <w:bottom w:val="single" w:sz="4" w:space="0" w:color="000000"/>
              <w:right w:val="single" w:sz="4" w:space="0" w:color="000000"/>
            </w:tcBorders>
            <w:shd w:val="clear" w:color="auto" w:fill="auto"/>
            <w:noWrap/>
            <w:vAlign w:val="bottom"/>
            <w:hideMark/>
          </w:tcPr>
          <w:p w14:paraId="0BE906BC" w14:textId="30F961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3FF18" w14:textId="04D81C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DE6F1" w14:textId="0C3503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710,998.32 </w:t>
            </w:r>
          </w:p>
        </w:tc>
      </w:tr>
      <w:tr w:rsidR="00472AFC" w:rsidRPr="00472AFC" w14:paraId="6813C69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0F7E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4536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34F9BFC" w14:textId="3F5500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10,860.18 </w:t>
            </w:r>
          </w:p>
        </w:tc>
        <w:tc>
          <w:tcPr>
            <w:tcW w:w="958" w:type="pct"/>
            <w:tcBorders>
              <w:top w:val="nil"/>
              <w:left w:val="nil"/>
              <w:bottom w:val="single" w:sz="4" w:space="0" w:color="000000"/>
              <w:right w:val="single" w:sz="4" w:space="0" w:color="000000"/>
            </w:tcBorders>
            <w:shd w:val="clear" w:color="auto" w:fill="auto"/>
            <w:noWrap/>
            <w:vAlign w:val="bottom"/>
            <w:hideMark/>
          </w:tcPr>
          <w:p w14:paraId="101FF42F" w14:textId="1B30E0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75630" w14:textId="0A776A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2423C" w14:textId="420B36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10,860.18 </w:t>
            </w:r>
          </w:p>
        </w:tc>
      </w:tr>
      <w:tr w:rsidR="00472AFC" w:rsidRPr="00472AFC" w14:paraId="570DB14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79EE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7AE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2DE9DFA" w14:textId="207B9F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5,332.17 </w:t>
            </w:r>
          </w:p>
        </w:tc>
        <w:tc>
          <w:tcPr>
            <w:tcW w:w="958" w:type="pct"/>
            <w:tcBorders>
              <w:top w:val="nil"/>
              <w:left w:val="nil"/>
              <w:bottom w:val="single" w:sz="4" w:space="0" w:color="000000"/>
              <w:right w:val="single" w:sz="4" w:space="0" w:color="000000"/>
            </w:tcBorders>
            <w:shd w:val="clear" w:color="auto" w:fill="auto"/>
            <w:noWrap/>
            <w:vAlign w:val="bottom"/>
            <w:hideMark/>
          </w:tcPr>
          <w:p w14:paraId="115F5E9C" w14:textId="0F2E71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D3189" w14:textId="3CBB50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20458" w14:textId="74B263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5,332.17 </w:t>
            </w:r>
          </w:p>
        </w:tc>
      </w:tr>
      <w:tr w:rsidR="00472AFC" w:rsidRPr="00472AFC" w14:paraId="1EE53F1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7072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B12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2FAF77BA" w14:textId="385AAA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40,577.46 </w:t>
            </w:r>
          </w:p>
        </w:tc>
        <w:tc>
          <w:tcPr>
            <w:tcW w:w="958" w:type="pct"/>
            <w:tcBorders>
              <w:top w:val="nil"/>
              <w:left w:val="nil"/>
              <w:bottom w:val="single" w:sz="4" w:space="0" w:color="000000"/>
              <w:right w:val="single" w:sz="4" w:space="0" w:color="000000"/>
            </w:tcBorders>
            <w:shd w:val="clear" w:color="auto" w:fill="auto"/>
            <w:noWrap/>
            <w:vAlign w:val="bottom"/>
            <w:hideMark/>
          </w:tcPr>
          <w:p w14:paraId="7990E4AC" w14:textId="198E80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18CFA" w14:textId="2E64F9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A1B47" w14:textId="66B0DA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40,577.46 </w:t>
            </w:r>
          </w:p>
        </w:tc>
      </w:tr>
      <w:tr w:rsidR="00472AFC" w:rsidRPr="00472AFC" w14:paraId="580956C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16BE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673D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01179611" w14:textId="1791E1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3,062.14 </w:t>
            </w:r>
          </w:p>
        </w:tc>
        <w:tc>
          <w:tcPr>
            <w:tcW w:w="958" w:type="pct"/>
            <w:tcBorders>
              <w:top w:val="nil"/>
              <w:left w:val="nil"/>
              <w:bottom w:val="single" w:sz="4" w:space="0" w:color="000000"/>
              <w:right w:val="single" w:sz="4" w:space="0" w:color="000000"/>
            </w:tcBorders>
            <w:shd w:val="clear" w:color="auto" w:fill="auto"/>
            <w:noWrap/>
            <w:vAlign w:val="bottom"/>
            <w:hideMark/>
          </w:tcPr>
          <w:p w14:paraId="00E4C72C" w14:textId="21298F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990EA" w14:textId="04F25C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9539B" w14:textId="0F94CF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3,062.14 </w:t>
            </w:r>
          </w:p>
        </w:tc>
      </w:tr>
      <w:tr w:rsidR="00472AFC" w:rsidRPr="00472AFC" w14:paraId="53CCB0E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3A2C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7AD5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DE2AE51" w14:textId="15CAA3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29,282.82 </w:t>
            </w:r>
          </w:p>
        </w:tc>
        <w:tc>
          <w:tcPr>
            <w:tcW w:w="958" w:type="pct"/>
            <w:tcBorders>
              <w:top w:val="nil"/>
              <w:left w:val="nil"/>
              <w:bottom w:val="single" w:sz="4" w:space="0" w:color="000000"/>
              <w:right w:val="single" w:sz="4" w:space="0" w:color="000000"/>
            </w:tcBorders>
            <w:shd w:val="clear" w:color="auto" w:fill="auto"/>
            <w:noWrap/>
            <w:vAlign w:val="bottom"/>
            <w:hideMark/>
          </w:tcPr>
          <w:p w14:paraId="4C46119F" w14:textId="58F517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EE371" w14:textId="78FE56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8485C" w14:textId="76B66C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29,282.82 </w:t>
            </w:r>
          </w:p>
        </w:tc>
      </w:tr>
      <w:tr w:rsidR="00472AFC" w:rsidRPr="00472AFC" w14:paraId="1A09995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AC88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C01F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1B44449D" w14:textId="05EA71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42,201.72 </w:t>
            </w:r>
          </w:p>
        </w:tc>
        <w:tc>
          <w:tcPr>
            <w:tcW w:w="958" w:type="pct"/>
            <w:tcBorders>
              <w:top w:val="nil"/>
              <w:left w:val="nil"/>
              <w:bottom w:val="single" w:sz="4" w:space="0" w:color="000000"/>
              <w:right w:val="single" w:sz="4" w:space="0" w:color="000000"/>
            </w:tcBorders>
            <w:shd w:val="clear" w:color="auto" w:fill="auto"/>
            <w:noWrap/>
            <w:vAlign w:val="bottom"/>
            <w:hideMark/>
          </w:tcPr>
          <w:p w14:paraId="2508F362" w14:textId="260CE1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DC0DB" w14:textId="36E7BC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C6BA0" w14:textId="2160E7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42,201.72 </w:t>
            </w:r>
          </w:p>
        </w:tc>
      </w:tr>
      <w:tr w:rsidR="00472AFC" w:rsidRPr="00472AFC" w14:paraId="4877F84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C6B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9F53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19D08D28" w14:textId="3404AE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28,656.22 </w:t>
            </w:r>
          </w:p>
        </w:tc>
        <w:tc>
          <w:tcPr>
            <w:tcW w:w="958" w:type="pct"/>
            <w:tcBorders>
              <w:top w:val="nil"/>
              <w:left w:val="nil"/>
              <w:bottom w:val="single" w:sz="4" w:space="0" w:color="000000"/>
              <w:right w:val="single" w:sz="4" w:space="0" w:color="000000"/>
            </w:tcBorders>
            <w:shd w:val="clear" w:color="auto" w:fill="auto"/>
            <w:noWrap/>
            <w:vAlign w:val="bottom"/>
            <w:hideMark/>
          </w:tcPr>
          <w:p w14:paraId="70C3F319" w14:textId="69E678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1EF6F" w14:textId="57DAE1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B37C9" w14:textId="025DBC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28,656.22 </w:t>
            </w:r>
          </w:p>
        </w:tc>
      </w:tr>
      <w:tr w:rsidR="00472AFC" w:rsidRPr="00472AFC" w14:paraId="49F13D1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CA8F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AD82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7F35ADD" w14:textId="5AC432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36,595.40 </w:t>
            </w:r>
          </w:p>
        </w:tc>
        <w:tc>
          <w:tcPr>
            <w:tcW w:w="958" w:type="pct"/>
            <w:tcBorders>
              <w:top w:val="nil"/>
              <w:left w:val="nil"/>
              <w:bottom w:val="single" w:sz="4" w:space="0" w:color="000000"/>
              <w:right w:val="single" w:sz="4" w:space="0" w:color="000000"/>
            </w:tcBorders>
            <w:shd w:val="clear" w:color="auto" w:fill="auto"/>
            <w:noWrap/>
            <w:vAlign w:val="bottom"/>
            <w:hideMark/>
          </w:tcPr>
          <w:p w14:paraId="1DF18C28" w14:textId="0BEBDB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A9307" w14:textId="106E04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74BBD" w14:textId="663359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36,595.40 </w:t>
            </w:r>
          </w:p>
        </w:tc>
      </w:tr>
      <w:tr w:rsidR="00472AFC" w:rsidRPr="00472AFC" w14:paraId="7EA59BC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28F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D81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4CDFE3" w14:textId="252391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24,497.24 </w:t>
            </w:r>
          </w:p>
        </w:tc>
        <w:tc>
          <w:tcPr>
            <w:tcW w:w="958" w:type="pct"/>
            <w:tcBorders>
              <w:top w:val="nil"/>
              <w:left w:val="nil"/>
              <w:bottom w:val="single" w:sz="4" w:space="0" w:color="000000"/>
              <w:right w:val="single" w:sz="4" w:space="0" w:color="000000"/>
            </w:tcBorders>
            <w:shd w:val="clear" w:color="auto" w:fill="auto"/>
            <w:noWrap/>
            <w:vAlign w:val="bottom"/>
            <w:hideMark/>
          </w:tcPr>
          <w:p w14:paraId="0835CD3A" w14:textId="6ED4D4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EE1AC" w14:textId="16CB90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42E6B" w14:textId="63FB86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24,497.24 </w:t>
            </w:r>
          </w:p>
        </w:tc>
      </w:tr>
      <w:tr w:rsidR="00472AFC" w:rsidRPr="00472AFC" w14:paraId="268ED31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62A7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8C75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1BF51F57" w14:textId="056C8C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78,336.78 </w:t>
            </w:r>
          </w:p>
        </w:tc>
        <w:tc>
          <w:tcPr>
            <w:tcW w:w="958" w:type="pct"/>
            <w:tcBorders>
              <w:top w:val="nil"/>
              <w:left w:val="nil"/>
              <w:bottom w:val="single" w:sz="4" w:space="0" w:color="000000"/>
              <w:right w:val="single" w:sz="4" w:space="0" w:color="000000"/>
            </w:tcBorders>
            <w:shd w:val="clear" w:color="auto" w:fill="auto"/>
            <w:noWrap/>
            <w:vAlign w:val="bottom"/>
            <w:hideMark/>
          </w:tcPr>
          <w:p w14:paraId="25C01D4E" w14:textId="5D2B92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104DD" w14:textId="3CF165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46FB9" w14:textId="5E57E9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78,336.78 </w:t>
            </w:r>
          </w:p>
        </w:tc>
      </w:tr>
      <w:tr w:rsidR="00472AFC" w:rsidRPr="00472AFC" w14:paraId="637AEAC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4ECC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B61F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429D689" w14:textId="334813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05,146.38 </w:t>
            </w:r>
          </w:p>
        </w:tc>
        <w:tc>
          <w:tcPr>
            <w:tcW w:w="958" w:type="pct"/>
            <w:tcBorders>
              <w:top w:val="nil"/>
              <w:left w:val="nil"/>
              <w:bottom w:val="single" w:sz="4" w:space="0" w:color="000000"/>
              <w:right w:val="single" w:sz="4" w:space="0" w:color="000000"/>
            </w:tcBorders>
            <w:shd w:val="clear" w:color="auto" w:fill="auto"/>
            <w:noWrap/>
            <w:vAlign w:val="bottom"/>
            <w:hideMark/>
          </w:tcPr>
          <w:p w14:paraId="74181A36" w14:textId="4F6885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27EA7" w14:textId="327B23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1C261" w14:textId="1F0F02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05,146.38 </w:t>
            </w:r>
          </w:p>
        </w:tc>
      </w:tr>
      <w:tr w:rsidR="00472AFC" w:rsidRPr="00472AFC" w14:paraId="7DAC3B76"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E2244"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50C59791" w14:textId="3476209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548219" w14:textId="046A350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0FCC8E" w14:textId="5AB1A01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272466" w14:textId="7944AE6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870,273.30 </w:t>
            </w:r>
          </w:p>
        </w:tc>
      </w:tr>
      <w:tr w:rsidR="00472AFC" w:rsidRPr="00472AFC" w14:paraId="18A3D06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218F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4F31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195E3251" w14:textId="13B61B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DBCFE0E" w14:textId="2E1A94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B3481" w14:textId="2F9AC6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A1567" w14:textId="1E3760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0,118.48 </w:t>
            </w:r>
          </w:p>
        </w:tc>
      </w:tr>
      <w:tr w:rsidR="00472AFC" w:rsidRPr="00472AFC" w14:paraId="7F8CB85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F044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380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AF248F0" w14:textId="2C3644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5BE4DE47" w14:textId="700768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02162" w14:textId="10C166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D9368" w14:textId="4D8B19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19,714.82 </w:t>
            </w:r>
          </w:p>
        </w:tc>
      </w:tr>
      <w:tr w:rsidR="00472AFC" w:rsidRPr="00472AFC" w14:paraId="2B70618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917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E570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003DD289" w14:textId="2DEF43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EC27236" w14:textId="3B55EA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47468" w14:textId="00CF20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2AC80" w14:textId="687BEE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40,440.00 </w:t>
            </w:r>
          </w:p>
        </w:tc>
      </w:tr>
      <w:tr w:rsidR="00472AFC" w:rsidRPr="00472AFC" w14:paraId="59D89CEB"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92B6B"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lastRenderedPageBreak/>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4E35907" w14:textId="3499C03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2,190,190.02 </w:t>
            </w:r>
          </w:p>
        </w:tc>
        <w:tc>
          <w:tcPr>
            <w:tcW w:w="958" w:type="pct"/>
            <w:tcBorders>
              <w:top w:val="nil"/>
              <w:left w:val="nil"/>
              <w:bottom w:val="single" w:sz="4" w:space="0" w:color="000000"/>
              <w:right w:val="single" w:sz="4" w:space="0" w:color="000000"/>
            </w:tcBorders>
            <w:shd w:val="clear" w:color="D8D8D8" w:fill="D8D8D8"/>
            <w:noWrap/>
            <w:vAlign w:val="bottom"/>
            <w:hideMark/>
          </w:tcPr>
          <w:p w14:paraId="40DB1B03" w14:textId="7853A95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A82825" w14:textId="275EF38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18D60E" w14:textId="4BE8D58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2,190,190.02 </w:t>
            </w:r>
          </w:p>
        </w:tc>
      </w:tr>
      <w:tr w:rsidR="00472AFC" w:rsidRPr="00472AFC" w14:paraId="3CC2C995" w14:textId="77777777" w:rsidTr="00472A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608C84C"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8FF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60613217" w14:textId="0F365B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17,847.71 </w:t>
            </w:r>
          </w:p>
        </w:tc>
        <w:tc>
          <w:tcPr>
            <w:tcW w:w="958" w:type="pct"/>
            <w:tcBorders>
              <w:top w:val="nil"/>
              <w:left w:val="nil"/>
              <w:bottom w:val="single" w:sz="4" w:space="0" w:color="000000"/>
              <w:right w:val="single" w:sz="4" w:space="0" w:color="000000"/>
            </w:tcBorders>
            <w:shd w:val="clear" w:color="auto" w:fill="auto"/>
            <w:noWrap/>
            <w:vAlign w:val="bottom"/>
            <w:hideMark/>
          </w:tcPr>
          <w:p w14:paraId="0BCB7BBE" w14:textId="26ECDE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6E445" w14:textId="26004F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87FE00A" w14:textId="1724C1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17,847.71 </w:t>
            </w:r>
          </w:p>
        </w:tc>
      </w:tr>
      <w:tr w:rsidR="00472AFC" w:rsidRPr="00472AFC" w14:paraId="715CC994" w14:textId="77777777" w:rsidTr="00472A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7BC2CD4"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070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76B3BE8E" w14:textId="6C0E64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8A249D1" w14:textId="23C340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6B70F" w14:textId="2E3BBB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99602" w14:textId="2CDDB3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6,940.00 </w:t>
            </w:r>
          </w:p>
        </w:tc>
      </w:tr>
      <w:tr w:rsidR="00472AFC" w:rsidRPr="00472AFC" w14:paraId="5A8D1F5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E208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305A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9CC85D" w14:textId="4574DB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21BF5275" w14:textId="0D57D9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B0E99" w14:textId="26D647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BD0FB" w14:textId="7C0541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0,728.00 </w:t>
            </w:r>
          </w:p>
        </w:tc>
      </w:tr>
      <w:tr w:rsidR="00472AFC" w:rsidRPr="00472AFC" w14:paraId="1DD4D1A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978D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CED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0A3EE0C5" w14:textId="491922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29419F43" w14:textId="170001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7A1EF" w14:textId="3F9E4F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C2A6F" w14:textId="383F6D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24,790.00 </w:t>
            </w:r>
          </w:p>
        </w:tc>
      </w:tr>
      <w:tr w:rsidR="00472AFC" w:rsidRPr="00472AFC" w14:paraId="7DFE5CD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B814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C696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2E053724" w14:textId="70E9C4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192130EE" w14:textId="17FACB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ECD90" w14:textId="730443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0E282" w14:textId="5D7BA4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19,557.64 </w:t>
            </w:r>
          </w:p>
        </w:tc>
      </w:tr>
      <w:tr w:rsidR="00472AFC" w:rsidRPr="00472AFC" w14:paraId="7E1ABE6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D304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1CAD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806D88" w14:textId="6BA300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01F6CDCE" w14:textId="3B5C15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211AD" w14:textId="6CA20D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D22BF" w14:textId="5337C6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089,469.32 </w:t>
            </w:r>
          </w:p>
        </w:tc>
      </w:tr>
      <w:tr w:rsidR="00472AFC" w:rsidRPr="00472AFC" w14:paraId="4B93086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0D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539D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A7935C" w14:textId="5A2F5F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4,437.20 </w:t>
            </w:r>
          </w:p>
        </w:tc>
        <w:tc>
          <w:tcPr>
            <w:tcW w:w="958" w:type="pct"/>
            <w:tcBorders>
              <w:top w:val="nil"/>
              <w:left w:val="nil"/>
              <w:bottom w:val="single" w:sz="4" w:space="0" w:color="000000"/>
              <w:right w:val="single" w:sz="4" w:space="0" w:color="000000"/>
            </w:tcBorders>
            <w:shd w:val="clear" w:color="auto" w:fill="auto"/>
            <w:noWrap/>
            <w:vAlign w:val="bottom"/>
            <w:hideMark/>
          </w:tcPr>
          <w:p w14:paraId="20CD3679" w14:textId="788354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F71C8" w14:textId="165840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CFDD8" w14:textId="687AC3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4,437.20 </w:t>
            </w:r>
          </w:p>
        </w:tc>
      </w:tr>
      <w:tr w:rsidR="00472AFC" w:rsidRPr="00472AFC" w14:paraId="6A75076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7504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0B3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33796D4" w14:textId="53401D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26A1FAB0" w14:textId="107A64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B0A34" w14:textId="5589A8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345AE" w14:textId="779438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849,807.18 </w:t>
            </w:r>
          </w:p>
        </w:tc>
      </w:tr>
      <w:tr w:rsidR="00472AFC" w:rsidRPr="00472AFC" w14:paraId="63A930F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A5A3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4526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DEA8333" w14:textId="7321C4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58B81B82" w14:textId="566FD4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43E4B" w14:textId="116016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68494" w14:textId="775571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9,972.10 </w:t>
            </w:r>
          </w:p>
        </w:tc>
      </w:tr>
      <w:tr w:rsidR="00472AFC" w:rsidRPr="00472AFC" w14:paraId="18E1064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7DEF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1EA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0C51B80B" w14:textId="027A7E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56,246.48 </w:t>
            </w:r>
          </w:p>
        </w:tc>
        <w:tc>
          <w:tcPr>
            <w:tcW w:w="958" w:type="pct"/>
            <w:tcBorders>
              <w:top w:val="nil"/>
              <w:left w:val="nil"/>
              <w:bottom w:val="single" w:sz="4" w:space="0" w:color="000000"/>
              <w:right w:val="single" w:sz="4" w:space="0" w:color="000000"/>
            </w:tcBorders>
            <w:shd w:val="clear" w:color="auto" w:fill="auto"/>
            <w:noWrap/>
            <w:vAlign w:val="bottom"/>
            <w:hideMark/>
          </w:tcPr>
          <w:p w14:paraId="360E23E9" w14:textId="27B671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47809" w14:textId="615064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DDBAC" w14:textId="203148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56,246.48 </w:t>
            </w:r>
          </w:p>
        </w:tc>
      </w:tr>
      <w:tr w:rsidR="00472AFC" w:rsidRPr="00472AFC" w14:paraId="28F5825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1B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54FF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599511C" w14:textId="38FC27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37,040.85 </w:t>
            </w:r>
          </w:p>
        </w:tc>
        <w:tc>
          <w:tcPr>
            <w:tcW w:w="958" w:type="pct"/>
            <w:tcBorders>
              <w:top w:val="nil"/>
              <w:left w:val="nil"/>
              <w:bottom w:val="single" w:sz="4" w:space="0" w:color="000000"/>
              <w:right w:val="single" w:sz="4" w:space="0" w:color="000000"/>
            </w:tcBorders>
            <w:shd w:val="clear" w:color="auto" w:fill="auto"/>
            <w:noWrap/>
            <w:vAlign w:val="bottom"/>
            <w:hideMark/>
          </w:tcPr>
          <w:p w14:paraId="35C95040" w14:textId="041DC5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8801E" w14:textId="14C262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7C2B5" w14:textId="78EAA2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37,040.85 </w:t>
            </w:r>
          </w:p>
        </w:tc>
      </w:tr>
      <w:tr w:rsidR="00472AFC" w:rsidRPr="00472AFC" w14:paraId="6913315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6A66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B03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548F5AA" w14:textId="695FB8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055139" w14:textId="45CEA5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9E913" w14:textId="2C5C12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F5100" w14:textId="1A9D40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2,500.00 </w:t>
            </w:r>
          </w:p>
        </w:tc>
      </w:tr>
      <w:tr w:rsidR="00472AFC" w:rsidRPr="00472AFC" w14:paraId="229AC95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87CE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C30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378CAB9B" w14:textId="64B510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AA03266" w14:textId="4DA1CC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A4BC5" w14:textId="3D3C00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9A0CE" w14:textId="6CAAB5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0,262.46 </w:t>
            </w:r>
          </w:p>
        </w:tc>
      </w:tr>
      <w:tr w:rsidR="00472AFC" w:rsidRPr="00472AFC" w14:paraId="6973F45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9F1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09A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0AF5656A" w14:textId="127CF9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0340584C" w14:textId="006511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80558" w14:textId="64FDDD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1E17B" w14:textId="1F30B5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030,987.48 </w:t>
            </w:r>
          </w:p>
        </w:tc>
      </w:tr>
      <w:tr w:rsidR="00472AFC" w:rsidRPr="00472AFC" w14:paraId="3EB2FFA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274F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E18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6BF048C8" w14:textId="0B51DF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7C251398" w14:textId="0F9345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DA0A3" w14:textId="2CADE8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84EC7" w14:textId="479741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6,143.60 </w:t>
            </w:r>
          </w:p>
        </w:tc>
      </w:tr>
      <w:tr w:rsidR="00472AFC" w:rsidRPr="00472AFC" w14:paraId="1242993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6C84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EAD2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56867F92" w14:textId="0F4B76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00D8F748" w14:textId="05FC6D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34692" w14:textId="458D60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71879" w14:textId="5A225A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92,860.00 </w:t>
            </w:r>
          </w:p>
        </w:tc>
      </w:tr>
      <w:tr w:rsidR="00472AFC" w:rsidRPr="00472AFC" w14:paraId="0E09C3C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D68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3B1C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3DE90EB4" w14:textId="046764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30E5EFE6" w14:textId="24E18C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1229A" w14:textId="4A241A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90B77" w14:textId="360E3E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0,600.00 </w:t>
            </w:r>
          </w:p>
        </w:tc>
      </w:tr>
      <w:tr w:rsidR="00472AFC" w:rsidRPr="00472AFC" w14:paraId="3227C5D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A9632B"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84E3E57" w14:textId="29AA0D0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1,180,213.21 </w:t>
            </w:r>
          </w:p>
        </w:tc>
        <w:tc>
          <w:tcPr>
            <w:tcW w:w="958" w:type="pct"/>
            <w:tcBorders>
              <w:top w:val="nil"/>
              <w:left w:val="nil"/>
              <w:bottom w:val="single" w:sz="4" w:space="0" w:color="000000"/>
              <w:right w:val="single" w:sz="4" w:space="0" w:color="000000"/>
            </w:tcBorders>
            <w:shd w:val="clear" w:color="A5A5A5" w:fill="A5A5A5"/>
            <w:noWrap/>
            <w:vAlign w:val="bottom"/>
            <w:hideMark/>
          </w:tcPr>
          <w:p w14:paraId="5CBA61A7" w14:textId="277BBA4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5411988" w14:textId="4BACF5F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D7D7CC0" w14:textId="0FCAD94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3,102,483.21 </w:t>
            </w:r>
          </w:p>
        </w:tc>
      </w:tr>
      <w:tr w:rsidR="00472AFC" w:rsidRPr="00472AFC" w14:paraId="0CEF300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CA444"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D96872A" w14:textId="686C0BE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088,017.89 </w:t>
            </w:r>
          </w:p>
        </w:tc>
        <w:tc>
          <w:tcPr>
            <w:tcW w:w="958" w:type="pct"/>
            <w:tcBorders>
              <w:top w:val="nil"/>
              <w:left w:val="nil"/>
              <w:bottom w:val="single" w:sz="4" w:space="0" w:color="000000"/>
              <w:right w:val="single" w:sz="4" w:space="0" w:color="000000"/>
            </w:tcBorders>
            <w:shd w:val="clear" w:color="D8D8D8" w:fill="D8D8D8"/>
            <w:noWrap/>
            <w:vAlign w:val="bottom"/>
            <w:hideMark/>
          </w:tcPr>
          <w:p w14:paraId="52CC3484" w14:textId="4D915A0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07991F" w14:textId="013B15C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8A2D0D" w14:textId="61AAC62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088,017.89 </w:t>
            </w:r>
          </w:p>
        </w:tc>
      </w:tr>
      <w:tr w:rsidR="00472AFC" w:rsidRPr="00472AFC" w14:paraId="08FEB8D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344E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643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6F9D53CC" w14:textId="072BA5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0,491.10 </w:t>
            </w:r>
          </w:p>
        </w:tc>
        <w:tc>
          <w:tcPr>
            <w:tcW w:w="958" w:type="pct"/>
            <w:tcBorders>
              <w:top w:val="nil"/>
              <w:left w:val="nil"/>
              <w:bottom w:val="single" w:sz="4" w:space="0" w:color="000000"/>
              <w:right w:val="single" w:sz="4" w:space="0" w:color="000000"/>
            </w:tcBorders>
            <w:shd w:val="clear" w:color="auto" w:fill="auto"/>
            <w:noWrap/>
            <w:vAlign w:val="bottom"/>
            <w:hideMark/>
          </w:tcPr>
          <w:p w14:paraId="01A4B0ED" w14:textId="4C7D1C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4124C" w14:textId="052286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EA8CE" w14:textId="60F1F5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0,491.10 </w:t>
            </w:r>
          </w:p>
        </w:tc>
      </w:tr>
      <w:tr w:rsidR="00472AFC" w:rsidRPr="00472AFC" w14:paraId="196FA83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61C1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FC41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12C19EBD" w14:textId="3F9F97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8F374FB" w14:textId="2E76BC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B7D21" w14:textId="77F119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C1A73" w14:textId="12B529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3.93 </w:t>
            </w:r>
          </w:p>
        </w:tc>
      </w:tr>
      <w:tr w:rsidR="00472AFC" w:rsidRPr="00472AFC" w14:paraId="0392E4E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4F1D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D9C5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413499E4" w14:textId="7D7098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A008E35" w14:textId="292A05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C3A95" w14:textId="786B28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029DD" w14:textId="4AA04D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7.86 </w:t>
            </w:r>
          </w:p>
        </w:tc>
      </w:tr>
      <w:tr w:rsidR="00472AFC" w:rsidRPr="00472AFC" w14:paraId="2597710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4D8D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FCF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3D2D2250" w14:textId="648416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bottom"/>
            <w:hideMark/>
          </w:tcPr>
          <w:p w14:paraId="078A3434" w14:textId="7B350F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159E6" w14:textId="71EC30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2B06F" w14:textId="7BA751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5,895.00 </w:t>
            </w:r>
          </w:p>
        </w:tc>
      </w:tr>
      <w:tr w:rsidR="00472AFC" w:rsidRPr="00472AFC" w14:paraId="49958276"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83086"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9CA5EBF" w14:textId="237E81F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588,265.22 </w:t>
            </w:r>
          </w:p>
        </w:tc>
        <w:tc>
          <w:tcPr>
            <w:tcW w:w="958" w:type="pct"/>
            <w:tcBorders>
              <w:top w:val="nil"/>
              <w:left w:val="nil"/>
              <w:bottom w:val="single" w:sz="4" w:space="0" w:color="000000"/>
              <w:right w:val="single" w:sz="4" w:space="0" w:color="000000"/>
            </w:tcBorders>
            <w:shd w:val="clear" w:color="D8D8D8" w:fill="D8D8D8"/>
            <w:noWrap/>
            <w:vAlign w:val="bottom"/>
            <w:hideMark/>
          </w:tcPr>
          <w:p w14:paraId="53A18599" w14:textId="6493591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8F31F8" w14:textId="39A9F0B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7CECCE" w14:textId="69030AC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601,165.22 </w:t>
            </w:r>
          </w:p>
        </w:tc>
      </w:tr>
      <w:tr w:rsidR="00472AFC" w:rsidRPr="00472AFC" w14:paraId="7C0D2C9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ACACD"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2DD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CF6BA2E" w14:textId="3D029C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40514709" w14:textId="491916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EF353" w14:textId="0B4591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3695C78" w14:textId="633DE5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0,351.17 </w:t>
            </w:r>
          </w:p>
        </w:tc>
      </w:tr>
      <w:tr w:rsidR="00472AFC" w:rsidRPr="00472AFC" w14:paraId="19B203F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4F4F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5E26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2B2C2267" w14:textId="021209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73082BD" w14:textId="23E2E5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464C6" w14:textId="173BCB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AF125" w14:textId="3BCAF3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0.70 </w:t>
            </w:r>
          </w:p>
        </w:tc>
      </w:tr>
      <w:tr w:rsidR="00472AFC" w:rsidRPr="00472AFC" w14:paraId="2C09F8E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EE74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C8D9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7A126DB" w14:textId="32BF08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C5C9E8F" w14:textId="52BA8A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BCFA9" w14:textId="74C72D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A35AC" w14:textId="02597F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0.70 </w:t>
            </w:r>
          </w:p>
        </w:tc>
      </w:tr>
      <w:tr w:rsidR="00472AFC" w:rsidRPr="00472AFC" w14:paraId="4A3B8D4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F763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7C95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7143FDDF" w14:textId="226015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F4A19" w14:textId="1C5C18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A851D" w14:textId="6EE57A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37516FD2" w14:textId="55BA30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900.00 </w:t>
            </w:r>
          </w:p>
        </w:tc>
      </w:tr>
      <w:tr w:rsidR="00472AFC" w:rsidRPr="00472AFC" w14:paraId="6317847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89DC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A078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FC09CC3" w14:textId="053DE7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4B4ADE4C" w14:textId="01865A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EF463" w14:textId="244D91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22739" w14:textId="714392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19,868.75 </w:t>
            </w:r>
          </w:p>
        </w:tc>
      </w:tr>
      <w:tr w:rsidR="00472AFC" w:rsidRPr="00472AFC" w14:paraId="0D1B2F4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152A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D65F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260E0B54" w14:textId="5F48A4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03D55163" w14:textId="62DB9D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FFB76" w14:textId="374554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EB60E" w14:textId="0F1D2A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5,138.90 </w:t>
            </w:r>
          </w:p>
        </w:tc>
      </w:tr>
      <w:tr w:rsidR="00472AFC" w:rsidRPr="00472AFC" w14:paraId="72B1259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1516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C55A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3FF9A5A" w14:textId="5C3EF4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965.00 </w:t>
            </w:r>
          </w:p>
        </w:tc>
        <w:tc>
          <w:tcPr>
            <w:tcW w:w="958" w:type="pct"/>
            <w:tcBorders>
              <w:top w:val="nil"/>
              <w:left w:val="nil"/>
              <w:bottom w:val="single" w:sz="4" w:space="0" w:color="000000"/>
              <w:right w:val="single" w:sz="4" w:space="0" w:color="000000"/>
            </w:tcBorders>
            <w:shd w:val="clear" w:color="auto" w:fill="auto"/>
            <w:noWrap/>
            <w:vAlign w:val="bottom"/>
            <w:hideMark/>
          </w:tcPr>
          <w:p w14:paraId="7FD133A0" w14:textId="13D938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68587" w14:textId="59B64D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D3E05" w14:textId="568C98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965.00 </w:t>
            </w:r>
          </w:p>
        </w:tc>
      </w:tr>
      <w:tr w:rsidR="00472AFC" w:rsidRPr="00472AFC" w14:paraId="1D2AA319"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B577D"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5581D38" w14:textId="13C3953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7,545,09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065B9C5" w14:textId="601220C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949EE6" w14:textId="5935123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A0996D" w14:textId="2768103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7,693,461.25 </w:t>
            </w:r>
          </w:p>
        </w:tc>
      </w:tr>
      <w:tr w:rsidR="00472AFC" w:rsidRPr="00472AFC" w14:paraId="1ED143D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FA7EA"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967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E23278F" w14:textId="7E21DE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0,209.90 </w:t>
            </w:r>
          </w:p>
        </w:tc>
        <w:tc>
          <w:tcPr>
            <w:tcW w:w="958" w:type="pct"/>
            <w:tcBorders>
              <w:top w:val="nil"/>
              <w:left w:val="nil"/>
              <w:bottom w:val="single" w:sz="4" w:space="0" w:color="000000"/>
              <w:right w:val="single" w:sz="4" w:space="0" w:color="000000"/>
            </w:tcBorders>
            <w:shd w:val="clear" w:color="auto" w:fill="auto"/>
            <w:noWrap/>
            <w:vAlign w:val="bottom"/>
            <w:hideMark/>
          </w:tcPr>
          <w:p w14:paraId="65B15EEE" w14:textId="25DAA6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3C353" w14:textId="1E025B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B93274" w14:textId="55FB47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0,209.90 </w:t>
            </w:r>
          </w:p>
        </w:tc>
      </w:tr>
      <w:tr w:rsidR="00472AFC" w:rsidRPr="00472AFC" w14:paraId="6A7344D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35AD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04FC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E2750A" w14:textId="3E02CB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7FB0ED5A" w14:textId="11F559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E851D" w14:textId="563FE5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58746" w14:textId="293326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56,523.34 </w:t>
            </w:r>
          </w:p>
        </w:tc>
      </w:tr>
      <w:tr w:rsidR="00472AFC" w:rsidRPr="00472AFC" w14:paraId="287661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4159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C170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39EBEF43" w14:textId="2A5462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2B46AC17" w14:textId="75F61D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4C486" w14:textId="610FAA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41E2C" w14:textId="15A8FA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96,139.98 </w:t>
            </w:r>
          </w:p>
        </w:tc>
      </w:tr>
      <w:tr w:rsidR="00472AFC" w:rsidRPr="00472AFC" w14:paraId="3825A1F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6DAA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EA47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057734E2" w14:textId="6A2CD3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49346D8F" w14:textId="538A54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BEE46" w14:textId="71BD8D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0DFC7" w14:textId="1F9F49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07,840.32 </w:t>
            </w:r>
          </w:p>
        </w:tc>
      </w:tr>
      <w:tr w:rsidR="00472AFC" w:rsidRPr="00472AFC" w14:paraId="7E4C26B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293C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C5BD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0C4B1395" w14:textId="1917EF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73AE683" w14:textId="64B9BF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A0FF2" w14:textId="7E7B94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2A762" w14:textId="5A50A0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227.86 </w:t>
            </w:r>
          </w:p>
        </w:tc>
      </w:tr>
      <w:tr w:rsidR="00472AFC" w:rsidRPr="00472AFC" w14:paraId="2E38E6D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69C6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A74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003B1493" w14:textId="4417E5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5910B50" w14:textId="311C0E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BF9F1" w14:textId="7D94BF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080C5" w14:textId="6EEF5C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31.79 </w:t>
            </w:r>
          </w:p>
        </w:tc>
      </w:tr>
      <w:tr w:rsidR="00472AFC" w:rsidRPr="00472AFC" w14:paraId="062E326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BFDA6"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EB0B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750DDCB4" w14:textId="372928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2FD8D436" w14:textId="0853DE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1E7F8" w14:textId="052DCE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CF274" w14:textId="6C1500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280.00 </w:t>
            </w:r>
          </w:p>
        </w:tc>
      </w:tr>
      <w:tr w:rsidR="00472AFC" w:rsidRPr="00472AFC" w14:paraId="5E312A8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10A6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857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81D132A" w14:textId="71EFC8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E74F4DF" w14:textId="0201B2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2E04E" w14:textId="34DD1E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4139C" w14:textId="4E0BA4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5,227.86 </w:t>
            </w:r>
          </w:p>
        </w:tc>
      </w:tr>
      <w:tr w:rsidR="00472AFC" w:rsidRPr="00472AFC" w14:paraId="292868E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860B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4369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5E0FD37D" w14:textId="1C59BB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03153EE" w14:textId="1E807C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D8C0F" w14:textId="48173B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2D093" w14:textId="636972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75.72 </w:t>
            </w:r>
          </w:p>
        </w:tc>
      </w:tr>
      <w:tr w:rsidR="00472AFC" w:rsidRPr="00472AFC" w14:paraId="36679F2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E178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A52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0C731B4F" w14:textId="2A414D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B525B" w14:textId="170F1B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350C9" w14:textId="19DDAD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BFF2627" w14:textId="39E8EB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380.00 </w:t>
            </w:r>
          </w:p>
        </w:tc>
      </w:tr>
      <w:tr w:rsidR="00472AFC" w:rsidRPr="00472AFC" w14:paraId="087C0BE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268A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67AD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262309E2" w14:textId="6DB918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93EE80A" w14:textId="196704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87F4D" w14:textId="45780A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8AB99" w14:textId="51B0D7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7.86 </w:t>
            </w:r>
          </w:p>
        </w:tc>
      </w:tr>
      <w:tr w:rsidR="00472AFC" w:rsidRPr="00472AFC" w14:paraId="5FE7F45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0CE5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7E4D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26F42AFC" w14:textId="5AC7CB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0021D593" w14:textId="60117E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B1B94" w14:textId="35F178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DD8EE" w14:textId="2BD04A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5,144.00 </w:t>
            </w:r>
          </w:p>
        </w:tc>
      </w:tr>
      <w:tr w:rsidR="00472AFC" w:rsidRPr="00472AFC" w14:paraId="3C74690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6355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9A5E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24AF1B9D" w14:textId="588692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CC31798" w14:textId="488E12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D1FF4" w14:textId="28C955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C6F7F53" w14:textId="593714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087.86 </w:t>
            </w:r>
          </w:p>
        </w:tc>
      </w:tr>
      <w:tr w:rsidR="00472AFC" w:rsidRPr="00472AFC" w14:paraId="5FE0B35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DC4C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3BA1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082731D1" w14:textId="20FBF5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62AEE582" w14:textId="057435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78A1C" w14:textId="465527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A44DD" w14:textId="6A3C21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22,384.25 </w:t>
            </w:r>
          </w:p>
        </w:tc>
      </w:tr>
      <w:tr w:rsidR="00472AFC" w:rsidRPr="00472AFC" w14:paraId="625D04A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C0CE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7078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07ABB1" w14:textId="05B173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C52783F" w14:textId="077F1F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BE5A5" w14:textId="4F8F4F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5E633" w14:textId="4BD0A1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7.86 </w:t>
            </w:r>
          </w:p>
        </w:tc>
      </w:tr>
      <w:tr w:rsidR="00472AFC" w:rsidRPr="00472AFC" w14:paraId="2F60F03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8312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20DF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396DA48D" w14:textId="0306AF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E4E9282" w14:textId="69D20B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76489" w14:textId="67B6D9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8B769" w14:textId="599855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31.79 </w:t>
            </w:r>
          </w:p>
        </w:tc>
      </w:tr>
      <w:tr w:rsidR="00472AFC" w:rsidRPr="00472AFC" w14:paraId="696226A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D3DB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62C8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6C687EA" w14:textId="2EF796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4958EC2E" w14:textId="325357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9882F" w14:textId="08550B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A6D5C" w14:textId="2B5BC4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8,866.93 </w:t>
            </w:r>
          </w:p>
        </w:tc>
      </w:tr>
      <w:tr w:rsidR="00472AFC" w:rsidRPr="00472AFC" w14:paraId="4116196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2CD4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933F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D8B8696" w14:textId="28BF2F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CB70C00" w14:textId="727D2C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417DF" w14:textId="25738B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47E83" w14:textId="17B8DE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3.93 </w:t>
            </w:r>
          </w:p>
        </w:tc>
      </w:tr>
      <w:tr w:rsidR="00472AFC" w:rsidRPr="00472AFC" w14:paraId="5141C8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9EFB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D40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3352679" w14:textId="3DA739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1BC76" w14:textId="140D87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7BFCD" w14:textId="7343C7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0505F983" w14:textId="2AFF6F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300.00 </w:t>
            </w:r>
          </w:p>
        </w:tc>
      </w:tr>
      <w:tr w:rsidR="00472AFC" w:rsidRPr="00472AFC" w14:paraId="6AE7D06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5629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3118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513E1AC" w14:textId="7D91D2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572D4" w14:textId="40FC60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305B6" w14:textId="1BDA3E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7D8ED0A9" w14:textId="7B28F8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690.00 </w:t>
            </w:r>
          </w:p>
        </w:tc>
      </w:tr>
      <w:tr w:rsidR="00472AFC" w:rsidRPr="00472AFC" w14:paraId="46B83893"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3576F"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EAE30EF" w14:textId="5CB7B2B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bottom"/>
            <w:hideMark/>
          </w:tcPr>
          <w:p w14:paraId="7B984B70" w14:textId="089B1AC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930964" w14:textId="1EE58CB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DC04FD" w14:textId="7851FA4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434,750.54 </w:t>
            </w:r>
          </w:p>
        </w:tc>
      </w:tr>
      <w:tr w:rsidR="00472AFC" w:rsidRPr="00472AFC" w14:paraId="5D39BE8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F3100"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79F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ADBC495" w14:textId="06CF04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1C115396" w14:textId="23D69F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05198" w14:textId="4C7D68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0072595" w14:textId="31ADA8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207.68 </w:t>
            </w:r>
          </w:p>
        </w:tc>
      </w:tr>
      <w:tr w:rsidR="00472AFC" w:rsidRPr="00472AFC" w14:paraId="6C83003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E8B53"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3998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3F66FBCF" w14:textId="54FD29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6CD70D83" w14:textId="264493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E4837" w14:textId="4EE875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50F91" w14:textId="008140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1,210.00 </w:t>
            </w:r>
          </w:p>
        </w:tc>
      </w:tr>
      <w:tr w:rsidR="00472AFC" w:rsidRPr="00472AFC" w14:paraId="741AFBD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D512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0FC83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747FFD74" w14:textId="7A36DA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6D2B3C6E" w14:textId="0EB7A2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A3A61" w14:textId="79D5C3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95E5CCD" w14:textId="5A109C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5,605.00 </w:t>
            </w:r>
          </w:p>
        </w:tc>
      </w:tr>
      <w:tr w:rsidR="00472AFC" w:rsidRPr="00472AFC" w14:paraId="4802B26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390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3A36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07F3C58" w14:textId="0B47E0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C3AC4B9" w14:textId="50FBB1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9D55C" w14:textId="6052A9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AF054" w14:textId="147F70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60,912.86 </w:t>
            </w:r>
          </w:p>
        </w:tc>
      </w:tr>
      <w:tr w:rsidR="00472AFC" w:rsidRPr="00472AFC" w14:paraId="7BE8143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3559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652F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559F63E" w14:textId="292381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bottom"/>
            <w:hideMark/>
          </w:tcPr>
          <w:p w14:paraId="774895EA" w14:textId="29E889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C39B4" w14:textId="511281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E866F" w14:textId="062D40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7,212.00 </w:t>
            </w:r>
          </w:p>
        </w:tc>
      </w:tr>
      <w:tr w:rsidR="00472AFC" w:rsidRPr="00472AFC" w14:paraId="5773F14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C24D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D77F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14EFF2E2" w14:textId="3D76BE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54458BC3" w14:textId="15BE44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F9282" w14:textId="2BE0C8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43075" w14:textId="096C40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393.00 </w:t>
            </w:r>
          </w:p>
        </w:tc>
      </w:tr>
      <w:tr w:rsidR="00472AFC" w:rsidRPr="00472AFC" w14:paraId="20A3900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C763B"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080D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86A7B0F" w14:textId="3A5F3E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7FFE3F1" w14:textId="3BA584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840D4" w14:textId="4FF6E4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C12A1" w14:textId="682D11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140.00 </w:t>
            </w:r>
          </w:p>
        </w:tc>
      </w:tr>
      <w:tr w:rsidR="00472AFC" w:rsidRPr="00472AFC" w14:paraId="58BD544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8C80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DFD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3C7D50DF" w14:textId="30D601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2E9460D7" w14:textId="147710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3EC2E" w14:textId="2EE411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84C8B" w14:textId="42B196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070.00 </w:t>
            </w:r>
          </w:p>
        </w:tc>
      </w:tr>
      <w:tr w:rsidR="00472AFC" w:rsidRPr="00472AFC" w14:paraId="41C95F55"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7E5B6"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1146BDB" w14:textId="07CC4CC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77A8A65" w14:textId="3E8EE89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1C3CBA" w14:textId="4B99E8E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52851C" w14:textId="4B60E97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179,104.82 </w:t>
            </w:r>
          </w:p>
        </w:tc>
      </w:tr>
      <w:tr w:rsidR="00472AFC" w:rsidRPr="00472AFC" w14:paraId="79DAFC7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B29C0"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D9DD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37D1AF2" w14:textId="0F1FCC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117F87AA" w14:textId="7879C3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43EC0" w14:textId="447307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0683C38" w14:textId="444668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256.41 </w:t>
            </w:r>
          </w:p>
        </w:tc>
      </w:tr>
      <w:tr w:rsidR="00472AFC" w:rsidRPr="00472AFC" w14:paraId="2FBE2A3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4766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F8CD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9BB149" w14:textId="621DB9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3ECFD6F" w14:textId="26173D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362D8" w14:textId="4BAE26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3B1F0" w14:textId="6992E4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59,825.00 </w:t>
            </w:r>
          </w:p>
        </w:tc>
      </w:tr>
      <w:tr w:rsidR="00472AFC" w:rsidRPr="00472AFC" w14:paraId="4EDAA1B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74F2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3B78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79B55AC9" w14:textId="7F91CE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D68C4A2" w14:textId="0C7493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C5F2D" w14:textId="6510FB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C49DE" w14:textId="24B393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3.93 </w:t>
            </w:r>
          </w:p>
        </w:tc>
      </w:tr>
      <w:tr w:rsidR="00472AFC" w:rsidRPr="00472AFC" w14:paraId="72A15D6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9C730"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B45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7D0B902C" w14:textId="736F00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3FA6E1E5" w14:textId="081093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4D60D" w14:textId="167124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46B9F" w14:textId="0FF336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8,869.12 </w:t>
            </w:r>
          </w:p>
        </w:tc>
      </w:tr>
      <w:tr w:rsidR="00472AFC" w:rsidRPr="00472AFC" w14:paraId="4A8FE84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8E17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E69F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67443D4" w14:textId="55B57D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B1C12" w14:textId="7F9436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0A246" w14:textId="4D29E6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76E3910" w14:textId="04627E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08,500.00 </w:t>
            </w:r>
          </w:p>
        </w:tc>
      </w:tr>
      <w:tr w:rsidR="00472AFC" w:rsidRPr="00472AFC" w14:paraId="15A453C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F31A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1AF0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1B94C968" w14:textId="6D0F06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35FF6C28" w14:textId="23717B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4F80D" w14:textId="6BC307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CC312" w14:textId="5E2337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9,204.52 </w:t>
            </w:r>
          </w:p>
        </w:tc>
      </w:tr>
      <w:tr w:rsidR="00472AFC" w:rsidRPr="00472AFC" w14:paraId="06212D6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F6CC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E27C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76F8CA51" w14:textId="26B781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41767B23" w14:textId="2E12FD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ED556" w14:textId="7D88D9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B4C76" w14:textId="29582A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86,203.80 </w:t>
            </w:r>
          </w:p>
        </w:tc>
      </w:tr>
      <w:tr w:rsidR="00472AFC" w:rsidRPr="00472AFC" w14:paraId="2E0762C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7766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6FB4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1543B2A9" w14:textId="0ED307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129B046" w14:textId="674C55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C44B9" w14:textId="3F5CB8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53823" w14:textId="2E9AFD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3,956.90 </w:t>
            </w:r>
          </w:p>
        </w:tc>
      </w:tr>
      <w:tr w:rsidR="00472AFC" w:rsidRPr="00472AFC" w14:paraId="07F118C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4E10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AA67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1A71B924" w14:textId="23B721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17D868AE" w14:textId="1847C9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4A371" w14:textId="472663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F03C9" w14:textId="1224AA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8,659.86 </w:t>
            </w:r>
          </w:p>
        </w:tc>
      </w:tr>
      <w:tr w:rsidR="00472AFC" w:rsidRPr="00472AFC" w14:paraId="7631108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04D3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EA5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3D13B307" w14:textId="638811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bottom"/>
            <w:hideMark/>
          </w:tcPr>
          <w:p w14:paraId="37C7E24B" w14:textId="13DF4D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12D6B" w14:textId="5EB692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81101" w14:textId="105526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00,793.29 </w:t>
            </w:r>
          </w:p>
        </w:tc>
      </w:tr>
      <w:tr w:rsidR="00472AFC" w:rsidRPr="00472AFC" w14:paraId="3062BBA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30718"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40E3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4E14BE9" w14:textId="529079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22A08E0" w14:textId="0CE93B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37469" w14:textId="25FF10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59D5C" w14:textId="49A980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87.86 </w:t>
            </w:r>
          </w:p>
        </w:tc>
      </w:tr>
      <w:tr w:rsidR="00472AFC" w:rsidRPr="00472AFC" w14:paraId="2446E0B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4A90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5BC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785FDDA3" w14:textId="76BD8B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10C69C45" w14:textId="13F224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5C5D4" w14:textId="2B3F7B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329CA" w14:textId="4F7EF0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6,204.13 </w:t>
            </w:r>
          </w:p>
        </w:tc>
      </w:tr>
      <w:tr w:rsidR="00472AFC" w:rsidRPr="00472AFC" w14:paraId="2361F89A"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74DAE"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4DBE274" w14:textId="17575D7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468,483.49 </w:t>
            </w:r>
          </w:p>
        </w:tc>
        <w:tc>
          <w:tcPr>
            <w:tcW w:w="958" w:type="pct"/>
            <w:tcBorders>
              <w:top w:val="nil"/>
              <w:left w:val="nil"/>
              <w:bottom w:val="single" w:sz="4" w:space="0" w:color="000000"/>
              <w:right w:val="single" w:sz="4" w:space="0" w:color="000000"/>
            </w:tcBorders>
            <w:shd w:val="clear" w:color="D8D8D8" w:fill="D8D8D8"/>
            <w:noWrap/>
            <w:vAlign w:val="bottom"/>
            <w:hideMark/>
          </w:tcPr>
          <w:p w14:paraId="128B589B" w14:textId="1E0867C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D2EB55" w14:textId="1920306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9AD81F" w14:textId="172B86E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05,983.49 </w:t>
            </w:r>
          </w:p>
        </w:tc>
      </w:tr>
      <w:tr w:rsidR="00472AFC" w:rsidRPr="00472AFC" w14:paraId="0C5C3A3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AEF89"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4081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487A32A" w14:textId="2BFDC3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528B5FD8" w14:textId="67A210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8B64A" w14:textId="4AC60F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5A60009" w14:textId="274252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767.56 </w:t>
            </w:r>
          </w:p>
        </w:tc>
      </w:tr>
      <w:tr w:rsidR="00472AFC" w:rsidRPr="00472AFC" w14:paraId="36172E6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29E8F"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9A57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54DDE69" w14:textId="5F5DD4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bottom"/>
            <w:hideMark/>
          </w:tcPr>
          <w:p w14:paraId="575A389C" w14:textId="01FF23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AAA0A" w14:textId="4B0271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A14A7" w14:textId="70E8F4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7,111.92 </w:t>
            </w:r>
          </w:p>
        </w:tc>
      </w:tr>
      <w:tr w:rsidR="00472AFC" w:rsidRPr="00472AFC" w14:paraId="352F73E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BCFD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0CA8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BA5DCE7" w14:textId="5AD1A3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8778B" w14:textId="08A2F8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EB902" w14:textId="24C785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7FC4D54" w14:textId="4CF0F7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7DBAD3C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EE77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3C6E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5728F1E" w14:textId="63E31A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6E94DC3" w14:textId="08E6F1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8FFD7" w14:textId="34FB5F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BB850" w14:textId="4844C3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75.72 </w:t>
            </w:r>
          </w:p>
        </w:tc>
      </w:tr>
      <w:tr w:rsidR="00472AFC" w:rsidRPr="00472AFC" w14:paraId="3E55289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AE60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7CD6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4CF8BA2" w14:textId="131372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092CADEE" w14:textId="0102F0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94267" w14:textId="429E50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53312" w14:textId="7A7553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0,901.86 </w:t>
            </w:r>
          </w:p>
        </w:tc>
      </w:tr>
      <w:tr w:rsidR="00472AFC" w:rsidRPr="00472AFC" w14:paraId="61E35D0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2BD7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B2FD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BD6E1AA" w14:textId="2F2CCE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BDDB8" w14:textId="312C6C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5C710" w14:textId="565571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002AE3E" w14:textId="5F26FC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7,500.00 </w:t>
            </w:r>
          </w:p>
        </w:tc>
      </w:tr>
      <w:tr w:rsidR="00472AFC" w:rsidRPr="00472AFC" w14:paraId="2C2D9B4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5EECD"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70CF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2B98EEB8" w14:textId="5FCC42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250AC8E9" w14:textId="30F5C1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A51BC" w14:textId="2F49D5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E70E3" w14:textId="050D4A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6,526.43 </w:t>
            </w:r>
          </w:p>
        </w:tc>
      </w:tr>
      <w:tr w:rsidR="00472AFC" w:rsidRPr="00472AFC" w14:paraId="4A0F88BB"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AA61A2"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5F706D33" w14:textId="3A1DDFD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9,272,954.67 </w:t>
            </w:r>
          </w:p>
        </w:tc>
        <w:tc>
          <w:tcPr>
            <w:tcW w:w="958" w:type="pct"/>
            <w:tcBorders>
              <w:top w:val="nil"/>
              <w:left w:val="nil"/>
              <w:bottom w:val="single" w:sz="4" w:space="0" w:color="000000"/>
              <w:right w:val="single" w:sz="4" w:space="0" w:color="000000"/>
            </w:tcBorders>
            <w:shd w:val="clear" w:color="A5A5A5" w:fill="A5A5A5"/>
            <w:noWrap/>
            <w:vAlign w:val="bottom"/>
            <w:hideMark/>
          </w:tcPr>
          <w:p w14:paraId="771A2659" w14:textId="1510EEF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13E28F5" w14:textId="77D4EA1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8B605F7" w14:textId="6317BBE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9,272,954.67 </w:t>
            </w:r>
          </w:p>
        </w:tc>
      </w:tr>
      <w:tr w:rsidR="00472AFC" w:rsidRPr="00472AFC" w14:paraId="631CA680"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D4A05"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00D84B9" w14:textId="53C01B5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1A97E0E" w14:textId="46B95BD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55B88D" w14:textId="1670C5B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95CE6A" w14:textId="74CA684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180,544.00 </w:t>
            </w:r>
          </w:p>
        </w:tc>
      </w:tr>
      <w:tr w:rsidR="00472AFC" w:rsidRPr="00472AFC" w14:paraId="196A5A0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C6F37"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36E5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5A9CE5E2" w14:textId="091D7B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502BE69E" w14:textId="2B5DDE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B1B3B" w14:textId="31338A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08C7C" w14:textId="23A288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4,440.00 </w:t>
            </w:r>
          </w:p>
        </w:tc>
      </w:tr>
      <w:tr w:rsidR="00472AFC" w:rsidRPr="00472AFC" w14:paraId="43A2D1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C5E0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F7E0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571252FE" w14:textId="0DADFE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7506B78E" w14:textId="6A6E88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CC843" w14:textId="627748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B679D" w14:textId="4AEC1F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6,240.00 </w:t>
            </w:r>
          </w:p>
        </w:tc>
      </w:tr>
      <w:tr w:rsidR="00472AFC" w:rsidRPr="00472AFC" w14:paraId="6A42808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BB87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1C54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2A89F7" w14:textId="74614B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3BFB99BB" w14:textId="71C23D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55BF9" w14:textId="592955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62C6A" w14:textId="499BD0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16,192.50 </w:t>
            </w:r>
          </w:p>
        </w:tc>
      </w:tr>
      <w:tr w:rsidR="00472AFC" w:rsidRPr="00472AFC" w14:paraId="253167F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9805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DD73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C5F648" w14:textId="38600F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E85DC74" w14:textId="26CABC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74619" w14:textId="05FDCD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925F1" w14:textId="0EC4F7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63,960.00 </w:t>
            </w:r>
          </w:p>
        </w:tc>
      </w:tr>
      <w:tr w:rsidR="00472AFC" w:rsidRPr="00472AFC" w14:paraId="2077637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D56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6DC0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50548469" w14:textId="5AABE8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556897FF" w14:textId="329D88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BE209" w14:textId="6BEF13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B4949" w14:textId="51D067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2,960.00 </w:t>
            </w:r>
          </w:p>
        </w:tc>
      </w:tr>
      <w:tr w:rsidR="00472AFC" w:rsidRPr="00472AFC" w14:paraId="4EB4DB8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EAB8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682A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498008A1" w14:textId="6B8CD6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4FD7E3E6" w14:textId="0EF160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EDF79" w14:textId="0105B3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FF487" w14:textId="4F1583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3,560.00 </w:t>
            </w:r>
          </w:p>
        </w:tc>
      </w:tr>
      <w:tr w:rsidR="00472AFC" w:rsidRPr="00472AFC" w14:paraId="19C2A2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58C1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C89A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6C6A8F95" w14:textId="27F661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F1329F5" w14:textId="2215EE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D8C53" w14:textId="66589E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D0A58" w14:textId="1EA0EB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1,200.00 </w:t>
            </w:r>
          </w:p>
        </w:tc>
      </w:tr>
      <w:tr w:rsidR="00472AFC" w:rsidRPr="00472AFC" w14:paraId="598D5E2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745A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7CEB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2A7315E8" w14:textId="61513A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C1C38D4" w14:textId="7E715E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CE4CD" w14:textId="1C9508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24066" w14:textId="2669C1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480.00 </w:t>
            </w:r>
          </w:p>
        </w:tc>
      </w:tr>
      <w:tr w:rsidR="00472AFC" w:rsidRPr="00472AFC" w14:paraId="1494D67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2BC0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3ACD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389B51BC" w14:textId="5C3AB8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399B5CA8" w14:textId="1F78F6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E7E30" w14:textId="7634A7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BB328" w14:textId="420642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4,132.00 </w:t>
            </w:r>
          </w:p>
        </w:tc>
      </w:tr>
      <w:tr w:rsidR="00472AFC" w:rsidRPr="00472AFC" w14:paraId="7D4B6F5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4009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6D87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26B8854" w14:textId="56A967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259C759" w14:textId="679469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16A17" w14:textId="2F0851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FB625" w14:textId="269A6F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8,400.00 </w:t>
            </w:r>
          </w:p>
        </w:tc>
      </w:tr>
      <w:tr w:rsidR="00472AFC" w:rsidRPr="00472AFC" w14:paraId="0AA1E6A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B95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8C17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6E43B611" w14:textId="2DD5E9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36ACAC54" w14:textId="5F6405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BD9A0" w14:textId="32EE7C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8910F" w14:textId="6D5E8C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3,360.00 </w:t>
            </w:r>
          </w:p>
        </w:tc>
      </w:tr>
      <w:tr w:rsidR="00472AFC" w:rsidRPr="00472AFC" w14:paraId="3DE983C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A9EC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96F9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44BAC88" w14:textId="72F619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7626C516" w14:textId="20DEDF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3CDAF" w14:textId="538105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6939B" w14:textId="21A211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79,094.18 </w:t>
            </w:r>
          </w:p>
        </w:tc>
      </w:tr>
      <w:tr w:rsidR="00472AFC" w:rsidRPr="00472AFC" w14:paraId="5F6EFFE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0C39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CDD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378C5AA9" w14:textId="7DA5B8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E7EE23C" w14:textId="6C1395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9CD4D" w14:textId="19343B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5AA9C" w14:textId="435FAD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78,040.00 </w:t>
            </w:r>
          </w:p>
        </w:tc>
      </w:tr>
      <w:tr w:rsidR="00472AFC" w:rsidRPr="00472AFC" w14:paraId="5C3B969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B597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323D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41019B49" w14:textId="7A87C3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5AF0640" w14:textId="17C2D5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FB112" w14:textId="2D0BDB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8E810" w14:textId="7680AC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1,800.00 </w:t>
            </w:r>
          </w:p>
        </w:tc>
      </w:tr>
      <w:tr w:rsidR="00472AFC" w:rsidRPr="00472AFC" w14:paraId="356122A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BE99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DAA3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848B236" w14:textId="409AC1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77E9A977" w14:textId="5C68D9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730FE" w14:textId="6FF1EA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F565E" w14:textId="28A2ED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5,397.30 </w:t>
            </w:r>
          </w:p>
        </w:tc>
      </w:tr>
      <w:tr w:rsidR="00472AFC" w:rsidRPr="00472AFC" w14:paraId="755B06E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C08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FFC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1E847AED" w14:textId="3580C0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5B6C9C87" w14:textId="2C71E0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DDD5A" w14:textId="6D8449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1BEA1" w14:textId="6E9B1A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7,839.97 </w:t>
            </w:r>
          </w:p>
        </w:tc>
      </w:tr>
      <w:tr w:rsidR="00472AFC" w:rsidRPr="00472AFC" w14:paraId="1249B7C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55CC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6395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0B32ED4" w14:textId="74240D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5183BAE" w14:textId="5C55B8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652AF" w14:textId="4185F5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EE08F" w14:textId="39F1E9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0,280.00 </w:t>
            </w:r>
          </w:p>
        </w:tc>
      </w:tr>
      <w:tr w:rsidR="00472AFC" w:rsidRPr="00472AFC" w14:paraId="4B198EC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B068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5872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EB00DBC" w14:textId="5D6A57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30BC249" w14:textId="750891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92DF4" w14:textId="747D59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4D5C4" w14:textId="1A0868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6,120.00 </w:t>
            </w:r>
          </w:p>
        </w:tc>
      </w:tr>
      <w:tr w:rsidR="00472AFC" w:rsidRPr="00472AFC" w14:paraId="36E3E2D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83D1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B92E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5A5FD766" w14:textId="065204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29D74D55" w14:textId="7BAEFD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E7139" w14:textId="591235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A6C26" w14:textId="0E035E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1,773.50 </w:t>
            </w:r>
          </w:p>
        </w:tc>
      </w:tr>
      <w:tr w:rsidR="00472AFC" w:rsidRPr="00472AFC" w14:paraId="4A1F2C5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247D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A047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F5A9736" w14:textId="044236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7B2C2" w14:textId="60109B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18289" w14:textId="5828EB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9953D" w14:textId="5AACC2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4,600.00 </w:t>
            </w:r>
          </w:p>
        </w:tc>
      </w:tr>
      <w:tr w:rsidR="00472AFC" w:rsidRPr="00472AFC" w14:paraId="283B5E9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4BDA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C846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71109AB1" w14:textId="6EF134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250B5D62" w14:textId="75671F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A2D6D" w14:textId="1ECE14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D8A9C" w14:textId="18F174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1,840.00 </w:t>
            </w:r>
          </w:p>
        </w:tc>
      </w:tr>
      <w:tr w:rsidR="00472AFC" w:rsidRPr="00472AFC" w14:paraId="6A921AF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95B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D7BA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3FEE27D6" w14:textId="732232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2E7B18FB" w14:textId="0F8495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A1FAA" w14:textId="340F10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D855D" w14:textId="589809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7,680.00 </w:t>
            </w:r>
          </w:p>
        </w:tc>
      </w:tr>
      <w:tr w:rsidR="00472AFC" w:rsidRPr="00472AFC" w14:paraId="47558EA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29D2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3A5F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123251BF" w14:textId="228577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2F76B72A" w14:textId="60BC74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D85FB" w14:textId="3AB0AB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9EDD3" w14:textId="1A4BD2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3,452.00 </w:t>
            </w:r>
          </w:p>
        </w:tc>
      </w:tr>
      <w:tr w:rsidR="00472AFC" w:rsidRPr="00472AFC" w14:paraId="648753A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E255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C16F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A099B5B" w14:textId="0A5E0C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0D99D08C" w14:textId="51D965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24035" w14:textId="32A0FA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617AE" w14:textId="02633E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71,585.00 </w:t>
            </w:r>
          </w:p>
        </w:tc>
      </w:tr>
      <w:tr w:rsidR="00472AFC" w:rsidRPr="00472AFC" w14:paraId="57D586A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1785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2D5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7B075B48" w14:textId="2DDC10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6445C294" w14:textId="1D1EE7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6977B" w14:textId="29F6DC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E4338" w14:textId="3A4EE5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3,245.00 </w:t>
            </w:r>
          </w:p>
        </w:tc>
      </w:tr>
      <w:tr w:rsidR="00472AFC" w:rsidRPr="00472AFC" w14:paraId="341DE04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B56D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F22F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13CE162F" w14:textId="2E3353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6435CD7B" w14:textId="2A2B67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8E1AA" w14:textId="254CC3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62BDE" w14:textId="008EDB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1,250.05 </w:t>
            </w:r>
          </w:p>
        </w:tc>
      </w:tr>
      <w:tr w:rsidR="00472AFC" w:rsidRPr="00472AFC" w14:paraId="261A26E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0FA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6F96A2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096A5F2B" w14:textId="786329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50D1B7E8" w14:textId="733E1C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91D78" w14:textId="5BA84C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C446E" w14:textId="6C8DA7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622.50 </w:t>
            </w:r>
          </w:p>
        </w:tc>
      </w:tr>
      <w:tr w:rsidR="00472AFC" w:rsidRPr="00472AFC" w14:paraId="0B48C933"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21CF7"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D2E1568" w14:textId="1AFFE6D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1,985,941.46 </w:t>
            </w:r>
          </w:p>
        </w:tc>
        <w:tc>
          <w:tcPr>
            <w:tcW w:w="958" w:type="pct"/>
            <w:tcBorders>
              <w:top w:val="nil"/>
              <w:left w:val="nil"/>
              <w:bottom w:val="single" w:sz="4" w:space="0" w:color="000000"/>
              <w:right w:val="single" w:sz="4" w:space="0" w:color="000000"/>
            </w:tcBorders>
            <w:shd w:val="clear" w:color="D8D8D8" w:fill="D8D8D8"/>
            <w:noWrap/>
            <w:vAlign w:val="bottom"/>
            <w:hideMark/>
          </w:tcPr>
          <w:p w14:paraId="1BF82348" w14:textId="2C273FF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6E353C" w14:textId="0F5B9ED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FCFB7D" w14:textId="74C2ECF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1,985,941.46 </w:t>
            </w:r>
          </w:p>
        </w:tc>
      </w:tr>
      <w:tr w:rsidR="00472AFC" w:rsidRPr="00472AFC" w14:paraId="1D12F3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B5464"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12FE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257BE3D" w14:textId="6075BB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29E44B" w14:textId="45A993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80066" w14:textId="571C93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402F9" w14:textId="3D57EF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7,000.00 </w:t>
            </w:r>
          </w:p>
        </w:tc>
      </w:tr>
      <w:tr w:rsidR="00472AFC" w:rsidRPr="00472AFC" w14:paraId="3B4A878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5CE4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65B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15D88B9E" w14:textId="000C0A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2F70D8AF" w14:textId="60873F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57277" w14:textId="593EC1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4FE3E" w14:textId="3D514F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2,200.00 </w:t>
            </w:r>
          </w:p>
        </w:tc>
      </w:tr>
      <w:tr w:rsidR="00472AFC" w:rsidRPr="00472AFC" w14:paraId="502F5D1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D71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AA05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2B56D64B" w14:textId="21FAED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3D67D22A" w14:textId="54773F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663B5" w14:textId="7A133A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BF769" w14:textId="5A3EEB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8,080.00 </w:t>
            </w:r>
          </w:p>
        </w:tc>
      </w:tr>
      <w:tr w:rsidR="00472AFC" w:rsidRPr="00472AFC" w14:paraId="61BB039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4504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8310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045D7160" w14:textId="6AE1BC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0FD31A36" w14:textId="66ACBD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15525" w14:textId="078DFD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C49E1" w14:textId="22D80A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5,520.00 </w:t>
            </w:r>
          </w:p>
        </w:tc>
      </w:tr>
      <w:tr w:rsidR="00472AFC" w:rsidRPr="00472AFC" w14:paraId="6D0F1E3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6BE2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9E4B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2090931" w14:textId="24A3AC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FB2713F" w14:textId="77720D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F4C90" w14:textId="098A61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8FF83" w14:textId="080260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9,800.00 </w:t>
            </w:r>
          </w:p>
        </w:tc>
      </w:tr>
      <w:tr w:rsidR="00472AFC" w:rsidRPr="00472AFC" w14:paraId="15F9659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6940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969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A06B315" w14:textId="62EBAE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E112C28" w14:textId="35C169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7DA5E" w14:textId="63D91E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107EA" w14:textId="4E9617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74,240.00 </w:t>
            </w:r>
          </w:p>
        </w:tc>
      </w:tr>
      <w:tr w:rsidR="00472AFC" w:rsidRPr="00472AFC" w14:paraId="33478B1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B13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A86F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2A4914D7" w14:textId="09FFD8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0B144DC" w14:textId="2F79B5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B9413" w14:textId="675C8E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62D0" w14:textId="6D7773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6,960.00 </w:t>
            </w:r>
          </w:p>
        </w:tc>
      </w:tr>
      <w:tr w:rsidR="00472AFC" w:rsidRPr="00472AFC" w14:paraId="695B73F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0072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EA76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0337E9AB" w14:textId="5B6292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30BE5CB" w14:textId="1003BF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B57B7" w14:textId="010E73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0F672" w14:textId="3FA07B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8,040.00 </w:t>
            </w:r>
          </w:p>
        </w:tc>
      </w:tr>
      <w:tr w:rsidR="00472AFC" w:rsidRPr="00472AFC" w14:paraId="58AE7AB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DA56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00B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1B017EDA" w14:textId="2F8A89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236C3947" w14:textId="565928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E2898" w14:textId="1CD469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813DB" w14:textId="5C64CB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96,920.00 </w:t>
            </w:r>
          </w:p>
        </w:tc>
      </w:tr>
      <w:tr w:rsidR="00472AFC" w:rsidRPr="00472AFC" w14:paraId="6116361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6CD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A178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3D4C784" w14:textId="11F5AF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4F7055F" w14:textId="340220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5CF00" w14:textId="60D1BC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30367" w14:textId="33F89E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7,560.00 </w:t>
            </w:r>
          </w:p>
        </w:tc>
      </w:tr>
      <w:tr w:rsidR="00472AFC" w:rsidRPr="00472AFC" w14:paraId="5801251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53E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9FA4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64624ABB" w14:textId="2A4F2F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7,162.37 </w:t>
            </w:r>
          </w:p>
        </w:tc>
        <w:tc>
          <w:tcPr>
            <w:tcW w:w="958" w:type="pct"/>
            <w:tcBorders>
              <w:top w:val="nil"/>
              <w:left w:val="nil"/>
              <w:bottom w:val="single" w:sz="4" w:space="0" w:color="000000"/>
              <w:right w:val="single" w:sz="4" w:space="0" w:color="000000"/>
            </w:tcBorders>
            <w:shd w:val="clear" w:color="auto" w:fill="auto"/>
            <w:noWrap/>
            <w:vAlign w:val="bottom"/>
            <w:hideMark/>
          </w:tcPr>
          <w:p w14:paraId="29D9CDD6" w14:textId="5FFCE9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A65C8" w14:textId="67E70C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F77BB" w14:textId="55CEA2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7,162.37 </w:t>
            </w:r>
          </w:p>
        </w:tc>
      </w:tr>
      <w:tr w:rsidR="00472AFC" w:rsidRPr="00472AFC" w14:paraId="78BDB10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99DC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5D54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0B72AD74" w14:textId="00AC45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4974ED44" w14:textId="6C903C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F3766" w14:textId="4CF98C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D1AE6" w14:textId="591A8A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640.00 </w:t>
            </w:r>
          </w:p>
        </w:tc>
      </w:tr>
      <w:tr w:rsidR="00472AFC" w:rsidRPr="00472AFC" w14:paraId="22B3247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D8B0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C310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12C212C5" w14:textId="2955DF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3A56C3A4" w14:textId="75CF41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C4DA3" w14:textId="72F7E3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B1EA2" w14:textId="20418D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4,880.00 </w:t>
            </w:r>
          </w:p>
        </w:tc>
      </w:tr>
      <w:tr w:rsidR="00472AFC" w:rsidRPr="00472AFC" w14:paraId="0A7F836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9B2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6B17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E22058E" w14:textId="5014FE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0A3BF9B2" w14:textId="6CA03B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6E4BA" w14:textId="7E50EA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17CD9" w14:textId="245E30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9,974.00 </w:t>
            </w:r>
          </w:p>
        </w:tc>
      </w:tr>
      <w:tr w:rsidR="00472AFC" w:rsidRPr="00472AFC" w14:paraId="2C83EA2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0AF7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8C9D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522413DF" w14:textId="36B4F0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D1B38E3" w14:textId="47A290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2455E" w14:textId="1CB8FE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BE603" w14:textId="53A3E5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0,320.00 </w:t>
            </w:r>
          </w:p>
        </w:tc>
      </w:tr>
      <w:tr w:rsidR="00472AFC" w:rsidRPr="00472AFC" w14:paraId="284E67F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A33E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51F8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6F780B68" w14:textId="6AC8A6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6B5A94E8" w14:textId="7868D1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F7980" w14:textId="65D34D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4E8A9" w14:textId="33A06D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83,427.00 </w:t>
            </w:r>
          </w:p>
        </w:tc>
      </w:tr>
      <w:tr w:rsidR="00472AFC" w:rsidRPr="00472AFC" w14:paraId="32B6BFF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7875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0AE5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FCF1E3" w14:textId="7F9B9D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69D8405E" w14:textId="407370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A4B1D" w14:textId="4674D3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05FC3" w14:textId="11D0E2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37,328.91 </w:t>
            </w:r>
          </w:p>
        </w:tc>
      </w:tr>
      <w:tr w:rsidR="00472AFC" w:rsidRPr="00472AFC" w14:paraId="6D052FA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E3D0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7B2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17F3440" w14:textId="39F0DF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045024" w14:textId="720646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36D90" w14:textId="4A0951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F0A26" w14:textId="78885C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7,200.00 </w:t>
            </w:r>
          </w:p>
        </w:tc>
      </w:tr>
      <w:tr w:rsidR="00472AFC" w:rsidRPr="00472AFC" w14:paraId="5DA12E2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2811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05F8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36FE5D3E" w14:textId="7B879C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74BF621" w14:textId="30D145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E2B54" w14:textId="6396A2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0F91A" w14:textId="727770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5,720.00 </w:t>
            </w:r>
          </w:p>
        </w:tc>
      </w:tr>
      <w:tr w:rsidR="00472AFC" w:rsidRPr="00472AFC" w14:paraId="185F3B1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3F0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9942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0E59867" w14:textId="5135C6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53146130" w14:textId="750FD0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14A00" w14:textId="04E085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0BA7E" w14:textId="53925E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2,840.00 </w:t>
            </w:r>
          </w:p>
        </w:tc>
      </w:tr>
      <w:tr w:rsidR="00472AFC" w:rsidRPr="00472AFC" w14:paraId="4A15264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B51A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83B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A720595" w14:textId="154692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334D0ABC" w14:textId="6B2A65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18D76" w14:textId="5DD375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CC66E" w14:textId="7498EF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1,040.00 </w:t>
            </w:r>
          </w:p>
        </w:tc>
      </w:tr>
      <w:tr w:rsidR="00472AFC" w:rsidRPr="00472AFC" w14:paraId="32FADC8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541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928E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01346B7" w14:textId="7F2888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0E8CACAE" w14:textId="25F56F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94CA7" w14:textId="07CBE7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E7A68" w14:textId="7F3E1D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5,120.00 </w:t>
            </w:r>
          </w:p>
        </w:tc>
      </w:tr>
      <w:tr w:rsidR="00472AFC" w:rsidRPr="00472AFC" w14:paraId="73BD9FD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AB40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874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6668B47F" w14:textId="07BDEE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9E15FF9" w14:textId="61434D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BCC9E" w14:textId="378441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59839" w14:textId="3996DD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73,520.00 </w:t>
            </w:r>
          </w:p>
        </w:tc>
      </w:tr>
      <w:tr w:rsidR="00472AFC" w:rsidRPr="00472AFC" w14:paraId="054B775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9F2D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6062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63B632FF" w14:textId="31269B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F4903" w14:textId="6422E1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0D2E8" w14:textId="1EF030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7C774" w14:textId="21114F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1,400.00 </w:t>
            </w:r>
          </w:p>
        </w:tc>
      </w:tr>
      <w:tr w:rsidR="00472AFC" w:rsidRPr="00472AFC" w14:paraId="007D881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D57E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163C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45AE7C20" w14:textId="52A720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51DCAA7F" w14:textId="0EC768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59FEF" w14:textId="3DFE0E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5467A" w14:textId="3EFA48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45,080.00 </w:t>
            </w:r>
          </w:p>
        </w:tc>
      </w:tr>
      <w:tr w:rsidR="00472AFC" w:rsidRPr="00472AFC" w14:paraId="21FF1A4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9D48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B55E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4ADA4A1E" w14:textId="7EA60C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A2F46" w14:textId="05DC9F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46A1F" w14:textId="190E4A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7EAFF" w14:textId="26DA22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0,000.00 </w:t>
            </w:r>
          </w:p>
        </w:tc>
      </w:tr>
      <w:tr w:rsidR="00472AFC" w:rsidRPr="00472AFC" w14:paraId="1FEE976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F968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F25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10267D13" w14:textId="6F42A4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2F98F8AD" w14:textId="4892CC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8D639" w14:textId="6ACA7B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F063A" w14:textId="4FC5E5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4,160.00 </w:t>
            </w:r>
          </w:p>
        </w:tc>
      </w:tr>
      <w:tr w:rsidR="00472AFC" w:rsidRPr="00472AFC" w14:paraId="58B64EE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3AE2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BDB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17D585" w14:textId="535895E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1566F5FB" w14:textId="72D7E7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76D89" w14:textId="1600AC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1E1F6" w14:textId="1B5250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581,809.18 </w:t>
            </w:r>
          </w:p>
        </w:tc>
      </w:tr>
      <w:tr w:rsidR="00472AFC" w:rsidRPr="00472AFC" w14:paraId="413D845F"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D6754"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871EDEF" w14:textId="567A684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259,037.57 </w:t>
            </w:r>
          </w:p>
        </w:tc>
        <w:tc>
          <w:tcPr>
            <w:tcW w:w="958" w:type="pct"/>
            <w:tcBorders>
              <w:top w:val="nil"/>
              <w:left w:val="nil"/>
              <w:bottom w:val="single" w:sz="4" w:space="0" w:color="000000"/>
              <w:right w:val="single" w:sz="4" w:space="0" w:color="000000"/>
            </w:tcBorders>
            <w:shd w:val="clear" w:color="D8D8D8" w:fill="D8D8D8"/>
            <w:noWrap/>
            <w:vAlign w:val="bottom"/>
            <w:hideMark/>
          </w:tcPr>
          <w:p w14:paraId="75C1E3A8" w14:textId="4F2B489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478B36" w14:textId="4008E42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B44EBE" w14:textId="61DEAFD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259,037.57 </w:t>
            </w:r>
          </w:p>
        </w:tc>
      </w:tr>
      <w:tr w:rsidR="00472AFC" w:rsidRPr="00472AFC" w14:paraId="510AF3B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C16F0"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8DA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C489D53" w14:textId="44ADEC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58C8212A" w14:textId="13701F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D21F3" w14:textId="01E873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C2B03" w14:textId="0BD681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0,680.00 </w:t>
            </w:r>
          </w:p>
        </w:tc>
      </w:tr>
      <w:tr w:rsidR="00472AFC" w:rsidRPr="00472AFC" w14:paraId="5A17833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4CDAF"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3856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67E05C56" w14:textId="25C9F9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25432C62" w14:textId="00C6C6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A6214" w14:textId="3A5D06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14EC4" w14:textId="77B4DE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4,280.00 </w:t>
            </w:r>
          </w:p>
        </w:tc>
      </w:tr>
      <w:tr w:rsidR="00472AFC" w:rsidRPr="00472AFC" w14:paraId="77D6947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13F1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EA0C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15B1EC7" w14:textId="0958DF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B89760" w14:textId="653FE5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42AF8" w14:textId="6E19D9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157EB" w14:textId="4AFE10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0,000.00 </w:t>
            </w:r>
          </w:p>
        </w:tc>
      </w:tr>
      <w:tr w:rsidR="00472AFC" w:rsidRPr="00472AFC" w14:paraId="0B4EF17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A2E4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E820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46EE5853" w14:textId="292E95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40BF3A93" w14:textId="5252D8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6EBC1" w14:textId="20E99D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EF020" w14:textId="0099C9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551,283.10 </w:t>
            </w:r>
          </w:p>
        </w:tc>
      </w:tr>
      <w:tr w:rsidR="00472AFC" w:rsidRPr="00472AFC" w14:paraId="35D2289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32E8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D2DB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3A7F8758" w14:textId="428381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497807D8" w14:textId="7E4871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1D13F" w14:textId="6A9D09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52751" w14:textId="6B11F7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2,074.00 </w:t>
            </w:r>
          </w:p>
        </w:tc>
      </w:tr>
      <w:tr w:rsidR="00472AFC" w:rsidRPr="00472AFC" w14:paraId="3F1F949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B09D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605D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7FFA65BC" w14:textId="684E78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441DE7B1" w14:textId="038E67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E37A8" w14:textId="0B6836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A1760" w14:textId="04268F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8,742.00 </w:t>
            </w:r>
          </w:p>
        </w:tc>
      </w:tr>
      <w:tr w:rsidR="00472AFC" w:rsidRPr="00472AFC" w14:paraId="2146B9A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35E9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067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5A201A8" w14:textId="37DC23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326769A" w14:textId="69F65F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0D35A" w14:textId="79A2D6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902A0" w14:textId="3DA204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0,480.00 </w:t>
            </w:r>
          </w:p>
        </w:tc>
      </w:tr>
      <w:tr w:rsidR="00472AFC" w:rsidRPr="00472AFC" w14:paraId="4F31AA5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CE32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344C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163736C" w14:textId="208B0F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FAEF5" w14:textId="567204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7B3BD" w14:textId="161989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71F1F" w14:textId="5A51E9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1,800.00 </w:t>
            </w:r>
          </w:p>
        </w:tc>
      </w:tr>
      <w:tr w:rsidR="00472AFC" w:rsidRPr="00472AFC" w14:paraId="7881FEE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0FA1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805F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5FB905D4" w14:textId="31CAB2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58218BF4" w14:textId="61172A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2E5BC" w14:textId="041A9E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42BD2" w14:textId="419CDB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5,920.00 </w:t>
            </w:r>
          </w:p>
        </w:tc>
      </w:tr>
      <w:tr w:rsidR="00472AFC" w:rsidRPr="00472AFC" w14:paraId="6641710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D38F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E389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4C6EA851" w14:textId="584303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4C3BF7A1" w14:textId="628DBC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7AAEA" w14:textId="2713C0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49B2A" w14:textId="18B086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94,689.00 </w:t>
            </w:r>
          </w:p>
        </w:tc>
      </w:tr>
      <w:tr w:rsidR="00472AFC" w:rsidRPr="00472AFC" w14:paraId="781FB89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9DA0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F33F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4D8A2FC6" w14:textId="24456D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4957A7FB" w14:textId="546355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414FC" w14:textId="4C3240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5E85A" w14:textId="405B2C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7,120.00 </w:t>
            </w:r>
          </w:p>
        </w:tc>
      </w:tr>
      <w:tr w:rsidR="00472AFC" w:rsidRPr="00472AFC" w14:paraId="293DB7D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A126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21D8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755422A7" w14:textId="332252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8,129.47 </w:t>
            </w:r>
          </w:p>
        </w:tc>
        <w:tc>
          <w:tcPr>
            <w:tcW w:w="958" w:type="pct"/>
            <w:tcBorders>
              <w:top w:val="nil"/>
              <w:left w:val="nil"/>
              <w:bottom w:val="single" w:sz="4" w:space="0" w:color="000000"/>
              <w:right w:val="single" w:sz="4" w:space="0" w:color="000000"/>
            </w:tcBorders>
            <w:shd w:val="clear" w:color="auto" w:fill="auto"/>
            <w:noWrap/>
            <w:vAlign w:val="bottom"/>
            <w:hideMark/>
          </w:tcPr>
          <w:p w14:paraId="37C2539C" w14:textId="35B066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E53BA" w14:textId="377F3F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EC810" w14:textId="3B936B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8,129.47 </w:t>
            </w:r>
          </w:p>
        </w:tc>
      </w:tr>
      <w:tr w:rsidR="00472AFC" w:rsidRPr="00472AFC" w14:paraId="2A91FE7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2D5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2EAC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0F44D0CC" w14:textId="23D218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E0ADE0D" w14:textId="2BD211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57E8C" w14:textId="569BEF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4BB4B" w14:textId="655AB8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3,600.00 </w:t>
            </w:r>
          </w:p>
        </w:tc>
      </w:tr>
      <w:tr w:rsidR="00472AFC" w:rsidRPr="00472AFC" w14:paraId="7ED2FAF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B18D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5614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7B829558" w14:textId="328030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BA85105" w14:textId="1D0796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916FD" w14:textId="07015D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3D083" w14:textId="47E066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03,840.00 </w:t>
            </w:r>
          </w:p>
        </w:tc>
      </w:tr>
      <w:tr w:rsidR="00472AFC" w:rsidRPr="00472AFC" w14:paraId="2948A55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1E91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7BC7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6F5537F4" w14:textId="56A25C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083FA" w14:textId="7821D12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3DCDF" w14:textId="0F793A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D22B0" w14:textId="574FB0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76,400.00 </w:t>
            </w:r>
          </w:p>
        </w:tc>
      </w:tr>
      <w:tr w:rsidR="00472AFC" w:rsidRPr="00472AFC" w14:paraId="0758AAB2"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AACB3"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5C04989" w14:textId="02502E7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7CD1E5EE" w14:textId="7672303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6EE183" w14:textId="613B1F5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CE106C" w14:textId="0DCBFF5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847,431.64 </w:t>
            </w:r>
          </w:p>
        </w:tc>
      </w:tr>
      <w:tr w:rsidR="00472AFC" w:rsidRPr="00472AFC" w14:paraId="0211684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92F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4F97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9A3639C" w14:textId="714D21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4C312A8B" w14:textId="77C102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9EC4B" w14:textId="530CC1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AABE5" w14:textId="5F112A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47,431.64 </w:t>
            </w:r>
          </w:p>
        </w:tc>
      </w:tr>
      <w:tr w:rsidR="00472AFC" w:rsidRPr="00472AFC" w14:paraId="731AEF6A"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DB3254"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2426B0FD" w14:textId="578F61E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9,063,665.01 </w:t>
            </w:r>
          </w:p>
        </w:tc>
        <w:tc>
          <w:tcPr>
            <w:tcW w:w="958" w:type="pct"/>
            <w:tcBorders>
              <w:top w:val="nil"/>
              <w:left w:val="nil"/>
              <w:bottom w:val="single" w:sz="4" w:space="0" w:color="000000"/>
              <w:right w:val="single" w:sz="4" w:space="0" w:color="000000"/>
            </w:tcBorders>
            <w:shd w:val="clear" w:color="A5A5A5" w:fill="A5A5A5"/>
            <w:noWrap/>
            <w:vAlign w:val="bottom"/>
            <w:hideMark/>
          </w:tcPr>
          <w:p w14:paraId="7B6096AC" w14:textId="2899A52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381509A" w14:textId="725A2D8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2FDF132" w14:textId="6927C5E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9,063,665.01 </w:t>
            </w:r>
          </w:p>
        </w:tc>
      </w:tr>
      <w:tr w:rsidR="00472AFC" w:rsidRPr="00472AFC" w14:paraId="673AB262"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FB70E"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FE9689" w14:textId="6F22701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4,983,593.51 </w:t>
            </w:r>
          </w:p>
        </w:tc>
        <w:tc>
          <w:tcPr>
            <w:tcW w:w="958" w:type="pct"/>
            <w:tcBorders>
              <w:top w:val="nil"/>
              <w:left w:val="nil"/>
              <w:bottom w:val="single" w:sz="4" w:space="0" w:color="000000"/>
              <w:right w:val="single" w:sz="4" w:space="0" w:color="000000"/>
            </w:tcBorders>
            <w:shd w:val="clear" w:color="D8D8D8" w:fill="D8D8D8"/>
            <w:noWrap/>
            <w:vAlign w:val="bottom"/>
            <w:hideMark/>
          </w:tcPr>
          <w:p w14:paraId="2EE1E8C0" w14:textId="51E9757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AAE591" w14:textId="0F4212F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35C105" w14:textId="13FF57D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4,983,593.51 </w:t>
            </w:r>
          </w:p>
        </w:tc>
      </w:tr>
      <w:tr w:rsidR="00472AFC" w:rsidRPr="00472AFC" w14:paraId="75A4607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A4413"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26B0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69803152" w14:textId="25E95F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9,290.00 </w:t>
            </w:r>
          </w:p>
        </w:tc>
        <w:tc>
          <w:tcPr>
            <w:tcW w:w="958" w:type="pct"/>
            <w:tcBorders>
              <w:top w:val="nil"/>
              <w:left w:val="nil"/>
              <w:bottom w:val="single" w:sz="4" w:space="0" w:color="000000"/>
              <w:right w:val="single" w:sz="4" w:space="0" w:color="000000"/>
            </w:tcBorders>
            <w:shd w:val="clear" w:color="auto" w:fill="auto"/>
            <w:noWrap/>
            <w:vAlign w:val="bottom"/>
            <w:hideMark/>
          </w:tcPr>
          <w:p w14:paraId="75F111D1" w14:textId="052902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588DF" w14:textId="50B9C9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095EC" w14:textId="3FB39B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9,290.00 </w:t>
            </w:r>
          </w:p>
        </w:tc>
      </w:tr>
      <w:tr w:rsidR="00472AFC" w:rsidRPr="00472AFC" w14:paraId="1E14FE4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4A37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10DE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470E93A2" w14:textId="1F3B69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bottom"/>
            <w:hideMark/>
          </w:tcPr>
          <w:p w14:paraId="15428359" w14:textId="14042F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5AA79" w14:textId="667DA3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9C630" w14:textId="7CC8F4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49,879.31 </w:t>
            </w:r>
          </w:p>
        </w:tc>
      </w:tr>
      <w:tr w:rsidR="00472AFC" w:rsidRPr="00472AFC" w14:paraId="4EBC9ED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C81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C674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75D38F92" w14:textId="2B4CCB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3,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37C062" w14:textId="051CA6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C629F" w14:textId="670842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01A44" w14:textId="131498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3,570.00 </w:t>
            </w:r>
          </w:p>
        </w:tc>
      </w:tr>
      <w:tr w:rsidR="00472AFC" w:rsidRPr="00472AFC" w14:paraId="4778489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7370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646C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20872913" w14:textId="4BC2C8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7C3F8861" w14:textId="2B56CF2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FE035" w14:textId="00C4C5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92B8A" w14:textId="49262F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881.62 </w:t>
            </w:r>
          </w:p>
        </w:tc>
      </w:tr>
      <w:tr w:rsidR="00472AFC" w:rsidRPr="00472AFC" w14:paraId="1A832C7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696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7B44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2E0C31A8" w14:textId="7F4615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24D9CB68" w14:textId="73957B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D294D" w14:textId="5C6CBF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6449D" w14:textId="637606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60.70 </w:t>
            </w:r>
          </w:p>
        </w:tc>
      </w:tr>
      <w:tr w:rsidR="00472AFC" w:rsidRPr="00472AFC" w14:paraId="266BCA8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E1E4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D9C5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069253DA" w14:textId="0B631C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5,280.00 </w:t>
            </w:r>
          </w:p>
        </w:tc>
        <w:tc>
          <w:tcPr>
            <w:tcW w:w="958" w:type="pct"/>
            <w:tcBorders>
              <w:top w:val="nil"/>
              <w:left w:val="nil"/>
              <w:bottom w:val="single" w:sz="4" w:space="0" w:color="000000"/>
              <w:right w:val="single" w:sz="4" w:space="0" w:color="000000"/>
            </w:tcBorders>
            <w:shd w:val="clear" w:color="auto" w:fill="auto"/>
            <w:noWrap/>
            <w:vAlign w:val="bottom"/>
            <w:hideMark/>
          </w:tcPr>
          <w:p w14:paraId="36A77ACF" w14:textId="4D7D04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F1BE8" w14:textId="289497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E82C7" w14:textId="5FA52D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5,280.00 </w:t>
            </w:r>
          </w:p>
        </w:tc>
      </w:tr>
      <w:tr w:rsidR="00472AFC" w:rsidRPr="00472AFC" w14:paraId="515B41C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6A79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991FC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6A65FFA5" w14:textId="16788A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660D46AA" w14:textId="433CFB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CD860" w14:textId="6A79C8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5B4F0" w14:textId="509A5B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128.00 </w:t>
            </w:r>
          </w:p>
        </w:tc>
      </w:tr>
      <w:tr w:rsidR="00472AFC" w:rsidRPr="00472AFC" w14:paraId="2D4FE50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6C93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2ABC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67D4FF34" w14:textId="782967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714F6F4A" w14:textId="1893F4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D5E53" w14:textId="442F75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8541E" w14:textId="017B7A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602.00 </w:t>
            </w:r>
          </w:p>
        </w:tc>
      </w:tr>
      <w:tr w:rsidR="00472AFC" w:rsidRPr="00472AFC" w14:paraId="6952C56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322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10FE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39ACDBB" w14:textId="086142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4D3521A" w14:textId="654120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1A11C" w14:textId="1FB7B7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E9E11" w14:textId="178D62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r>
      <w:tr w:rsidR="00472AFC" w:rsidRPr="00472AFC" w14:paraId="634CB49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C928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D49A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493EC5D6" w14:textId="1CC7E3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0838717F" w14:textId="01F329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6C4F0" w14:textId="1D2173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E270C" w14:textId="45BFD3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812,033.74 </w:t>
            </w:r>
          </w:p>
        </w:tc>
      </w:tr>
      <w:tr w:rsidR="00472AFC" w:rsidRPr="00472AFC" w14:paraId="76E80AF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8549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272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F467C24" w14:textId="6430CF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3E153F61" w14:textId="6695C6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D3EF5" w14:textId="79E440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52B38" w14:textId="53428A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2,424.22 </w:t>
            </w:r>
          </w:p>
        </w:tc>
      </w:tr>
      <w:tr w:rsidR="00472AFC" w:rsidRPr="00472AFC" w14:paraId="5C5769B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976E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264C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mulog</w:t>
            </w:r>
          </w:p>
        </w:tc>
        <w:tc>
          <w:tcPr>
            <w:tcW w:w="1003" w:type="pct"/>
            <w:tcBorders>
              <w:top w:val="nil"/>
              <w:left w:val="nil"/>
              <w:bottom w:val="single" w:sz="4" w:space="0" w:color="000000"/>
              <w:right w:val="single" w:sz="4" w:space="0" w:color="000000"/>
            </w:tcBorders>
            <w:shd w:val="clear" w:color="auto" w:fill="auto"/>
            <w:noWrap/>
            <w:vAlign w:val="bottom"/>
            <w:hideMark/>
          </w:tcPr>
          <w:p w14:paraId="0AF16510" w14:textId="1D24E5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6,336.00 </w:t>
            </w:r>
          </w:p>
        </w:tc>
        <w:tc>
          <w:tcPr>
            <w:tcW w:w="958" w:type="pct"/>
            <w:tcBorders>
              <w:top w:val="nil"/>
              <w:left w:val="nil"/>
              <w:bottom w:val="single" w:sz="4" w:space="0" w:color="000000"/>
              <w:right w:val="single" w:sz="4" w:space="0" w:color="000000"/>
            </w:tcBorders>
            <w:shd w:val="clear" w:color="auto" w:fill="auto"/>
            <w:noWrap/>
            <w:vAlign w:val="bottom"/>
            <w:hideMark/>
          </w:tcPr>
          <w:p w14:paraId="69BEDBD2" w14:textId="1C0915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40349" w14:textId="19C817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EE9AC" w14:textId="1D8566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6,336.00 </w:t>
            </w:r>
          </w:p>
        </w:tc>
      </w:tr>
      <w:tr w:rsidR="00472AFC" w:rsidRPr="00472AFC" w14:paraId="5658633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053F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248E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1C53B0C5" w14:textId="752B46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51B129F1" w14:textId="6A753D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2DB1E" w14:textId="0E3765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CDC33" w14:textId="26B0EB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0,273.48 </w:t>
            </w:r>
          </w:p>
        </w:tc>
      </w:tr>
      <w:tr w:rsidR="00472AFC" w:rsidRPr="00472AFC" w14:paraId="1A32BD6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456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82B1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7328FC2C" w14:textId="69C2FB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22,708.97 </w:t>
            </w:r>
          </w:p>
        </w:tc>
        <w:tc>
          <w:tcPr>
            <w:tcW w:w="958" w:type="pct"/>
            <w:tcBorders>
              <w:top w:val="nil"/>
              <w:left w:val="nil"/>
              <w:bottom w:val="single" w:sz="4" w:space="0" w:color="000000"/>
              <w:right w:val="single" w:sz="4" w:space="0" w:color="000000"/>
            </w:tcBorders>
            <w:shd w:val="clear" w:color="auto" w:fill="auto"/>
            <w:noWrap/>
            <w:vAlign w:val="bottom"/>
            <w:hideMark/>
          </w:tcPr>
          <w:p w14:paraId="065F0B64" w14:textId="3C7A3C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4A1EC" w14:textId="5D0332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47CC0" w14:textId="3B14AB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22,708.97 </w:t>
            </w:r>
          </w:p>
        </w:tc>
      </w:tr>
      <w:tr w:rsidR="00472AFC" w:rsidRPr="00472AFC" w14:paraId="3DC3114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9B2D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E134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6FE687B2" w14:textId="191F21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9F0AFFF" w14:textId="57D438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CBF0D" w14:textId="77E10C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A217A" w14:textId="06C9492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r>
      <w:tr w:rsidR="00472AFC" w:rsidRPr="00472AFC" w14:paraId="08BB6C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B717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DC3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33F9E9E4" w14:textId="06E699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158E9AE9" w14:textId="098B5A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99046" w14:textId="4C9D29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086AD" w14:textId="75C107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4,645.00 </w:t>
            </w:r>
          </w:p>
        </w:tc>
      </w:tr>
      <w:tr w:rsidR="00472AFC" w:rsidRPr="00472AFC" w14:paraId="6F38B4C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AE49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11FB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637BAB84" w14:textId="7A0763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1A6FCB96" w14:textId="5AFCD9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1EACB" w14:textId="2D51D8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95B83" w14:textId="49E56A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9,300.00 </w:t>
            </w:r>
          </w:p>
        </w:tc>
      </w:tr>
      <w:tr w:rsidR="00472AFC" w:rsidRPr="00472AFC" w14:paraId="39EB3A4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B869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6278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3687C242" w14:textId="53EFC3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113431C0" w14:textId="4B0296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54913" w14:textId="5DF191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12BD4" w14:textId="306C50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1,959.26 </w:t>
            </w:r>
          </w:p>
        </w:tc>
      </w:tr>
      <w:tr w:rsidR="00472AFC" w:rsidRPr="00472AFC" w14:paraId="1FE2801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6D27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3F21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614A7F25" w14:textId="67AE38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1FC89C8" w14:textId="6AFF6A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E813E" w14:textId="3401A0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0FB39" w14:textId="1A6FD5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r>
      <w:tr w:rsidR="00472AFC" w:rsidRPr="00472AFC" w14:paraId="59289BA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7D52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9363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4BC2089D" w14:textId="4E9BF4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7,630.27 </w:t>
            </w:r>
          </w:p>
        </w:tc>
        <w:tc>
          <w:tcPr>
            <w:tcW w:w="958" w:type="pct"/>
            <w:tcBorders>
              <w:top w:val="nil"/>
              <w:left w:val="nil"/>
              <w:bottom w:val="single" w:sz="4" w:space="0" w:color="000000"/>
              <w:right w:val="single" w:sz="4" w:space="0" w:color="000000"/>
            </w:tcBorders>
            <w:shd w:val="clear" w:color="auto" w:fill="auto"/>
            <w:noWrap/>
            <w:vAlign w:val="bottom"/>
            <w:hideMark/>
          </w:tcPr>
          <w:p w14:paraId="6DD15C0E" w14:textId="1ADB9A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569F1" w14:textId="11E448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E08E9" w14:textId="047A36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7,630.27 </w:t>
            </w:r>
          </w:p>
        </w:tc>
      </w:tr>
      <w:tr w:rsidR="00472AFC" w:rsidRPr="00472AFC" w14:paraId="35466FA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71FD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C74D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EDAFC66" w14:textId="1B3468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1,105.94 </w:t>
            </w:r>
          </w:p>
        </w:tc>
        <w:tc>
          <w:tcPr>
            <w:tcW w:w="958" w:type="pct"/>
            <w:tcBorders>
              <w:top w:val="nil"/>
              <w:left w:val="nil"/>
              <w:bottom w:val="single" w:sz="4" w:space="0" w:color="000000"/>
              <w:right w:val="single" w:sz="4" w:space="0" w:color="000000"/>
            </w:tcBorders>
            <w:shd w:val="clear" w:color="auto" w:fill="auto"/>
            <w:noWrap/>
            <w:vAlign w:val="bottom"/>
            <w:hideMark/>
          </w:tcPr>
          <w:p w14:paraId="6211B9E8" w14:textId="5569A6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5E600" w14:textId="77F0EF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57D58" w14:textId="528F4C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1,105.94 </w:t>
            </w:r>
          </w:p>
        </w:tc>
      </w:tr>
      <w:tr w:rsidR="00472AFC" w:rsidRPr="00472AFC" w14:paraId="051FE7FA"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6864D"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48CB24FE" w14:textId="079B666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840,10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34570921" w14:textId="6647406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05FD33" w14:textId="694C317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CF4893" w14:textId="4EEB4EC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840,102.55 </w:t>
            </w:r>
          </w:p>
        </w:tc>
      </w:tr>
      <w:tr w:rsidR="00472AFC" w:rsidRPr="00472AFC" w14:paraId="063B27A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31A9E"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0ED1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44C4BFC8" w14:textId="797D49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AFE447B" w14:textId="72A542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600F2" w14:textId="0D6A4D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F0AB8" w14:textId="364D15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r>
      <w:tr w:rsidR="00472AFC" w:rsidRPr="00472AFC" w14:paraId="1834522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C562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304D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314E908A" w14:textId="1014C9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5,950.51 </w:t>
            </w:r>
          </w:p>
        </w:tc>
        <w:tc>
          <w:tcPr>
            <w:tcW w:w="958" w:type="pct"/>
            <w:tcBorders>
              <w:top w:val="nil"/>
              <w:left w:val="nil"/>
              <w:bottom w:val="single" w:sz="4" w:space="0" w:color="000000"/>
              <w:right w:val="single" w:sz="4" w:space="0" w:color="000000"/>
            </w:tcBorders>
            <w:shd w:val="clear" w:color="auto" w:fill="auto"/>
            <w:noWrap/>
            <w:vAlign w:val="bottom"/>
            <w:hideMark/>
          </w:tcPr>
          <w:p w14:paraId="2E0BDA72" w14:textId="5019A2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818DD" w14:textId="3638B5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E9AC4" w14:textId="3DFA70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5,950.51 </w:t>
            </w:r>
          </w:p>
        </w:tc>
      </w:tr>
      <w:tr w:rsidR="00472AFC" w:rsidRPr="00472AFC" w14:paraId="410B745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0933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D425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6C59E8D" w14:textId="01623B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50,967.04 </w:t>
            </w:r>
          </w:p>
        </w:tc>
        <w:tc>
          <w:tcPr>
            <w:tcW w:w="958" w:type="pct"/>
            <w:tcBorders>
              <w:top w:val="nil"/>
              <w:left w:val="nil"/>
              <w:bottom w:val="single" w:sz="4" w:space="0" w:color="000000"/>
              <w:right w:val="single" w:sz="4" w:space="0" w:color="000000"/>
            </w:tcBorders>
            <w:shd w:val="clear" w:color="auto" w:fill="auto"/>
            <w:noWrap/>
            <w:vAlign w:val="bottom"/>
            <w:hideMark/>
          </w:tcPr>
          <w:p w14:paraId="5660567F" w14:textId="74BE3F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326B8" w14:textId="2BBEDF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13FDA" w14:textId="2D36FA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50,967.04 </w:t>
            </w:r>
          </w:p>
        </w:tc>
      </w:tr>
      <w:tr w:rsidR="00472AFC" w:rsidRPr="00472AFC" w14:paraId="4728FBC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A5D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AB7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4CFBAD1B" w14:textId="1E08BA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E2CB56E" w14:textId="6328F8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927E2" w14:textId="7CB06A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BEABB" w14:textId="0BCED4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r>
      <w:tr w:rsidR="00472AFC" w:rsidRPr="00472AFC" w14:paraId="26EDFD2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FAD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8876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00FF0AD5" w14:textId="72C7B9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34F3863" w14:textId="15CE4A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311D9" w14:textId="48D9D6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075A4" w14:textId="29625F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4,395.00 </w:t>
            </w:r>
          </w:p>
        </w:tc>
      </w:tr>
      <w:tr w:rsidR="00472AFC" w:rsidRPr="00472AFC" w14:paraId="23551F20"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69712"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4AE3A58" w14:textId="5062651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7,206,341.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133A3" w14:textId="0BCCC30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26BCBF" w14:textId="2A34A0A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23BEA3" w14:textId="2572D76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7,206,341.82 </w:t>
            </w:r>
          </w:p>
        </w:tc>
      </w:tr>
      <w:tr w:rsidR="00472AFC" w:rsidRPr="00472AFC" w14:paraId="77BA937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7D30A"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7D3E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D8A093" w14:textId="7DD34A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814,028.61 </w:t>
            </w:r>
          </w:p>
        </w:tc>
        <w:tc>
          <w:tcPr>
            <w:tcW w:w="958" w:type="pct"/>
            <w:tcBorders>
              <w:top w:val="nil"/>
              <w:left w:val="nil"/>
              <w:bottom w:val="single" w:sz="4" w:space="0" w:color="000000"/>
              <w:right w:val="single" w:sz="4" w:space="0" w:color="000000"/>
            </w:tcBorders>
            <w:shd w:val="clear" w:color="auto" w:fill="auto"/>
            <w:noWrap/>
            <w:vAlign w:val="bottom"/>
            <w:hideMark/>
          </w:tcPr>
          <w:p w14:paraId="649523EE" w14:textId="4824C9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05D78" w14:textId="00C460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E8FAC" w14:textId="4CF7EB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814,028.61 </w:t>
            </w:r>
          </w:p>
        </w:tc>
      </w:tr>
      <w:tr w:rsidR="00472AFC" w:rsidRPr="00472AFC" w14:paraId="50ECDA8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8689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053D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47EC94A0" w14:textId="5C7450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5A0EA959" w14:textId="028292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39265" w14:textId="19884F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42F70" w14:textId="0EBC57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97,876.60 </w:t>
            </w:r>
          </w:p>
        </w:tc>
      </w:tr>
      <w:tr w:rsidR="00472AFC" w:rsidRPr="00472AFC" w14:paraId="5872B32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8CDE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FF4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166C6D4C" w14:textId="001D68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A9BB66" w14:textId="24BF80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72882" w14:textId="0BA293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9B0DC" w14:textId="59FCBC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0E96F6D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FB7B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875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4AD4414D" w14:textId="3F5888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4BDA1531" w14:textId="31CFEC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BDA10" w14:textId="52BF3E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94273" w14:textId="218F45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97,902.00 </w:t>
            </w:r>
          </w:p>
        </w:tc>
      </w:tr>
      <w:tr w:rsidR="00472AFC" w:rsidRPr="00472AFC" w14:paraId="3D2DF21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77CE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E8C1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26E24692" w14:textId="043419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51BA29A0" w14:textId="49C0B1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BD01D" w14:textId="2A8C01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BE571" w14:textId="6714F4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01,519.69 </w:t>
            </w:r>
          </w:p>
        </w:tc>
      </w:tr>
      <w:tr w:rsidR="00472AFC" w:rsidRPr="00472AFC" w14:paraId="067A88D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D7EF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C104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338A7F7" w14:textId="289924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6F908F76" w14:textId="5A30D7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C8ED1" w14:textId="50EC9F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F9F9A" w14:textId="55C0E7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58,154.75 </w:t>
            </w:r>
          </w:p>
        </w:tc>
      </w:tr>
      <w:tr w:rsidR="00472AFC" w:rsidRPr="00472AFC" w14:paraId="0C6BACE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0C5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A47F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1477BB74" w14:textId="2FDF380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5F1A1F" w14:textId="47B0C4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9EDF4" w14:textId="1AE699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A898D" w14:textId="285213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2AD10EB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418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0456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03344802" w14:textId="4F11EE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7BB2D4D" w14:textId="72A91D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59BC6" w14:textId="338D71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5B942" w14:textId="7AB6BD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5,780.00 </w:t>
            </w:r>
          </w:p>
        </w:tc>
      </w:tr>
      <w:tr w:rsidR="00472AFC" w:rsidRPr="00472AFC" w14:paraId="7ADFF5B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ECD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A244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2D9FC045" w14:textId="491C3B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9FDB53" w14:textId="4E23CB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DEB32" w14:textId="5D09D2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4DA85" w14:textId="49E565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0AEC4A8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309D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D16C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460C25E" w14:textId="3E8172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F0D4859" w14:textId="294FE2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D3AA7" w14:textId="7FD351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FD49D" w14:textId="1B2056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1,465.00 </w:t>
            </w:r>
          </w:p>
        </w:tc>
      </w:tr>
      <w:tr w:rsidR="00472AFC" w:rsidRPr="00472AFC" w14:paraId="4CE7CEE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2E4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7873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74BEC9A" w14:textId="4E718B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16C0A7B0" w14:textId="5FBFEC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DD94F" w14:textId="402938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6ABC0" w14:textId="4541CA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618,702.00 </w:t>
            </w:r>
          </w:p>
        </w:tc>
      </w:tr>
      <w:tr w:rsidR="00472AFC" w:rsidRPr="00472AFC" w14:paraId="0DB16A3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A1C6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0B8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4B51A2A5" w14:textId="6AA090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15D95F9F" w14:textId="1DADCF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61BC5" w14:textId="0F0F1B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43991" w14:textId="1FC7A0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76,151.38 </w:t>
            </w:r>
          </w:p>
        </w:tc>
      </w:tr>
      <w:tr w:rsidR="00472AFC" w:rsidRPr="00472AFC" w14:paraId="6F4FEC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3663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611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01D76397" w14:textId="615D7A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3F143C59" w14:textId="3A0B3C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BE76C" w14:textId="3A9A88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9D07C" w14:textId="5C4FCA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37,651.79 </w:t>
            </w:r>
          </w:p>
        </w:tc>
      </w:tr>
      <w:tr w:rsidR="00472AFC" w:rsidRPr="00472AFC" w14:paraId="134CDA1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DBCB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E07C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BDE5AAD" w14:textId="42F74A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1C498DD2" w14:textId="728F61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26537" w14:textId="58F168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1C419" w14:textId="318ACE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37,260.00 </w:t>
            </w:r>
          </w:p>
        </w:tc>
      </w:tr>
      <w:tr w:rsidR="00472AFC" w:rsidRPr="00472AFC" w14:paraId="43E2D04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834A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87AE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71C0BFE5" w14:textId="3F7427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A8EA051" w14:textId="1EADB7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906A4" w14:textId="225C6D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0726F" w14:textId="35D5B4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28539EA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D50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D7D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56FF0F49" w14:textId="361AF3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1FA551D" w14:textId="7E1ABE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FFB19" w14:textId="2EE3C2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0C573" w14:textId="390C85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1,465.00 </w:t>
            </w:r>
          </w:p>
        </w:tc>
      </w:tr>
      <w:tr w:rsidR="00472AFC" w:rsidRPr="00472AFC" w14:paraId="0852A0E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B1AC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F2C8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589BB731" w14:textId="406E0B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8CFBAB9" w14:textId="538AC0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B48F1" w14:textId="6D3938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9F115" w14:textId="265FBC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01C6234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465F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85B3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bottom"/>
            <w:hideMark/>
          </w:tcPr>
          <w:p w14:paraId="68D1414C" w14:textId="2534B0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C2F067" w14:textId="406422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D798E" w14:textId="59B632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D2A21" w14:textId="283801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49D9321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36AB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1391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ED6D1BD" w14:textId="7CE46E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3238F89B" w14:textId="0303A9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62DF2" w14:textId="691E8D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D7C5F" w14:textId="633264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76,930.00 </w:t>
            </w:r>
          </w:p>
        </w:tc>
      </w:tr>
      <w:tr w:rsidR="00472AFC" w:rsidRPr="00472AFC" w14:paraId="1ACE3F0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34D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5D49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270901F1" w14:textId="0614DB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F9C3BD1" w14:textId="74747F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F7C6B" w14:textId="3E81B7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4F741" w14:textId="7E60BD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1,465.00 </w:t>
            </w:r>
          </w:p>
        </w:tc>
      </w:tr>
      <w:tr w:rsidR="00472AFC" w:rsidRPr="00472AFC" w14:paraId="2600C8C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57F4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1CC4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1C065380" w14:textId="76A65D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9BE26A6" w14:textId="7C93CE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D7D47" w14:textId="64DEAA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BF7DE" w14:textId="5AB91F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63C4BCC5"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35EED"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2FD5B66" w14:textId="06DF7FD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CA845D2" w14:textId="679CC18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8B8D89" w14:textId="52AF786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C1B18A" w14:textId="013FBB1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970,677.02 </w:t>
            </w:r>
          </w:p>
        </w:tc>
      </w:tr>
      <w:tr w:rsidR="00472AFC" w:rsidRPr="00472AFC" w14:paraId="6F874E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AAFE8"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AFEB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1B59BAF9" w14:textId="01A8C6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C66A0CC" w14:textId="63C260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390BE" w14:textId="74B881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4B2AD" w14:textId="0B97C7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r>
      <w:tr w:rsidR="00472AFC" w:rsidRPr="00472AFC" w14:paraId="360610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1DC5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E2C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1B95B2FC" w14:textId="011755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9002CDC" w14:textId="59B004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5E06A" w14:textId="6B2F18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F4350" w14:textId="5D0A68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5F5A243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07A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2A4A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61E40A70" w14:textId="779703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714E1F" w14:textId="491BA6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EB02A" w14:textId="2198A4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8F7E0" w14:textId="6E97B6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7DF90BF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B41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EFE0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B137D33" w14:textId="283075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5B6EBA4" w14:textId="0098E7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AAB73" w14:textId="291C2F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02F72" w14:textId="3E1C78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7205FE8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DF88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4F4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586A12FD" w14:textId="2A4957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86764D3" w14:textId="1B1C9C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3E897" w14:textId="11552F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EBF1A" w14:textId="018CE2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r>
      <w:tr w:rsidR="00472AFC" w:rsidRPr="00472AFC" w14:paraId="64A3BA8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2F9E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90F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64115E40" w14:textId="1799CD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59AA20" w14:textId="08F537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03E2E" w14:textId="71D659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E3929" w14:textId="48717D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486A47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8993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A1B8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DF20B9" w14:textId="18487A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77F73DC2" w14:textId="524988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93289" w14:textId="4952EB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4A3BC" w14:textId="147FC4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148,896.38 </w:t>
            </w:r>
          </w:p>
        </w:tc>
      </w:tr>
      <w:tr w:rsidR="00472AFC" w:rsidRPr="00472AFC" w14:paraId="17A73C7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D872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6B6F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18E4F1E0" w14:textId="68EE73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1FEC4D" w14:textId="0DA57F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91C37" w14:textId="04A99F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C4672" w14:textId="384993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2D94598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650E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BA14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307D935" w14:textId="461F4E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249A5C" w14:textId="15CCBD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2A452" w14:textId="7AB1C9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6C305" w14:textId="37D97E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7988440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A76A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7389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7171E039" w14:textId="61E212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8B3EAE9" w14:textId="6579FD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7BE64" w14:textId="3B817E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FE2B1" w14:textId="7EF7B3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66F381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726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E70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65DD7326" w14:textId="3354CF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97648C" w14:textId="57DCDF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956B3" w14:textId="2223A5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01D5E" w14:textId="6AFFF3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0A1D0EA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1856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8B45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7D0C20BC" w14:textId="25269E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5550BB0A" w14:textId="1851EC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45A75" w14:textId="6F5B11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EFC98" w14:textId="356514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3,240.64 </w:t>
            </w:r>
          </w:p>
        </w:tc>
      </w:tr>
      <w:tr w:rsidR="00472AFC" w:rsidRPr="00472AFC" w14:paraId="0126ABC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75E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6110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Don Victoriano Chiongbian (Don Mariano </w:t>
            </w:r>
            <w:r w:rsidRPr="00472AFC">
              <w:rPr>
                <w:rFonts w:ascii="Arial Narrow" w:hAnsi="Arial Narrow"/>
                <w:i/>
                <w:iCs/>
                <w:color w:val="000000"/>
                <w:sz w:val="20"/>
                <w:szCs w:val="20"/>
              </w:rPr>
              <w:lastRenderedPageBreak/>
              <w:t>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048A291" w14:textId="15E787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lastRenderedPageBreak/>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919122" w14:textId="37499A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993F4" w14:textId="770588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DBFE0" w14:textId="0B77D7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6C380FB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7A1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0DCB5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3F28DE" w14:textId="23A0D8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0F9913" w14:textId="5DA9D7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0523B" w14:textId="3067EF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F8398" w14:textId="5EBDF8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05,000.00 </w:t>
            </w:r>
          </w:p>
        </w:tc>
      </w:tr>
      <w:tr w:rsidR="00472AFC" w:rsidRPr="00472AFC" w14:paraId="4367FF0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0EE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21A7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590E7ECE" w14:textId="173641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C237F6D" w14:textId="565552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C433B" w14:textId="253AC9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BDE9D" w14:textId="762BEE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0229F0D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EBE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3E4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E778AF" w14:textId="2039BA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0DB5D5" w14:textId="0DA69B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56135" w14:textId="4A5D11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EE3E7" w14:textId="7938CA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16F421A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9D68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7D2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1C55211" w14:textId="7FEE56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EA4FC8" w14:textId="58B8C5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3A44A" w14:textId="77C559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295A7" w14:textId="420423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3B773A18"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BD26B"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6842909" w14:textId="045E6C6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5,062,950.11 </w:t>
            </w:r>
          </w:p>
        </w:tc>
        <w:tc>
          <w:tcPr>
            <w:tcW w:w="958" w:type="pct"/>
            <w:tcBorders>
              <w:top w:val="nil"/>
              <w:left w:val="nil"/>
              <w:bottom w:val="single" w:sz="4" w:space="0" w:color="000000"/>
              <w:right w:val="single" w:sz="4" w:space="0" w:color="000000"/>
            </w:tcBorders>
            <w:shd w:val="clear" w:color="D8D8D8" w:fill="D8D8D8"/>
            <w:noWrap/>
            <w:vAlign w:val="bottom"/>
            <w:hideMark/>
          </w:tcPr>
          <w:p w14:paraId="47273A20" w14:textId="547D050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EDC134" w14:textId="3770DB0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19D117" w14:textId="6BFC2AC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5,062,950.11 </w:t>
            </w:r>
          </w:p>
        </w:tc>
      </w:tr>
      <w:tr w:rsidR="00472AFC" w:rsidRPr="00472AFC" w14:paraId="251A67A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C8348"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555D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FA2C02" w14:textId="4CE253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5,149,721.22 </w:t>
            </w:r>
          </w:p>
        </w:tc>
        <w:tc>
          <w:tcPr>
            <w:tcW w:w="958" w:type="pct"/>
            <w:tcBorders>
              <w:top w:val="nil"/>
              <w:left w:val="nil"/>
              <w:bottom w:val="single" w:sz="4" w:space="0" w:color="000000"/>
              <w:right w:val="single" w:sz="4" w:space="0" w:color="000000"/>
            </w:tcBorders>
            <w:shd w:val="clear" w:color="auto" w:fill="auto"/>
            <w:noWrap/>
            <w:vAlign w:val="bottom"/>
            <w:hideMark/>
          </w:tcPr>
          <w:p w14:paraId="637736F2" w14:textId="5050ED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3C32B" w14:textId="183929A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33FFC" w14:textId="65B3EE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5,149,721.22 </w:t>
            </w:r>
          </w:p>
        </w:tc>
      </w:tr>
      <w:tr w:rsidR="00472AFC" w:rsidRPr="00472AFC" w14:paraId="3CB20FD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7925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4F1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7938B29E" w14:textId="33F4FD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0F296042" w14:textId="59D7BA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E81CB" w14:textId="493024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61CF7" w14:textId="3EBA81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68,780.00 </w:t>
            </w:r>
          </w:p>
        </w:tc>
      </w:tr>
      <w:tr w:rsidR="00472AFC" w:rsidRPr="00472AFC" w14:paraId="7FEA2BC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76C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7995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6D81CC7B" w14:textId="5463ED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78E87E4" w14:textId="315AB9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FFD63" w14:textId="6FB2A8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88458" w14:textId="29CF54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8,570.00 </w:t>
            </w:r>
          </w:p>
        </w:tc>
      </w:tr>
      <w:tr w:rsidR="00472AFC" w:rsidRPr="00472AFC" w14:paraId="6708A23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FB08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480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60F78EE7" w14:textId="4B7798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7,456.78 </w:t>
            </w:r>
          </w:p>
        </w:tc>
        <w:tc>
          <w:tcPr>
            <w:tcW w:w="958" w:type="pct"/>
            <w:tcBorders>
              <w:top w:val="nil"/>
              <w:left w:val="nil"/>
              <w:bottom w:val="single" w:sz="4" w:space="0" w:color="000000"/>
              <w:right w:val="single" w:sz="4" w:space="0" w:color="000000"/>
            </w:tcBorders>
            <w:shd w:val="clear" w:color="auto" w:fill="auto"/>
            <w:noWrap/>
            <w:vAlign w:val="bottom"/>
            <w:hideMark/>
          </w:tcPr>
          <w:p w14:paraId="1432145B" w14:textId="2F87FA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391C4" w14:textId="2693AD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BFA93" w14:textId="54A87A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17,456.78 </w:t>
            </w:r>
          </w:p>
        </w:tc>
      </w:tr>
      <w:tr w:rsidR="00472AFC" w:rsidRPr="00472AFC" w14:paraId="7B10ADF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4A08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029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D00DC8" w14:textId="7A26DA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886,363.45 </w:t>
            </w:r>
          </w:p>
        </w:tc>
        <w:tc>
          <w:tcPr>
            <w:tcW w:w="958" w:type="pct"/>
            <w:tcBorders>
              <w:top w:val="nil"/>
              <w:left w:val="nil"/>
              <w:bottom w:val="single" w:sz="4" w:space="0" w:color="000000"/>
              <w:right w:val="single" w:sz="4" w:space="0" w:color="000000"/>
            </w:tcBorders>
            <w:shd w:val="clear" w:color="auto" w:fill="auto"/>
            <w:noWrap/>
            <w:vAlign w:val="bottom"/>
            <w:hideMark/>
          </w:tcPr>
          <w:p w14:paraId="34AD9D8E" w14:textId="1BE7C9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219A5" w14:textId="2E0D87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E863D" w14:textId="66F8BE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886,363.45 </w:t>
            </w:r>
          </w:p>
        </w:tc>
      </w:tr>
      <w:tr w:rsidR="00472AFC" w:rsidRPr="00472AFC" w14:paraId="36F9D96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E0A4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E5A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5DA0BCDF" w14:textId="5BBBC7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A7A9A4A" w14:textId="39749C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DFC92" w14:textId="09BA1B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F5844" w14:textId="5D3703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r>
      <w:tr w:rsidR="00472AFC" w:rsidRPr="00472AFC" w14:paraId="131D7C8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6472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5150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44F4E0FF" w14:textId="0A8866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0168719B" w14:textId="1EF5AC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AE80E" w14:textId="06F163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52306" w14:textId="43C323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07,200.00 </w:t>
            </w:r>
          </w:p>
        </w:tc>
      </w:tr>
      <w:tr w:rsidR="00472AFC" w:rsidRPr="00472AFC" w14:paraId="63C0D91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F130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987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967B29E" w14:textId="2F3DC9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1A3C5A60" w14:textId="775F78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3DBD6" w14:textId="5865C4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554BE" w14:textId="6C2256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0,789.00 </w:t>
            </w:r>
          </w:p>
        </w:tc>
      </w:tr>
      <w:tr w:rsidR="00472AFC" w:rsidRPr="00472AFC" w14:paraId="3109FB7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5EA1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1D21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7E67C13" w14:textId="6BA01D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8,536.74 </w:t>
            </w:r>
          </w:p>
        </w:tc>
        <w:tc>
          <w:tcPr>
            <w:tcW w:w="958" w:type="pct"/>
            <w:tcBorders>
              <w:top w:val="nil"/>
              <w:left w:val="nil"/>
              <w:bottom w:val="single" w:sz="4" w:space="0" w:color="000000"/>
              <w:right w:val="single" w:sz="4" w:space="0" w:color="000000"/>
            </w:tcBorders>
            <w:shd w:val="clear" w:color="auto" w:fill="auto"/>
            <w:noWrap/>
            <w:vAlign w:val="bottom"/>
            <w:hideMark/>
          </w:tcPr>
          <w:p w14:paraId="7032C110" w14:textId="34733C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56CAF" w14:textId="3E8EE0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768BD" w14:textId="3C3D56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08,536.74 </w:t>
            </w:r>
          </w:p>
        </w:tc>
      </w:tr>
      <w:tr w:rsidR="00472AFC" w:rsidRPr="00472AFC" w14:paraId="76E68DC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0F8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C7D3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4A9C24F5" w14:textId="1EE027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42A883" w14:textId="319822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79DCF" w14:textId="4C9333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DB71C" w14:textId="39BD83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r>
      <w:tr w:rsidR="00472AFC" w:rsidRPr="00472AFC" w14:paraId="252458E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904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FFF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567568E8" w14:textId="0BB240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9,075.54 </w:t>
            </w:r>
          </w:p>
        </w:tc>
        <w:tc>
          <w:tcPr>
            <w:tcW w:w="958" w:type="pct"/>
            <w:tcBorders>
              <w:top w:val="nil"/>
              <w:left w:val="nil"/>
              <w:bottom w:val="single" w:sz="4" w:space="0" w:color="000000"/>
              <w:right w:val="single" w:sz="4" w:space="0" w:color="000000"/>
            </w:tcBorders>
            <w:shd w:val="clear" w:color="auto" w:fill="auto"/>
            <w:noWrap/>
            <w:vAlign w:val="bottom"/>
            <w:hideMark/>
          </w:tcPr>
          <w:p w14:paraId="71467481" w14:textId="25A438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06C1B" w14:textId="02923F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0095F" w14:textId="46A2CD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9,075.54 </w:t>
            </w:r>
          </w:p>
        </w:tc>
      </w:tr>
      <w:tr w:rsidR="00472AFC" w:rsidRPr="00472AFC" w14:paraId="0817275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281A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412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0D98FDAC" w14:textId="74E904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4855FF" w14:textId="07A89F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7FF6A" w14:textId="62A326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E4EF0" w14:textId="613E23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r>
      <w:tr w:rsidR="00472AFC" w:rsidRPr="00472AFC" w14:paraId="7E41150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C88B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503E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114B7A0" w14:textId="2C1234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9,678.02 </w:t>
            </w:r>
          </w:p>
        </w:tc>
        <w:tc>
          <w:tcPr>
            <w:tcW w:w="958" w:type="pct"/>
            <w:tcBorders>
              <w:top w:val="nil"/>
              <w:left w:val="nil"/>
              <w:bottom w:val="single" w:sz="4" w:space="0" w:color="000000"/>
              <w:right w:val="single" w:sz="4" w:space="0" w:color="000000"/>
            </w:tcBorders>
            <w:shd w:val="clear" w:color="auto" w:fill="auto"/>
            <w:noWrap/>
            <w:vAlign w:val="bottom"/>
            <w:hideMark/>
          </w:tcPr>
          <w:p w14:paraId="32D539C3" w14:textId="0313F8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5B001" w14:textId="6A7629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DD8C1" w14:textId="43C435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9,678.02 </w:t>
            </w:r>
          </w:p>
        </w:tc>
      </w:tr>
      <w:tr w:rsidR="00472AFC" w:rsidRPr="00472AFC" w14:paraId="54925ED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111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97D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3D3302A8" w14:textId="0B6390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19,127.00 </w:t>
            </w:r>
          </w:p>
        </w:tc>
        <w:tc>
          <w:tcPr>
            <w:tcW w:w="958" w:type="pct"/>
            <w:tcBorders>
              <w:top w:val="nil"/>
              <w:left w:val="nil"/>
              <w:bottom w:val="single" w:sz="4" w:space="0" w:color="000000"/>
              <w:right w:val="single" w:sz="4" w:space="0" w:color="000000"/>
            </w:tcBorders>
            <w:shd w:val="clear" w:color="auto" w:fill="auto"/>
            <w:noWrap/>
            <w:vAlign w:val="bottom"/>
            <w:hideMark/>
          </w:tcPr>
          <w:p w14:paraId="68F9B794" w14:textId="2F0A6B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48CB8" w14:textId="5513B5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75485" w14:textId="57C76F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19,127.00 </w:t>
            </w:r>
          </w:p>
        </w:tc>
      </w:tr>
      <w:tr w:rsidR="00472AFC" w:rsidRPr="00472AFC" w14:paraId="6DAFF6B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C2C0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0DF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22B9FADF" w14:textId="782B13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53DA0E3C" w14:textId="3C52AE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0E9BD" w14:textId="740C52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3DE9C" w14:textId="0FBC16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9,022.68 </w:t>
            </w:r>
          </w:p>
        </w:tc>
      </w:tr>
      <w:tr w:rsidR="00472AFC" w:rsidRPr="00472AFC" w14:paraId="69C0F97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7AD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6DA4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5081FBF0" w14:textId="33C6D4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25AB0DF7" w14:textId="55B900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38629" w14:textId="14C62D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EAD08" w14:textId="458AA2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684,045.00 </w:t>
            </w:r>
          </w:p>
        </w:tc>
      </w:tr>
      <w:tr w:rsidR="00472AFC" w:rsidRPr="00472AFC" w14:paraId="176D1E2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A03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47BD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2ACF2971" w14:textId="638438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54,611.36 </w:t>
            </w:r>
          </w:p>
        </w:tc>
        <w:tc>
          <w:tcPr>
            <w:tcW w:w="958" w:type="pct"/>
            <w:tcBorders>
              <w:top w:val="nil"/>
              <w:left w:val="nil"/>
              <w:bottom w:val="single" w:sz="4" w:space="0" w:color="000000"/>
              <w:right w:val="single" w:sz="4" w:space="0" w:color="000000"/>
            </w:tcBorders>
            <w:shd w:val="clear" w:color="auto" w:fill="auto"/>
            <w:noWrap/>
            <w:vAlign w:val="bottom"/>
            <w:hideMark/>
          </w:tcPr>
          <w:p w14:paraId="68759B15" w14:textId="3C6FCE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B55F7" w14:textId="587E4E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D9655" w14:textId="5A59EA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54,611.36 </w:t>
            </w:r>
          </w:p>
        </w:tc>
      </w:tr>
      <w:tr w:rsidR="00472AFC" w:rsidRPr="00472AFC" w14:paraId="4EE134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AEF3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83FD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1526D92E" w14:textId="7C0D9F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E666FAA" w14:textId="5F8FF3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677D8" w14:textId="6ADF74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05DF4" w14:textId="16D37C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5,350.00 </w:t>
            </w:r>
          </w:p>
        </w:tc>
      </w:tr>
      <w:tr w:rsidR="00472AFC" w:rsidRPr="00472AFC" w14:paraId="30691CB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D861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EA5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4277708" w14:textId="5DC140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190E3CCF" w14:textId="0E44A3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F8EF0" w14:textId="40B024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B80CD" w14:textId="061672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1,980.00 </w:t>
            </w:r>
          </w:p>
        </w:tc>
      </w:tr>
      <w:tr w:rsidR="00472AFC" w:rsidRPr="00472AFC" w14:paraId="6EE4A28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FE6E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A3C3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5D757721" w14:textId="2AC57D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E6802B4" w14:textId="54A2A8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CABCC" w14:textId="04EA1BE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7AD6A" w14:textId="2B20CA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65,780.00 </w:t>
            </w:r>
          </w:p>
        </w:tc>
      </w:tr>
      <w:tr w:rsidR="00472AFC" w:rsidRPr="00472AFC" w14:paraId="4888CA3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C325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3317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0C6D1BCA" w14:textId="3C919C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50CFD665" w14:textId="1BAA1C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0BB81" w14:textId="4E741F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62366" w14:textId="078CFF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6,850.00 </w:t>
            </w:r>
          </w:p>
        </w:tc>
      </w:tr>
      <w:tr w:rsidR="00472AFC" w:rsidRPr="00472AFC" w14:paraId="601B8B4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332E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43F8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4D85EAB2" w14:textId="666DCF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bottom"/>
            <w:hideMark/>
          </w:tcPr>
          <w:p w14:paraId="25898189" w14:textId="7CA04B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B3A90" w14:textId="062D21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27F54" w14:textId="56D005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00,528.32 </w:t>
            </w:r>
          </w:p>
        </w:tc>
      </w:tr>
      <w:tr w:rsidR="00472AFC" w:rsidRPr="00472AFC" w14:paraId="548F652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A69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5C22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5A55E7B" w14:textId="2E3130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4265D25" w14:textId="25BCC6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FFA5B" w14:textId="7124D9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44B74" w14:textId="4C9DBB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2,435.00 </w:t>
            </w:r>
          </w:p>
        </w:tc>
      </w:tr>
      <w:tr w:rsidR="00472AFC" w:rsidRPr="00472AFC" w14:paraId="5FE9E27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9467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20CC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6308F7F" w14:textId="34C36C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FDE250" w14:textId="4A83A6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FF58D" w14:textId="586645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BD792" w14:textId="0E0D86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1,000.00 </w:t>
            </w:r>
          </w:p>
        </w:tc>
      </w:tr>
      <w:tr w:rsidR="00472AFC" w:rsidRPr="00472AFC" w14:paraId="7F591812"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A1D4C3"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6BF50A" w14:textId="47C25FB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71,595,518.29 </w:t>
            </w:r>
          </w:p>
        </w:tc>
        <w:tc>
          <w:tcPr>
            <w:tcW w:w="958" w:type="pct"/>
            <w:tcBorders>
              <w:top w:val="nil"/>
              <w:left w:val="nil"/>
              <w:bottom w:val="single" w:sz="4" w:space="0" w:color="000000"/>
              <w:right w:val="single" w:sz="4" w:space="0" w:color="000000"/>
            </w:tcBorders>
            <w:shd w:val="clear" w:color="A5A5A5" w:fill="A5A5A5"/>
            <w:noWrap/>
            <w:vAlign w:val="bottom"/>
            <w:hideMark/>
          </w:tcPr>
          <w:p w14:paraId="51A43CF3" w14:textId="34399E2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4C31896" w14:textId="7C1AF21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B92F1F4" w14:textId="74B2C9E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71,595,518.29 </w:t>
            </w:r>
          </w:p>
        </w:tc>
      </w:tr>
      <w:tr w:rsidR="00472AFC" w:rsidRPr="00472AFC" w14:paraId="13BAD76A"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D6340"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ED559B3" w14:textId="11A5F8C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09DF24DD" w14:textId="696CE56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95D713" w14:textId="38BEB1D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68D4DD" w14:textId="03C72D5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885,067.16 </w:t>
            </w:r>
          </w:p>
        </w:tc>
      </w:tr>
      <w:tr w:rsidR="00472AFC" w:rsidRPr="00472AFC" w14:paraId="2AD3FC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6A8AC"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173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C1BA4DF" w14:textId="70800B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B90E102" w14:textId="36F211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4EAC2" w14:textId="274E7C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EF6EF" w14:textId="4CE8CC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9,630.00 </w:t>
            </w:r>
          </w:p>
        </w:tc>
      </w:tr>
      <w:tr w:rsidR="00472AFC" w:rsidRPr="00472AFC" w14:paraId="2ED7381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008E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2328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BB83543" w14:textId="1054C2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74E0203B" w14:textId="5BEF5A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16FEB" w14:textId="5DAF4C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F6735" w14:textId="5CF90A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56,096.53 </w:t>
            </w:r>
          </w:p>
        </w:tc>
      </w:tr>
      <w:tr w:rsidR="00472AFC" w:rsidRPr="00472AFC" w14:paraId="5B82FC6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0A4E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2E8C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1787F8A" w14:textId="2D9543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bottom"/>
            <w:hideMark/>
          </w:tcPr>
          <w:p w14:paraId="36C1D755" w14:textId="68ECB9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E97A5" w14:textId="7445FF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C5E85" w14:textId="6A0005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2,799.15 </w:t>
            </w:r>
          </w:p>
        </w:tc>
      </w:tr>
      <w:tr w:rsidR="00472AFC" w:rsidRPr="00472AFC" w14:paraId="74CE662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96D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FA98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766A8E9" w14:textId="27E11B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086AAD78" w14:textId="6D4614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D7842" w14:textId="7A1D0F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B677F" w14:textId="4A56F8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3,966.82 </w:t>
            </w:r>
          </w:p>
        </w:tc>
      </w:tr>
      <w:tr w:rsidR="00472AFC" w:rsidRPr="00472AFC" w14:paraId="67AB9D2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1B91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76A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6D89A60" w14:textId="3ABAA8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2EA722E0" w14:textId="757553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1C896" w14:textId="7ABF1A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8FAD5" w14:textId="70BE1A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6,364.71 </w:t>
            </w:r>
          </w:p>
        </w:tc>
      </w:tr>
      <w:tr w:rsidR="00472AFC" w:rsidRPr="00472AFC" w14:paraId="0C8439E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826C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54D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325FAFB7" w14:textId="0CBF36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1BE4C192" w14:textId="710973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2B975" w14:textId="6CEEB4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198EA" w14:textId="3F5F24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6,370.00 </w:t>
            </w:r>
          </w:p>
        </w:tc>
      </w:tr>
      <w:tr w:rsidR="00472AFC" w:rsidRPr="00472AFC" w14:paraId="23E40C8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F08A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C84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2CA6F04B" w14:textId="245E44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1B5D2E83" w14:textId="0F5F06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E1315" w14:textId="3F6DE1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EEF02" w14:textId="69ACDB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8,283.89 </w:t>
            </w:r>
          </w:p>
        </w:tc>
      </w:tr>
      <w:tr w:rsidR="00472AFC" w:rsidRPr="00472AFC" w14:paraId="62E6F99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140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933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6588A6E1" w14:textId="2E397D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4676FD2D" w14:textId="2A5F3C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B6F5A" w14:textId="21612B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BBEE4" w14:textId="30073F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3,458.80 </w:t>
            </w:r>
          </w:p>
        </w:tc>
      </w:tr>
      <w:tr w:rsidR="00472AFC" w:rsidRPr="00472AFC" w14:paraId="21B8CFF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1B14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ADD1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23FF9AB6" w14:textId="36174E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1FDF012D" w14:textId="0D2BA7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CD2A5" w14:textId="187C58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9DFBB" w14:textId="240D45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03,379.32 </w:t>
            </w:r>
          </w:p>
        </w:tc>
      </w:tr>
      <w:tr w:rsidR="00472AFC" w:rsidRPr="00472AFC" w14:paraId="2CB755F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F181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AF5C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553B692" w14:textId="259DA4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578FF2BA" w14:textId="0D7DD3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FB4CB" w14:textId="22F35B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7A6D1" w14:textId="7E8992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9,492.94 </w:t>
            </w:r>
          </w:p>
        </w:tc>
      </w:tr>
      <w:tr w:rsidR="00472AFC" w:rsidRPr="00472AFC" w14:paraId="30922F2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923B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B240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70F1FB81" w14:textId="624BD8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0E4A7156" w14:textId="58957C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AB241" w14:textId="6EB551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5426D" w14:textId="5D9F4C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5,225.00 </w:t>
            </w:r>
          </w:p>
        </w:tc>
      </w:tr>
      <w:tr w:rsidR="00472AFC" w:rsidRPr="00472AFC" w14:paraId="00697034"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6F587"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8A63581" w14:textId="016E8F5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4,328,89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B5F5A45" w14:textId="39A8E8A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17030C" w14:textId="62A461A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DCD879" w14:textId="6A7B717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4,328,896.85 </w:t>
            </w:r>
          </w:p>
        </w:tc>
      </w:tr>
      <w:tr w:rsidR="00472AFC" w:rsidRPr="00472AFC" w14:paraId="6503BBA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230FD"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E394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1D88E33E" w14:textId="5B3763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278271B4" w14:textId="05F8DD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0D85D" w14:textId="7DFF2E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936B0" w14:textId="6CD9B0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46,090.42 </w:t>
            </w:r>
          </w:p>
        </w:tc>
      </w:tr>
      <w:tr w:rsidR="00472AFC" w:rsidRPr="00472AFC" w14:paraId="740337D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3CF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ADD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2B81E6BF" w14:textId="6E1DDE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317E0A39" w14:textId="507B59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B0892" w14:textId="3683DC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49709" w14:textId="535F5A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25,523.95 </w:t>
            </w:r>
          </w:p>
        </w:tc>
      </w:tr>
      <w:tr w:rsidR="00472AFC" w:rsidRPr="00472AFC" w14:paraId="730C7AC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231C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DB20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B63C2F6" w14:textId="150748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D3B19FA" w14:textId="69197A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07804" w14:textId="4563DD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91661" w14:textId="475688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0,830.18 </w:t>
            </w:r>
          </w:p>
        </w:tc>
      </w:tr>
      <w:tr w:rsidR="00472AFC" w:rsidRPr="00472AFC" w14:paraId="18C30DA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F01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229E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7C8DEA30" w14:textId="34FE52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6B5E35E3" w14:textId="65493F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62873" w14:textId="4B45E4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A754E" w14:textId="0C0FC3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86,846.54 </w:t>
            </w:r>
          </w:p>
        </w:tc>
      </w:tr>
      <w:tr w:rsidR="00472AFC" w:rsidRPr="00472AFC" w14:paraId="0AE8459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F6AC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F329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71A4F22B" w14:textId="19669C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bottom"/>
            <w:hideMark/>
          </w:tcPr>
          <w:p w14:paraId="5FEB4C9D" w14:textId="27C0D8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6F993" w14:textId="365F6C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174BD" w14:textId="469906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71,384.32 </w:t>
            </w:r>
          </w:p>
        </w:tc>
      </w:tr>
      <w:tr w:rsidR="00472AFC" w:rsidRPr="00472AFC" w14:paraId="60E5A93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163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1DD5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3951080" w14:textId="614C12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08A6B354" w14:textId="70A7AA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A5329" w14:textId="789D15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54E32" w14:textId="588B53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9,368.82 </w:t>
            </w:r>
          </w:p>
        </w:tc>
      </w:tr>
      <w:tr w:rsidR="00472AFC" w:rsidRPr="00472AFC" w14:paraId="130E876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9364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56FA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4E595CA4" w14:textId="0C8C5B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5543ECE6" w14:textId="38A5CC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40DEB" w14:textId="0EBD06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6CC76" w14:textId="53DE9F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918,705.15 </w:t>
            </w:r>
          </w:p>
        </w:tc>
      </w:tr>
      <w:tr w:rsidR="00472AFC" w:rsidRPr="00472AFC" w14:paraId="21866E5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D97F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CC4B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9C45BDA" w14:textId="0DE5C4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bottom"/>
            <w:hideMark/>
          </w:tcPr>
          <w:p w14:paraId="5D04A830" w14:textId="141FF6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52C28" w14:textId="019EAC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BB187" w14:textId="0A91AB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69,806.65 </w:t>
            </w:r>
          </w:p>
        </w:tc>
      </w:tr>
      <w:tr w:rsidR="00472AFC" w:rsidRPr="00472AFC" w14:paraId="6155144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3174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1EB2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307B6AC" w14:textId="64B063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9F7CD76" w14:textId="4253F2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1EDB3" w14:textId="1B3BDB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8D0F4" w14:textId="00CC6C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7,487.08 </w:t>
            </w:r>
          </w:p>
        </w:tc>
      </w:tr>
      <w:tr w:rsidR="00472AFC" w:rsidRPr="00472AFC" w14:paraId="5CC50C0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6E5D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D50D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4672FDC1" w14:textId="5EBF80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bottom"/>
            <w:hideMark/>
          </w:tcPr>
          <w:p w14:paraId="447DB10D" w14:textId="6B8EE6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E14B1" w14:textId="1CBFE6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CA364" w14:textId="23E8B9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78,182.54 </w:t>
            </w:r>
          </w:p>
        </w:tc>
      </w:tr>
      <w:tr w:rsidR="00472AFC" w:rsidRPr="00472AFC" w14:paraId="57BF651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BDE3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96E4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45486266" w14:textId="3E8CAA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bottom"/>
            <w:hideMark/>
          </w:tcPr>
          <w:p w14:paraId="04F3BD46" w14:textId="50FFC40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0CE38" w14:textId="0F05C9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3FF21" w14:textId="0134AC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94,671.20 </w:t>
            </w:r>
          </w:p>
        </w:tc>
      </w:tr>
      <w:tr w:rsidR="00472AFC" w:rsidRPr="00472AFC" w14:paraId="4B2B86D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5DD7F"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45F4F8A" w14:textId="40A4A19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377B4B62" w14:textId="29D0C1D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07B7CF" w14:textId="5AD3BEF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234570" w14:textId="137C22D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6,095,546.09 </w:t>
            </w:r>
          </w:p>
        </w:tc>
      </w:tr>
      <w:tr w:rsidR="00472AFC" w:rsidRPr="00472AFC" w14:paraId="22EE115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1E0CB"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779A6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10E37C64" w14:textId="4CCAC8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0227C8FF" w14:textId="128ACD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688BF" w14:textId="185DAC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8E460" w14:textId="7DCA32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5,619.99 </w:t>
            </w:r>
          </w:p>
        </w:tc>
      </w:tr>
      <w:tr w:rsidR="00472AFC" w:rsidRPr="00472AFC" w14:paraId="700E693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B0D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316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1A08CB" w14:textId="0B8F7A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3CD0500E" w14:textId="524AA8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C00AE" w14:textId="63C8AD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2D3A6" w14:textId="71DA31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031,039.59 </w:t>
            </w:r>
          </w:p>
        </w:tc>
      </w:tr>
      <w:tr w:rsidR="00472AFC" w:rsidRPr="00472AFC" w14:paraId="192FB51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80C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6D04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74109F09" w14:textId="493697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3CB21069" w14:textId="7909E7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C549A" w14:textId="4A4E2E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66439" w14:textId="55ED04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25,845.86 </w:t>
            </w:r>
          </w:p>
        </w:tc>
      </w:tr>
      <w:tr w:rsidR="00472AFC" w:rsidRPr="00472AFC" w14:paraId="609512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36A7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8C7D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2FF6CD02" w14:textId="144C8F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2A239A2C" w14:textId="3D4E32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E58A9" w14:textId="59EE59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C1A99" w14:textId="654EDB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74,842.95 </w:t>
            </w:r>
          </w:p>
        </w:tc>
      </w:tr>
      <w:tr w:rsidR="00472AFC" w:rsidRPr="00472AFC" w14:paraId="57A9A81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0588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058F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0F72624A" w14:textId="0FED8B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323160EA" w14:textId="14470A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FB50B" w14:textId="382BCE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13E24" w14:textId="4729D1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6,420.00 </w:t>
            </w:r>
          </w:p>
        </w:tc>
      </w:tr>
      <w:tr w:rsidR="00472AFC" w:rsidRPr="00472AFC" w14:paraId="248ECA4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18ED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1687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A420E21" w14:textId="63F26EE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bottom"/>
            <w:hideMark/>
          </w:tcPr>
          <w:p w14:paraId="2324BA7E" w14:textId="1E6B979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33795" w14:textId="0955CA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837BB" w14:textId="4C1D1A0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32,396.30 </w:t>
            </w:r>
          </w:p>
        </w:tc>
      </w:tr>
      <w:tr w:rsidR="00472AFC" w:rsidRPr="00472AFC" w14:paraId="74F9087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34C0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980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6B7F44DB" w14:textId="34B5AF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bottom"/>
            <w:hideMark/>
          </w:tcPr>
          <w:p w14:paraId="0C817F2C" w14:textId="6539F9C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866F7" w14:textId="556B1C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30378" w14:textId="4B1676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11,304.18 </w:t>
            </w:r>
          </w:p>
        </w:tc>
      </w:tr>
      <w:tr w:rsidR="00472AFC" w:rsidRPr="00472AFC" w14:paraId="1C79E1B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63FB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6B61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6B04075D" w14:textId="1B8DE7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149B5C6B" w14:textId="36AEFF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5426C" w14:textId="07293C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20300" w14:textId="02DFCD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17,826.07 </w:t>
            </w:r>
          </w:p>
        </w:tc>
      </w:tr>
      <w:tr w:rsidR="00472AFC" w:rsidRPr="00472AFC" w14:paraId="7164D5A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493E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AD2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23B49ED8" w14:textId="473A56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633E7EB0" w14:textId="1AF2CC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F04F2" w14:textId="0E8A76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D9E0A" w14:textId="42DEE1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0,251.15 </w:t>
            </w:r>
          </w:p>
        </w:tc>
      </w:tr>
      <w:tr w:rsidR="00472AFC" w:rsidRPr="00472AFC" w14:paraId="39E5BB4D"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53059"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8FCA7A9" w14:textId="480FB3E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8FCBA" w14:textId="4BE1DE0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C428A3" w14:textId="3B38276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57D07A" w14:textId="26151E9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6,436,034.25 </w:t>
            </w:r>
          </w:p>
        </w:tc>
      </w:tr>
      <w:tr w:rsidR="00472AFC" w:rsidRPr="00472AFC" w14:paraId="1F99940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4F50DD"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6DE0A99" w14:textId="01C85C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F496108" w14:textId="186214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C3464" w14:textId="54AACA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E12BAEB" w14:textId="437515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442,703.84 </w:t>
            </w:r>
          </w:p>
        </w:tc>
      </w:tr>
      <w:tr w:rsidR="00472AFC" w:rsidRPr="00472AFC" w14:paraId="080CD58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F9A8A"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898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6BAE027E" w14:textId="1F4623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0DA27FF5" w14:textId="458A30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387F0" w14:textId="4F471F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2C2ED" w14:textId="396FFA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57,148.41 </w:t>
            </w:r>
          </w:p>
        </w:tc>
      </w:tr>
      <w:tr w:rsidR="00472AFC" w:rsidRPr="00472AFC" w14:paraId="064F0DC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8E7F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90BD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5866ECDF" w14:textId="061B486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7F9A1DB2" w14:textId="0C7C32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22B13" w14:textId="3EFEBA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B6A04" w14:textId="365D04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31,350.00 </w:t>
            </w:r>
          </w:p>
        </w:tc>
      </w:tr>
      <w:tr w:rsidR="00472AFC" w:rsidRPr="00472AFC" w14:paraId="3F1824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105C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785B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bottom"/>
            <w:hideMark/>
          </w:tcPr>
          <w:p w14:paraId="6932E426" w14:textId="1AAA5A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bottom"/>
            <w:hideMark/>
          </w:tcPr>
          <w:p w14:paraId="60677812" w14:textId="1A74E4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62473" w14:textId="2DD273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14EC8" w14:textId="75BFEB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672.00 </w:t>
            </w:r>
          </w:p>
        </w:tc>
      </w:tr>
      <w:tr w:rsidR="00472AFC" w:rsidRPr="00472AFC" w14:paraId="7C4A09D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9E9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24A2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01371EB" w14:textId="073636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505FD3F" w14:textId="3E5A99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10831" w14:textId="54842F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43109" w14:textId="71F36B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030.00 </w:t>
            </w:r>
          </w:p>
        </w:tc>
      </w:tr>
      <w:tr w:rsidR="00472AFC" w:rsidRPr="00472AFC" w14:paraId="0A00A3B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8B3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14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2789D682" w14:textId="1B88AB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bottom"/>
            <w:hideMark/>
          </w:tcPr>
          <w:p w14:paraId="6DF70786" w14:textId="4761FC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898C4" w14:textId="0BF9F4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95F0F" w14:textId="1D6326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2,950.00 </w:t>
            </w:r>
          </w:p>
        </w:tc>
      </w:tr>
      <w:tr w:rsidR="00472AFC" w:rsidRPr="00472AFC" w14:paraId="6247B4D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527C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2D8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11CB1D1F" w14:textId="5D48DB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3828F6A5" w14:textId="718A48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ADD41" w14:textId="5994BD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6BAC3" w14:textId="199A50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883,180.00 </w:t>
            </w:r>
          </w:p>
        </w:tc>
      </w:tr>
      <w:tr w:rsidR="00472AFC" w:rsidRPr="00472AFC" w14:paraId="0DD3EEC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25CF2"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3E4A7E0" w14:textId="1675F0B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6090EDE" w14:textId="4D40E0D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8C5A55" w14:textId="51DDA2E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720FC6" w14:textId="1686385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849,973.94 </w:t>
            </w:r>
          </w:p>
        </w:tc>
      </w:tr>
      <w:tr w:rsidR="00472AFC" w:rsidRPr="00472AFC" w14:paraId="567389C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D207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24D1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564547B" w14:textId="77F416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3509C674" w14:textId="7A2D4E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F2CD3" w14:textId="63396C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78EF2" w14:textId="05FBA8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91,606.38 </w:t>
            </w:r>
          </w:p>
        </w:tc>
      </w:tr>
      <w:tr w:rsidR="00472AFC" w:rsidRPr="00472AFC" w14:paraId="3D1C364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A0D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989A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80214D1" w14:textId="0489BC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32E597A1" w14:textId="5952D6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6BF13" w14:textId="43EE11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D0F9A" w14:textId="3DD4A85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7,467.56 </w:t>
            </w:r>
          </w:p>
        </w:tc>
      </w:tr>
      <w:tr w:rsidR="00472AFC" w:rsidRPr="00472AFC" w14:paraId="022BD43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BFA0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367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6FD84B6" w14:textId="28DDDC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6D8EF52" w14:textId="638252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1CEEB" w14:textId="0DD9E4E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BD4B5" w14:textId="5140F9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20,900.00 </w:t>
            </w:r>
          </w:p>
        </w:tc>
      </w:tr>
      <w:tr w:rsidR="00472AFC" w:rsidRPr="00472AFC" w14:paraId="0FE82515"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79C947"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92B8D92" w14:textId="34047F6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5,103,3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6E316A5" w14:textId="3EE9447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0E89468" w14:textId="757D11F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59212CD" w14:textId="4926F76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5,103,363.00 </w:t>
            </w:r>
          </w:p>
        </w:tc>
      </w:tr>
      <w:tr w:rsidR="00472AFC" w:rsidRPr="00472AFC" w14:paraId="068A9E22"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34B9A"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5D83CE5" w14:textId="5F009CB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206,57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A4F0E4" w14:textId="26096C2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BA0A2F" w14:textId="0A1B26C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257F1F" w14:textId="6E519BC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1,206,575.00 </w:t>
            </w:r>
          </w:p>
        </w:tc>
      </w:tr>
      <w:tr w:rsidR="00472AFC" w:rsidRPr="00472AFC" w14:paraId="5B6302D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137FA"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D191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6A281B5C" w14:textId="161B34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FAE8572" w14:textId="78FC42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224E8" w14:textId="12C45D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E9E7D" w14:textId="3EC563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55,600.00 </w:t>
            </w:r>
          </w:p>
        </w:tc>
      </w:tr>
      <w:tr w:rsidR="00472AFC" w:rsidRPr="00472AFC" w14:paraId="5A62B1E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FEAD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1D91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5641C854" w14:textId="7763A3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AF31AE" w14:textId="696247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1C105" w14:textId="2239FB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6AA5F" w14:textId="776609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74B27D8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028B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6ABA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1630D57" w14:textId="7EA5F5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0391F5" w14:textId="259E48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32530" w14:textId="7244F6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6A3B1" w14:textId="6AB09C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107D3D2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5FDF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D558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7E772A07" w14:textId="6AA5EF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9456D7" w14:textId="125AF9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4392B" w14:textId="569906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1EFE6" w14:textId="5021F6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5,600.00 </w:t>
            </w:r>
          </w:p>
        </w:tc>
      </w:tr>
      <w:tr w:rsidR="00472AFC" w:rsidRPr="00472AFC" w14:paraId="7ABCDDB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E9D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4311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68AC3C7C" w14:textId="4316F7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994813" w14:textId="5D5447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ED160" w14:textId="4E6D11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32CDC" w14:textId="7EDC05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07DD5EE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2C7F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E2CC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36D83378" w14:textId="63D601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3B5B63" w14:textId="650203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DA1CF" w14:textId="7A6C3C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5488F" w14:textId="4ECB35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1E1F037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FA72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C631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241BCED" w14:textId="757669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F98EAA" w14:textId="2983EE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2DCEF" w14:textId="2942F4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29A1D" w14:textId="4C4C6D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46D6400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5615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3663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14766877" w14:textId="189C43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924E16" w14:textId="69F480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A65F5" w14:textId="09595F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611D0" w14:textId="50812A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00,500.00 </w:t>
            </w:r>
          </w:p>
        </w:tc>
      </w:tr>
      <w:tr w:rsidR="00472AFC" w:rsidRPr="00472AFC" w14:paraId="52B51FD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3938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072D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6E2B484" w14:textId="0BF2BA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3402F3" w14:textId="2F52F6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1D356" w14:textId="0998CD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5406A" w14:textId="68709A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652E854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436B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373E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1D833174" w14:textId="52216B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CE743" w14:textId="0B10FB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0D10E" w14:textId="65933D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0C627" w14:textId="164A74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5,600.00 </w:t>
            </w:r>
          </w:p>
        </w:tc>
      </w:tr>
      <w:tr w:rsidR="00472AFC" w:rsidRPr="00472AFC" w14:paraId="4A2A357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B23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075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5BC30FAF" w14:textId="1D0FCA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53D95D9" w14:textId="2AE9BD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A878B" w14:textId="1F969C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E8D93" w14:textId="20A001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5,600.00 </w:t>
            </w:r>
          </w:p>
        </w:tc>
      </w:tr>
      <w:tr w:rsidR="00472AFC" w:rsidRPr="00472AFC" w14:paraId="69B7A99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0FF4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D13D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63CFE86A" w14:textId="631382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141043" w14:textId="68A765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0A771" w14:textId="7716E2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4705F" w14:textId="4F25AC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3BB5D65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16E0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6E58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3B701D7F" w14:textId="11DD49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28667B" w14:textId="2250AD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05240" w14:textId="0ED193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04BB8" w14:textId="100F780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75BC571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BC0A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AE81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78B59164" w14:textId="1007E5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13,675.00 </w:t>
            </w:r>
          </w:p>
        </w:tc>
        <w:tc>
          <w:tcPr>
            <w:tcW w:w="958" w:type="pct"/>
            <w:tcBorders>
              <w:top w:val="nil"/>
              <w:left w:val="nil"/>
              <w:bottom w:val="single" w:sz="4" w:space="0" w:color="000000"/>
              <w:right w:val="single" w:sz="4" w:space="0" w:color="000000"/>
            </w:tcBorders>
            <w:shd w:val="clear" w:color="auto" w:fill="auto"/>
            <w:noWrap/>
            <w:vAlign w:val="bottom"/>
            <w:hideMark/>
          </w:tcPr>
          <w:p w14:paraId="6897929A" w14:textId="34131D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FFFBB" w14:textId="1BFD00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25DFC" w14:textId="292130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13,675.00 </w:t>
            </w:r>
          </w:p>
        </w:tc>
      </w:tr>
      <w:tr w:rsidR="00472AFC" w:rsidRPr="00472AFC" w14:paraId="72CBDA0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6500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8A6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9A769E9" w14:textId="52170E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6EF07" w14:textId="5AB9C9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CC226" w14:textId="6D782B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10724" w14:textId="63BEE4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014E29F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8123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083F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7FB300A7" w14:textId="1356F6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2CFEC8" w14:textId="2983EE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6F8BB" w14:textId="655112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0C8A6" w14:textId="04403E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36AC2C4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C18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5B2E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04E21C1" w14:textId="31EA62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1974F" w14:textId="44C0C9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677A5" w14:textId="5CF151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8D125" w14:textId="7817C9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076BAD4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C076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498D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31084034" w14:textId="2DB0016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3EB66" w14:textId="154A38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A8018" w14:textId="5F20260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102F7" w14:textId="5E5291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50,000.00 </w:t>
            </w:r>
          </w:p>
        </w:tc>
      </w:tr>
      <w:tr w:rsidR="00472AFC" w:rsidRPr="00472AFC" w14:paraId="3163F614"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42835"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73E74CCC" w14:textId="18BCC9E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7A1C42" w14:textId="420210B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9AC40D" w14:textId="170C161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6009C7" w14:textId="3E5F31F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238,450.00 </w:t>
            </w:r>
          </w:p>
        </w:tc>
      </w:tr>
      <w:tr w:rsidR="00472AFC" w:rsidRPr="00472AFC" w14:paraId="1B97081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42E7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8475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2362EA6" w14:textId="46A24B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A85FCF" w14:textId="336323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0694F" w14:textId="1E8B42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C84BEC2" w14:textId="1C8F7A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25,000.00 </w:t>
            </w:r>
          </w:p>
        </w:tc>
      </w:tr>
      <w:tr w:rsidR="00472AFC" w:rsidRPr="00472AFC" w14:paraId="266D7D8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F597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7F9A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11F16A31" w14:textId="296986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5838A34" w14:textId="412DBF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9D3C4" w14:textId="530292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DEF2D" w14:textId="729962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2,800.00 </w:t>
            </w:r>
          </w:p>
        </w:tc>
      </w:tr>
      <w:tr w:rsidR="00472AFC" w:rsidRPr="00472AFC" w14:paraId="62FE468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6226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37C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2A69537" w14:textId="356871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73E4A" w14:textId="0C68F5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D7886" w14:textId="7B5BC2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565C7" w14:textId="7972B5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2,800.00 </w:t>
            </w:r>
          </w:p>
        </w:tc>
      </w:tr>
      <w:tr w:rsidR="00472AFC" w:rsidRPr="00472AFC" w14:paraId="5C53BA4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39A1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ADB9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74E70007" w14:textId="3E5472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F8F404" w14:textId="101DE3C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637CF" w14:textId="5C28DC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7F1CA" w14:textId="1C0752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2,800.00 </w:t>
            </w:r>
          </w:p>
        </w:tc>
      </w:tr>
      <w:tr w:rsidR="00472AFC" w:rsidRPr="00472AFC" w14:paraId="1BF5E2B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F401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99E1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0D6206D6" w14:textId="52E0E6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04AD019C" w14:textId="585098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3642F" w14:textId="7FF7F87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746D9" w14:textId="6B80E8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84,150.00 </w:t>
            </w:r>
          </w:p>
        </w:tc>
      </w:tr>
      <w:tr w:rsidR="00472AFC" w:rsidRPr="00472AFC" w14:paraId="13A4B34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6CE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1B7A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638F2076" w14:textId="0F5D2E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4DD41E3" w14:textId="3C67E1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54DF9" w14:textId="4AAB65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D1F41" w14:textId="483445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65,300.00 </w:t>
            </w:r>
          </w:p>
        </w:tc>
      </w:tr>
      <w:tr w:rsidR="00472AFC" w:rsidRPr="00472AFC" w14:paraId="4E25EE5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E097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D61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43C445D2" w14:textId="586B2A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7557D" w14:textId="65A45E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79233" w14:textId="4254BD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076AE" w14:textId="2FE641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52,800.00 </w:t>
            </w:r>
          </w:p>
        </w:tc>
      </w:tr>
      <w:tr w:rsidR="00472AFC" w:rsidRPr="00472AFC" w14:paraId="18365F7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566A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F255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937BE23" w14:textId="0A093D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62E83" w14:textId="0DB325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343B7" w14:textId="03DD9A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97B27" w14:textId="4F7E21E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02,800.00 </w:t>
            </w:r>
          </w:p>
        </w:tc>
      </w:tr>
      <w:tr w:rsidR="00472AFC" w:rsidRPr="00472AFC" w14:paraId="1D4A5E33"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7FE1C"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5CDC81BD" w14:textId="408D13D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323,85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6A1C62" w14:textId="00DBAA4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CFA496" w14:textId="756E821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E9BED2" w14:textId="0CC393F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323,853.00 </w:t>
            </w:r>
          </w:p>
        </w:tc>
      </w:tr>
      <w:tr w:rsidR="00472AFC" w:rsidRPr="00472AFC" w14:paraId="0A224A5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C912F"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A9CE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37D31CAB" w14:textId="1C140D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FAD88" w14:textId="5EA7FA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109FB" w14:textId="444536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D8B846" w14:textId="26BD181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00,000.00 </w:t>
            </w:r>
          </w:p>
        </w:tc>
      </w:tr>
      <w:tr w:rsidR="00472AFC" w:rsidRPr="00472AFC" w14:paraId="43EF494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9ED0D"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7ED9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6422926" w14:textId="047A85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3315D3E" w14:textId="0F68D65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2BD1D" w14:textId="01BC7C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DADC0" w14:textId="46E4FF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89,950.00 </w:t>
            </w:r>
          </w:p>
        </w:tc>
      </w:tr>
      <w:tr w:rsidR="00472AFC" w:rsidRPr="00472AFC" w14:paraId="49A8707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C3C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BB56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76BDE9B" w14:textId="5D5207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47A924" w14:textId="2DD623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092D5" w14:textId="779ABFA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DDD87" w14:textId="20C0A9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1,800.00 </w:t>
            </w:r>
          </w:p>
        </w:tc>
      </w:tr>
      <w:tr w:rsidR="00472AFC" w:rsidRPr="00472AFC" w14:paraId="2EFCE40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F58C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D921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6949BD30" w14:textId="29B104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4CEBD5EB" w14:textId="5483F6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A7F67" w14:textId="6EA789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63C88" w14:textId="50326C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66,850.00 </w:t>
            </w:r>
          </w:p>
        </w:tc>
      </w:tr>
      <w:tr w:rsidR="00472AFC" w:rsidRPr="00472AFC" w14:paraId="31A6BCB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4CA5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357B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4D995888" w14:textId="582C4D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EE62AB5" w14:textId="71229F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1184E" w14:textId="2AFE42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E24CD" w14:textId="4992293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4,350.00 </w:t>
            </w:r>
          </w:p>
        </w:tc>
      </w:tr>
      <w:tr w:rsidR="00472AFC" w:rsidRPr="00472AFC" w14:paraId="7D3D79F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2961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3DEF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2E6EA7CB" w14:textId="5BED09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6627D157" w14:textId="7DBB18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6D218" w14:textId="3C31B4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6B43D" w14:textId="0054BE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38,950.00 </w:t>
            </w:r>
          </w:p>
        </w:tc>
      </w:tr>
      <w:tr w:rsidR="00472AFC" w:rsidRPr="00472AFC" w14:paraId="7C3A44C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D424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264DC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225A263B" w14:textId="57119F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95AB4" w14:textId="18EB7C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9B137" w14:textId="0B25BD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04E57" w14:textId="64125D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7,300.00 </w:t>
            </w:r>
          </w:p>
        </w:tc>
      </w:tr>
      <w:tr w:rsidR="00472AFC" w:rsidRPr="00472AFC" w14:paraId="08DE348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CA8B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106A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3FBA6D19" w14:textId="531849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6DF825EE" w14:textId="3ED541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41119" w14:textId="31DA21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0CCD0" w14:textId="38183A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4,650.00 </w:t>
            </w:r>
          </w:p>
        </w:tc>
      </w:tr>
      <w:tr w:rsidR="00472AFC" w:rsidRPr="00472AFC" w14:paraId="1794F34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13D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24BD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31853E52" w14:textId="102E1E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5FB48BE1" w14:textId="5F130B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72A81" w14:textId="72EE21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662B2" w14:textId="45FF91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42,400.00 </w:t>
            </w:r>
          </w:p>
        </w:tc>
      </w:tr>
      <w:tr w:rsidR="00472AFC" w:rsidRPr="00472AFC" w14:paraId="1EB7A97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494A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779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5BC16BA6" w14:textId="47001D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64B9C25" w14:textId="10D8CE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1ECF1" w14:textId="5B0473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BA78C" w14:textId="7CE968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39,950.00 </w:t>
            </w:r>
          </w:p>
        </w:tc>
      </w:tr>
      <w:tr w:rsidR="00472AFC" w:rsidRPr="00472AFC" w14:paraId="5501224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BDFA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05C8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1D1A130A" w14:textId="1A5761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0C592D5E" w14:textId="77ACC9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E349B" w14:textId="4A9568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506C3" w14:textId="2CCCB5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12,563.00 </w:t>
            </w:r>
          </w:p>
        </w:tc>
      </w:tr>
      <w:tr w:rsidR="00472AFC" w:rsidRPr="00472AFC" w14:paraId="6023EEE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C196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6DB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361E3CAD" w14:textId="126595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0A8EF1" w14:textId="351266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A8213" w14:textId="3CEE81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CFA88" w14:textId="5539CA7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9,350.00 </w:t>
            </w:r>
          </w:p>
        </w:tc>
      </w:tr>
      <w:tr w:rsidR="00472AFC" w:rsidRPr="00472AFC" w14:paraId="53AF22B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0CFE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5F09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086CD3B7" w14:textId="7BF097A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7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202BFB0" w14:textId="2780FB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0A338" w14:textId="249D00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284D8" w14:textId="723CE1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75,740.00 </w:t>
            </w:r>
          </w:p>
        </w:tc>
      </w:tr>
      <w:tr w:rsidR="00472AFC" w:rsidRPr="00472AFC" w14:paraId="02AEC177"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3B4EE"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54D0B7E5" w14:textId="6145DC3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9,308,98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2BB730" w14:textId="4D76160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1FA06D" w14:textId="5BA8256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5A5654" w14:textId="08080CA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9,308,985.00 </w:t>
            </w:r>
          </w:p>
        </w:tc>
      </w:tr>
      <w:tr w:rsidR="00472AFC" w:rsidRPr="00472AFC" w14:paraId="0EF439E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0A9E8"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2DB3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7A5F89DB" w14:textId="4E6EB7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887D0" w14:textId="1F33CD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F125A" w14:textId="63E1CC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FCDBA" w14:textId="5045ADB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r>
      <w:tr w:rsidR="00472AFC" w:rsidRPr="00472AFC" w14:paraId="4726435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E2A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0036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2AAE93EE" w14:textId="552E96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66DD653" w14:textId="427835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3DEDB" w14:textId="732FCD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953F1" w14:textId="5A01DD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r>
      <w:tr w:rsidR="00472AFC" w:rsidRPr="00472AFC" w14:paraId="36A18A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1D43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8297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80C6785" w14:textId="6D4337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EEC1B41" w14:textId="13D49C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E6076" w14:textId="654DFB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74C29" w14:textId="1842F19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r>
      <w:tr w:rsidR="00472AFC" w:rsidRPr="00472AFC" w14:paraId="78C47CE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2CBA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B51E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3F6115F5" w14:textId="7C71BF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41D2B" w14:textId="2788B8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FA0D5" w14:textId="72EFB8E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9FDA6" w14:textId="5EE511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r>
      <w:tr w:rsidR="00472AFC" w:rsidRPr="00472AFC" w14:paraId="54F5E58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9961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F01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2F08BE9" w14:textId="4054CB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13454B8" w14:textId="7946EB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2E00D" w14:textId="6469E2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A17F5" w14:textId="1B1229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r>
      <w:tr w:rsidR="00472AFC" w:rsidRPr="00472AFC" w14:paraId="1F60481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41A0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672A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0D3945DD" w14:textId="59F9374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9F6EA" w14:textId="5CDC9A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261B8" w14:textId="62EA85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BD392" w14:textId="0CFF42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85,500.00 </w:t>
            </w:r>
          </w:p>
        </w:tc>
      </w:tr>
      <w:tr w:rsidR="00472AFC" w:rsidRPr="00472AFC" w14:paraId="477C465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AF2E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539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96E273F" w14:textId="580581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61E45774" w14:textId="14C640A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BE67E" w14:textId="6C9581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63216" w14:textId="21F932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81,550.00 </w:t>
            </w:r>
          </w:p>
        </w:tc>
      </w:tr>
      <w:tr w:rsidR="00472AFC" w:rsidRPr="00472AFC" w14:paraId="5E7EABA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2607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BF40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FAC6901" w14:textId="109CC4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44556BC" w14:textId="768E4D6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D1814" w14:textId="49B9A0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1906E" w14:textId="386254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r>
      <w:tr w:rsidR="00472AFC" w:rsidRPr="00472AFC" w14:paraId="49C4BA3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BB10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4574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6566106B" w14:textId="511E58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bottom"/>
            <w:hideMark/>
          </w:tcPr>
          <w:p w14:paraId="1790C4D8" w14:textId="7FF58C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C627E" w14:textId="066D6C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B5550" w14:textId="369F0D5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107,835.00 </w:t>
            </w:r>
          </w:p>
        </w:tc>
      </w:tr>
      <w:tr w:rsidR="00472AFC" w:rsidRPr="00472AFC" w14:paraId="25397CF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9069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E4ED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44540166" w14:textId="611498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C677B9" w14:textId="628100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BF3F7" w14:textId="2294A7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AF298" w14:textId="5CA61F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r>
      <w:tr w:rsidR="00472AFC" w:rsidRPr="00472AFC" w14:paraId="788F391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C287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80B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6A42C4C5" w14:textId="4235BFF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83B593" w14:textId="055513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9937B" w14:textId="53A609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BAFAC" w14:textId="5A1AD6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r>
      <w:tr w:rsidR="00472AFC" w:rsidRPr="00472AFC" w14:paraId="3F234633" w14:textId="77777777" w:rsidTr="00472AFC">
        <w:trPr>
          <w:trHeight w:val="20"/>
        </w:trPr>
        <w:tc>
          <w:tcPr>
            <w:tcW w:w="79" w:type="pct"/>
            <w:tcBorders>
              <w:top w:val="nil"/>
              <w:left w:val="single" w:sz="4" w:space="0" w:color="000000"/>
              <w:bottom w:val="nil"/>
              <w:right w:val="nil"/>
            </w:tcBorders>
            <w:shd w:val="clear" w:color="auto" w:fill="auto"/>
            <w:vAlign w:val="center"/>
            <w:hideMark/>
          </w:tcPr>
          <w:p w14:paraId="298E1ED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4C42F9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407213B5" w14:textId="477FE6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36ACBC3" w14:textId="25EF97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7DCD7" w14:textId="310C82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01E9D" w14:textId="61FB38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4,900.00 </w:t>
            </w:r>
          </w:p>
        </w:tc>
      </w:tr>
      <w:tr w:rsidR="00472AFC" w:rsidRPr="00472AFC" w14:paraId="73B6BD1F" w14:textId="77777777" w:rsidTr="00472AFC">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4748F23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5480D9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6E2DCC26" w14:textId="217FCE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6DFDB940" w14:textId="79ACAA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9B8B85F" w14:textId="45DBE8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7E85F28B" w14:textId="220A02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5,500.00 </w:t>
            </w:r>
          </w:p>
        </w:tc>
      </w:tr>
      <w:tr w:rsidR="00472AFC" w:rsidRPr="00472AFC" w14:paraId="2955B1AB"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824D91"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55E67E87" w14:textId="56BF00F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1,577,670.81 </w:t>
            </w:r>
          </w:p>
        </w:tc>
        <w:tc>
          <w:tcPr>
            <w:tcW w:w="958" w:type="pct"/>
            <w:tcBorders>
              <w:top w:val="nil"/>
              <w:left w:val="nil"/>
              <w:bottom w:val="single" w:sz="4" w:space="0" w:color="000000"/>
              <w:right w:val="single" w:sz="4" w:space="0" w:color="000000"/>
            </w:tcBorders>
            <w:shd w:val="clear" w:color="A5A5A5" w:fill="A5A5A5"/>
            <w:noWrap/>
            <w:vAlign w:val="bottom"/>
            <w:hideMark/>
          </w:tcPr>
          <w:p w14:paraId="0690EC7E" w14:textId="07E4338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0CD6363" w14:textId="53D6D24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26A76A0" w14:textId="72E3A1B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64,543,270.81 </w:t>
            </w:r>
          </w:p>
        </w:tc>
      </w:tr>
      <w:tr w:rsidR="00472AFC" w:rsidRPr="00472AFC" w14:paraId="662E7F53"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DAE62"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167C775" w14:textId="4AFF0F9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8,102,941.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55BB5E3" w14:textId="4B2B86E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5D8BFA" w14:textId="2C75E27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CFA661" w14:textId="379E03D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8,102,941.38 </w:t>
            </w:r>
          </w:p>
        </w:tc>
      </w:tr>
      <w:tr w:rsidR="00472AFC" w:rsidRPr="00472AFC" w14:paraId="31C15B1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773D0"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2B22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4FA4A5B" w14:textId="65A69E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31034F04" w14:textId="3C3B60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B0AA4" w14:textId="160CE2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42CA4" w14:textId="6AA6FB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82,476.25 </w:t>
            </w:r>
          </w:p>
        </w:tc>
      </w:tr>
      <w:tr w:rsidR="00472AFC" w:rsidRPr="00472AFC" w14:paraId="7623D3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0F83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04F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910BF6" w14:textId="00E80E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845,614.00 </w:t>
            </w:r>
          </w:p>
        </w:tc>
        <w:tc>
          <w:tcPr>
            <w:tcW w:w="958" w:type="pct"/>
            <w:tcBorders>
              <w:top w:val="nil"/>
              <w:left w:val="nil"/>
              <w:bottom w:val="single" w:sz="4" w:space="0" w:color="000000"/>
              <w:right w:val="single" w:sz="4" w:space="0" w:color="000000"/>
            </w:tcBorders>
            <w:shd w:val="clear" w:color="auto" w:fill="auto"/>
            <w:noWrap/>
            <w:vAlign w:val="bottom"/>
            <w:hideMark/>
          </w:tcPr>
          <w:p w14:paraId="0984BC94" w14:textId="0963D3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335EF" w14:textId="02962E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8E631" w14:textId="68937E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845,614.00 </w:t>
            </w:r>
          </w:p>
        </w:tc>
      </w:tr>
      <w:tr w:rsidR="00472AFC" w:rsidRPr="00472AFC" w14:paraId="5A23838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3E55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1C71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140B08D" w14:textId="42E9B3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19C1E55F" w14:textId="2D9B90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92050" w14:textId="18CC6B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97CBF" w14:textId="23FF98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1,423.63 </w:t>
            </w:r>
          </w:p>
        </w:tc>
      </w:tr>
      <w:tr w:rsidR="00472AFC" w:rsidRPr="00472AFC" w14:paraId="60DAC82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8B6B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675E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3E6F113" w14:textId="1F3A69E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DBB0FA4" w14:textId="572D94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3C0B9" w14:textId="411564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55140" w14:textId="0B0F95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9,766.25 </w:t>
            </w:r>
          </w:p>
        </w:tc>
      </w:tr>
      <w:tr w:rsidR="00472AFC" w:rsidRPr="00472AFC" w14:paraId="27FC93D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CAFE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5B5F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1292BEA4" w14:textId="60E712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2A8615D" w14:textId="0B9CF4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BE0B6" w14:textId="39A1D6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87B3C" w14:textId="52F738F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98,800.75 </w:t>
            </w:r>
          </w:p>
        </w:tc>
      </w:tr>
      <w:tr w:rsidR="00472AFC" w:rsidRPr="00472AFC" w14:paraId="167A683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FD62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6669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481B5878" w14:textId="706FA9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5C1DDFB7" w14:textId="25BFE0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C4D72" w14:textId="4FCB70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3B959" w14:textId="6322F7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25,472.50 </w:t>
            </w:r>
          </w:p>
        </w:tc>
      </w:tr>
      <w:tr w:rsidR="00472AFC" w:rsidRPr="00472AFC" w14:paraId="34BD6ED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E00D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23A2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482DB71F" w14:textId="31AF0E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1CD6E8A5" w14:textId="5831EA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7C73F" w14:textId="3C33C5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3BCC3" w14:textId="44FE24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23,850.00 </w:t>
            </w:r>
          </w:p>
        </w:tc>
      </w:tr>
      <w:tr w:rsidR="00472AFC" w:rsidRPr="00472AFC" w14:paraId="23022B1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2EF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891B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37EC1AB0" w14:textId="4313AD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77C8A4A8" w14:textId="0FE143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1AF40" w14:textId="718E90F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D0B95" w14:textId="7FF7DE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968,565.56 </w:t>
            </w:r>
          </w:p>
        </w:tc>
      </w:tr>
      <w:tr w:rsidR="00472AFC" w:rsidRPr="00472AFC" w14:paraId="447682A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C1B0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49C5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164E0761" w14:textId="0CF7D5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A7DC4F1" w14:textId="06E421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92DF0" w14:textId="5DC522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4289A" w14:textId="1B574A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8,072.44 </w:t>
            </w:r>
          </w:p>
        </w:tc>
      </w:tr>
      <w:tr w:rsidR="00472AFC" w:rsidRPr="00472AFC" w14:paraId="784F76B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FDB7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291E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70737366" w14:textId="19AA83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81F0A44" w14:textId="69922E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99011" w14:textId="242E13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8D350" w14:textId="11DB6E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98,900.00 </w:t>
            </w:r>
          </w:p>
        </w:tc>
      </w:tr>
      <w:tr w:rsidR="00472AFC" w:rsidRPr="00472AFC" w14:paraId="645EA3B6"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9E502"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4233CE5" w14:textId="2744719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26E3D564" w14:textId="121465A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7E19A6" w14:textId="72CC3EB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AAB13F" w14:textId="3DF1EED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748,685.25 </w:t>
            </w:r>
          </w:p>
        </w:tc>
      </w:tr>
      <w:tr w:rsidR="00472AFC" w:rsidRPr="00472AFC" w14:paraId="5751195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B778D"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62E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88FA2AE" w14:textId="2975AC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09609E98" w14:textId="2DF4F10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0D53B" w14:textId="772089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1121F" w14:textId="5C4B38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9,532.50 </w:t>
            </w:r>
          </w:p>
        </w:tc>
      </w:tr>
      <w:tr w:rsidR="00472AFC" w:rsidRPr="00472AFC" w14:paraId="5FFAD70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6C00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2A68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DFCB51B" w14:textId="7F8329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2BCC212" w14:textId="635A81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E10A4" w14:textId="111FEC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15731" w14:textId="2AAD5C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7,195.00 </w:t>
            </w:r>
          </w:p>
        </w:tc>
      </w:tr>
      <w:tr w:rsidR="00472AFC" w:rsidRPr="00472AFC" w14:paraId="762C772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90F4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BCC7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B8EE6FD" w14:textId="39D5E0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44404CE1" w14:textId="7AC465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22CD3" w14:textId="249C55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E99BC" w14:textId="7DE137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22,520.25 </w:t>
            </w:r>
          </w:p>
        </w:tc>
      </w:tr>
      <w:tr w:rsidR="00472AFC" w:rsidRPr="00472AFC" w14:paraId="4F60FF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49D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9A6F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5107F9B2" w14:textId="4E431C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3A030DF0" w14:textId="30EBAB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A75B9" w14:textId="274A85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30343" w14:textId="592A55C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943.75 </w:t>
            </w:r>
          </w:p>
        </w:tc>
      </w:tr>
      <w:tr w:rsidR="00472AFC" w:rsidRPr="00472AFC" w14:paraId="1014410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37EC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3D26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E6C0DD6" w14:textId="1A944F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25BC913" w14:textId="7412F6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D9AF8" w14:textId="5374EE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EF75B" w14:textId="0555AE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8,831.25 </w:t>
            </w:r>
          </w:p>
        </w:tc>
      </w:tr>
      <w:tr w:rsidR="00472AFC" w:rsidRPr="00472AFC" w14:paraId="7DF1FD4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FF47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1B5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5F2E3BE7" w14:textId="342463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BBCFE5D" w14:textId="060516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6E969" w14:textId="5771F7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540C1" w14:textId="7B7A3E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8,831.25 </w:t>
            </w:r>
          </w:p>
        </w:tc>
      </w:tr>
      <w:tr w:rsidR="00472AFC" w:rsidRPr="00472AFC" w14:paraId="7A5321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DC25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4624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3A1B6196" w14:textId="551B02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77B93E1" w14:textId="1D27DF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4F727" w14:textId="152F56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A79E4" w14:textId="5D643D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8,831.25 </w:t>
            </w:r>
          </w:p>
        </w:tc>
      </w:tr>
      <w:tr w:rsidR="00472AFC" w:rsidRPr="00472AFC" w14:paraId="2C72C5C6"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EA295"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220195A" w14:textId="12EFBE9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47968C4" w14:textId="68BD2D0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B4DD3B" w14:textId="00B37E9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97D27D" w14:textId="798731D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9,895,471.94 </w:t>
            </w:r>
          </w:p>
        </w:tc>
      </w:tr>
      <w:tr w:rsidR="00472AFC" w:rsidRPr="00472AFC" w14:paraId="216F93C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A17E4"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3734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33B12EA" w14:textId="0E5466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5C51487D" w14:textId="4DC399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6C711" w14:textId="0334A9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FA0FB" w14:textId="59F542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3,854.63 </w:t>
            </w:r>
          </w:p>
        </w:tc>
      </w:tr>
      <w:tr w:rsidR="00472AFC" w:rsidRPr="00472AFC" w14:paraId="65105F3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5F86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7C54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5F7865FF" w14:textId="6A13A1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28EDD7BB" w14:textId="639114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9F095" w14:textId="4DC794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F6131" w14:textId="3D4E90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24,143.75 </w:t>
            </w:r>
          </w:p>
        </w:tc>
      </w:tr>
      <w:tr w:rsidR="00472AFC" w:rsidRPr="00472AFC" w14:paraId="65D0B6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135E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D4A2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FB2FB08" w14:textId="6536E3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0555093" w14:textId="48ED53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0FC1C" w14:textId="5D7B95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47672" w14:textId="786B56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2,435.00 </w:t>
            </w:r>
          </w:p>
        </w:tc>
      </w:tr>
      <w:tr w:rsidR="00472AFC" w:rsidRPr="00472AFC" w14:paraId="6B79C0E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DCF3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330D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4B74B8D6" w14:textId="7EB9B9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7E3CDB2" w14:textId="07A05C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70B57" w14:textId="160D98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AF519" w14:textId="5FD6AA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81,299.38 </w:t>
            </w:r>
          </w:p>
        </w:tc>
      </w:tr>
      <w:tr w:rsidR="00472AFC" w:rsidRPr="00472AFC" w14:paraId="239AEF2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9813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F9A4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7E9DD068" w14:textId="1432B8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7511E7F" w14:textId="2FBF60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B933A" w14:textId="272B6B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BEE8A" w14:textId="5E4C09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5,940.00 </w:t>
            </w:r>
          </w:p>
        </w:tc>
      </w:tr>
      <w:tr w:rsidR="00472AFC" w:rsidRPr="00472AFC" w14:paraId="696726A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4E4B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7E40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1D3B152" w14:textId="3AB686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4642ED" w14:textId="36453DF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2310C" w14:textId="0D6458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086FB" w14:textId="59A40A0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98,900.00 </w:t>
            </w:r>
          </w:p>
        </w:tc>
      </w:tr>
      <w:tr w:rsidR="00472AFC" w:rsidRPr="00472AFC" w14:paraId="46CA4D5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3660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D262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E9E892E" w14:textId="397F60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30174DC" w14:textId="7E6EFE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D233F" w14:textId="023531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DDD29" w14:textId="10BCD7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5,940.00 </w:t>
            </w:r>
          </w:p>
        </w:tc>
      </w:tr>
      <w:tr w:rsidR="00472AFC" w:rsidRPr="00472AFC" w14:paraId="0C42BD1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65F4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1B14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277B017B" w14:textId="5EC56B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4F49BDC" w14:textId="0BADA3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C0809" w14:textId="02E51CC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D1531" w14:textId="59657A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2,545.63 </w:t>
            </w:r>
          </w:p>
        </w:tc>
      </w:tr>
      <w:tr w:rsidR="00472AFC" w:rsidRPr="00472AFC" w14:paraId="256A5E6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BD47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3E32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F5D3E7B" w14:textId="585B1F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732D831" w14:textId="3DD58C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C8BAC" w14:textId="40ECD2C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6FDFB" w14:textId="647FBF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40,265.00 </w:t>
            </w:r>
          </w:p>
        </w:tc>
      </w:tr>
      <w:tr w:rsidR="00472AFC" w:rsidRPr="00472AFC" w14:paraId="4B96C2D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35AB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B45F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50A8E755" w14:textId="699089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7ABF7B59" w14:textId="5FEF3F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BEC83" w14:textId="272E59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D15B6" w14:textId="2D92B9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6,377.70 </w:t>
            </w:r>
          </w:p>
        </w:tc>
      </w:tr>
      <w:tr w:rsidR="00472AFC" w:rsidRPr="00472AFC" w14:paraId="60F2995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D257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2458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F413D9A" w14:textId="79FDAC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34E531B0" w14:textId="715D3E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FEEA6" w14:textId="531C2B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33B9C" w14:textId="4856D4A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04,862.50 </w:t>
            </w:r>
          </w:p>
        </w:tc>
      </w:tr>
      <w:tr w:rsidR="00472AFC" w:rsidRPr="00472AFC" w14:paraId="176D9AC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0F43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5035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61EE375C" w14:textId="7CB715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ACEAFF3" w14:textId="1BA178B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0A37E" w14:textId="50B2E8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CE4AC" w14:textId="5F298B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41,025.00 </w:t>
            </w:r>
          </w:p>
        </w:tc>
      </w:tr>
      <w:tr w:rsidR="00472AFC" w:rsidRPr="00472AFC" w14:paraId="6F062AF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7037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D5AF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2E87113E" w14:textId="7D468F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0EAD3FD5" w14:textId="11B6DC8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68CB9" w14:textId="64CC50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14D7B" w14:textId="7C47E2B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15,653.75 </w:t>
            </w:r>
          </w:p>
        </w:tc>
      </w:tr>
      <w:tr w:rsidR="00472AFC" w:rsidRPr="00472AFC" w14:paraId="23A9983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B4A4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D6C1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D37C60E" w14:textId="516854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FB5E6EB" w14:textId="6AFFC3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8AB6D" w14:textId="1EA33D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5375C" w14:textId="31ED821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25,940.00 </w:t>
            </w:r>
          </w:p>
        </w:tc>
      </w:tr>
      <w:tr w:rsidR="00472AFC" w:rsidRPr="00472AFC" w14:paraId="3B3B1F2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06C7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E8EC55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16354A7D" w14:textId="0264A2D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15775383" w14:textId="372495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B819D" w14:textId="7F36CD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82048" w14:textId="195876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6,226.30 </w:t>
            </w:r>
          </w:p>
        </w:tc>
      </w:tr>
      <w:tr w:rsidR="00472AFC" w:rsidRPr="00472AFC" w14:paraId="027165E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61EEF"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DB0E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3F7A3D1" w14:textId="570224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7E548155" w14:textId="7D58DE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29630" w14:textId="6BFE50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8701A" w14:textId="632B25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30,198.75 </w:t>
            </w:r>
          </w:p>
        </w:tc>
      </w:tr>
      <w:tr w:rsidR="00472AFC" w:rsidRPr="00472AFC" w14:paraId="3050AC5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FC55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31DD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A3D5DB0" w14:textId="215246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bottom"/>
            <w:hideMark/>
          </w:tcPr>
          <w:p w14:paraId="6F3FD777" w14:textId="16D3D8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9E8B6" w14:textId="3D3CA6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19150" w14:textId="38BA0F8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95,631.56 </w:t>
            </w:r>
          </w:p>
        </w:tc>
      </w:tr>
      <w:tr w:rsidR="00472AFC" w:rsidRPr="00472AFC" w14:paraId="6BE4CAF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140D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0E51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70DE80" w14:textId="649890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0E148AC0" w14:textId="24C995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BAEB5" w14:textId="7F83F6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A301E" w14:textId="154F61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93,655.49 </w:t>
            </w:r>
          </w:p>
        </w:tc>
      </w:tr>
      <w:tr w:rsidR="00472AFC" w:rsidRPr="00472AFC" w14:paraId="3CFD3B9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C087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D1AF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6131355F" w14:textId="46BADE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97912" w14:textId="20BF758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D066F2C" w14:textId="1631247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3B756" w14:textId="2F15AE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15,600.00 </w:t>
            </w:r>
          </w:p>
        </w:tc>
      </w:tr>
      <w:tr w:rsidR="00472AFC" w:rsidRPr="00472AFC" w14:paraId="248E81D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4695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B46F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7CE4953" w14:textId="6E54FC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0FDFB598" w14:textId="28C287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643CA" w14:textId="0C8C53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35F5E" w14:textId="173EAD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74,977.50 </w:t>
            </w:r>
          </w:p>
        </w:tc>
      </w:tr>
      <w:tr w:rsidR="00472AFC" w:rsidRPr="00472AFC" w14:paraId="06A7718A"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74BFB"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ACA84DF" w14:textId="3E061D9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06582AB1" w14:textId="7C15CFE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6A8D4E" w14:textId="057500C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BBF4B4" w14:textId="6CDA7C9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2,796,172.24 </w:t>
            </w:r>
          </w:p>
        </w:tc>
      </w:tr>
      <w:tr w:rsidR="00472AFC" w:rsidRPr="00472AFC" w14:paraId="5B50D41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B6DE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5498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5B91D857" w14:textId="42218E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052572D3" w14:textId="651E83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2CDBD" w14:textId="2E274AB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B9145" w14:textId="55B501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05,012.91 </w:t>
            </w:r>
          </w:p>
        </w:tc>
      </w:tr>
      <w:tr w:rsidR="00472AFC" w:rsidRPr="00472AFC" w14:paraId="7F077CA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54FE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6E05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6249C691" w14:textId="014D0E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3539BC4" w14:textId="660633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B880A" w14:textId="11BF6B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EDFAA" w14:textId="374AA0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98,900.00 </w:t>
            </w:r>
          </w:p>
        </w:tc>
      </w:tr>
      <w:tr w:rsidR="00472AFC" w:rsidRPr="00472AFC" w14:paraId="0D59A6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63B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A806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12CCE55C" w14:textId="238774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5987AA26" w14:textId="56DB31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768B1" w14:textId="4F0C525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835EC" w14:textId="04574C1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300,873.80 </w:t>
            </w:r>
          </w:p>
        </w:tc>
      </w:tr>
      <w:tr w:rsidR="00472AFC" w:rsidRPr="00472AFC" w14:paraId="580D0E2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6C12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D895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A5B2FC5" w14:textId="573067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37444586" w14:textId="5618C8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BFEEB" w14:textId="47A63D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F6406" w14:textId="6AFE7D7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53,673.19 </w:t>
            </w:r>
          </w:p>
        </w:tc>
      </w:tr>
      <w:tr w:rsidR="00472AFC" w:rsidRPr="00472AFC" w14:paraId="0EA1790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59F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7B25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00F117E3" w14:textId="5A1E6E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C2E0B00" w14:textId="255A73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C6EF" w14:textId="0A0504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48C26" w14:textId="1C415E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355.00 </w:t>
            </w:r>
          </w:p>
        </w:tc>
      </w:tr>
      <w:tr w:rsidR="00472AFC" w:rsidRPr="00472AFC" w14:paraId="21DE4F1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CD89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EB50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E74D8DD" w14:textId="30F4F1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43B07D03" w14:textId="12C89F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8B70D" w14:textId="6FD5761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35B32" w14:textId="0B5647C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48,917.08 </w:t>
            </w:r>
          </w:p>
        </w:tc>
      </w:tr>
      <w:tr w:rsidR="00472AFC" w:rsidRPr="00472AFC" w14:paraId="63F254E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D6C4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0368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15B915F1" w14:textId="1F7AE8D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788B6ECD" w14:textId="1E9537F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6ADC7" w14:textId="6803C5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57626" w14:textId="2176EB5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57,593.13 </w:t>
            </w:r>
          </w:p>
        </w:tc>
      </w:tr>
      <w:tr w:rsidR="00472AFC" w:rsidRPr="00472AFC" w14:paraId="4905EF5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F746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2BCB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69DE6BA7" w14:textId="39F8CD9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4D4E833" w14:textId="43EBB06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C9750" w14:textId="352CC8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5A70A" w14:textId="62F9CDD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12,365.50 </w:t>
            </w:r>
          </w:p>
        </w:tc>
      </w:tr>
      <w:tr w:rsidR="00472AFC" w:rsidRPr="00472AFC" w14:paraId="210B717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BCC1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BFB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307480C9" w14:textId="0DBA1C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007D666E" w14:textId="36701D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F4168" w14:textId="5AB31D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D1C81" w14:textId="10A3DF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2,710.00 </w:t>
            </w:r>
          </w:p>
        </w:tc>
      </w:tr>
      <w:tr w:rsidR="00472AFC" w:rsidRPr="00472AFC" w14:paraId="4FBFECA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D55B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F66F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773DDEC1" w14:textId="6840FF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1B9787D4" w14:textId="0C3942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29148" w14:textId="6AF001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C32A6" w14:textId="3C4710C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29,988.13 </w:t>
            </w:r>
          </w:p>
        </w:tc>
      </w:tr>
      <w:tr w:rsidR="00472AFC" w:rsidRPr="00472AFC" w14:paraId="089050A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7E26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426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DA44F71" w14:textId="6909FD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3885BF8" w14:textId="6618D0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D2298" w14:textId="6551CD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4F178" w14:textId="6BBC5E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294,150.33 </w:t>
            </w:r>
          </w:p>
        </w:tc>
      </w:tr>
      <w:tr w:rsidR="00472AFC" w:rsidRPr="00472AFC" w14:paraId="1D25792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3CCA6"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EC0F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5BC9FB7" w14:textId="0A6A03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0047F1DF" w14:textId="059B04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6A8F0" w14:textId="5EADE7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BF07A" w14:textId="0AE5788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08,576.31 </w:t>
            </w:r>
          </w:p>
        </w:tc>
      </w:tr>
      <w:tr w:rsidR="00472AFC" w:rsidRPr="00472AFC" w14:paraId="5AC691F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47D64"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B4B1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52C31BB" w14:textId="4EFECB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B7CA941" w14:textId="0BC7A5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75DFAF" w14:textId="277292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2F178" w14:textId="463F90B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924,585.00 </w:t>
            </w:r>
          </w:p>
        </w:tc>
      </w:tr>
      <w:tr w:rsidR="00472AFC" w:rsidRPr="00472AFC" w14:paraId="62FD82E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97C15"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9E79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07B5EA37" w14:textId="1B1EA49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68E70476" w14:textId="179A7B4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323D3" w14:textId="4150EE6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1F9EA" w14:textId="26ABE6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355.00 </w:t>
            </w:r>
          </w:p>
        </w:tc>
      </w:tr>
      <w:tr w:rsidR="00472AFC" w:rsidRPr="00472AFC" w14:paraId="2228490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42872"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0644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53748B01" w14:textId="193963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390585A6" w14:textId="72C46B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4F471" w14:textId="6DF30BB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2634D" w14:textId="160C1E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2,395.00 </w:t>
            </w:r>
          </w:p>
        </w:tc>
      </w:tr>
      <w:tr w:rsidR="00472AFC" w:rsidRPr="00472AFC" w14:paraId="55C2B9B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76DE2"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F621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13B3419C" w14:textId="7C3325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5EE8C00F" w14:textId="1D12AF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CD6BE" w14:textId="227220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701F4" w14:textId="752A5A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3,721.86 </w:t>
            </w:r>
          </w:p>
        </w:tc>
      </w:tr>
      <w:tr w:rsidR="00472AFC" w:rsidRPr="00472AFC" w14:paraId="7DEC36C8"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5AA327"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231DF90" w14:textId="23568D9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8,371,131.55 </w:t>
            </w:r>
          </w:p>
        </w:tc>
        <w:tc>
          <w:tcPr>
            <w:tcW w:w="958" w:type="pct"/>
            <w:tcBorders>
              <w:top w:val="nil"/>
              <w:left w:val="nil"/>
              <w:bottom w:val="single" w:sz="4" w:space="0" w:color="000000"/>
              <w:right w:val="single" w:sz="4" w:space="0" w:color="000000"/>
            </w:tcBorders>
            <w:shd w:val="clear" w:color="A5A5A5" w:fill="A5A5A5"/>
            <w:noWrap/>
            <w:vAlign w:val="bottom"/>
            <w:hideMark/>
          </w:tcPr>
          <w:p w14:paraId="7E5A93B1" w14:textId="6E0D1A0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3E0DB38" w14:textId="26E3CE21"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446DF2B" w14:textId="0770CAA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67,733,995.95 </w:t>
            </w:r>
          </w:p>
        </w:tc>
      </w:tr>
      <w:tr w:rsidR="00472AFC" w:rsidRPr="00472AFC" w14:paraId="62990FB2"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FE7F67"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36A9039" w14:textId="6E5F8D9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4,706,904.78 </w:t>
            </w:r>
          </w:p>
        </w:tc>
        <w:tc>
          <w:tcPr>
            <w:tcW w:w="958" w:type="pct"/>
            <w:tcBorders>
              <w:top w:val="nil"/>
              <w:left w:val="nil"/>
              <w:bottom w:val="single" w:sz="4" w:space="0" w:color="000000"/>
              <w:right w:val="single" w:sz="4" w:space="0" w:color="000000"/>
            </w:tcBorders>
            <w:shd w:val="clear" w:color="D8D8D8" w:fill="D8D8D8"/>
            <w:noWrap/>
            <w:vAlign w:val="bottom"/>
            <w:hideMark/>
          </w:tcPr>
          <w:p w14:paraId="0A2BB393" w14:textId="2EA4228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994D236" w14:textId="33A3724C"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514A37" w14:textId="0CCE917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34,777,859.78 </w:t>
            </w:r>
          </w:p>
        </w:tc>
      </w:tr>
      <w:tr w:rsidR="00472AFC" w:rsidRPr="00472AFC" w14:paraId="4CD6C78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C1946"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264B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37BE11CD" w14:textId="648D8A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904,372.36 </w:t>
            </w:r>
          </w:p>
        </w:tc>
        <w:tc>
          <w:tcPr>
            <w:tcW w:w="958" w:type="pct"/>
            <w:tcBorders>
              <w:top w:val="nil"/>
              <w:left w:val="nil"/>
              <w:bottom w:val="single" w:sz="4" w:space="0" w:color="000000"/>
              <w:right w:val="single" w:sz="4" w:space="0" w:color="000000"/>
            </w:tcBorders>
            <w:shd w:val="clear" w:color="auto" w:fill="auto"/>
            <w:noWrap/>
            <w:vAlign w:val="bottom"/>
            <w:hideMark/>
          </w:tcPr>
          <w:p w14:paraId="11BDB92C" w14:textId="105E704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57C57" w14:textId="0EC6FF0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FE7A7" w14:textId="30E27F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904,372.36 </w:t>
            </w:r>
          </w:p>
        </w:tc>
      </w:tr>
      <w:tr w:rsidR="00472AFC" w:rsidRPr="00472AFC" w14:paraId="791D302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1B2C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363B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4AB62A64" w14:textId="496402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6,678.24 </w:t>
            </w:r>
          </w:p>
        </w:tc>
        <w:tc>
          <w:tcPr>
            <w:tcW w:w="958" w:type="pct"/>
            <w:tcBorders>
              <w:top w:val="nil"/>
              <w:left w:val="nil"/>
              <w:bottom w:val="single" w:sz="4" w:space="0" w:color="000000"/>
              <w:right w:val="single" w:sz="4" w:space="0" w:color="000000"/>
            </w:tcBorders>
            <w:shd w:val="clear" w:color="auto" w:fill="auto"/>
            <w:noWrap/>
            <w:vAlign w:val="bottom"/>
            <w:hideMark/>
          </w:tcPr>
          <w:p w14:paraId="49852B46" w14:textId="0D5DE86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9FA51" w14:textId="1DE8D87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4BFC2" w14:textId="3BADDD4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6,678.24 </w:t>
            </w:r>
          </w:p>
        </w:tc>
      </w:tr>
      <w:tr w:rsidR="00472AFC" w:rsidRPr="00472AFC" w14:paraId="14460B3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CDDE5"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98E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697D7BA5" w14:textId="2E3E4C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1,970.20 </w:t>
            </w:r>
          </w:p>
        </w:tc>
        <w:tc>
          <w:tcPr>
            <w:tcW w:w="958" w:type="pct"/>
            <w:tcBorders>
              <w:top w:val="nil"/>
              <w:left w:val="nil"/>
              <w:bottom w:val="single" w:sz="4" w:space="0" w:color="000000"/>
              <w:right w:val="single" w:sz="4" w:space="0" w:color="000000"/>
            </w:tcBorders>
            <w:shd w:val="clear" w:color="auto" w:fill="auto"/>
            <w:noWrap/>
            <w:vAlign w:val="bottom"/>
            <w:hideMark/>
          </w:tcPr>
          <w:p w14:paraId="0DFD60FB" w14:textId="11D8F7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E3036" w14:textId="053700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C55D8" w14:textId="2EF5C68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01,970.20 </w:t>
            </w:r>
          </w:p>
        </w:tc>
      </w:tr>
      <w:tr w:rsidR="00472AFC" w:rsidRPr="00472AFC" w14:paraId="547CA45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955AF"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8FB7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23638C06" w14:textId="73E31B9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3,105.56 </w:t>
            </w:r>
          </w:p>
        </w:tc>
        <w:tc>
          <w:tcPr>
            <w:tcW w:w="958" w:type="pct"/>
            <w:tcBorders>
              <w:top w:val="nil"/>
              <w:left w:val="nil"/>
              <w:bottom w:val="single" w:sz="4" w:space="0" w:color="000000"/>
              <w:right w:val="single" w:sz="4" w:space="0" w:color="000000"/>
            </w:tcBorders>
            <w:shd w:val="clear" w:color="auto" w:fill="auto"/>
            <w:noWrap/>
            <w:vAlign w:val="bottom"/>
            <w:hideMark/>
          </w:tcPr>
          <w:p w14:paraId="3CFF97D3" w14:textId="0FEC79C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044BB" w14:textId="1D1E78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993EC" w14:textId="22139D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3,105.56 </w:t>
            </w:r>
          </w:p>
        </w:tc>
      </w:tr>
      <w:tr w:rsidR="00472AFC" w:rsidRPr="00472AFC" w14:paraId="254F8FB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9951E"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A6EE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6D9C4C15" w14:textId="79C6A9F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bottom"/>
            <w:hideMark/>
          </w:tcPr>
          <w:p w14:paraId="201FB120" w14:textId="3CECEC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AD6E3" w14:textId="687668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2C07F" w14:textId="2363AF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3,588.70 </w:t>
            </w:r>
          </w:p>
        </w:tc>
      </w:tr>
      <w:tr w:rsidR="00472AFC" w:rsidRPr="00472AFC" w14:paraId="7F2782E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8650B"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95ED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B984415" w14:textId="40040F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8,661.44 </w:t>
            </w:r>
          </w:p>
        </w:tc>
        <w:tc>
          <w:tcPr>
            <w:tcW w:w="958" w:type="pct"/>
            <w:tcBorders>
              <w:top w:val="nil"/>
              <w:left w:val="nil"/>
              <w:bottom w:val="single" w:sz="4" w:space="0" w:color="000000"/>
              <w:right w:val="single" w:sz="4" w:space="0" w:color="000000"/>
            </w:tcBorders>
            <w:shd w:val="clear" w:color="auto" w:fill="auto"/>
            <w:noWrap/>
            <w:vAlign w:val="bottom"/>
            <w:hideMark/>
          </w:tcPr>
          <w:p w14:paraId="7B78BBA2" w14:textId="3813602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3262B" w14:textId="3292AE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C2441" w14:textId="00422B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88,661.44 </w:t>
            </w:r>
          </w:p>
        </w:tc>
      </w:tr>
      <w:tr w:rsidR="00472AFC" w:rsidRPr="00472AFC" w14:paraId="7C5FDD6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638C8"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D082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83F970B" w14:textId="366F7D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12,826.63 </w:t>
            </w:r>
          </w:p>
        </w:tc>
        <w:tc>
          <w:tcPr>
            <w:tcW w:w="958" w:type="pct"/>
            <w:tcBorders>
              <w:top w:val="nil"/>
              <w:left w:val="nil"/>
              <w:bottom w:val="single" w:sz="4" w:space="0" w:color="000000"/>
              <w:right w:val="single" w:sz="4" w:space="0" w:color="000000"/>
            </w:tcBorders>
            <w:shd w:val="clear" w:color="auto" w:fill="auto"/>
            <w:noWrap/>
            <w:vAlign w:val="bottom"/>
            <w:hideMark/>
          </w:tcPr>
          <w:p w14:paraId="5A923BAA" w14:textId="242133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7CB37" w14:textId="32894C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BCA62" w14:textId="73316D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12,826.63 </w:t>
            </w:r>
          </w:p>
        </w:tc>
      </w:tr>
      <w:tr w:rsidR="00472AFC" w:rsidRPr="00472AFC" w14:paraId="6CE94EF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E97E9"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67C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56466C3" w14:textId="462B5F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7C714D8" w14:textId="1282A1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75951" w14:textId="72CB6A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A50C4" w14:textId="0FB87D2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02,785.90 </w:t>
            </w:r>
          </w:p>
        </w:tc>
      </w:tr>
      <w:tr w:rsidR="00472AFC" w:rsidRPr="00472AFC" w14:paraId="6FA09A0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71273"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BB2F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746CE0B4" w14:textId="39820F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0FF53DB9" w14:textId="25347B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D9E13" w14:textId="46791E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61DC4" w14:textId="7C3E48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49,086.88 </w:t>
            </w:r>
          </w:p>
        </w:tc>
      </w:tr>
      <w:tr w:rsidR="00472AFC" w:rsidRPr="00472AFC" w14:paraId="5A727F9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1F6B9"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324E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2DCB519D" w14:textId="6B2266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6C06C781" w14:textId="3E8E974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0870A" w14:textId="60B2D1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9691F" w14:textId="3D399B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075,518.08 </w:t>
            </w:r>
          </w:p>
        </w:tc>
      </w:tr>
      <w:tr w:rsidR="00472AFC" w:rsidRPr="00472AFC" w14:paraId="1F6E429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66A19"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1268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5DE02D82" w14:textId="01CF6F1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28,631.84 </w:t>
            </w:r>
          </w:p>
        </w:tc>
        <w:tc>
          <w:tcPr>
            <w:tcW w:w="958" w:type="pct"/>
            <w:tcBorders>
              <w:top w:val="nil"/>
              <w:left w:val="nil"/>
              <w:bottom w:val="single" w:sz="4" w:space="0" w:color="000000"/>
              <w:right w:val="single" w:sz="4" w:space="0" w:color="000000"/>
            </w:tcBorders>
            <w:shd w:val="clear" w:color="auto" w:fill="auto"/>
            <w:noWrap/>
            <w:vAlign w:val="bottom"/>
            <w:hideMark/>
          </w:tcPr>
          <w:p w14:paraId="7C3EC8F6" w14:textId="204E44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0856C" w14:textId="2FF4D0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1FB440C" w14:textId="28A465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67,631.84 </w:t>
            </w:r>
          </w:p>
        </w:tc>
      </w:tr>
      <w:tr w:rsidR="00472AFC" w:rsidRPr="00472AFC" w14:paraId="36B185D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DB0F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9D15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5A619F05" w14:textId="752F1A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2,843.96 </w:t>
            </w:r>
          </w:p>
        </w:tc>
        <w:tc>
          <w:tcPr>
            <w:tcW w:w="958" w:type="pct"/>
            <w:tcBorders>
              <w:top w:val="nil"/>
              <w:left w:val="nil"/>
              <w:bottom w:val="single" w:sz="4" w:space="0" w:color="000000"/>
              <w:right w:val="single" w:sz="4" w:space="0" w:color="000000"/>
            </w:tcBorders>
            <w:shd w:val="clear" w:color="auto" w:fill="auto"/>
            <w:noWrap/>
            <w:vAlign w:val="bottom"/>
            <w:hideMark/>
          </w:tcPr>
          <w:p w14:paraId="6E1E7288" w14:textId="6D4347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CC4F1" w14:textId="4F73AE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C1D00" w14:textId="3859346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2,843.96 </w:t>
            </w:r>
          </w:p>
        </w:tc>
      </w:tr>
      <w:tr w:rsidR="00472AFC" w:rsidRPr="00472AFC" w14:paraId="5C16152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80762"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00D9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0C47707F" w14:textId="39F1C0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2BB3628C" w14:textId="2ABD56E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8675C" w14:textId="718B5E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1E75F" w14:textId="75A2D0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03,531.70 </w:t>
            </w:r>
          </w:p>
        </w:tc>
      </w:tr>
      <w:tr w:rsidR="00472AFC" w:rsidRPr="00472AFC" w14:paraId="3153637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58939"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E41A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0F8A47E4" w14:textId="074068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46F4B897" w14:textId="1AF6ED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A4CA0" w14:textId="425D7C5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A72CF" w14:textId="3142B0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87,315.82 </w:t>
            </w:r>
          </w:p>
        </w:tc>
      </w:tr>
      <w:tr w:rsidR="00472AFC" w:rsidRPr="00472AFC" w14:paraId="38ECB31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C88A7"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34B2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15561060" w14:textId="3ADABE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21BEEF1F" w14:textId="21397E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82D3D" w14:textId="059B253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C40BF" w14:textId="4A112B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22,925.28 </w:t>
            </w:r>
          </w:p>
        </w:tc>
      </w:tr>
      <w:tr w:rsidR="00472AFC" w:rsidRPr="00472AFC" w14:paraId="752298B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F0258"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9E26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37DE792F" w14:textId="712F40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6CDBC0A9" w14:textId="0B2F04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B0343" w14:textId="6224BF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90286" w14:textId="1F4487B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4,904.06 </w:t>
            </w:r>
          </w:p>
        </w:tc>
      </w:tr>
      <w:tr w:rsidR="00472AFC" w:rsidRPr="00472AFC" w14:paraId="21C3C77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94347"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6C77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D3E334A" w14:textId="3FD4B9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76424D4F" w14:textId="412F56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CCF13" w14:textId="670DC14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10403" w14:textId="56C6AE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19,167.42 </w:t>
            </w:r>
          </w:p>
        </w:tc>
      </w:tr>
      <w:tr w:rsidR="00472AFC" w:rsidRPr="00472AFC" w14:paraId="2228877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750E1"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6BA3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38D331E4" w14:textId="355F45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192DC42F" w14:textId="5502752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BF613" w14:textId="54E312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BF6D1" w14:textId="133C80A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3,270.58 </w:t>
            </w:r>
          </w:p>
        </w:tc>
      </w:tr>
      <w:tr w:rsidR="00472AFC" w:rsidRPr="00472AFC" w14:paraId="5C537E2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0D9E3"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3992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2E75626" w14:textId="5F0DE83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0,755.94 </w:t>
            </w:r>
          </w:p>
        </w:tc>
        <w:tc>
          <w:tcPr>
            <w:tcW w:w="958" w:type="pct"/>
            <w:tcBorders>
              <w:top w:val="nil"/>
              <w:left w:val="nil"/>
              <w:bottom w:val="single" w:sz="4" w:space="0" w:color="000000"/>
              <w:right w:val="single" w:sz="4" w:space="0" w:color="000000"/>
            </w:tcBorders>
            <w:shd w:val="clear" w:color="auto" w:fill="auto"/>
            <w:noWrap/>
            <w:vAlign w:val="bottom"/>
            <w:hideMark/>
          </w:tcPr>
          <w:p w14:paraId="7FE08F45" w14:textId="41F58E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5555C" w14:textId="79C5D3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88E9A" w14:textId="094EB1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40,755.94 </w:t>
            </w:r>
          </w:p>
        </w:tc>
      </w:tr>
      <w:tr w:rsidR="00472AFC" w:rsidRPr="00472AFC" w14:paraId="3BF014C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BF165"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864E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6135751" w14:textId="538474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68,294.12 </w:t>
            </w:r>
          </w:p>
        </w:tc>
        <w:tc>
          <w:tcPr>
            <w:tcW w:w="958" w:type="pct"/>
            <w:tcBorders>
              <w:top w:val="nil"/>
              <w:left w:val="nil"/>
              <w:bottom w:val="single" w:sz="4" w:space="0" w:color="000000"/>
              <w:right w:val="single" w:sz="4" w:space="0" w:color="000000"/>
            </w:tcBorders>
            <w:shd w:val="clear" w:color="auto" w:fill="auto"/>
            <w:noWrap/>
            <w:vAlign w:val="bottom"/>
            <w:hideMark/>
          </w:tcPr>
          <w:p w14:paraId="5F09AC32" w14:textId="4E986F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FD80D" w14:textId="278328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0350E" w14:textId="065C6E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68,294.12 </w:t>
            </w:r>
          </w:p>
        </w:tc>
      </w:tr>
      <w:tr w:rsidR="00472AFC" w:rsidRPr="00472AFC" w14:paraId="56B192D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91293"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A387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6C412E1" w14:textId="03D522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1B1514B0" w14:textId="36B5B3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75A57" w14:textId="48A1276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16A24" w14:textId="179516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4,388.00 </w:t>
            </w:r>
          </w:p>
        </w:tc>
      </w:tr>
      <w:tr w:rsidR="00472AFC" w:rsidRPr="00472AFC" w14:paraId="00B39C8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AF893"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F21A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FB9EBA3" w14:textId="54C7B0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67,676.16 </w:t>
            </w:r>
          </w:p>
        </w:tc>
        <w:tc>
          <w:tcPr>
            <w:tcW w:w="958" w:type="pct"/>
            <w:tcBorders>
              <w:top w:val="nil"/>
              <w:left w:val="nil"/>
              <w:bottom w:val="single" w:sz="4" w:space="0" w:color="000000"/>
              <w:right w:val="single" w:sz="4" w:space="0" w:color="000000"/>
            </w:tcBorders>
            <w:shd w:val="clear" w:color="auto" w:fill="auto"/>
            <w:noWrap/>
            <w:vAlign w:val="bottom"/>
            <w:hideMark/>
          </w:tcPr>
          <w:p w14:paraId="1A91B75D" w14:textId="6DB7CB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63343B08" w14:textId="186194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99059" w14:textId="5EB5211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79,631.16 </w:t>
            </w:r>
          </w:p>
        </w:tc>
      </w:tr>
      <w:tr w:rsidR="00472AFC" w:rsidRPr="00472AFC" w14:paraId="1671487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778C6"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1061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8C3949B" w14:textId="3551C6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7228B647" w14:textId="357F60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5B5EF" w14:textId="17BA2E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15A47" w14:textId="57C7F4B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80,489.87 </w:t>
            </w:r>
          </w:p>
        </w:tc>
      </w:tr>
      <w:tr w:rsidR="00472AFC" w:rsidRPr="00472AFC" w14:paraId="655A29B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4A0DF"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C369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2E5840AA" w14:textId="16FBFB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0AB57781" w14:textId="02B1BD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636C0" w14:textId="67A4A2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F4801" w14:textId="05AB801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65,510.76 </w:t>
            </w:r>
          </w:p>
        </w:tc>
      </w:tr>
      <w:tr w:rsidR="00472AFC" w:rsidRPr="00472AFC" w14:paraId="47F7082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EA1FA"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8C78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152AE8AD" w14:textId="451B74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11,375.10 </w:t>
            </w:r>
          </w:p>
        </w:tc>
        <w:tc>
          <w:tcPr>
            <w:tcW w:w="958" w:type="pct"/>
            <w:tcBorders>
              <w:top w:val="nil"/>
              <w:left w:val="nil"/>
              <w:bottom w:val="single" w:sz="4" w:space="0" w:color="000000"/>
              <w:right w:val="single" w:sz="4" w:space="0" w:color="000000"/>
            </w:tcBorders>
            <w:shd w:val="clear" w:color="auto" w:fill="auto"/>
            <w:noWrap/>
            <w:vAlign w:val="bottom"/>
            <w:hideMark/>
          </w:tcPr>
          <w:p w14:paraId="2A2CE088" w14:textId="4D7ED9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E9747" w14:textId="0917DD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E386A" w14:textId="25D2E4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11,375.10 </w:t>
            </w:r>
          </w:p>
        </w:tc>
      </w:tr>
      <w:tr w:rsidR="00472AFC" w:rsidRPr="00472AFC" w14:paraId="338F342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FE115"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ACF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1DAA1871" w14:textId="67A6DB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6,288.70 </w:t>
            </w:r>
          </w:p>
        </w:tc>
        <w:tc>
          <w:tcPr>
            <w:tcW w:w="958" w:type="pct"/>
            <w:tcBorders>
              <w:top w:val="nil"/>
              <w:left w:val="nil"/>
              <w:bottom w:val="single" w:sz="4" w:space="0" w:color="000000"/>
              <w:right w:val="single" w:sz="4" w:space="0" w:color="000000"/>
            </w:tcBorders>
            <w:shd w:val="clear" w:color="auto" w:fill="auto"/>
            <w:noWrap/>
            <w:vAlign w:val="bottom"/>
            <w:hideMark/>
          </w:tcPr>
          <w:p w14:paraId="21785908" w14:textId="769CE7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C414E" w14:textId="038B4A6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2060F" w14:textId="2AADF37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16,288.70 </w:t>
            </w:r>
          </w:p>
        </w:tc>
      </w:tr>
      <w:tr w:rsidR="00472AFC" w:rsidRPr="00472AFC" w14:paraId="06139D3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1B489"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7ADD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38A58C57" w14:textId="0F7FA1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10,941.48 </w:t>
            </w:r>
          </w:p>
        </w:tc>
        <w:tc>
          <w:tcPr>
            <w:tcW w:w="958" w:type="pct"/>
            <w:tcBorders>
              <w:top w:val="nil"/>
              <w:left w:val="nil"/>
              <w:bottom w:val="single" w:sz="4" w:space="0" w:color="000000"/>
              <w:right w:val="single" w:sz="4" w:space="0" w:color="000000"/>
            </w:tcBorders>
            <w:shd w:val="clear" w:color="auto" w:fill="auto"/>
            <w:noWrap/>
            <w:vAlign w:val="bottom"/>
            <w:hideMark/>
          </w:tcPr>
          <w:p w14:paraId="4205C105" w14:textId="2FAD00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AA75E" w14:textId="6739B7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3B717" w14:textId="5C7862E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10,941.48 </w:t>
            </w:r>
          </w:p>
        </w:tc>
      </w:tr>
      <w:tr w:rsidR="00472AFC" w:rsidRPr="00472AFC" w14:paraId="6D2FC5A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3E342"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3B23A5D" w14:textId="3D74D99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475,640.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775BE07" w14:textId="26C783B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07EDE2" w14:textId="23C69A0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3DBAB0" w14:textId="67EA47D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5,475,640.88 </w:t>
            </w:r>
          </w:p>
        </w:tc>
      </w:tr>
      <w:tr w:rsidR="00472AFC" w:rsidRPr="00472AFC" w14:paraId="4CD18A7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DAD91"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88C1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9E2FDDD" w14:textId="5D1C8CF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8,454.26 </w:t>
            </w:r>
          </w:p>
        </w:tc>
        <w:tc>
          <w:tcPr>
            <w:tcW w:w="958" w:type="pct"/>
            <w:tcBorders>
              <w:top w:val="nil"/>
              <w:left w:val="nil"/>
              <w:bottom w:val="single" w:sz="4" w:space="0" w:color="000000"/>
              <w:right w:val="single" w:sz="4" w:space="0" w:color="000000"/>
            </w:tcBorders>
            <w:shd w:val="clear" w:color="auto" w:fill="auto"/>
            <w:noWrap/>
            <w:vAlign w:val="bottom"/>
            <w:hideMark/>
          </w:tcPr>
          <w:p w14:paraId="6431C10E" w14:textId="093F484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811A5" w14:textId="25CDBD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9E5CC" w14:textId="33A936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138,454.26 </w:t>
            </w:r>
          </w:p>
        </w:tc>
      </w:tr>
      <w:tr w:rsidR="00472AFC" w:rsidRPr="00472AFC" w14:paraId="4EF1327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8E7E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503A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2A8AC244" w14:textId="3D1DE8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27,256.24 </w:t>
            </w:r>
          </w:p>
        </w:tc>
        <w:tc>
          <w:tcPr>
            <w:tcW w:w="958" w:type="pct"/>
            <w:tcBorders>
              <w:top w:val="nil"/>
              <w:left w:val="nil"/>
              <w:bottom w:val="single" w:sz="4" w:space="0" w:color="000000"/>
              <w:right w:val="single" w:sz="4" w:space="0" w:color="000000"/>
            </w:tcBorders>
            <w:shd w:val="clear" w:color="auto" w:fill="auto"/>
            <w:noWrap/>
            <w:vAlign w:val="bottom"/>
            <w:hideMark/>
          </w:tcPr>
          <w:p w14:paraId="284B69F2" w14:textId="1F09C0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C2813" w14:textId="4580EB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A65D3" w14:textId="427EFCB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27,256.24 </w:t>
            </w:r>
          </w:p>
        </w:tc>
      </w:tr>
      <w:tr w:rsidR="00472AFC" w:rsidRPr="00472AFC" w14:paraId="4A28CF4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A88E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3C9A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6FED1364" w14:textId="642245D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51,799.06 </w:t>
            </w:r>
          </w:p>
        </w:tc>
        <w:tc>
          <w:tcPr>
            <w:tcW w:w="958" w:type="pct"/>
            <w:tcBorders>
              <w:top w:val="nil"/>
              <w:left w:val="nil"/>
              <w:bottom w:val="single" w:sz="4" w:space="0" w:color="000000"/>
              <w:right w:val="single" w:sz="4" w:space="0" w:color="000000"/>
            </w:tcBorders>
            <w:shd w:val="clear" w:color="auto" w:fill="auto"/>
            <w:noWrap/>
            <w:vAlign w:val="bottom"/>
            <w:hideMark/>
          </w:tcPr>
          <w:p w14:paraId="750DD4D7" w14:textId="161061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B4381" w14:textId="701520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96807" w14:textId="64EA0F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51,799.06 </w:t>
            </w:r>
          </w:p>
        </w:tc>
      </w:tr>
      <w:tr w:rsidR="00472AFC" w:rsidRPr="00472AFC" w14:paraId="0E21C3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49EA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7279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6865904F" w14:textId="431BCC3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bottom"/>
            <w:hideMark/>
          </w:tcPr>
          <w:p w14:paraId="1B5E0E1A" w14:textId="4D26FA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FC867" w14:textId="310C22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7B96F" w14:textId="7A9F5D9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42,883.73 </w:t>
            </w:r>
          </w:p>
        </w:tc>
      </w:tr>
      <w:tr w:rsidR="00472AFC" w:rsidRPr="00472AFC" w14:paraId="19D4EA7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2A22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3932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C400E1D" w14:textId="722986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21,780.56 </w:t>
            </w:r>
          </w:p>
        </w:tc>
        <w:tc>
          <w:tcPr>
            <w:tcW w:w="958" w:type="pct"/>
            <w:tcBorders>
              <w:top w:val="nil"/>
              <w:left w:val="nil"/>
              <w:bottom w:val="single" w:sz="4" w:space="0" w:color="000000"/>
              <w:right w:val="single" w:sz="4" w:space="0" w:color="000000"/>
            </w:tcBorders>
            <w:shd w:val="clear" w:color="auto" w:fill="auto"/>
            <w:noWrap/>
            <w:vAlign w:val="bottom"/>
            <w:hideMark/>
          </w:tcPr>
          <w:p w14:paraId="006A4010" w14:textId="6DF9EE7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84AE8" w14:textId="788F19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E5663" w14:textId="71CCC0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221,780.56 </w:t>
            </w:r>
          </w:p>
        </w:tc>
      </w:tr>
      <w:tr w:rsidR="00472AFC" w:rsidRPr="00472AFC" w14:paraId="4690B23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3DF44"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908F17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0724DF9B" w14:textId="3841FF5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83,449.25 </w:t>
            </w:r>
          </w:p>
        </w:tc>
        <w:tc>
          <w:tcPr>
            <w:tcW w:w="958" w:type="pct"/>
            <w:tcBorders>
              <w:top w:val="nil"/>
              <w:left w:val="nil"/>
              <w:bottom w:val="single" w:sz="4" w:space="0" w:color="000000"/>
              <w:right w:val="single" w:sz="4" w:space="0" w:color="000000"/>
            </w:tcBorders>
            <w:shd w:val="clear" w:color="auto" w:fill="auto"/>
            <w:noWrap/>
            <w:vAlign w:val="bottom"/>
            <w:hideMark/>
          </w:tcPr>
          <w:p w14:paraId="2CA2E5F5" w14:textId="3FF918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CC362" w14:textId="06C0C99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03A7E" w14:textId="70E50A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783,449.25 </w:t>
            </w:r>
          </w:p>
        </w:tc>
      </w:tr>
      <w:tr w:rsidR="00472AFC" w:rsidRPr="00472AFC" w14:paraId="327B2C9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23F5A"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52B4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5A2AE703" w14:textId="5BEF75F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510,017.78 </w:t>
            </w:r>
          </w:p>
        </w:tc>
        <w:tc>
          <w:tcPr>
            <w:tcW w:w="958" w:type="pct"/>
            <w:tcBorders>
              <w:top w:val="nil"/>
              <w:left w:val="nil"/>
              <w:bottom w:val="single" w:sz="4" w:space="0" w:color="000000"/>
              <w:right w:val="single" w:sz="4" w:space="0" w:color="000000"/>
            </w:tcBorders>
            <w:shd w:val="clear" w:color="auto" w:fill="auto"/>
            <w:noWrap/>
            <w:vAlign w:val="bottom"/>
            <w:hideMark/>
          </w:tcPr>
          <w:p w14:paraId="3AED4737" w14:textId="5E79A0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1DCC0" w14:textId="3C8A0A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E8E6F" w14:textId="52D7E2A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510,017.78 </w:t>
            </w:r>
          </w:p>
        </w:tc>
      </w:tr>
      <w:tr w:rsidR="00472AFC" w:rsidRPr="00472AFC" w14:paraId="3808E4DF"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B5947"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34CD541" w14:textId="622403E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44,891,264.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59DFDFE" w14:textId="652B475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926023E" w14:textId="03611C5A"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30DFDC" w14:textId="5D9BA2D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54,183,174.34 </w:t>
            </w:r>
          </w:p>
        </w:tc>
      </w:tr>
      <w:tr w:rsidR="00472AFC" w:rsidRPr="00472AFC" w14:paraId="52FC08D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112B5"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77F7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1A621702" w14:textId="3FEDF4C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4019573B" w14:textId="148470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4526B" w14:textId="56B332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AA080" w14:textId="2401413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30,655.54 </w:t>
            </w:r>
          </w:p>
        </w:tc>
      </w:tr>
      <w:tr w:rsidR="00472AFC" w:rsidRPr="00472AFC" w14:paraId="6DDAA1D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D1999"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BBA1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1F6823" w14:textId="553063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7,931,964.02 </w:t>
            </w:r>
          </w:p>
        </w:tc>
        <w:tc>
          <w:tcPr>
            <w:tcW w:w="958" w:type="pct"/>
            <w:tcBorders>
              <w:top w:val="nil"/>
              <w:left w:val="nil"/>
              <w:bottom w:val="single" w:sz="4" w:space="0" w:color="000000"/>
              <w:right w:val="single" w:sz="4" w:space="0" w:color="000000"/>
            </w:tcBorders>
            <w:shd w:val="clear" w:color="auto" w:fill="auto"/>
            <w:noWrap/>
            <w:vAlign w:val="bottom"/>
            <w:hideMark/>
          </w:tcPr>
          <w:p w14:paraId="52EAE7BF" w14:textId="1AA9E8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96CD8" w14:textId="509FC48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26167E0" w14:textId="7D89DE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678,764.42 </w:t>
            </w:r>
          </w:p>
        </w:tc>
      </w:tr>
      <w:tr w:rsidR="00472AFC" w:rsidRPr="00472AFC" w14:paraId="3840F38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F880D"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34E7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1836DD51" w14:textId="2A76DF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60,157.10 </w:t>
            </w:r>
          </w:p>
        </w:tc>
        <w:tc>
          <w:tcPr>
            <w:tcW w:w="958" w:type="pct"/>
            <w:tcBorders>
              <w:top w:val="nil"/>
              <w:left w:val="nil"/>
              <w:bottom w:val="single" w:sz="4" w:space="0" w:color="000000"/>
              <w:right w:val="single" w:sz="4" w:space="0" w:color="000000"/>
            </w:tcBorders>
            <w:shd w:val="clear" w:color="auto" w:fill="auto"/>
            <w:noWrap/>
            <w:vAlign w:val="bottom"/>
            <w:hideMark/>
          </w:tcPr>
          <w:p w14:paraId="0BD5200E" w14:textId="0732EF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B7256" w14:textId="47C2EB9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DF807" w14:textId="14DE4B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60,157.10 </w:t>
            </w:r>
          </w:p>
        </w:tc>
      </w:tr>
      <w:tr w:rsidR="00472AFC" w:rsidRPr="00472AFC" w14:paraId="64E4579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AFA07"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6A7A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1ABB561E" w14:textId="45BE1F4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1FE36E34" w14:textId="08A573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7884B" w14:textId="5F4D8CB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4A96C" w14:textId="17B758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26,504.00 </w:t>
            </w:r>
          </w:p>
        </w:tc>
      </w:tr>
      <w:tr w:rsidR="00472AFC" w:rsidRPr="00472AFC" w14:paraId="12BAB94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1476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C009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084FB571" w14:textId="03FA3D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74F06B04" w14:textId="2B7439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676C8" w14:textId="552C2E0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847BA17" w14:textId="25D532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62,595.36 </w:t>
            </w:r>
          </w:p>
        </w:tc>
      </w:tr>
      <w:tr w:rsidR="00472AFC" w:rsidRPr="00472AFC" w14:paraId="1BA5D26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1D599"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C0008"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52AA2E9D" w14:textId="2D7F3B5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534,598.07 </w:t>
            </w:r>
          </w:p>
        </w:tc>
        <w:tc>
          <w:tcPr>
            <w:tcW w:w="958" w:type="pct"/>
            <w:tcBorders>
              <w:top w:val="nil"/>
              <w:left w:val="nil"/>
              <w:bottom w:val="single" w:sz="4" w:space="0" w:color="000000"/>
              <w:right w:val="single" w:sz="4" w:space="0" w:color="000000"/>
            </w:tcBorders>
            <w:shd w:val="clear" w:color="auto" w:fill="auto"/>
            <w:noWrap/>
            <w:vAlign w:val="bottom"/>
            <w:hideMark/>
          </w:tcPr>
          <w:p w14:paraId="65CB129A" w14:textId="07DB940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3A95886B" w14:textId="2DD5A5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159F4EFC" w14:textId="79F36C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908,852.07 </w:t>
            </w:r>
          </w:p>
        </w:tc>
      </w:tr>
      <w:tr w:rsidR="00472AFC" w:rsidRPr="00472AFC" w14:paraId="5E3D3B2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6278A"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7BCB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19FF7B52" w14:textId="12EA4E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792AAD29" w14:textId="1F3226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7541FCD2" w14:textId="2578F42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CF919" w14:textId="291A4A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625,796.30 </w:t>
            </w:r>
          </w:p>
        </w:tc>
      </w:tr>
      <w:tr w:rsidR="00472AFC" w:rsidRPr="00472AFC" w14:paraId="4F90923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41A5E"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46D0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201685B9" w14:textId="3F0583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1B14D331" w14:textId="162173E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6AF22" w14:textId="20ED0A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964E5" w14:textId="38451C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569,958.46 </w:t>
            </w:r>
          </w:p>
        </w:tc>
      </w:tr>
      <w:tr w:rsidR="00472AFC" w:rsidRPr="00472AFC" w14:paraId="5C0177B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6068B"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5F60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56C94B5" w14:textId="6B7B11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0191AAA4" w14:textId="163A45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C029C" w14:textId="716390A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CFAE2" w14:textId="420B301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2,470.12 </w:t>
            </w:r>
          </w:p>
        </w:tc>
      </w:tr>
      <w:tr w:rsidR="00472AFC" w:rsidRPr="00472AFC" w14:paraId="3140B8DD"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B33A6"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944A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22C1409" w14:textId="25A5B09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600974C9" w14:textId="6BD1C2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222DA" w14:textId="752A4A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FEB3F" w14:textId="62185D9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6,292,709.69 </w:t>
            </w:r>
          </w:p>
        </w:tc>
      </w:tr>
      <w:tr w:rsidR="00472AFC" w:rsidRPr="00472AFC" w14:paraId="39FCF22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0BC1F"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DAFD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078F2532" w14:textId="672AD52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992A617" w14:textId="1446E0D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A794D" w14:textId="3BC3BC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C5A9D" w14:textId="42C3200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92,977.18 </w:t>
            </w:r>
          </w:p>
        </w:tc>
      </w:tr>
      <w:tr w:rsidR="00472AFC" w:rsidRPr="00472AFC" w14:paraId="660FFA9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1C59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4FC8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C38B15E" w14:textId="517B610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45F93366" w14:textId="0B74ED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59824" w14:textId="08DF7ED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A4684" w14:textId="08AE149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83,879.08 </w:t>
            </w:r>
          </w:p>
        </w:tc>
      </w:tr>
      <w:tr w:rsidR="00472AFC" w:rsidRPr="00472AFC" w14:paraId="1C4FD4B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D3505"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7C33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43C8792F" w14:textId="27EABC3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7CDDCB00" w14:textId="4E0A18D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C1B16A" w14:textId="5CEE2F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01770" w14:textId="2E1B69D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119,686.28 </w:t>
            </w:r>
          </w:p>
        </w:tc>
      </w:tr>
      <w:tr w:rsidR="00472AFC" w:rsidRPr="00472AFC" w14:paraId="71E05F4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F5C33"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0D8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269CE8BB" w14:textId="46D88C3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6C991ACF" w14:textId="3FBD79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65EFA" w14:textId="4FBBBB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66654" w14:textId="0E27D4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68,168.74 </w:t>
            </w:r>
          </w:p>
        </w:tc>
      </w:tr>
      <w:tr w:rsidR="00472AFC" w:rsidRPr="00472AFC" w14:paraId="5AADBD67"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35067"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452048C6" w14:textId="797EF32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6,462,364.72 </w:t>
            </w:r>
          </w:p>
        </w:tc>
        <w:tc>
          <w:tcPr>
            <w:tcW w:w="958" w:type="pct"/>
            <w:tcBorders>
              <w:top w:val="nil"/>
              <w:left w:val="nil"/>
              <w:bottom w:val="single" w:sz="4" w:space="0" w:color="000000"/>
              <w:right w:val="single" w:sz="4" w:space="0" w:color="000000"/>
            </w:tcBorders>
            <w:shd w:val="clear" w:color="D8D8D8" w:fill="D8D8D8"/>
            <w:noWrap/>
            <w:vAlign w:val="bottom"/>
            <w:hideMark/>
          </w:tcPr>
          <w:p w14:paraId="0294A71B" w14:textId="7A50434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DB5BC0" w14:textId="294907B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5B9D48" w14:textId="17CF9A2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6,462,364.72 </w:t>
            </w:r>
          </w:p>
        </w:tc>
      </w:tr>
      <w:tr w:rsidR="00472AFC" w:rsidRPr="00472AFC" w14:paraId="6F7AFD7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807FC"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73A2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272E70FD" w14:textId="183A72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5,165.04 </w:t>
            </w:r>
          </w:p>
        </w:tc>
        <w:tc>
          <w:tcPr>
            <w:tcW w:w="958" w:type="pct"/>
            <w:tcBorders>
              <w:top w:val="nil"/>
              <w:left w:val="nil"/>
              <w:bottom w:val="single" w:sz="4" w:space="0" w:color="000000"/>
              <w:right w:val="single" w:sz="4" w:space="0" w:color="000000"/>
            </w:tcBorders>
            <w:shd w:val="clear" w:color="auto" w:fill="auto"/>
            <w:noWrap/>
            <w:vAlign w:val="bottom"/>
            <w:hideMark/>
          </w:tcPr>
          <w:p w14:paraId="3BB161B1" w14:textId="66182ED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D9D97" w14:textId="102650C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37EFA" w14:textId="0720DA2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5,165.04 </w:t>
            </w:r>
          </w:p>
        </w:tc>
      </w:tr>
      <w:tr w:rsidR="00472AFC" w:rsidRPr="00472AFC" w14:paraId="6543232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B4E85"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0386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75DFC8F0" w14:textId="2A794C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252C8804" w14:textId="24DBE0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AB96D" w14:textId="5A4B9A3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8585F" w14:textId="456DE6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752,371.21 </w:t>
            </w:r>
          </w:p>
        </w:tc>
      </w:tr>
      <w:tr w:rsidR="00472AFC" w:rsidRPr="00472AFC" w14:paraId="6EF8A99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9807D"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3210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4306559E" w14:textId="40CEB1E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650F6CF5" w14:textId="5862375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3D5B0" w14:textId="1FB727F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97CE2" w14:textId="4D3031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52,866.13 </w:t>
            </w:r>
          </w:p>
        </w:tc>
      </w:tr>
      <w:tr w:rsidR="00472AFC" w:rsidRPr="00472AFC" w14:paraId="258E600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DF3BF"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CB8BB"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1CD7CFAD" w14:textId="4355A38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5,965.24 </w:t>
            </w:r>
          </w:p>
        </w:tc>
        <w:tc>
          <w:tcPr>
            <w:tcW w:w="958" w:type="pct"/>
            <w:tcBorders>
              <w:top w:val="nil"/>
              <w:left w:val="nil"/>
              <w:bottom w:val="single" w:sz="4" w:space="0" w:color="000000"/>
              <w:right w:val="single" w:sz="4" w:space="0" w:color="000000"/>
            </w:tcBorders>
            <w:shd w:val="clear" w:color="auto" w:fill="auto"/>
            <w:noWrap/>
            <w:vAlign w:val="bottom"/>
            <w:hideMark/>
          </w:tcPr>
          <w:p w14:paraId="1E46EF59" w14:textId="48C1799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8F875" w14:textId="7B0FE38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07326" w14:textId="65EBD3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575,965.24 </w:t>
            </w:r>
          </w:p>
        </w:tc>
      </w:tr>
      <w:tr w:rsidR="00472AFC" w:rsidRPr="00472AFC" w14:paraId="72209C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7DE76"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E4B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6AE0D51E" w14:textId="2D54EC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4E5CC174" w14:textId="30A06C8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66C29" w14:textId="493E161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045BF" w14:textId="0BBF504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225,004.06 </w:t>
            </w:r>
          </w:p>
        </w:tc>
      </w:tr>
      <w:tr w:rsidR="00472AFC" w:rsidRPr="00472AFC" w14:paraId="390D4C0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2447C"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A2F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496ADB30" w14:textId="3BD3CA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23678A65" w14:textId="1A433E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502E2" w14:textId="2140FC2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C68CD" w14:textId="74BFB3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373,004.50 </w:t>
            </w:r>
          </w:p>
        </w:tc>
      </w:tr>
      <w:tr w:rsidR="00472AFC" w:rsidRPr="00472AFC" w14:paraId="1E3541A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9796F"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4849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BFEA870" w14:textId="058F0D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2,690.01 </w:t>
            </w:r>
          </w:p>
        </w:tc>
        <w:tc>
          <w:tcPr>
            <w:tcW w:w="958" w:type="pct"/>
            <w:tcBorders>
              <w:top w:val="nil"/>
              <w:left w:val="nil"/>
              <w:bottom w:val="single" w:sz="4" w:space="0" w:color="000000"/>
              <w:right w:val="single" w:sz="4" w:space="0" w:color="000000"/>
            </w:tcBorders>
            <w:shd w:val="clear" w:color="auto" w:fill="auto"/>
            <w:noWrap/>
            <w:vAlign w:val="bottom"/>
            <w:hideMark/>
          </w:tcPr>
          <w:p w14:paraId="13908A89" w14:textId="3429B16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F65F0" w14:textId="77679F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67C8E" w14:textId="7E88A90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882,690.01 </w:t>
            </w:r>
          </w:p>
        </w:tc>
      </w:tr>
      <w:tr w:rsidR="00472AFC" w:rsidRPr="00472AFC" w14:paraId="6AFB7F8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49D6C"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83EC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6E4E475D" w14:textId="099DF52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bottom"/>
            <w:hideMark/>
          </w:tcPr>
          <w:p w14:paraId="4C14B584" w14:textId="028CC3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4772C" w14:textId="669803A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CB43D" w14:textId="72A79D7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491,620.07 </w:t>
            </w:r>
          </w:p>
        </w:tc>
      </w:tr>
      <w:tr w:rsidR="00472AFC" w:rsidRPr="00472AFC" w14:paraId="39ED5B1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7F8B8"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D77C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2B19957E" w14:textId="465297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75,336.10 </w:t>
            </w:r>
          </w:p>
        </w:tc>
        <w:tc>
          <w:tcPr>
            <w:tcW w:w="958" w:type="pct"/>
            <w:tcBorders>
              <w:top w:val="nil"/>
              <w:left w:val="nil"/>
              <w:bottom w:val="single" w:sz="4" w:space="0" w:color="000000"/>
              <w:right w:val="single" w:sz="4" w:space="0" w:color="000000"/>
            </w:tcBorders>
            <w:shd w:val="clear" w:color="auto" w:fill="auto"/>
            <w:noWrap/>
            <w:vAlign w:val="bottom"/>
            <w:hideMark/>
          </w:tcPr>
          <w:p w14:paraId="0F88C816" w14:textId="212EA2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0A825" w14:textId="222B979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F571A" w14:textId="193E141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75,336.10 </w:t>
            </w:r>
          </w:p>
        </w:tc>
      </w:tr>
      <w:tr w:rsidR="00472AFC" w:rsidRPr="00472AFC" w14:paraId="68746A6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D12C4"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5E1F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60CB7941" w14:textId="36EB9DFD"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78F7A45A" w14:textId="2A6C5811"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F69068F" w14:textId="35135A4D" w:rsidR="00472AFC" w:rsidRPr="00472AFC" w:rsidRDefault="00472AFC" w:rsidP="00472AFC">
            <w:pPr>
              <w:tabs>
                <w:tab w:val="left" w:pos="633"/>
              </w:tabs>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2D6B27" w14:textId="348CEB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87,427.68 </w:t>
            </w:r>
          </w:p>
        </w:tc>
      </w:tr>
      <w:tr w:rsidR="00472AFC" w:rsidRPr="00472AFC" w14:paraId="36B6D12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36E00"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FDBC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6BDE4836" w14:textId="52B8DC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49853C4C" w14:textId="3E6C631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7130B" w14:textId="20630E3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241E5" w14:textId="77FB5BB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10,914.68 </w:t>
            </w:r>
          </w:p>
        </w:tc>
      </w:tr>
      <w:tr w:rsidR="00472AFC" w:rsidRPr="00472AFC" w14:paraId="7A3EA3D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35CCD"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08BF9D1" w14:textId="6B5432A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7,919,95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04FB9C7F" w14:textId="3887091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AF783F" w14:textId="765B285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A4E6FF" w14:textId="684E25E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7,919,955.97 </w:t>
            </w:r>
          </w:p>
        </w:tc>
      </w:tr>
      <w:tr w:rsidR="00472AFC" w:rsidRPr="00472AFC" w14:paraId="282FFBB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176AE"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2D4F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693FF252" w14:textId="7849BF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55402CA6" w14:textId="5941C7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DB59F" w14:textId="6338DB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D5C05" w14:textId="7173255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479,843.44 </w:t>
            </w:r>
          </w:p>
        </w:tc>
      </w:tr>
      <w:tr w:rsidR="00472AFC" w:rsidRPr="00472AFC" w14:paraId="1107793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780E7"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9025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65AECE9" w14:textId="1903D1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193FA0C8" w14:textId="33A284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7CF21" w14:textId="2E11EA4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200D9" w14:textId="3072B2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555,300.81 </w:t>
            </w:r>
          </w:p>
        </w:tc>
      </w:tr>
      <w:tr w:rsidR="00472AFC" w:rsidRPr="00472AFC" w14:paraId="31F65CBF"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15073"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82B1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02D9C6A2" w14:textId="4009C70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77A5EDF2" w14:textId="0A7836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6467E" w14:textId="550D3D0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B17A2" w14:textId="5995730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773,479.63 </w:t>
            </w:r>
          </w:p>
        </w:tc>
      </w:tr>
      <w:tr w:rsidR="00472AFC" w:rsidRPr="00472AFC" w14:paraId="1C89F8B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0DC62"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3830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4D658A50" w14:textId="158341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4B780DCE" w14:textId="413D3B3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68382" w14:textId="7600BC2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FECBE" w14:textId="7280CE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894,162.86 </w:t>
            </w:r>
          </w:p>
        </w:tc>
      </w:tr>
      <w:tr w:rsidR="00472AFC" w:rsidRPr="00472AFC" w14:paraId="5BDA7EA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2C3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BF1C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0C6671FA" w14:textId="01C3E1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512F36C5" w14:textId="4B4221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51130" w14:textId="3AF5DB6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12E50" w14:textId="7E44101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79,732.08 </w:t>
            </w:r>
          </w:p>
        </w:tc>
      </w:tr>
      <w:tr w:rsidR="00472AFC" w:rsidRPr="00472AFC" w14:paraId="1136ADF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A2429"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A220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6347ED96" w14:textId="553216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19,922.12 </w:t>
            </w:r>
          </w:p>
        </w:tc>
        <w:tc>
          <w:tcPr>
            <w:tcW w:w="958" w:type="pct"/>
            <w:tcBorders>
              <w:top w:val="nil"/>
              <w:left w:val="nil"/>
              <w:bottom w:val="single" w:sz="4" w:space="0" w:color="000000"/>
              <w:right w:val="single" w:sz="4" w:space="0" w:color="000000"/>
            </w:tcBorders>
            <w:shd w:val="clear" w:color="auto" w:fill="auto"/>
            <w:noWrap/>
            <w:vAlign w:val="bottom"/>
            <w:hideMark/>
          </w:tcPr>
          <w:p w14:paraId="5972702D" w14:textId="281C67C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662A4" w14:textId="4594E52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2DD76" w14:textId="3E63814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19,922.12 </w:t>
            </w:r>
          </w:p>
        </w:tc>
      </w:tr>
      <w:tr w:rsidR="00472AFC" w:rsidRPr="00472AFC" w14:paraId="2973E7CE"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CBC1C"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9872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2F124B6B" w14:textId="78F2538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03,703.12 </w:t>
            </w:r>
          </w:p>
        </w:tc>
        <w:tc>
          <w:tcPr>
            <w:tcW w:w="958" w:type="pct"/>
            <w:tcBorders>
              <w:top w:val="nil"/>
              <w:left w:val="nil"/>
              <w:bottom w:val="single" w:sz="4" w:space="0" w:color="000000"/>
              <w:right w:val="single" w:sz="4" w:space="0" w:color="000000"/>
            </w:tcBorders>
            <w:shd w:val="clear" w:color="auto" w:fill="auto"/>
            <w:noWrap/>
            <w:vAlign w:val="bottom"/>
            <w:hideMark/>
          </w:tcPr>
          <w:p w14:paraId="6BE40B74" w14:textId="77F454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85B33" w14:textId="0A3F935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F8952" w14:textId="7EAB88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303,703.12 </w:t>
            </w:r>
          </w:p>
        </w:tc>
      </w:tr>
      <w:tr w:rsidR="00472AFC" w:rsidRPr="00472AFC" w14:paraId="685BD3A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09B95" w14:textId="77777777" w:rsidR="00472AFC" w:rsidRPr="00472AFC" w:rsidRDefault="00472AFC" w:rsidP="00472AFC">
            <w:pPr>
              <w:spacing w:after="0" w:line="240" w:lineRule="auto"/>
              <w:ind w:right="57"/>
              <w:contextualSpacing/>
              <w:jc w:val="right"/>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D837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579A1C83" w14:textId="3684A0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513,811.91 </w:t>
            </w:r>
          </w:p>
        </w:tc>
        <w:tc>
          <w:tcPr>
            <w:tcW w:w="958" w:type="pct"/>
            <w:tcBorders>
              <w:top w:val="nil"/>
              <w:left w:val="nil"/>
              <w:bottom w:val="single" w:sz="4" w:space="0" w:color="000000"/>
              <w:right w:val="single" w:sz="4" w:space="0" w:color="000000"/>
            </w:tcBorders>
            <w:shd w:val="clear" w:color="auto" w:fill="auto"/>
            <w:noWrap/>
            <w:vAlign w:val="bottom"/>
            <w:hideMark/>
          </w:tcPr>
          <w:p w14:paraId="4E44C028" w14:textId="4A001C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C8DF5" w14:textId="4F36B5B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EB829" w14:textId="011D25F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513,811.91 </w:t>
            </w:r>
          </w:p>
        </w:tc>
      </w:tr>
      <w:tr w:rsidR="00472AFC" w:rsidRPr="00472AFC" w14:paraId="249CFA46"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3E146"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4C75FCF7" w14:textId="543093E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8,915,000.26 </w:t>
            </w:r>
          </w:p>
        </w:tc>
        <w:tc>
          <w:tcPr>
            <w:tcW w:w="958" w:type="pct"/>
            <w:tcBorders>
              <w:top w:val="nil"/>
              <w:left w:val="nil"/>
              <w:bottom w:val="single" w:sz="4" w:space="0" w:color="000000"/>
              <w:right w:val="single" w:sz="4" w:space="0" w:color="000000"/>
            </w:tcBorders>
            <w:shd w:val="clear" w:color="D8D8D8" w:fill="D8D8D8"/>
            <w:noWrap/>
            <w:vAlign w:val="bottom"/>
            <w:hideMark/>
          </w:tcPr>
          <w:p w14:paraId="657674F5" w14:textId="61131FA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71C40F" w14:textId="6AE66830"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7B19E4" w14:textId="2D95887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8,915,000.26 </w:t>
            </w:r>
          </w:p>
        </w:tc>
      </w:tr>
      <w:tr w:rsidR="00472AFC" w:rsidRPr="00472AFC" w14:paraId="3399E69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A1CFB"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6A2F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0F560EFC" w14:textId="1E9A3CF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738990B1" w14:textId="7CF5A65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0CA83" w14:textId="7538042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5F94E" w14:textId="1382D47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055,419.60 </w:t>
            </w:r>
          </w:p>
        </w:tc>
      </w:tr>
      <w:tr w:rsidR="00472AFC" w:rsidRPr="00472AFC" w14:paraId="3AC1301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05D71"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D741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5BDA9CF8" w14:textId="32CF14C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592,091.92 </w:t>
            </w:r>
          </w:p>
        </w:tc>
        <w:tc>
          <w:tcPr>
            <w:tcW w:w="958" w:type="pct"/>
            <w:tcBorders>
              <w:top w:val="nil"/>
              <w:left w:val="nil"/>
              <w:bottom w:val="single" w:sz="4" w:space="0" w:color="000000"/>
              <w:right w:val="single" w:sz="4" w:space="0" w:color="000000"/>
            </w:tcBorders>
            <w:shd w:val="clear" w:color="auto" w:fill="auto"/>
            <w:noWrap/>
            <w:vAlign w:val="bottom"/>
            <w:hideMark/>
          </w:tcPr>
          <w:p w14:paraId="6CC4CC67" w14:textId="18F487A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2845A" w14:textId="1B361D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5122" w14:textId="24EAEBA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4,592,091.92 </w:t>
            </w:r>
          </w:p>
        </w:tc>
      </w:tr>
      <w:tr w:rsidR="00472AFC" w:rsidRPr="00472AFC" w14:paraId="5C293ACB"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D9DD2"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C4A1F"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35345005" w14:textId="35609AD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32EE919B" w14:textId="0FF877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4AD38" w14:textId="5BF800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602E1" w14:textId="792D1E0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38,734.00 </w:t>
            </w:r>
          </w:p>
        </w:tc>
      </w:tr>
      <w:tr w:rsidR="00472AFC" w:rsidRPr="00472AFC" w14:paraId="77EEBDC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15B68"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C809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3E3D2812" w14:textId="51B92A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7,253.68 </w:t>
            </w:r>
          </w:p>
        </w:tc>
        <w:tc>
          <w:tcPr>
            <w:tcW w:w="958" w:type="pct"/>
            <w:tcBorders>
              <w:top w:val="nil"/>
              <w:left w:val="nil"/>
              <w:bottom w:val="single" w:sz="4" w:space="0" w:color="000000"/>
              <w:right w:val="single" w:sz="4" w:space="0" w:color="000000"/>
            </w:tcBorders>
            <w:shd w:val="clear" w:color="auto" w:fill="auto"/>
            <w:noWrap/>
            <w:vAlign w:val="bottom"/>
            <w:hideMark/>
          </w:tcPr>
          <w:p w14:paraId="4B371BDF" w14:textId="6A408C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511FB" w14:textId="5D8641C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F871A" w14:textId="713AC67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947,253.68 </w:t>
            </w:r>
          </w:p>
        </w:tc>
      </w:tr>
      <w:tr w:rsidR="00472AFC" w:rsidRPr="00472AFC" w14:paraId="079FC12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319CB"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1318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3B45C509" w14:textId="7E127D1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7EA4BE8F" w14:textId="56145F3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F816B" w14:textId="767429E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496F2" w14:textId="1E87246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45,336.00 </w:t>
            </w:r>
          </w:p>
        </w:tc>
      </w:tr>
      <w:tr w:rsidR="00472AFC" w:rsidRPr="00472AFC" w14:paraId="542973B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16C41"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2BBD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07CD638E" w14:textId="4C9107B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6D70EB64" w14:textId="32B6435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34CFF" w14:textId="391EDCE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D9B3E" w14:textId="4ED8E37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434,827.73 </w:t>
            </w:r>
          </w:p>
        </w:tc>
      </w:tr>
      <w:tr w:rsidR="00472AFC" w:rsidRPr="00472AFC" w14:paraId="16C1978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9E7CF"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EDB5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5F41B56E" w14:textId="5CB5A48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76DA1D77" w14:textId="768F62F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95CA3" w14:textId="05B7D4B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39D2E" w14:textId="0280517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973,843.51 </w:t>
            </w:r>
          </w:p>
        </w:tc>
      </w:tr>
      <w:tr w:rsidR="00472AFC" w:rsidRPr="00472AFC" w14:paraId="4A36FE0C"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EB0CB"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12FA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7EFE7761" w14:textId="1980461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0336B04A" w14:textId="298CAAE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5B7A9" w14:textId="4AA40EE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3B1C1" w14:textId="58BDBD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2,681,632.54 </w:t>
            </w:r>
          </w:p>
        </w:tc>
      </w:tr>
      <w:tr w:rsidR="00472AFC" w:rsidRPr="00472AFC" w14:paraId="3284E228"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CF065"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F2AF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46FFD1CB" w14:textId="0509C0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5F203C06" w14:textId="45339B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BA5DE" w14:textId="1F3DC40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720DF" w14:textId="38D514A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3,470,433.12 </w:t>
            </w:r>
          </w:p>
        </w:tc>
      </w:tr>
      <w:tr w:rsidR="00472AFC" w:rsidRPr="00472AFC" w14:paraId="4A41E82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4D586" w14:textId="77777777" w:rsidR="00472AFC" w:rsidRPr="00472AFC" w:rsidRDefault="00472AFC" w:rsidP="00472AFC">
            <w:pPr>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049F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0682BC90" w14:textId="31AC1D8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75,428.16 </w:t>
            </w:r>
          </w:p>
        </w:tc>
        <w:tc>
          <w:tcPr>
            <w:tcW w:w="958" w:type="pct"/>
            <w:tcBorders>
              <w:top w:val="nil"/>
              <w:left w:val="nil"/>
              <w:bottom w:val="single" w:sz="4" w:space="0" w:color="000000"/>
              <w:right w:val="single" w:sz="4" w:space="0" w:color="000000"/>
            </w:tcBorders>
            <w:shd w:val="clear" w:color="auto" w:fill="auto"/>
            <w:noWrap/>
            <w:vAlign w:val="bottom"/>
            <w:hideMark/>
          </w:tcPr>
          <w:p w14:paraId="60889164" w14:textId="19FA0AE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E8231" w14:textId="2AF956A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57BF9" w14:textId="541E757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1,675,428.16 </w:t>
            </w:r>
          </w:p>
        </w:tc>
      </w:tr>
      <w:tr w:rsidR="00472AFC" w:rsidRPr="00472AFC" w14:paraId="135A7F20"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7330AC"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271F2BE6" w14:textId="7F28DD6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71E3E23B" w14:textId="7E9C500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E6ADCCE" w14:textId="6D003AD5"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4A5AFE9" w14:textId="0645228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2,732,738.94 </w:t>
            </w:r>
          </w:p>
        </w:tc>
      </w:tr>
      <w:tr w:rsidR="00472AFC" w:rsidRPr="00472AFC" w14:paraId="10076511"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B9D4F"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B5E9965" w14:textId="23A89DC9"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72F8C4A" w14:textId="1ED099B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25A921" w14:textId="21A9FD8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D6444F" w14:textId="3E8F72DE"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1,679,180.94 </w:t>
            </w:r>
          </w:p>
        </w:tc>
      </w:tr>
      <w:tr w:rsidR="00472AFC" w:rsidRPr="00472AFC" w14:paraId="5EFFBD3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CF2E7"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F4476"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59B233B7" w14:textId="008DCD8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2476CCF2" w14:textId="669D5CA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1351B" w14:textId="412B99F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F3ACD" w14:textId="2C3E18C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28,750.84 </w:t>
            </w:r>
          </w:p>
        </w:tc>
      </w:tr>
      <w:tr w:rsidR="00472AFC" w:rsidRPr="00472AFC" w14:paraId="58F19A8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9B7CD"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CF3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E71F47B" w14:textId="0A5C314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54BCF284" w14:textId="4E30853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09801" w14:textId="4F0F5F5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44756" w14:textId="19F06B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12,012.22 </w:t>
            </w:r>
          </w:p>
        </w:tc>
      </w:tr>
      <w:tr w:rsidR="00472AFC" w:rsidRPr="00472AFC" w14:paraId="374EFD4A"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17F7D"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4A777"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15D95DE5" w14:textId="039AE3F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EF3CF9D" w14:textId="6A2EDD8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0A76D" w14:textId="5E2D9CE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4084B" w14:textId="1D5552F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69,122.92 </w:t>
            </w:r>
          </w:p>
        </w:tc>
      </w:tr>
      <w:tr w:rsidR="00472AFC" w:rsidRPr="00472AFC" w14:paraId="5597D5A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7C3C4"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E25C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19FBE23E" w14:textId="5FC8488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6F2318BF" w14:textId="188A6D3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94861" w14:textId="5891B59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A87C8" w14:textId="4BEF776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4,897.50 </w:t>
            </w:r>
          </w:p>
        </w:tc>
      </w:tr>
      <w:tr w:rsidR="00472AFC" w:rsidRPr="00472AFC" w14:paraId="09D19CE7"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B5063"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7CA1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508FE1CA" w14:textId="1A65E3D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3AD5E6A3" w14:textId="7DAFBC0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DD667" w14:textId="4D7F19E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7096E" w14:textId="6E6D25F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44,397.46 </w:t>
            </w:r>
          </w:p>
        </w:tc>
      </w:tr>
      <w:tr w:rsidR="00472AFC" w:rsidRPr="00472AFC" w14:paraId="2DD7BA97"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CF886"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A5705C5" w14:textId="369CFDBF"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7852F48" w14:textId="1084205D"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73B965" w14:textId="7CE6A8A3"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9C222C" w14:textId="590C042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222,000.00 </w:t>
            </w:r>
          </w:p>
        </w:tc>
      </w:tr>
      <w:tr w:rsidR="00472AFC" w:rsidRPr="00472AFC" w14:paraId="78F4A666"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E0D12" w14:textId="77777777" w:rsidR="00472AFC" w:rsidRPr="00472AFC" w:rsidRDefault="00472AFC" w:rsidP="00472AFC">
            <w:pPr>
              <w:spacing w:after="0" w:line="240" w:lineRule="auto"/>
              <w:ind w:right="57"/>
              <w:contextualSpacing/>
              <w:rPr>
                <w:rFonts w:ascii="Arial Narrow" w:hAnsi="Arial Narrow"/>
                <w:color w:val="000000"/>
                <w:sz w:val="20"/>
                <w:szCs w:val="20"/>
              </w:rPr>
            </w:pPr>
            <w:r w:rsidRPr="00472AF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839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FA0016" w14:textId="0D1C5C2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21C18" w14:textId="777C443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C7EDD" w14:textId="61006D3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BBC53" w14:textId="7614AC1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222,000.00 </w:t>
            </w:r>
          </w:p>
        </w:tc>
      </w:tr>
      <w:tr w:rsidR="00472AFC" w:rsidRPr="00472AFC" w14:paraId="6CBAAD00"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086C5"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lastRenderedPageBreak/>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155F2D2E" w14:textId="13D015B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54E99E" w14:textId="5E628FC6"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933D2B" w14:textId="34B744A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9E94AD" w14:textId="650F77B2"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10,920.00 </w:t>
            </w:r>
          </w:p>
        </w:tc>
      </w:tr>
      <w:tr w:rsidR="00472AFC" w:rsidRPr="00472AFC" w14:paraId="28153CB4"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BD86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8D2FD"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27C2EDE8" w14:textId="4331117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C2DA762" w14:textId="7D23E62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B4D17" w14:textId="1C55714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95A2C" w14:textId="2EC9F6E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6.00 </w:t>
            </w:r>
          </w:p>
        </w:tc>
      </w:tr>
      <w:tr w:rsidR="00472AFC" w:rsidRPr="00472AFC" w14:paraId="368E7D3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67C6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EC83E"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5474CA0A" w14:textId="411E0AA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1F77C178" w14:textId="7B96230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5D848" w14:textId="121FB6A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72B22" w14:textId="024B8F6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4,368.00 </w:t>
            </w:r>
          </w:p>
        </w:tc>
      </w:tr>
      <w:tr w:rsidR="00472AFC" w:rsidRPr="00472AFC" w14:paraId="7A99BAD3"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55901"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4488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4F2FB36B" w14:textId="51C59FB2"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402EF2D" w14:textId="6E3F9ED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E9359" w14:textId="6AFE999D"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79CDD" w14:textId="2301BB7C"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6.00 </w:t>
            </w:r>
          </w:p>
        </w:tc>
      </w:tr>
      <w:tr w:rsidR="00472AFC" w:rsidRPr="00472AFC" w14:paraId="1EEECA51"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12A42"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F1EB0"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4DA91164" w14:textId="619E2C50"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A0CFFCB" w14:textId="2FA479C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E001E" w14:textId="753794D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72B8F" w14:textId="15767567"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6.00 </w:t>
            </w:r>
          </w:p>
        </w:tc>
      </w:tr>
      <w:tr w:rsidR="00472AFC" w:rsidRPr="00472AFC" w14:paraId="707CC332"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45633"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BB505"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605C807E" w14:textId="1BB7623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7BA4F64" w14:textId="4484EA11"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4A591" w14:textId="0491F9D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07746" w14:textId="50D9905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546.00 </w:t>
            </w:r>
          </w:p>
        </w:tc>
      </w:tr>
      <w:tr w:rsidR="00472AFC" w:rsidRPr="00472AFC" w14:paraId="7ACEA920"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93E4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770B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0F6C734E" w14:textId="2470B6C6"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E9021BF" w14:textId="0906684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B6EE3" w14:textId="59C8588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9AD6A" w14:textId="03656645"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1,092.00 </w:t>
            </w:r>
          </w:p>
        </w:tc>
      </w:tr>
      <w:tr w:rsidR="00472AFC" w:rsidRPr="00472AFC" w14:paraId="136FBE39"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B26DC"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EB80A"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BF7239C" w14:textId="52A1237E"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631DF88D" w14:textId="0091E893"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5341C" w14:textId="1F3694E8"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CC575" w14:textId="0A573F6A"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3,276.00 </w:t>
            </w:r>
          </w:p>
        </w:tc>
      </w:tr>
      <w:tr w:rsidR="00472AFC" w:rsidRPr="00472AFC" w14:paraId="6B84195E" w14:textId="77777777" w:rsidTr="00472AF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14456" w14:textId="77777777" w:rsidR="00472AFC" w:rsidRPr="00472AFC" w:rsidRDefault="00472AFC" w:rsidP="00472AFC">
            <w:pPr>
              <w:spacing w:after="0" w:line="240" w:lineRule="auto"/>
              <w:ind w:right="57"/>
              <w:contextualSpacing/>
              <w:rPr>
                <w:rFonts w:ascii="Arial Narrow" w:hAnsi="Arial Narrow"/>
                <w:b/>
                <w:bCs/>
                <w:color w:val="000000"/>
                <w:sz w:val="20"/>
                <w:szCs w:val="20"/>
              </w:rPr>
            </w:pPr>
            <w:r w:rsidRPr="00472AFC">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1D075BFE" w14:textId="4BC1E164"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60D8AB" w14:textId="7D1D5147"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64F735" w14:textId="153F578B"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6C72FC" w14:textId="2D0F9098" w:rsidR="00472AFC" w:rsidRPr="00472AFC" w:rsidRDefault="00472AFC" w:rsidP="00472AFC">
            <w:pPr>
              <w:tabs>
                <w:tab w:val="left" w:pos="633"/>
              </w:tabs>
              <w:spacing w:after="0" w:line="240" w:lineRule="auto"/>
              <w:ind w:right="57"/>
              <w:contextualSpacing/>
              <w:jc w:val="right"/>
              <w:rPr>
                <w:rFonts w:ascii="Arial Narrow" w:hAnsi="Arial Narrow"/>
                <w:b/>
                <w:bCs/>
                <w:color w:val="000000"/>
                <w:sz w:val="20"/>
                <w:szCs w:val="20"/>
              </w:rPr>
            </w:pPr>
            <w:r w:rsidRPr="00472AFC">
              <w:rPr>
                <w:rFonts w:ascii="Arial Narrow" w:hAnsi="Arial Narrow"/>
                <w:b/>
                <w:bCs/>
                <w:color w:val="000000"/>
                <w:sz w:val="20"/>
                <w:szCs w:val="20"/>
              </w:rPr>
              <w:t xml:space="preserve">820,638.00 </w:t>
            </w:r>
          </w:p>
        </w:tc>
      </w:tr>
      <w:tr w:rsidR="00472AFC" w:rsidRPr="00472AFC" w14:paraId="660AF8F5" w14:textId="77777777" w:rsidTr="00472A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E1399"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2B684" w14:textId="77777777" w:rsidR="00472AFC" w:rsidRPr="00472AFC" w:rsidRDefault="00472AFC" w:rsidP="00472AFC">
            <w:pPr>
              <w:spacing w:after="0" w:line="240" w:lineRule="auto"/>
              <w:ind w:right="57"/>
              <w:contextualSpacing/>
              <w:rPr>
                <w:rFonts w:ascii="Arial Narrow" w:hAnsi="Arial Narrow"/>
                <w:i/>
                <w:iCs/>
                <w:color w:val="000000"/>
                <w:sz w:val="20"/>
                <w:szCs w:val="20"/>
              </w:rPr>
            </w:pPr>
            <w:r w:rsidRPr="00472AFC">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67B0A8F0" w14:textId="33416349"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7F4DE7DC" w14:textId="2C7E8BDF"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4D99B" w14:textId="106B7CB4"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D04B9" w14:textId="15A1C4DB" w:rsidR="00472AFC" w:rsidRPr="00472AFC" w:rsidRDefault="00472AFC" w:rsidP="00472AFC">
            <w:pPr>
              <w:tabs>
                <w:tab w:val="left" w:pos="633"/>
              </w:tabs>
              <w:spacing w:after="0" w:line="240" w:lineRule="auto"/>
              <w:ind w:right="57"/>
              <w:contextualSpacing/>
              <w:jc w:val="right"/>
              <w:rPr>
                <w:rFonts w:ascii="Arial Narrow" w:hAnsi="Arial Narrow"/>
                <w:i/>
                <w:iCs/>
                <w:color w:val="000000"/>
                <w:sz w:val="20"/>
                <w:szCs w:val="20"/>
              </w:rPr>
            </w:pPr>
            <w:r w:rsidRPr="00472AFC">
              <w:rPr>
                <w:rFonts w:ascii="Arial Narrow" w:hAnsi="Arial Narrow"/>
                <w:i/>
                <w:iCs/>
                <w:color w:val="000000"/>
                <w:sz w:val="20"/>
                <w:szCs w:val="20"/>
              </w:rPr>
              <w:t xml:space="preserve"> 820,638.00 </w:t>
            </w:r>
          </w:p>
        </w:tc>
      </w:tr>
    </w:tbl>
    <w:p w14:paraId="00089B3D" w14:textId="20C8DD61"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54E19CF1" w14:textId="3586048D" w:rsidR="00B45EF7" w:rsidRDefault="00B45EF7">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This version reflects the actual cost of FFPs in the municipalities of Alitagtag and Tanauan in DSWD-FO CALABARZON</w:t>
      </w:r>
      <w:r w:rsidR="00D1125C">
        <w:rPr>
          <w:rFonts w:ascii="Arial" w:eastAsia="Arial" w:hAnsi="Arial" w:cs="Arial"/>
          <w:bCs/>
          <w:i/>
          <w:sz w:val="16"/>
          <w:szCs w:val="16"/>
        </w:rPr>
        <w:t xml:space="preserve"> after data validation on 31 August 2021</w:t>
      </w:r>
      <w:r>
        <w:rPr>
          <w:rFonts w:ascii="Arial" w:eastAsia="Arial" w:hAnsi="Arial" w:cs="Arial"/>
          <w:bCs/>
          <w:i/>
          <w:sz w:val="16"/>
          <w:szCs w:val="16"/>
        </w:rPr>
        <w:t xml:space="preserve">. Hence, the decrease in the assistance provided. </w:t>
      </w:r>
      <w:bookmarkStart w:id="1" w:name="_GoBack"/>
      <w:bookmarkEnd w:id="1"/>
    </w:p>
    <w:p w14:paraId="7E4DCA8F" w14:textId="6FCA2DF2" w:rsidR="00DF247F" w:rsidRDefault="00E17909" w:rsidP="00837AE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3A5188D0" w14:textId="77777777" w:rsidR="00837AEC" w:rsidRDefault="00837AEC" w:rsidP="00837AEC">
      <w:pPr>
        <w:spacing w:after="0" w:line="240" w:lineRule="auto"/>
        <w:contextualSpacing/>
        <w:jc w:val="right"/>
        <w:rPr>
          <w:rFonts w:ascii="Arial" w:eastAsia="Arial" w:hAnsi="Arial" w:cs="Arial"/>
          <w:b/>
          <w:color w:val="002060"/>
          <w:sz w:val="28"/>
          <w:szCs w:val="28"/>
        </w:rPr>
      </w:pPr>
    </w:p>
    <w:p w14:paraId="5DF8FE38" w14:textId="4D16C9F0" w:rsidR="002A2C5B" w:rsidRPr="001A5A90" w:rsidRDefault="002A7D6A" w:rsidP="00DF247F">
      <w:pPr>
        <w:spacing w:after="0" w:line="240" w:lineRule="auto"/>
        <w:contextualSpacing/>
        <w:jc w:val="both"/>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5C158CF5"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743454" w:rsidRPr="00743454">
        <w:rPr>
          <w:rFonts w:ascii="Arial" w:eastAsia="Times New Roman" w:hAnsi="Arial" w:cs="Arial"/>
          <w:b/>
          <w:bCs/>
          <w:color w:val="0070C0"/>
          <w:sz w:val="24"/>
          <w:szCs w:val="24"/>
          <w:lang w:eastAsia="en-US"/>
        </w:rPr>
        <w:t>1,295,891,834.46</w:t>
      </w:r>
      <w:r w:rsidR="00743454">
        <w:rPr>
          <w:rFonts w:ascii="Arial" w:eastAsia="Times New Roman" w:hAnsi="Arial" w:cs="Arial"/>
          <w:b/>
          <w:bCs/>
          <w:color w:val="0070C0"/>
          <w:sz w:val="24"/>
          <w:szCs w:val="24"/>
          <w:lang w:eastAsia="en-US"/>
        </w:rPr>
        <w:t xml:space="preserve">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andby Funds</w:t>
      </w:r>
    </w:p>
    <w:p w14:paraId="149231A5" w14:textId="21D38F8A" w:rsidR="00B83C13" w:rsidRDefault="00DF0194" w:rsidP="001C3E8A">
      <w:pPr>
        <w:ind w:left="360"/>
        <w:contextualSpacing/>
        <w:jc w:val="both"/>
        <w:rPr>
          <w:rFonts w:ascii="Arial" w:eastAsia="Times New Roman" w:hAnsi="Arial" w:cs="Arial"/>
          <w:sz w:val="28"/>
          <w:szCs w:val="28"/>
          <w:lang w:val="en-US" w:eastAsia="en-US"/>
        </w:rPr>
      </w:pPr>
      <w:r w:rsidRPr="007143D4">
        <w:rPr>
          <w:rFonts w:ascii="Arial" w:eastAsia="Times New Roman" w:hAnsi="Arial" w:cs="Arial"/>
          <w:sz w:val="24"/>
          <w:szCs w:val="24"/>
          <w:lang w:val="en-US" w:eastAsia="en-US"/>
        </w:rPr>
        <w:t xml:space="preserve">A total of </w:t>
      </w:r>
      <w:r w:rsidRPr="00D81757">
        <w:rPr>
          <w:rFonts w:ascii="Arial" w:eastAsia="Times New Roman" w:hAnsi="Arial" w:cs="Arial"/>
          <w:b/>
          <w:sz w:val="24"/>
          <w:szCs w:val="24"/>
          <w:lang w:val="en-US" w:eastAsia="en-US"/>
        </w:rPr>
        <w:t>₱</w:t>
      </w:r>
      <w:r w:rsidR="00426845" w:rsidRPr="00D81757">
        <w:rPr>
          <w:rFonts w:ascii="Arial" w:eastAsia="Times New Roman" w:hAnsi="Arial" w:cs="Arial"/>
          <w:b/>
          <w:bCs/>
          <w:sz w:val="24"/>
          <w:szCs w:val="24"/>
          <w:lang w:eastAsia="en-US"/>
        </w:rPr>
        <w:t xml:space="preserve">495,078,803.10 </w:t>
      </w:r>
      <w:r w:rsidRPr="00D81757">
        <w:rPr>
          <w:rFonts w:ascii="Arial" w:eastAsia="Times New Roman" w:hAnsi="Arial" w:cs="Arial"/>
          <w:b/>
          <w:sz w:val="24"/>
          <w:szCs w:val="24"/>
          <w:lang w:val="en-US" w:eastAsia="en-US"/>
        </w:rPr>
        <w:t>standby funds</w:t>
      </w:r>
      <w:r w:rsidRPr="00D81757">
        <w:rPr>
          <w:rFonts w:ascii="Arial" w:eastAsia="Times New Roman" w:hAnsi="Arial" w:cs="Arial"/>
          <w:sz w:val="24"/>
          <w:szCs w:val="24"/>
          <w:lang w:val="en-US" w:eastAsia="en-US"/>
        </w:rPr>
        <w:t xml:space="preserve"> </w:t>
      </w:r>
      <w:r w:rsidRPr="007143D4">
        <w:rPr>
          <w:rFonts w:ascii="Arial" w:eastAsia="Times New Roman" w:hAnsi="Arial" w:cs="Arial"/>
          <w:sz w:val="24"/>
          <w:szCs w:val="24"/>
          <w:lang w:val="en-US" w:eastAsia="en-US"/>
        </w:rPr>
        <w:t xml:space="preserve">in the CO and FOs. Of the said amount, </w:t>
      </w:r>
      <w:r w:rsidRPr="00D81757">
        <w:rPr>
          <w:rFonts w:ascii="Arial" w:eastAsia="Times New Roman" w:hAnsi="Arial" w:cs="Arial"/>
          <w:b/>
          <w:sz w:val="24"/>
          <w:szCs w:val="24"/>
          <w:lang w:val="en-US" w:eastAsia="en-US"/>
        </w:rPr>
        <w:t>₱</w:t>
      </w:r>
      <w:r w:rsidR="00426845" w:rsidRPr="00D81757">
        <w:rPr>
          <w:rFonts w:ascii="Arial" w:eastAsia="Times New Roman" w:hAnsi="Arial" w:cs="Arial"/>
          <w:b/>
          <w:sz w:val="24"/>
          <w:szCs w:val="24"/>
          <w:lang w:eastAsia="en-US"/>
        </w:rPr>
        <w:t xml:space="preserve">452,907,538.74 </w:t>
      </w:r>
      <w:r w:rsidRPr="00D81757">
        <w:rPr>
          <w:rFonts w:ascii="Arial" w:eastAsia="Times New Roman" w:hAnsi="Arial" w:cs="Arial"/>
          <w:sz w:val="24"/>
          <w:szCs w:val="24"/>
          <w:lang w:val="en-US" w:eastAsia="en-US"/>
        </w:rPr>
        <w:t xml:space="preserve">is the available </w:t>
      </w:r>
      <w:r w:rsidRPr="00D81757">
        <w:rPr>
          <w:rFonts w:ascii="Arial" w:eastAsia="Times New Roman" w:hAnsi="Arial" w:cs="Arial"/>
          <w:b/>
          <w:sz w:val="24"/>
          <w:szCs w:val="24"/>
          <w:lang w:val="en-US" w:eastAsia="en-US"/>
        </w:rPr>
        <w:t>Quick Response Fund (QRF)</w:t>
      </w:r>
      <w:r w:rsidRPr="00D81757">
        <w:rPr>
          <w:rFonts w:ascii="Arial" w:eastAsia="Times New Roman" w:hAnsi="Arial" w:cs="Arial"/>
          <w:sz w:val="24"/>
          <w:szCs w:val="24"/>
          <w:lang w:val="en-US" w:eastAsia="en-US"/>
        </w:rPr>
        <w:t xml:space="preserve"> in the CO.</w:t>
      </w:r>
      <w:r w:rsidR="00B8557D" w:rsidRPr="00D81757">
        <w:rPr>
          <w:rFonts w:ascii="Arial" w:eastAsia="Times New Roman" w:hAnsi="Arial" w:cs="Arial"/>
          <w:sz w:val="28"/>
          <w:szCs w:val="28"/>
          <w:lang w:val="en-US" w:eastAsia="en-US"/>
        </w:rPr>
        <w:tab/>
      </w:r>
    </w:p>
    <w:p w14:paraId="24BED026" w14:textId="77777777" w:rsidR="00426845" w:rsidRPr="007143D4"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19A84234"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743454" w:rsidRPr="00743454">
        <w:rPr>
          <w:rFonts w:ascii="Arial" w:eastAsia="Times New Roman" w:hAnsi="Arial" w:cs="Arial"/>
          <w:b/>
          <w:bCs/>
          <w:color w:val="0070C0"/>
          <w:sz w:val="24"/>
          <w:szCs w:val="24"/>
          <w:lang w:eastAsia="en-US"/>
        </w:rPr>
        <w:t>284,591</w:t>
      </w:r>
      <w:r w:rsidR="00743454">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743454" w:rsidRPr="00743454">
        <w:rPr>
          <w:rFonts w:ascii="Arial" w:eastAsia="Times New Roman" w:hAnsi="Arial" w:cs="Arial"/>
          <w:b/>
          <w:color w:val="0070C0"/>
          <w:sz w:val="24"/>
          <w:szCs w:val="24"/>
          <w:lang w:val="en-US" w:eastAsia="en-US"/>
        </w:rPr>
        <w:t>142,891,670.46</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743454" w:rsidRPr="00743454">
        <w:rPr>
          <w:rFonts w:ascii="Arial" w:eastAsia="Times New Roman" w:hAnsi="Arial" w:cs="Arial"/>
          <w:b/>
          <w:bCs/>
          <w:color w:val="0070C0"/>
          <w:sz w:val="24"/>
          <w:szCs w:val="24"/>
          <w:lang w:eastAsia="en-US"/>
        </w:rPr>
        <w:t>194,219,589.69</w:t>
      </w:r>
      <w:r w:rsidR="00743454">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6024A7">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743454">
        <w:rPr>
          <w:rFonts w:ascii="Arial" w:eastAsia="Times New Roman" w:hAnsi="Arial" w:cs="Arial"/>
          <w:b/>
          <w:color w:val="0070C0"/>
          <w:sz w:val="24"/>
          <w:szCs w:val="24"/>
          <w:lang w:val="en-US" w:eastAsia="en-US"/>
        </w:rPr>
        <w:t>₱</w:t>
      </w:r>
      <w:r w:rsidR="00743454" w:rsidRPr="00743454">
        <w:rPr>
          <w:rFonts w:ascii="Arial" w:eastAsia="Times New Roman" w:hAnsi="Arial" w:cs="Arial"/>
          <w:b/>
          <w:bCs/>
          <w:color w:val="0070C0"/>
          <w:sz w:val="24"/>
          <w:szCs w:val="24"/>
          <w:lang w:eastAsia="en-US"/>
        </w:rPr>
        <w:t xml:space="preserve">463,701,771.21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20" w:type="pct"/>
        <w:tblInd w:w="274" w:type="dxa"/>
        <w:tblLook w:val="04A0" w:firstRow="1" w:lastRow="0" w:firstColumn="1" w:lastColumn="0" w:noHBand="0" w:noVBand="1"/>
      </w:tblPr>
      <w:tblGrid>
        <w:gridCol w:w="1370"/>
        <w:gridCol w:w="1371"/>
        <w:gridCol w:w="1371"/>
        <w:gridCol w:w="1300"/>
        <w:gridCol w:w="1371"/>
        <w:gridCol w:w="1371"/>
        <w:gridCol w:w="1423"/>
      </w:tblGrid>
      <w:tr w:rsidR="00743454" w:rsidRPr="00743454" w14:paraId="6EBC14D0" w14:textId="77777777" w:rsidTr="000448A2">
        <w:trPr>
          <w:trHeight w:val="20"/>
          <w:tblHeader/>
        </w:trPr>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3185E6"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REGIONAL / FIELD OFFICE</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8EABB45"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STANDBY FUNDS</w:t>
            </w:r>
          </w:p>
        </w:tc>
        <w:tc>
          <w:tcPr>
            <w:tcW w:w="136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401F2381"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FAMILY FOOD PACK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5A1D2C0"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OTHER FOOD ITEM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C1EBCC9"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NON-FOOD RELIEF ITEMS</w:t>
            </w:r>
          </w:p>
        </w:tc>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23D24DE"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TOTAL STANDBY FUNDS &amp; STOCKPILE</w:t>
            </w:r>
          </w:p>
        </w:tc>
      </w:tr>
      <w:tr w:rsidR="00743454" w:rsidRPr="00743454" w14:paraId="53EB0568" w14:textId="77777777" w:rsidTr="000448A2">
        <w:trPr>
          <w:trHeight w:val="20"/>
          <w:tblHeader/>
        </w:trPr>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40776A4C" w14:textId="77777777" w:rsidR="00743454" w:rsidRPr="00743454" w:rsidRDefault="00743454" w:rsidP="00743454">
            <w:pPr>
              <w:widowControl/>
              <w:spacing w:after="0" w:line="240" w:lineRule="auto"/>
              <w:ind w:right="57"/>
              <w:contextualSpacing/>
              <w:rPr>
                <w:rFonts w:ascii="Arial Narrow" w:eastAsia="Times New Roman" w:hAnsi="Arial Narrow"/>
                <w:b/>
                <w:bCs/>
                <w:color w:val="000000"/>
                <w:sz w:val="18"/>
                <w:szCs w:val="18"/>
              </w:rPr>
            </w:pP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4035AD77" w14:textId="77777777" w:rsidR="00743454" w:rsidRPr="00743454" w:rsidRDefault="00743454" w:rsidP="00743454">
            <w:pPr>
              <w:widowControl/>
              <w:spacing w:after="0" w:line="240" w:lineRule="auto"/>
              <w:ind w:right="57"/>
              <w:contextualSpacing/>
              <w:rPr>
                <w:rFonts w:ascii="Arial Narrow" w:eastAsia="Times New Roman" w:hAnsi="Arial Narrow"/>
                <w:b/>
                <w:bCs/>
                <w:color w:val="000000"/>
                <w:sz w:val="18"/>
                <w:szCs w:val="18"/>
              </w:rPr>
            </w:pP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64C8F7C"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QUANTITY</w:t>
            </w:r>
          </w:p>
        </w:tc>
        <w:tc>
          <w:tcPr>
            <w:tcW w:w="64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2297F69"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09A02F"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552F806"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TOTAL COST</w:t>
            </w:r>
          </w:p>
        </w:tc>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3B01ECED" w14:textId="77777777" w:rsidR="00743454" w:rsidRPr="00743454" w:rsidRDefault="00743454" w:rsidP="00743454">
            <w:pPr>
              <w:widowControl/>
              <w:spacing w:after="0" w:line="240" w:lineRule="auto"/>
              <w:ind w:right="57"/>
              <w:contextualSpacing/>
              <w:rPr>
                <w:rFonts w:ascii="Arial Narrow" w:eastAsia="Times New Roman" w:hAnsi="Arial Narrow"/>
                <w:b/>
                <w:bCs/>
                <w:color w:val="000000"/>
                <w:sz w:val="18"/>
                <w:szCs w:val="18"/>
              </w:rPr>
            </w:pPr>
          </w:p>
        </w:tc>
      </w:tr>
      <w:tr w:rsidR="00743454" w:rsidRPr="00743454" w14:paraId="5C30E2A9"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A3B414B" w14:textId="77777777" w:rsidR="00743454" w:rsidRPr="00743454" w:rsidRDefault="00743454" w:rsidP="00743454">
            <w:pPr>
              <w:widowControl/>
              <w:spacing w:after="0" w:line="240" w:lineRule="auto"/>
              <w:ind w:right="57"/>
              <w:contextualSpacing/>
              <w:jc w:val="center"/>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TOTAL</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E44C445" w14:textId="77777777" w:rsidR="00743454" w:rsidRPr="00743454" w:rsidRDefault="00743454" w:rsidP="00743454">
            <w:pPr>
              <w:widowControl/>
              <w:spacing w:after="0" w:line="240" w:lineRule="auto"/>
              <w:ind w:right="57"/>
              <w:contextualSpacing/>
              <w:jc w:val="right"/>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495,078,803.10</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F2A65CE" w14:textId="77777777" w:rsidR="00743454" w:rsidRPr="00743454" w:rsidRDefault="00743454" w:rsidP="00743454">
            <w:pPr>
              <w:widowControl/>
              <w:spacing w:after="0" w:line="240" w:lineRule="auto"/>
              <w:ind w:right="57"/>
              <w:contextualSpacing/>
              <w:jc w:val="right"/>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284,591</w:t>
            </w:r>
          </w:p>
        </w:tc>
        <w:tc>
          <w:tcPr>
            <w:tcW w:w="6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8906866" w14:textId="77777777" w:rsidR="00743454" w:rsidRPr="00743454" w:rsidRDefault="00743454" w:rsidP="00743454">
            <w:pPr>
              <w:widowControl/>
              <w:spacing w:after="0" w:line="240" w:lineRule="auto"/>
              <w:ind w:right="57"/>
              <w:contextualSpacing/>
              <w:jc w:val="right"/>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142,891,670.46</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70205B8" w14:textId="77777777" w:rsidR="00743454" w:rsidRPr="00743454" w:rsidRDefault="00743454" w:rsidP="00743454">
            <w:pPr>
              <w:widowControl/>
              <w:spacing w:after="0" w:line="240" w:lineRule="auto"/>
              <w:ind w:right="57"/>
              <w:contextualSpacing/>
              <w:jc w:val="right"/>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194,219,589.69</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3A23690" w14:textId="77777777" w:rsidR="00743454" w:rsidRPr="00743454" w:rsidRDefault="00743454" w:rsidP="00743454">
            <w:pPr>
              <w:widowControl/>
              <w:spacing w:after="0" w:line="240" w:lineRule="auto"/>
              <w:ind w:right="57"/>
              <w:contextualSpacing/>
              <w:jc w:val="right"/>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463,701,771.21</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1142088" w14:textId="77777777" w:rsidR="00743454" w:rsidRPr="00743454" w:rsidRDefault="00743454" w:rsidP="00743454">
            <w:pPr>
              <w:widowControl/>
              <w:spacing w:after="0" w:line="240" w:lineRule="auto"/>
              <w:ind w:right="57"/>
              <w:contextualSpacing/>
              <w:jc w:val="right"/>
              <w:rPr>
                <w:rFonts w:ascii="Arial Narrow" w:eastAsia="Times New Roman" w:hAnsi="Arial Narrow"/>
                <w:b/>
                <w:bCs/>
                <w:color w:val="000000"/>
                <w:sz w:val="18"/>
                <w:szCs w:val="18"/>
              </w:rPr>
            </w:pPr>
            <w:r w:rsidRPr="00743454">
              <w:rPr>
                <w:rFonts w:ascii="Arial Narrow" w:eastAsia="Times New Roman" w:hAnsi="Arial Narrow"/>
                <w:b/>
                <w:bCs/>
                <w:color w:val="000000"/>
                <w:sz w:val="18"/>
                <w:szCs w:val="18"/>
              </w:rPr>
              <w:t>1,295,891,834.46</w:t>
            </w:r>
          </w:p>
        </w:tc>
      </w:tr>
      <w:tr w:rsidR="00743454" w:rsidRPr="00743454" w14:paraId="6795AD07"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7464C1" w14:textId="77777777" w:rsidR="00743454" w:rsidRPr="00743454" w:rsidRDefault="00743454" w:rsidP="00743454">
            <w:pPr>
              <w:widowControl/>
              <w:spacing w:after="0" w:line="240" w:lineRule="auto"/>
              <w:ind w:right="57"/>
              <w:contextualSpacing/>
              <w:rPr>
                <w:rFonts w:ascii="Arial Narrow" w:eastAsia="Times New Roman" w:hAnsi="Arial Narrow"/>
                <w:color w:val="000000"/>
                <w:sz w:val="18"/>
                <w:szCs w:val="18"/>
              </w:rPr>
            </w:pPr>
            <w:r w:rsidRPr="00743454">
              <w:rPr>
                <w:rFonts w:ascii="Arial Narrow" w:eastAsia="Times New Roman" w:hAnsi="Arial Narrow"/>
                <w:color w:val="000000"/>
                <w:sz w:val="18"/>
                <w:szCs w:val="18"/>
              </w:rPr>
              <w:t>Central Office</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4A2784"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52,907,538.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ABFE8"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0EFAA"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F71212"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7CF0B1"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2A79F6"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52,907,538.74</w:t>
            </w:r>
          </w:p>
        </w:tc>
      </w:tr>
      <w:tr w:rsidR="00743454" w:rsidRPr="00743454" w14:paraId="388480E7"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1BDD80"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743454" w:rsidRPr="00743454">
                <w:rPr>
                  <w:rFonts w:ascii="Arial Narrow" w:eastAsia="Times New Roman" w:hAnsi="Arial Narrow"/>
                  <w:color w:val="000000"/>
                  <w:sz w:val="18"/>
                  <w:szCs w:val="18"/>
                </w:rPr>
                <w:t>NRLMB - NRO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D7048"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9972DD"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0,914</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D87A1A"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8,457,258.6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D10DEA"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51,149,169.6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0F9503"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55,761,810.87</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4671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15,368,239.08</w:t>
            </w:r>
          </w:p>
        </w:tc>
      </w:tr>
      <w:tr w:rsidR="00743454" w:rsidRPr="00743454" w14:paraId="0AB88280"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51EEB1"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743454" w:rsidRPr="00743454">
                <w:rPr>
                  <w:rFonts w:ascii="Arial Narrow" w:eastAsia="Times New Roman" w:hAnsi="Arial Narrow"/>
                  <w:color w:val="000000"/>
                  <w:sz w:val="18"/>
                  <w:szCs w:val="18"/>
                </w:rPr>
                <w:t>NRLMB - VDR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3ECEC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90416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94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AB9DB"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346,975.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28D66E"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2,736,905.7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72BEE"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9,305,876.5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1D0794"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4,389,757.26</w:t>
            </w:r>
          </w:p>
        </w:tc>
      </w:tr>
      <w:tr w:rsidR="00743454" w:rsidRPr="00743454" w14:paraId="4C62CF9D"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3731D49"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743454" w:rsidRPr="00743454">
                <w:rPr>
                  <w:rFonts w:ascii="Arial Narrow" w:eastAsia="Times New Roman" w:hAnsi="Arial Narrow"/>
                  <w:color w:val="000000"/>
                  <w:sz w:val="18"/>
                  <w:szCs w:val="18"/>
                </w:rPr>
                <w:t>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7653A"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000,735.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335337"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9,474</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C2318"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576,74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AB3FD0"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472,577.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BDE37"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2,928,689.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89AAE"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2,978,741.51</w:t>
            </w:r>
          </w:p>
        </w:tc>
      </w:tr>
      <w:tr w:rsidR="00743454" w:rsidRPr="00743454" w14:paraId="6830193F"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C3A20A"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743454" w:rsidRPr="00743454">
                <w:rPr>
                  <w:rFonts w:ascii="Arial Narrow" w:eastAsia="Times New Roman" w:hAnsi="Arial Narrow"/>
                  <w:color w:val="000000"/>
                  <w:sz w:val="18"/>
                  <w:szCs w:val="18"/>
                </w:rPr>
                <w:t>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2C119B"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1,059.6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AC3515"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2,836</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7D554D"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0,002,896.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E2950"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8,634,159.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3C0B3"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2,699,683.3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C45650"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1,367,798.18</w:t>
            </w:r>
          </w:p>
        </w:tc>
      </w:tr>
      <w:tr w:rsidR="00743454" w:rsidRPr="00743454" w14:paraId="4845E1FA"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456C17"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743454" w:rsidRPr="00743454">
                <w:rPr>
                  <w:rFonts w:ascii="Arial Narrow" w:eastAsia="Times New Roman" w:hAnsi="Arial Narrow"/>
                  <w:color w:val="000000"/>
                  <w:sz w:val="18"/>
                  <w:szCs w:val="18"/>
                </w:rPr>
                <w:t>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507EE7"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2147DF"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9,308</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CF1BB1"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1,612,554.2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661B6F"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915,536.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374BC3"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7,840,545.7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25AE5"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4,368,636.27</w:t>
            </w:r>
          </w:p>
        </w:tc>
      </w:tr>
      <w:tr w:rsidR="00743454" w:rsidRPr="00743454" w14:paraId="6C34DC30"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FB050B"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743454" w:rsidRPr="00743454">
                <w:rPr>
                  <w:rFonts w:ascii="Arial Narrow" w:eastAsia="Times New Roman" w:hAnsi="Arial Narrow"/>
                  <w:color w:val="000000"/>
                  <w:sz w:val="18"/>
                  <w:szCs w:val="18"/>
                </w:rPr>
                <w:t>CALABARZON</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FD4CF1"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5,240,44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7D7A24"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10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C38095"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540,346.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28B53D"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9,673,629.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BDA838"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7,089,038.4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EB5BF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3,543,453.68</w:t>
            </w:r>
          </w:p>
        </w:tc>
      </w:tr>
      <w:tr w:rsidR="00743454" w:rsidRPr="00743454" w14:paraId="5904E6B9"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F01134"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743454" w:rsidRPr="00743454">
                <w:rPr>
                  <w:rFonts w:ascii="Arial Narrow" w:eastAsia="Times New Roman" w:hAnsi="Arial Narrow"/>
                  <w:color w:val="000000"/>
                  <w:sz w:val="18"/>
                  <w:szCs w:val="18"/>
                </w:rPr>
                <w:t>MIMAROP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0C3C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47,036.8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F41CA8"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6,024</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FC5809"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6,348,963.7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CA269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0,464,67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382A9B"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9,129,003.4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C74091"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6,289,676.02</w:t>
            </w:r>
          </w:p>
        </w:tc>
      </w:tr>
      <w:tr w:rsidR="00743454" w:rsidRPr="00743454" w14:paraId="7B760350"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141E33"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743454" w:rsidRPr="00743454">
                <w:rPr>
                  <w:rFonts w:ascii="Arial Narrow" w:eastAsia="Times New Roman" w:hAnsi="Arial Narrow"/>
                  <w:color w:val="000000"/>
                  <w:sz w:val="18"/>
                  <w:szCs w:val="18"/>
                </w:rPr>
                <w:t>V</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D75FF3"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88A373"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3,248</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F35921"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6,669,000.6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AF257A"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7,954,321.3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D6EA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0,800,618.4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CB7C8D"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8,423,940.45</w:t>
            </w:r>
          </w:p>
        </w:tc>
      </w:tr>
      <w:tr w:rsidR="00743454" w:rsidRPr="00743454" w14:paraId="1AAFCDD2"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6A08F3"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743454" w:rsidRPr="00743454">
                <w:rPr>
                  <w:rFonts w:ascii="Arial Narrow" w:eastAsia="Times New Roman" w:hAnsi="Arial Narrow"/>
                  <w:color w:val="000000"/>
                  <w:sz w:val="18"/>
                  <w:szCs w:val="18"/>
                </w:rPr>
                <w:t>V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E639E6"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201,336.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4834D9"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4,49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205243"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1,287,488.9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07741"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4,842,723.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BEB2D"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7,318,430.6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AA1335"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6,649,979.75</w:t>
            </w:r>
          </w:p>
        </w:tc>
      </w:tr>
      <w:tr w:rsidR="00743454" w:rsidRPr="00743454" w14:paraId="7D6A26B6"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77A48A"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743454" w:rsidRPr="00743454">
                <w:rPr>
                  <w:rFonts w:ascii="Arial Narrow" w:eastAsia="Times New Roman" w:hAnsi="Arial Narrow"/>
                  <w:color w:val="000000"/>
                  <w:sz w:val="18"/>
                  <w:szCs w:val="18"/>
                </w:rPr>
                <w:t>V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02543"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D26118"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5,94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3A2D2"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7,200,614.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EA289B"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0,917,635.3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4A5BE"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3,298,164.0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71EED"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4,416,413.38</w:t>
            </w:r>
          </w:p>
        </w:tc>
      </w:tr>
      <w:tr w:rsidR="00743454" w:rsidRPr="00743454" w14:paraId="50822C1D"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5C124B"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743454" w:rsidRPr="00743454">
                <w:rPr>
                  <w:rFonts w:ascii="Arial Narrow" w:eastAsia="Times New Roman" w:hAnsi="Arial Narrow"/>
                  <w:color w:val="000000"/>
                  <w:sz w:val="18"/>
                  <w:szCs w:val="18"/>
                </w:rPr>
                <w:t>V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6C2F4"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285,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E1E04A"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9,074</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661B9A"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827,092.0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D9692"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197,244.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63EA6"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3,537,613.6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5E3775"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2,846,950.13</w:t>
            </w:r>
          </w:p>
        </w:tc>
      </w:tr>
      <w:tr w:rsidR="00743454" w:rsidRPr="00743454" w14:paraId="23F7F799"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E33F9C"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743454" w:rsidRPr="00743454">
                <w:rPr>
                  <w:rFonts w:ascii="Arial Narrow" w:eastAsia="Times New Roman" w:hAnsi="Arial Narrow"/>
                  <w:color w:val="000000"/>
                  <w:sz w:val="18"/>
                  <w:szCs w:val="18"/>
                </w:rPr>
                <w:t>I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C0CCE"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53F91A"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7,34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88321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9,478,869.0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F749F2"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618,241.5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DC805D"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9,323,949.6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353325"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6,421,060.17</w:t>
            </w:r>
          </w:p>
        </w:tc>
      </w:tr>
      <w:tr w:rsidR="00743454" w:rsidRPr="00743454" w14:paraId="7826A92D"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E2644C"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743454" w:rsidRPr="00743454">
                <w:rPr>
                  <w:rFonts w:ascii="Arial Narrow" w:eastAsia="Times New Roman" w:hAnsi="Arial Narrow"/>
                  <w:color w:val="000000"/>
                  <w:sz w:val="18"/>
                  <w:szCs w:val="18"/>
                </w:rPr>
                <w:t>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EAEE5"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38,559.9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867A0"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8,39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C3633"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134,771.9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A80A88"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3,737,984.0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8F299"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0,652,047.63</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FC6B3"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56,763,363.54</w:t>
            </w:r>
          </w:p>
        </w:tc>
      </w:tr>
      <w:tr w:rsidR="00743454" w:rsidRPr="00743454" w14:paraId="3AF5F07D"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350F9E"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743454" w:rsidRPr="00743454">
                <w:rPr>
                  <w:rFonts w:ascii="Arial Narrow" w:eastAsia="Times New Roman" w:hAnsi="Arial Narrow"/>
                  <w:color w:val="000000"/>
                  <w:sz w:val="18"/>
                  <w:szCs w:val="18"/>
                </w:rPr>
                <w:t>X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A50C5F"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D8689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363</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2092E"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991,112.8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701C1"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8,447,617.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2B0D01"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7,006,399.3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9E8234"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40,445,129.10</w:t>
            </w:r>
          </w:p>
        </w:tc>
      </w:tr>
      <w:tr w:rsidR="00743454" w:rsidRPr="00743454" w14:paraId="400B6459"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17CA7F"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743454" w:rsidRPr="00743454">
                <w:rPr>
                  <w:rFonts w:ascii="Arial Narrow" w:eastAsia="Times New Roman" w:hAnsi="Arial Narrow"/>
                  <w:color w:val="000000"/>
                  <w:sz w:val="18"/>
                  <w:szCs w:val="18"/>
                </w:rPr>
                <w:t>X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030DF"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000,969.8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1FA078"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3,503</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5C040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9,584,1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13FBC7"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1,674,608.8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EDCB4"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7,569,554.17</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5D64E"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51,829,232.82</w:t>
            </w:r>
          </w:p>
        </w:tc>
      </w:tr>
      <w:tr w:rsidR="00743454" w:rsidRPr="00743454" w14:paraId="0D1FA4B6"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158765"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743454" w:rsidRPr="00743454">
                <w:rPr>
                  <w:rFonts w:ascii="Arial Narrow" w:eastAsia="Times New Roman" w:hAnsi="Arial Narrow"/>
                  <w:color w:val="000000"/>
                  <w:sz w:val="18"/>
                  <w:szCs w:val="18"/>
                </w:rPr>
                <w:t>CARAG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F7F819"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F598B8"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5,752</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F0A92F"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6,664,249.2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7177D"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629,220.7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CDEB7"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7,648,257.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A8F730"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8,941,727.12</w:t>
            </w:r>
          </w:p>
        </w:tc>
      </w:tr>
      <w:tr w:rsidR="00743454" w:rsidRPr="00743454" w14:paraId="63721998"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FE9D68"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743454" w:rsidRPr="00743454">
                <w:rPr>
                  <w:rFonts w:ascii="Arial Narrow" w:eastAsia="Times New Roman" w:hAnsi="Arial Narrow"/>
                  <w:color w:val="000000"/>
                  <w:sz w:val="18"/>
                  <w:szCs w:val="18"/>
                </w:rPr>
                <w:t>NC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E9569A"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002,563.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AC3825"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05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F2DA5B"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528,776.5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AF92A6"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8,064,539.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99CFFB"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730,344.4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CBCC1"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3,326,223.71</w:t>
            </w:r>
          </w:p>
        </w:tc>
      </w:tr>
      <w:tr w:rsidR="00743454" w:rsidRPr="00743454" w14:paraId="2858385A" w14:textId="77777777" w:rsidTr="00743454">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4CC21F" w14:textId="77777777" w:rsidR="00743454" w:rsidRPr="00743454" w:rsidRDefault="00D866EB" w:rsidP="00743454">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743454" w:rsidRPr="00743454">
                <w:rPr>
                  <w:rFonts w:ascii="Arial Narrow" w:eastAsia="Times New Roman" w:hAnsi="Arial Narrow"/>
                  <w:color w:val="000000"/>
                  <w:sz w:val="18"/>
                  <w:szCs w:val="18"/>
                </w:rPr>
                <w:t>CA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BFFA4D"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823,563.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22A0C"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14,810</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3F289"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7,639,861.6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C6C6E"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088,804.0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9878C6"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20,061,744.7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5E2258" w14:textId="77777777" w:rsidR="00743454" w:rsidRPr="00743454" w:rsidRDefault="00743454" w:rsidP="00743454">
            <w:pPr>
              <w:widowControl/>
              <w:spacing w:after="0" w:line="240" w:lineRule="auto"/>
              <w:ind w:right="57"/>
              <w:contextualSpacing/>
              <w:jc w:val="right"/>
              <w:rPr>
                <w:rFonts w:ascii="Arial Narrow" w:eastAsia="Times New Roman" w:hAnsi="Arial Narrow"/>
                <w:color w:val="000000"/>
                <w:sz w:val="18"/>
                <w:szCs w:val="18"/>
              </w:rPr>
            </w:pPr>
            <w:r w:rsidRPr="00743454">
              <w:rPr>
                <w:rFonts w:ascii="Arial Narrow" w:eastAsia="Times New Roman" w:hAnsi="Arial Narrow"/>
                <w:color w:val="000000"/>
                <w:sz w:val="18"/>
                <w:szCs w:val="18"/>
              </w:rPr>
              <w:t>34,613,973.55</w:t>
            </w:r>
          </w:p>
        </w:tc>
      </w:tr>
    </w:tbl>
    <w:p w14:paraId="02A680D5" w14:textId="178A51BD"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D85216">
        <w:rPr>
          <w:rFonts w:ascii="Arial" w:eastAsia="Arial" w:hAnsi="Arial" w:cs="Arial"/>
          <w:i/>
          <w:sz w:val="16"/>
          <w:szCs w:val="16"/>
        </w:rPr>
        <w:t>31</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3B4CE309" w14:textId="383680A5" w:rsidR="00004DF5" w:rsidRDefault="00004DF5">
      <w:pPr>
        <w:spacing w:after="0" w:line="240" w:lineRule="auto"/>
        <w:contextualSpacing/>
        <w:rPr>
          <w:rFonts w:ascii="Arial" w:eastAsia="Arial" w:hAnsi="Arial" w:cs="Arial"/>
          <w:b/>
          <w:color w:val="002060"/>
          <w:sz w:val="28"/>
          <w:szCs w:val="28"/>
        </w:rPr>
      </w:pPr>
    </w:p>
    <w:p w14:paraId="0C085A64" w14:textId="44269227"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0E72CFE" w:rsidR="002A2C5B" w:rsidRDefault="00D85216"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1</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13C1B8E" w:rsidR="002A2C5B" w:rsidRDefault="00D85216" w:rsidP="00C345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1</w:t>
            </w:r>
            <w:r w:rsidR="00FC0CB5">
              <w:rPr>
                <w:rFonts w:ascii="Arial" w:eastAsia="Arial" w:hAnsi="Arial" w:cs="Arial"/>
                <w:sz w:val="20"/>
                <w:szCs w:val="20"/>
              </w:rPr>
              <w:t xml:space="preserve"> August</w:t>
            </w:r>
            <w:r w:rsidR="00FC0CB5"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546802">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7C2AB5E" w:rsidR="002A2C5B" w:rsidRPr="00631247" w:rsidRDefault="006B532D"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31</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lastRenderedPageBreak/>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1DCCC48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9668573" w:rsidR="002A2C5B" w:rsidRPr="00043E68" w:rsidRDefault="00370CFF"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043E68">
              <w:rPr>
                <w:rFonts w:ascii="Arial" w:eastAsia="Arial" w:hAnsi="Arial" w:cs="Arial"/>
                <w:sz w:val="20"/>
                <w:szCs w:val="20"/>
              </w:rPr>
              <w:t>2</w:t>
            </w:r>
            <w:r w:rsidR="00BF4B5F" w:rsidRPr="00043E68">
              <w:rPr>
                <w:rFonts w:ascii="Arial" w:eastAsia="Arial" w:hAnsi="Arial" w:cs="Arial"/>
                <w:sz w:val="20"/>
                <w:szCs w:val="20"/>
              </w:rPr>
              <w:t>6</w:t>
            </w:r>
            <w:r w:rsidR="00631D33" w:rsidRPr="00043E68">
              <w:rPr>
                <w:rFonts w:ascii="Arial" w:eastAsia="Arial" w:hAnsi="Arial" w:cs="Arial"/>
                <w:sz w:val="20"/>
                <w:szCs w:val="20"/>
              </w:rPr>
              <w:t xml:space="preserve"> </w:t>
            </w:r>
            <w:r w:rsidR="00EE1AFA" w:rsidRPr="00043E68">
              <w:rPr>
                <w:rFonts w:ascii="Arial" w:eastAsia="Arial" w:hAnsi="Arial" w:cs="Arial"/>
                <w:sz w:val="20"/>
                <w:szCs w:val="20"/>
              </w:rPr>
              <w:t>August</w:t>
            </w:r>
            <w:r w:rsidR="002A7D6A" w:rsidRPr="00043E6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55CCF8" w14:textId="3AC3C875" w:rsidR="00370CFF" w:rsidRPr="00043E68" w:rsidRDefault="00FD29D0"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 Hygiene Kits at Sta. Marcela, Apayao on 13 August 2021</w:t>
            </w:r>
            <w:r w:rsidR="00370CFF" w:rsidRPr="00043E68">
              <w:rPr>
                <w:rFonts w:ascii="Arial" w:eastAsia="Arial" w:hAnsi="Arial" w:cs="Arial"/>
                <w:sz w:val="20"/>
                <w:szCs w:val="19"/>
              </w:rPr>
              <w:t>.</w:t>
            </w:r>
          </w:p>
          <w:p w14:paraId="5B8277C1" w14:textId="326AE100" w:rsidR="00BF4B5F" w:rsidRPr="00043E68" w:rsidRDefault="00370CFF" w:rsidP="00370CF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5 Hygiene Kits at Sta. Marcela, Apayao on 23 August 2021.</w:t>
            </w:r>
          </w:p>
          <w:p w14:paraId="2B39BF53"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106 FFPs and 4 Hygiene Kits at Danglas, Abra on 24 August 2021</w:t>
            </w:r>
            <w:r w:rsidRPr="00043E68">
              <w:rPr>
                <w:rFonts w:ascii="Arial" w:eastAsia="Arial" w:hAnsi="Arial" w:cs="Arial"/>
                <w:sz w:val="20"/>
                <w:szCs w:val="19"/>
              </w:rPr>
              <w:t>.</w:t>
            </w:r>
          </w:p>
          <w:p w14:paraId="3444ED8A"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8 FFPs and 23 Hygiene Kits at Bucay, Abra on 24 August 2021.</w:t>
            </w:r>
          </w:p>
          <w:p w14:paraId="773305C5" w14:textId="406315B7" w:rsidR="00BF4B5F" w:rsidRPr="00043E68" w:rsidRDefault="00BF4B5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3,400FFPs at Pudtol, Apayao on 25 August 2021.</w:t>
            </w:r>
          </w:p>
          <w:p w14:paraId="091C03B2" w14:textId="3BCE5F83" w:rsidR="002A2C5B" w:rsidRPr="00043E68"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A total of </w:t>
            </w:r>
            <w:r w:rsidR="00631D33" w:rsidRPr="00043E68">
              <w:rPr>
                <w:rFonts w:ascii="Arial" w:eastAsia="Arial" w:hAnsi="Arial" w:cs="Arial"/>
                <w:sz w:val="20"/>
                <w:szCs w:val="19"/>
              </w:rPr>
              <w:t xml:space="preserve">11,846 </w:t>
            </w:r>
            <w:r w:rsidRPr="00043E68">
              <w:rPr>
                <w:rFonts w:ascii="Arial" w:eastAsia="Arial" w:hAnsi="Arial" w:cs="Arial"/>
                <w:sz w:val="20"/>
                <w:szCs w:val="19"/>
              </w:rPr>
              <w:t>FFPs amounting to ₱</w:t>
            </w:r>
            <w:r w:rsidR="00631D33" w:rsidRPr="00043E68">
              <w:rPr>
                <w:rFonts w:ascii="Arial" w:eastAsia="Arial" w:hAnsi="Arial" w:cs="Arial"/>
                <w:sz w:val="20"/>
                <w:szCs w:val="19"/>
              </w:rPr>
              <w:t xml:space="preserve">6,080,067.66 </w:t>
            </w:r>
            <w:r w:rsidRPr="00043E68">
              <w:rPr>
                <w:rFonts w:ascii="Arial" w:eastAsia="Arial" w:hAnsi="Arial" w:cs="Arial"/>
                <w:sz w:val="20"/>
                <w:szCs w:val="19"/>
              </w:rPr>
              <w:t>and 117 Hygiene Kits amounting to ₱172,399.50 were provided to the Locally Stranded Individuals (LSIs) in CAR.</w:t>
            </w:r>
          </w:p>
          <w:p w14:paraId="6A529516" w14:textId="020A96E5" w:rsidR="00631D33" w:rsidRPr="00043E68"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Provision of assistance to the affected population due to granular lockdown as imposed by different LGUs.</w:t>
            </w:r>
          </w:p>
          <w:p w14:paraId="6A35FC61" w14:textId="637E383A"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On-going prepositioning of Food and Non-food Items to the provinces</w:t>
            </w:r>
            <w:r w:rsidR="00631D33" w:rsidRPr="00043E68">
              <w:rPr>
                <w:rFonts w:ascii="Arial" w:eastAsia="Arial" w:hAnsi="Arial" w:cs="Arial"/>
                <w:sz w:val="20"/>
                <w:szCs w:val="19"/>
              </w:rPr>
              <w:t>.</w:t>
            </w:r>
          </w:p>
          <w:p w14:paraId="342007A8"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043E68"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043E6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043E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043E68" w:rsidRPr="00043E68" w14:paraId="656B84D3" w14:textId="77777777">
              <w:tc>
                <w:tcPr>
                  <w:tcW w:w="1370" w:type="pct"/>
                  <w:shd w:val="clear" w:color="auto" w:fill="D9D9D9" w:themeFill="background1" w:themeFillShade="D9"/>
                  <w:vAlign w:val="center"/>
                </w:tcPr>
                <w:p w14:paraId="522B7B0E"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043E68" w:rsidRDefault="002A7D6A">
                  <w:pPr>
                    <w:widowControl/>
                    <w:spacing w:after="0" w:line="240" w:lineRule="auto"/>
                    <w:ind w:right="57"/>
                    <w:contextualSpacing/>
                    <w:jc w:val="center"/>
                    <w:rPr>
                      <w:rFonts w:ascii="Arial" w:eastAsia="Arial" w:hAnsi="Arial" w:cs="Arial"/>
                      <w:b/>
                      <w:sz w:val="16"/>
                      <w:szCs w:val="16"/>
                    </w:rPr>
                  </w:pPr>
                  <w:r w:rsidRPr="00043E68">
                    <w:rPr>
                      <w:rFonts w:ascii="Arial" w:eastAsia="Arial" w:hAnsi="Arial" w:cs="Arial"/>
                      <w:b/>
                      <w:sz w:val="16"/>
                      <w:szCs w:val="16"/>
                    </w:rPr>
                    <w:t>TOTAL AMOUNT PAID (PhP)</w:t>
                  </w:r>
                </w:p>
              </w:tc>
            </w:tr>
            <w:tr w:rsidR="00043E68" w:rsidRPr="00043E68" w14:paraId="1223ED61" w14:textId="77777777">
              <w:tc>
                <w:tcPr>
                  <w:tcW w:w="5000" w:type="pct"/>
                  <w:gridSpan w:val="3"/>
                  <w:shd w:val="clear" w:color="auto" w:fill="EAF1DD" w:themeFill="accent3" w:themeFillTint="33"/>
                  <w:vAlign w:val="center"/>
                </w:tcPr>
                <w:p w14:paraId="68D36DB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FIRST TRANCHE</w:t>
                  </w:r>
                </w:p>
              </w:tc>
            </w:tr>
            <w:tr w:rsidR="00043E68" w:rsidRPr="00043E68" w14:paraId="6ECC1C27" w14:textId="77777777">
              <w:tc>
                <w:tcPr>
                  <w:tcW w:w="1370" w:type="pct"/>
                </w:tcPr>
                <w:p w14:paraId="0756600F"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7AFCD4F"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345,309</w:t>
                  </w:r>
                </w:p>
              </w:tc>
              <w:tc>
                <w:tcPr>
                  <w:tcW w:w="1710" w:type="pct"/>
                </w:tcPr>
                <w:p w14:paraId="4E640978"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1,895,361,350.00</w:t>
                  </w:r>
                </w:p>
              </w:tc>
            </w:tr>
            <w:tr w:rsidR="00043E68" w:rsidRPr="00043E68" w14:paraId="27B24FB3" w14:textId="77777777">
              <w:tc>
                <w:tcPr>
                  <w:tcW w:w="1370" w:type="pct"/>
                </w:tcPr>
                <w:p w14:paraId="27610306"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4FBDC496"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73,009</w:t>
                  </w:r>
                </w:p>
              </w:tc>
              <w:tc>
                <w:tcPr>
                  <w:tcW w:w="1710" w:type="pct"/>
                </w:tcPr>
                <w:p w14:paraId="3E2B8C4E"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302,987,350.00</w:t>
                  </w:r>
                </w:p>
              </w:tc>
            </w:tr>
            <w:tr w:rsidR="00043E68" w:rsidRPr="00043E68" w14:paraId="1864E802" w14:textId="77777777">
              <w:tc>
                <w:tcPr>
                  <w:tcW w:w="5000" w:type="pct"/>
                  <w:gridSpan w:val="3"/>
                  <w:shd w:val="clear" w:color="auto" w:fill="EAF1DD" w:themeFill="accent3" w:themeFillTint="33"/>
                  <w:vAlign w:val="center"/>
                </w:tcPr>
                <w:p w14:paraId="7EA844D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SECOND TRANCHE</w:t>
                  </w:r>
                </w:p>
              </w:tc>
            </w:tr>
            <w:tr w:rsidR="00043E68" w:rsidRPr="00043E68" w14:paraId="379FB482" w14:textId="77777777">
              <w:tc>
                <w:tcPr>
                  <w:tcW w:w="1370" w:type="pct"/>
                </w:tcPr>
                <w:p w14:paraId="722565B9"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FBC519C"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96,944</w:t>
                  </w:r>
                </w:p>
              </w:tc>
              <w:tc>
                <w:tcPr>
                  <w:tcW w:w="1710" w:type="pct"/>
                </w:tcPr>
                <w:p w14:paraId="16939AA0"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33,192,000.00</w:t>
                  </w:r>
                </w:p>
              </w:tc>
            </w:tr>
            <w:tr w:rsidR="00043E68" w:rsidRPr="00043E68" w14:paraId="2C674960" w14:textId="77777777">
              <w:tc>
                <w:tcPr>
                  <w:tcW w:w="1370" w:type="pct"/>
                </w:tcPr>
                <w:p w14:paraId="04DCA48A"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1FA0F649"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13,597</w:t>
                  </w:r>
                </w:p>
              </w:tc>
              <w:tc>
                <w:tcPr>
                  <w:tcW w:w="1710" w:type="pct"/>
                </w:tcPr>
                <w:p w14:paraId="7D15122D"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6,427,550.00</w:t>
                  </w:r>
                </w:p>
              </w:tc>
            </w:tr>
          </w:tbl>
          <w:p w14:paraId="1176B9A0"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responds to grievances relative to SAP and relief assistance.</w:t>
            </w:r>
          </w:p>
        </w:tc>
      </w:tr>
    </w:tbl>
    <w:p w14:paraId="1A1DD9E1" w14:textId="015AAC5F" w:rsidR="00546802" w:rsidRDefault="00546802">
      <w:pPr>
        <w:widowControl/>
        <w:spacing w:after="0" w:line="240" w:lineRule="auto"/>
        <w:rPr>
          <w:rFonts w:ascii="Arial" w:eastAsia="Arial" w:hAnsi="Arial" w:cs="Arial"/>
          <w:b/>
          <w:sz w:val="24"/>
          <w:szCs w:val="24"/>
        </w:rPr>
      </w:pPr>
    </w:p>
    <w:p w14:paraId="4E792646" w14:textId="22FB349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4D8BBDF" w:rsidR="002A2C5B" w:rsidRPr="00080BB1" w:rsidRDefault="00370CFF"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80BB1">
              <w:rPr>
                <w:rFonts w:ascii="Arial" w:eastAsia="Arial" w:hAnsi="Arial" w:cs="Arial"/>
                <w:sz w:val="20"/>
                <w:szCs w:val="20"/>
              </w:rPr>
              <w:t>2</w:t>
            </w:r>
            <w:r w:rsidR="00C345BA" w:rsidRPr="00080BB1">
              <w:rPr>
                <w:rFonts w:ascii="Arial" w:eastAsia="Arial" w:hAnsi="Arial" w:cs="Arial"/>
                <w:sz w:val="20"/>
                <w:szCs w:val="20"/>
              </w:rPr>
              <w:t>7</w:t>
            </w:r>
            <w:r w:rsidR="000D7A28" w:rsidRPr="00080BB1">
              <w:rPr>
                <w:rFonts w:ascii="Arial" w:eastAsia="Arial" w:hAnsi="Arial" w:cs="Arial"/>
                <w:sz w:val="20"/>
                <w:szCs w:val="20"/>
              </w:rPr>
              <w:t xml:space="preserve"> August</w:t>
            </w:r>
            <w:r w:rsidR="002A7D6A" w:rsidRPr="00080BB1">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E7C6FDA" w:rsidR="002A2C5B" w:rsidRPr="00080BB1" w:rsidRDefault="00A76B9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A total of</w:t>
            </w:r>
            <w:r w:rsidR="00B340EC" w:rsidRPr="00080BB1">
              <w:rPr>
                <w:rFonts w:ascii="Arial" w:eastAsia="Arial" w:hAnsi="Arial" w:cs="Arial"/>
                <w:sz w:val="20"/>
                <w:szCs w:val="19"/>
              </w:rPr>
              <w:t xml:space="preserve"> </w:t>
            </w:r>
            <w:r w:rsidR="00C345BA" w:rsidRPr="00080BB1">
              <w:rPr>
                <w:rFonts w:ascii="Arial" w:eastAsia="Arial" w:hAnsi="Arial" w:cs="Arial"/>
                <w:b/>
                <w:bCs/>
                <w:sz w:val="20"/>
                <w:szCs w:val="19"/>
              </w:rPr>
              <w:t>48</w:t>
            </w:r>
            <w:r w:rsidR="00651F54" w:rsidRPr="00080BB1">
              <w:rPr>
                <w:rFonts w:ascii="Arial" w:eastAsia="Arial" w:hAnsi="Arial" w:cs="Arial"/>
                <w:b/>
                <w:bCs/>
                <w:sz w:val="20"/>
                <w:szCs w:val="19"/>
              </w:rPr>
              <w:t xml:space="preserve"> </w:t>
            </w:r>
            <w:r w:rsidR="003D6CDF" w:rsidRPr="00080BB1">
              <w:rPr>
                <w:rFonts w:ascii="Arial" w:eastAsia="Arial" w:hAnsi="Arial" w:cs="Arial"/>
                <w:b/>
                <w:bCs/>
                <w:sz w:val="20"/>
                <w:szCs w:val="19"/>
              </w:rPr>
              <w:t>personnel</w:t>
            </w:r>
            <w:r w:rsidR="002A7D6A" w:rsidRPr="00080BB1">
              <w:rPr>
                <w:rFonts w:ascii="Arial" w:eastAsia="Arial" w:hAnsi="Arial" w:cs="Arial"/>
                <w:sz w:val="20"/>
                <w:szCs w:val="19"/>
              </w:rPr>
              <w:t xml:space="preserve"> </w:t>
            </w:r>
            <w:r w:rsidR="000B6A17" w:rsidRPr="00080BB1">
              <w:rPr>
                <w:rFonts w:ascii="Arial" w:eastAsia="Arial" w:hAnsi="Arial" w:cs="Arial"/>
                <w:sz w:val="20"/>
                <w:szCs w:val="19"/>
              </w:rPr>
              <w:t>are</w:t>
            </w:r>
            <w:r w:rsidR="002A7D6A" w:rsidRPr="00080BB1">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080BB1" w:rsidRDefault="002A7D6A" w:rsidP="00A22E92">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080BB1" w:rsidRDefault="00C12F0C">
            <w:pPr>
              <w:spacing w:after="0" w:line="240" w:lineRule="auto"/>
              <w:jc w:val="both"/>
              <w:rPr>
                <w:rFonts w:ascii="Arial" w:eastAsia="Arial" w:hAnsi="Arial" w:cs="Arial"/>
                <w:sz w:val="20"/>
                <w:szCs w:val="19"/>
              </w:rPr>
            </w:pPr>
          </w:p>
          <w:p w14:paraId="45F51393" w14:textId="77777777" w:rsidR="002A2C5B" w:rsidRPr="00080BB1" w:rsidRDefault="002A7D6A">
            <w:pPr>
              <w:spacing w:after="0" w:line="240" w:lineRule="auto"/>
              <w:contextualSpacing/>
              <w:jc w:val="both"/>
              <w:rPr>
                <w:rFonts w:ascii="Arial" w:eastAsia="Arial" w:hAnsi="Arial" w:cs="Arial"/>
                <w:b/>
                <w:sz w:val="20"/>
                <w:szCs w:val="19"/>
              </w:rPr>
            </w:pPr>
            <w:r w:rsidRPr="00080BB1">
              <w:rPr>
                <w:rFonts w:ascii="Arial" w:eastAsia="Arial" w:hAnsi="Arial" w:cs="Arial"/>
                <w:b/>
                <w:sz w:val="20"/>
                <w:szCs w:val="19"/>
              </w:rPr>
              <w:t>Social Amelioration Program (SAP)</w:t>
            </w:r>
          </w:p>
          <w:p w14:paraId="4FE69913" w14:textId="77777777" w:rsidR="0095693D" w:rsidRPr="00080BB1" w:rsidRDefault="0095693D" w:rsidP="0095693D">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of </w:t>
            </w:r>
            <w:r w:rsidRPr="00080BB1">
              <w:rPr>
                <w:rFonts w:ascii="Arial" w:eastAsia="Arial" w:hAnsi="Arial" w:cs="Arial"/>
                <w:b/>
                <w:sz w:val="20"/>
                <w:szCs w:val="19"/>
              </w:rPr>
              <w:t>₱</w:t>
            </w:r>
            <w:r w:rsidRPr="00080BB1">
              <w:rPr>
                <w:rFonts w:ascii="Arial" w:eastAsia="Arial" w:hAnsi="Arial" w:cs="Arial"/>
                <w:b/>
                <w:sz w:val="20"/>
                <w:szCs w:val="19"/>
                <w:lang w:val="en-US"/>
              </w:rPr>
              <w:t xml:space="preserve">4,269,230,500.00 </w:t>
            </w:r>
            <w:r w:rsidRPr="00080BB1">
              <w:rPr>
                <w:rFonts w:ascii="Arial" w:eastAsia="Arial" w:hAnsi="Arial" w:cs="Arial"/>
                <w:sz w:val="20"/>
                <w:szCs w:val="19"/>
              </w:rPr>
              <w:t xml:space="preserve">was paid to </w:t>
            </w:r>
            <w:r w:rsidRPr="00080BB1">
              <w:rPr>
                <w:rFonts w:ascii="Arial" w:eastAsia="Arial" w:hAnsi="Arial" w:cs="Arial"/>
                <w:b/>
                <w:bCs/>
                <w:sz w:val="20"/>
                <w:szCs w:val="19"/>
                <w:lang w:val="en-US"/>
              </w:rPr>
              <w:t>776,211 beneficiaries</w:t>
            </w:r>
            <w:r w:rsidRPr="00080BB1">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080BB1" w:rsidRDefault="00450EDE" w:rsidP="000D7A28">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of </w:t>
            </w:r>
            <w:r w:rsidR="000D7A28" w:rsidRPr="00080BB1">
              <w:rPr>
                <w:rFonts w:ascii="Arial" w:eastAsia="Arial" w:hAnsi="Arial" w:cs="Arial"/>
                <w:b/>
                <w:sz w:val="20"/>
                <w:szCs w:val="19"/>
              </w:rPr>
              <w:t xml:space="preserve">12,121 </w:t>
            </w:r>
            <w:r w:rsidRPr="00080BB1">
              <w:rPr>
                <w:rFonts w:ascii="Arial" w:eastAsia="Arial" w:hAnsi="Arial" w:cs="Arial"/>
                <w:b/>
                <w:sz w:val="20"/>
                <w:szCs w:val="19"/>
              </w:rPr>
              <w:t>Non-Pantawid Pamilya beneficiaries</w:t>
            </w:r>
            <w:r w:rsidRPr="00080BB1">
              <w:rPr>
                <w:rFonts w:ascii="Arial" w:eastAsia="Arial" w:hAnsi="Arial" w:cs="Arial"/>
                <w:sz w:val="20"/>
                <w:szCs w:val="19"/>
              </w:rPr>
              <w:t xml:space="preserve"> in Pangasinan were paid amounting to </w:t>
            </w:r>
            <w:r w:rsidRPr="00080BB1">
              <w:rPr>
                <w:rFonts w:ascii="Arial" w:eastAsia="Arial" w:hAnsi="Arial" w:cs="Arial"/>
                <w:b/>
                <w:sz w:val="20"/>
                <w:szCs w:val="19"/>
              </w:rPr>
              <w:t>₱</w:t>
            </w:r>
            <w:r w:rsidR="000D7A28" w:rsidRPr="00080BB1">
              <w:rPr>
                <w:rFonts w:ascii="Arial" w:eastAsia="Arial" w:hAnsi="Arial" w:cs="Arial"/>
                <w:b/>
                <w:sz w:val="20"/>
                <w:szCs w:val="19"/>
              </w:rPr>
              <w:t xml:space="preserve">70,020,500.00 </w:t>
            </w:r>
            <w:r w:rsidRPr="00080BB1">
              <w:rPr>
                <w:rFonts w:ascii="Arial" w:eastAsia="Arial" w:hAnsi="Arial" w:cs="Arial"/>
                <w:sz w:val="20"/>
                <w:szCs w:val="19"/>
              </w:rPr>
              <w:t>for the reprocessed refund from the Financial Service Providers (FSPs) of Bayanihan SAP 2.</w:t>
            </w:r>
          </w:p>
          <w:p w14:paraId="2F63CFA2"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amount of </w:t>
            </w:r>
            <w:r w:rsidRPr="00080BB1">
              <w:rPr>
                <w:rFonts w:ascii="Arial" w:eastAsia="Arial" w:hAnsi="Arial" w:cs="Arial"/>
                <w:b/>
                <w:bCs/>
                <w:sz w:val="20"/>
                <w:szCs w:val="19"/>
              </w:rPr>
              <w:t>₱513,724,350.00</w:t>
            </w:r>
            <w:r w:rsidRPr="00080BB1">
              <w:rPr>
                <w:rFonts w:ascii="Arial" w:eastAsia="Arial" w:hAnsi="Arial" w:cs="Arial"/>
                <w:sz w:val="20"/>
                <w:szCs w:val="19"/>
              </w:rPr>
              <w:t xml:space="preserve"> were paid through direct payout and cash cards to </w:t>
            </w:r>
            <w:r w:rsidRPr="00080BB1">
              <w:rPr>
                <w:rFonts w:ascii="Arial" w:eastAsia="Arial" w:hAnsi="Arial" w:cs="Arial"/>
                <w:b/>
                <w:bCs/>
                <w:sz w:val="20"/>
                <w:szCs w:val="19"/>
              </w:rPr>
              <w:t>123,789</w:t>
            </w:r>
            <w:r w:rsidRPr="00080BB1">
              <w:rPr>
                <w:rFonts w:ascii="Arial" w:eastAsia="Arial" w:hAnsi="Arial" w:cs="Arial"/>
                <w:sz w:val="20"/>
                <w:szCs w:val="19"/>
              </w:rPr>
              <w:t xml:space="preserve"> </w:t>
            </w:r>
            <w:r w:rsidRPr="00080BB1">
              <w:rPr>
                <w:rFonts w:ascii="Arial" w:eastAsia="Arial" w:hAnsi="Arial" w:cs="Arial"/>
                <w:b/>
                <w:sz w:val="20"/>
                <w:szCs w:val="19"/>
              </w:rPr>
              <w:t>4Ps beneficiaries</w:t>
            </w:r>
            <w:r w:rsidRPr="00080BB1">
              <w:rPr>
                <w:rFonts w:ascii="Arial" w:eastAsia="Arial" w:hAnsi="Arial" w:cs="Arial"/>
                <w:sz w:val="20"/>
                <w:szCs w:val="19"/>
              </w:rPr>
              <w:t xml:space="preserve"> while a total amount of </w:t>
            </w:r>
            <w:r w:rsidRPr="00080BB1">
              <w:rPr>
                <w:rFonts w:ascii="Arial" w:eastAsia="Arial" w:hAnsi="Arial" w:cs="Arial"/>
                <w:b/>
                <w:sz w:val="20"/>
                <w:szCs w:val="19"/>
              </w:rPr>
              <w:t>₱</w:t>
            </w:r>
            <w:r w:rsidRPr="00080BB1">
              <w:rPr>
                <w:rFonts w:ascii="Arial" w:eastAsia="Arial" w:hAnsi="Arial" w:cs="Arial"/>
                <w:b/>
                <w:sz w:val="20"/>
                <w:szCs w:val="19"/>
                <w:lang w:val="en-US"/>
              </w:rPr>
              <w:t xml:space="preserve">2,259,823,500.00 </w:t>
            </w:r>
            <w:r w:rsidRPr="00080BB1">
              <w:rPr>
                <w:rFonts w:ascii="Arial" w:eastAsia="Arial" w:hAnsi="Arial" w:cs="Arial"/>
                <w:sz w:val="20"/>
                <w:szCs w:val="19"/>
              </w:rPr>
              <w:t xml:space="preserve">were paid through financial service providers (FSPs) to </w:t>
            </w:r>
            <w:r w:rsidRPr="00080BB1">
              <w:rPr>
                <w:rFonts w:ascii="Arial" w:eastAsia="Arial" w:hAnsi="Arial" w:cs="Arial"/>
                <w:b/>
                <w:sz w:val="20"/>
                <w:szCs w:val="19"/>
                <w:lang w:val="en-US"/>
              </w:rPr>
              <w:t xml:space="preserve">410,877 </w:t>
            </w:r>
            <w:r w:rsidRPr="00080BB1">
              <w:rPr>
                <w:rFonts w:ascii="Arial" w:eastAsia="Arial" w:hAnsi="Arial" w:cs="Arial"/>
                <w:b/>
                <w:sz w:val="20"/>
                <w:szCs w:val="19"/>
              </w:rPr>
              <w:t>non-4Ps beneficiaries</w:t>
            </w:r>
            <w:r w:rsidRPr="00080BB1">
              <w:rPr>
                <w:rFonts w:ascii="Arial" w:eastAsia="Arial" w:hAnsi="Arial" w:cs="Arial"/>
                <w:sz w:val="20"/>
                <w:szCs w:val="19"/>
              </w:rPr>
              <w:t xml:space="preserve"> in Pangasinan for the second tranche implementation.</w:t>
            </w:r>
          </w:p>
          <w:p w14:paraId="2321502C"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A total amount of</w:t>
            </w:r>
            <w:r w:rsidRPr="00080BB1">
              <w:rPr>
                <w:rFonts w:ascii="Arial" w:eastAsia="Arial" w:hAnsi="Arial" w:cs="Arial"/>
                <w:b/>
                <w:sz w:val="20"/>
                <w:szCs w:val="19"/>
              </w:rPr>
              <w:t xml:space="preserve"> ₱262,333,500.00 </w:t>
            </w:r>
            <w:r w:rsidRPr="00080BB1">
              <w:rPr>
                <w:rFonts w:ascii="Arial" w:eastAsia="Arial" w:hAnsi="Arial" w:cs="Arial"/>
                <w:sz w:val="20"/>
                <w:szCs w:val="19"/>
              </w:rPr>
              <w:t xml:space="preserve">was paid to </w:t>
            </w:r>
            <w:r w:rsidRPr="00080BB1">
              <w:rPr>
                <w:rFonts w:ascii="Arial" w:eastAsia="Arial" w:hAnsi="Arial" w:cs="Arial"/>
                <w:b/>
                <w:sz w:val="20"/>
                <w:szCs w:val="19"/>
              </w:rPr>
              <w:t>47,697 waitlisted beneficiaries</w:t>
            </w:r>
            <w:r w:rsidRPr="00080BB1">
              <w:rPr>
                <w:rFonts w:ascii="Arial" w:eastAsia="Arial" w:hAnsi="Arial" w:cs="Arial"/>
                <w:sz w:val="20"/>
                <w:szCs w:val="19"/>
              </w:rPr>
              <w:t xml:space="preserve"> in the Region.</w:t>
            </w:r>
          </w:p>
          <w:p w14:paraId="500D650D" w14:textId="25F2600B"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amount of </w:t>
            </w:r>
            <w:r w:rsidRPr="00080BB1">
              <w:rPr>
                <w:rFonts w:ascii="Arial" w:eastAsia="Arial" w:hAnsi="Arial" w:cs="Arial"/>
                <w:b/>
                <w:sz w:val="20"/>
                <w:szCs w:val="19"/>
              </w:rPr>
              <w:t>₱</w:t>
            </w:r>
            <w:r w:rsidRPr="00080BB1">
              <w:rPr>
                <w:rFonts w:ascii="Arial" w:eastAsia="Arial" w:hAnsi="Arial" w:cs="Arial"/>
                <w:b/>
                <w:sz w:val="20"/>
                <w:szCs w:val="19"/>
                <w:lang w:val="en-US"/>
              </w:rPr>
              <w:t xml:space="preserve">15,130,500.00 </w:t>
            </w:r>
            <w:r w:rsidRPr="00080BB1">
              <w:rPr>
                <w:rFonts w:ascii="Arial" w:eastAsia="Arial" w:hAnsi="Arial" w:cs="Arial"/>
                <w:sz w:val="20"/>
                <w:szCs w:val="19"/>
              </w:rPr>
              <w:t xml:space="preserve">was paid to </w:t>
            </w:r>
            <w:r w:rsidRPr="00080BB1">
              <w:rPr>
                <w:rFonts w:ascii="Arial" w:eastAsia="Arial" w:hAnsi="Arial" w:cs="Arial"/>
                <w:b/>
                <w:sz w:val="20"/>
                <w:szCs w:val="19"/>
              </w:rPr>
              <w:t xml:space="preserve">1,887 </w:t>
            </w:r>
            <w:r w:rsidRPr="00080BB1">
              <w:rPr>
                <w:rFonts w:ascii="Arial" w:eastAsia="Arial" w:hAnsi="Arial" w:cs="Arial"/>
                <w:b/>
                <w:bCs/>
                <w:sz w:val="20"/>
                <w:szCs w:val="19"/>
              </w:rPr>
              <w:t>TNVS/PUV drivers</w:t>
            </w:r>
            <w:r w:rsidRPr="00080BB1">
              <w:rPr>
                <w:rFonts w:ascii="Arial" w:eastAsia="Arial" w:hAnsi="Arial" w:cs="Arial"/>
                <w:sz w:val="20"/>
                <w:szCs w:val="19"/>
              </w:rPr>
              <w:t xml:space="preserve"> in the </w:t>
            </w:r>
            <w:r w:rsidRPr="00080BB1">
              <w:rPr>
                <w:rFonts w:ascii="Arial" w:eastAsia="Arial" w:hAnsi="Arial" w:cs="Arial"/>
                <w:sz w:val="20"/>
                <w:szCs w:val="19"/>
              </w:rPr>
              <w:lastRenderedPageBreak/>
              <w:t>Region.</w:t>
            </w:r>
          </w:p>
          <w:p w14:paraId="2CEA7EFD"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F491261" w14:textId="77777777" w:rsidR="000448A2" w:rsidRDefault="000448A2">
      <w:pPr>
        <w:widowControl/>
        <w:spacing w:after="0" w:line="240" w:lineRule="auto"/>
        <w:ind w:right="57"/>
        <w:contextualSpacing/>
        <w:rPr>
          <w:rFonts w:ascii="Arial" w:eastAsia="Arial" w:hAnsi="Arial" w:cs="Arial"/>
          <w:b/>
          <w:sz w:val="24"/>
          <w:szCs w:val="24"/>
        </w:rPr>
      </w:pPr>
    </w:p>
    <w:p w14:paraId="1C39BD46" w14:textId="6B15D2E9" w:rsidR="002A2C5B" w:rsidRDefault="00837AE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C2A7B6B" w:rsidR="002A2C5B" w:rsidRPr="00C345BA" w:rsidRDefault="006B532D"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B532D">
              <w:rPr>
                <w:rFonts w:ascii="Arial" w:eastAsia="Arial" w:hAnsi="Arial" w:cs="Arial"/>
                <w:color w:val="0070C0"/>
                <w:sz w:val="20"/>
                <w:szCs w:val="20"/>
              </w:rPr>
              <w:t>31</w:t>
            </w:r>
            <w:r w:rsidR="00830EB1" w:rsidRPr="006B532D">
              <w:rPr>
                <w:rFonts w:ascii="Arial" w:eastAsia="Arial" w:hAnsi="Arial" w:cs="Arial"/>
                <w:color w:val="0070C0"/>
                <w:sz w:val="20"/>
                <w:szCs w:val="20"/>
              </w:rPr>
              <w:t xml:space="preserve">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3994B24" w:rsidR="00DA0EB9" w:rsidRPr="006B532D" w:rsidRDefault="00DA0EB9" w:rsidP="006B532D">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6B532D">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6B532D" w:rsidRPr="006B532D">
              <w:rPr>
                <w:rFonts w:ascii="Arial" w:eastAsia="Arial" w:hAnsi="Arial" w:cs="Arial"/>
                <w:b/>
                <w:color w:val="0070C0"/>
                <w:sz w:val="20"/>
                <w:szCs w:val="19"/>
                <w:lang w:bidi="en-US"/>
              </w:rPr>
              <w:t xml:space="preserve">339,826 </w:t>
            </w:r>
            <w:r w:rsidRPr="006B532D">
              <w:rPr>
                <w:rFonts w:ascii="Arial" w:eastAsia="Arial" w:hAnsi="Arial" w:cs="Arial"/>
                <w:b/>
                <w:color w:val="0070C0"/>
                <w:sz w:val="20"/>
                <w:szCs w:val="19"/>
                <w:lang w:bidi="en-US"/>
              </w:rPr>
              <w:t>clients</w:t>
            </w:r>
            <w:r w:rsidRPr="006B532D">
              <w:rPr>
                <w:rFonts w:ascii="Arial" w:eastAsia="Arial" w:hAnsi="Arial" w:cs="Arial"/>
                <w:color w:val="0070C0"/>
                <w:sz w:val="20"/>
                <w:szCs w:val="19"/>
                <w:lang w:bidi="en-US"/>
              </w:rPr>
              <w:t xml:space="preserve"> were served and provided with assistance amountin</w:t>
            </w:r>
            <w:r w:rsidR="00B72A4F" w:rsidRPr="006B532D">
              <w:rPr>
                <w:rFonts w:ascii="Arial" w:eastAsia="Arial" w:hAnsi="Arial" w:cs="Arial"/>
                <w:color w:val="0070C0"/>
                <w:sz w:val="20"/>
                <w:szCs w:val="19"/>
                <w:lang w:bidi="en-US"/>
              </w:rPr>
              <w:t>g to</w:t>
            </w:r>
            <w:r w:rsidR="00DB0B37" w:rsidRPr="006B532D">
              <w:rPr>
                <w:rFonts w:ascii="Arial" w:eastAsia="Arial" w:hAnsi="Arial" w:cs="Arial"/>
                <w:color w:val="0070C0"/>
                <w:sz w:val="20"/>
                <w:szCs w:val="19"/>
                <w:lang w:bidi="en-US"/>
              </w:rPr>
              <w:t xml:space="preserve"> </w:t>
            </w:r>
            <w:r w:rsidR="006B532D" w:rsidRPr="006B532D">
              <w:rPr>
                <w:rFonts w:ascii="Arial" w:eastAsia="Arial" w:hAnsi="Arial" w:cs="Arial"/>
                <w:b/>
                <w:color w:val="0070C0"/>
                <w:sz w:val="20"/>
                <w:szCs w:val="19"/>
                <w:lang w:bidi="en-US"/>
              </w:rPr>
              <w:t xml:space="preserve">₱1,084,201,581.27 </w:t>
            </w:r>
            <w:r w:rsidRPr="006B532D">
              <w:rPr>
                <w:rFonts w:ascii="Arial" w:eastAsia="Arial" w:hAnsi="Arial" w:cs="Arial"/>
                <w:color w:val="0070C0"/>
                <w:sz w:val="20"/>
                <w:szCs w:val="19"/>
                <w:lang w:bidi="en-US"/>
              </w:rPr>
              <w:t>through medical assistance, burial assistance, food assistance, and other AICS services</w:t>
            </w:r>
            <w:r w:rsidR="00833F1B" w:rsidRPr="006B532D">
              <w:rPr>
                <w:rFonts w:ascii="Arial" w:eastAsia="Arial" w:hAnsi="Arial" w:cs="Arial"/>
                <w:color w:val="0070C0"/>
                <w:sz w:val="20"/>
                <w:szCs w:val="19"/>
                <w:lang w:bidi="en-US"/>
              </w:rPr>
              <w:t>.</w:t>
            </w:r>
          </w:p>
          <w:p w14:paraId="44501617" w14:textId="019451D5" w:rsidR="002A2C5B" w:rsidRPr="006B532D" w:rsidRDefault="002A7D6A" w:rsidP="006B532D">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6B532D">
              <w:rPr>
                <w:rFonts w:ascii="Arial" w:eastAsia="Arial" w:hAnsi="Arial" w:cs="Arial"/>
                <w:color w:val="0070C0"/>
                <w:sz w:val="20"/>
                <w:szCs w:val="19"/>
                <w:lang w:bidi="en-US"/>
              </w:rPr>
              <w:t xml:space="preserve">DSWD-FO II </w:t>
            </w:r>
            <w:r w:rsidR="00E66B29" w:rsidRPr="006B532D">
              <w:rPr>
                <w:rFonts w:ascii="Arial" w:eastAsia="Arial" w:hAnsi="Arial" w:cs="Arial"/>
                <w:color w:val="0070C0"/>
                <w:sz w:val="20"/>
                <w:szCs w:val="19"/>
                <w:lang w:bidi="en-US"/>
              </w:rPr>
              <w:t xml:space="preserve">facilitated the </w:t>
            </w:r>
            <w:r w:rsidR="00E66B29" w:rsidRPr="006B532D">
              <w:rPr>
                <w:rFonts w:ascii="Arial" w:eastAsia="Arial" w:hAnsi="Arial" w:cs="Arial"/>
                <w:b/>
                <w:color w:val="0070C0"/>
                <w:sz w:val="20"/>
                <w:szCs w:val="19"/>
                <w:lang w:bidi="en-US"/>
              </w:rPr>
              <w:t>LAG Payout</w:t>
            </w:r>
            <w:r w:rsidR="00E66B29" w:rsidRPr="006B532D">
              <w:rPr>
                <w:rFonts w:ascii="Arial" w:eastAsia="Arial" w:hAnsi="Arial" w:cs="Arial"/>
                <w:color w:val="0070C0"/>
                <w:sz w:val="20"/>
                <w:szCs w:val="19"/>
                <w:lang w:bidi="en-US"/>
              </w:rPr>
              <w:t xml:space="preserve"> and at p</w:t>
            </w:r>
            <w:r w:rsidR="000E0A30" w:rsidRPr="006B532D">
              <w:rPr>
                <w:rFonts w:ascii="Arial" w:eastAsia="Arial" w:hAnsi="Arial" w:cs="Arial"/>
                <w:color w:val="0070C0"/>
                <w:sz w:val="20"/>
                <w:szCs w:val="19"/>
                <w:lang w:bidi="en-US"/>
              </w:rPr>
              <w:t xml:space="preserve">resent, an aggregate amount of </w:t>
            </w:r>
            <w:r w:rsidR="00B62DE3" w:rsidRPr="006B532D">
              <w:rPr>
                <w:rFonts w:ascii="Arial" w:eastAsia="Arial" w:hAnsi="Arial" w:cs="Arial"/>
                <w:b/>
                <w:color w:val="0070C0"/>
                <w:sz w:val="20"/>
                <w:szCs w:val="19"/>
                <w:lang w:bidi="en-US"/>
              </w:rPr>
              <w:t>₱</w:t>
            </w:r>
            <w:r w:rsidR="006B532D" w:rsidRPr="006B532D">
              <w:rPr>
                <w:rFonts w:ascii="Arial" w:eastAsia="Arial" w:hAnsi="Arial" w:cs="Arial"/>
                <w:b/>
                <w:color w:val="0070C0"/>
                <w:sz w:val="20"/>
                <w:szCs w:val="19"/>
                <w:lang w:bidi="en-US"/>
              </w:rPr>
              <w:t xml:space="preserve">76,186,968 </w:t>
            </w:r>
            <w:r w:rsidR="00E66B29" w:rsidRPr="006B532D">
              <w:rPr>
                <w:rFonts w:ascii="Arial" w:eastAsia="Arial" w:hAnsi="Arial" w:cs="Arial"/>
                <w:color w:val="0070C0"/>
                <w:sz w:val="20"/>
                <w:szCs w:val="19"/>
                <w:lang w:bidi="en-US"/>
              </w:rPr>
              <w:t xml:space="preserve">from the DSWD LAG Funds and </w:t>
            </w:r>
            <w:r w:rsidR="00B62DE3" w:rsidRPr="006B532D">
              <w:rPr>
                <w:rFonts w:ascii="Arial" w:eastAsia="Arial" w:hAnsi="Arial" w:cs="Arial"/>
                <w:b/>
                <w:color w:val="0070C0"/>
                <w:sz w:val="20"/>
                <w:szCs w:val="19"/>
                <w:lang w:bidi="en-US"/>
              </w:rPr>
              <w:t>₱</w:t>
            </w:r>
            <w:r w:rsidR="006B532D" w:rsidRPr="006B532D">
              <w:rPr>
                <w:rFonts w:ascii="Arial" w:eastAsia="Arial" w:hAnsi="Arial" w:cs="Arial"/>
                <w:b/>
                <w:color w:val="0070C0"/>
                <w:sz w:val="20"/>
                <w:szCs w:val="19"/>
                <w:lang w:bidi="en-US"/>
              </w:rPr>
              <w:t xml:space="preserve">65,622,550 </w:t>
            </w:r>
            <w:r w:rsidR="00E66B29" w:rsidRPr="006B532D">
              <w:rPr>
                <w:rFonts w:ascii="Arial" w:eastAsia="Arial" w:hAnsi="Arial" w:cs="Arial"/>
                <w:color w:val="0070C0"/>
                <w:sz w:val="20"/>
                <w:szCs w:val="19"/>
                <w:lang w:bidi="en-US"/>
              </w:rPr>
              <w:t>from the For Later Release (FLR) Fund of Office of the President was disb</w:t>
            </w:r>
            <w:r w:rsidR="000E0A30" w:rsidRPr="006B532D">
              <w:rPr>
                <w:rFonts w:ascii="Arial" w:eastAsia="Arial" w:hAnsi="Arial" w:cs="Arial"/>
                <w:color w:val="0070C0"/>
                <w:sz w:val="20"/>
                <w:szCs w:val="19"/>
                <w:lang w:bidi="en-US"/>
              </w:rPr>
              <w:t xml:space="preserve">ursed to </w:t>
            </w:r>
            <w:r w:rsidR="006B532D" w:rsidRPr="006B532D">
              <w:rPr>
                <w:rFonts w:ascii="Arial" w:eastAsia="Arial" w:hAnsi="Arial" w:cs="Arial"/>
                <w:b/>
                <w:color w:val="0070C0"/>
                <w:sz w:val="20"/>
                <w:szCs w:val="19"/>
                <w:lang w:bidi="en-US"/>
              </w:rPr>
              <w:t>8,320</w:t>
            </w:r>
            <w:r w:rsidR="000E0A30" w:rsidRPr="006B532D">
              <w:rPr>
                <w:rFonts w:ascii="Arial" w:eastAsia="Arial" w:hAnsi="Arial" w:cs="Arial"/>
                <w:color w:val="0070C0"/>
                <w:sz w:val="20"/>
                <w:szCs w:val="19"/>
                <w:lang w:bidi="en-US"/>
              </w:rPr>
              <w:t xml:space="preserve"> </w:t>
            </w:r>
            <w:r w:rsidR="00E66B29" w:rsidRPr="006B532D">
              <w:rPr>
                <w:rFonts w:ascii="Arial" w:eastAsia="Arial" w:hAnsi="Arial" w:cs="Arial"/>
                <w:color w:val="0070C0"/>
                <w:sz w:val="20"/>
                <w:szCs w:val="19"/>
                <w:lang w:bidi="en-US"/>
              </w:rPr>
              <w:t xml:space="preserve">beneficiaries to </w:t>
            </w:r>
            <w:r w:rsidR="006B532D" w:rsidRPr="006B532D">
              <w:rPr>
                <w:rFonts w:ascii="Arial" w:eastAsia="Arial" w:hAnsi="Arial" w:cs="Arial"/>
                <w:b/>
                <w:color w:val="0070C0"/>
                <w:sz w:val="20"/>
                <w:szCs w:val="19"/>
                <w:lang w:bidi="en-US"/>
              </w:rPr>
              <w:t>6,530</w:t>
            </w:r>
            <w:r w:rsidR="000E0A30" w:rsidRPr="006B532D">
              <w:rPr>
                <w:rFonts w:ascii="Arial" w:eastAsia="Arial" w:hAnsi="Arial" w:cs="Arial"/>
                <w:color w:val="0070C0"/>
                <w:sz w:val="20"/>
                <w:szCs w:val="19"/>
                <w:lang w:bidi="en-US"/>
              </w:rPr>
              <w:t xml:space="preserve"> </w:t>
            </w:r>
            <w:r w:rsidR="00E66B29" w:rsidRPr="006B532D">
              <w:rPr>
                <w:rFonts w:ascii="Arial" w:eastAsia="Arial" w:hAnsi="Arial" w:cs="Arial"/>
                <w:color w:val="0070C0"/>
                <w:sz w:val="20"/>
                <w:szCs w:val="19"/>
                <w:lang w:bidi="en-US"/>
              </w:rPr>
              <w:t>beneficiaries.</w:t>
            </w:r>
          </w:p>
          <w:p w14:paraId="4F6C5210" w14:textId="4E5B0474" w:rsidR="002A2C5B" w:rsidRPr="006B532D" w:rsidRDefault="002A7D6A">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6B532D">
              <w:rPr>
                <w:rFonts w:ascii="Arial" w:eastAsia="Arial" w:hAnsi="Arial" w:cs="Arial"/>
                <w:color w:val="0070C0"/>
                <w:sz w:val="20"/>
                <w:szCs w:val="19"/>
                <w:lang w:bidi="en-US"/>
              </w:rPr>
              <w:t>DSWD-FO II ensures provision of augmentation support to LGUs, stakeholders and partners.</w:t>
            </w:r>
          </w:p>
          <w:p w14:paraId="14C6AFFC" w14:textId="77777777" w:rsidR="00DF247F" w:rsidRPr="00C345BA" w:rsidRDefault="00DF247F" w:rsidP="00DF247F">
            <w:pPr>
              <w:pStyle w:val="ListParagraph"/>
              <w:spacing w:after="0" w:line="240" w:lineRule="auto"/>
              <w:ind w:left="360" w:right="57"/>
              <w:jc w:val="both"/>
              <w:rPr>
                <w:rFonts w:ascii="Arial" w:eastAsia="Arial" w:hAnsi="Arial" w:cs="Arial"/>
                <w:sz w:val="20"/>
                <w:szCs w:val="19"/>
                <w:lang w:bidi="en-US"/>
              </w:rPr>
            </w:pPr>
          </w:p>
          <w:p w14:paraId="34D126A7" w14:textId="24D02550" w:rsidR="002A2C5B" w:rsidRPr="00C345BA"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345BA">
              <w:rPr>
                <w:rFonts w:ascii="Arial" w:eastAsia="Arial" w:hAnsi="Arial" w:cs="Arial"/>
                <w:b/>
                <w:sz w:val="20"/>
                <w:szCs w:val="19"/>
              </w:rPr>
              <w:t>Social Amelioration Program (SAP)</w:t>
            </w:r>
          </w:p>
          <w:p w14:paraId="1896BD15" w14:textId="49ABE957" w:rsidR="000A3089" w:rsidRPr="00C345BA"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C345BA"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 xml:space="preserve">DSWD-FO II conducted payout to </w:t>
            </w:r>
            <w:r w:rsidRPr="00C345BA">
              <w:rPr>
                <w:rFonts w:ascii="Arial" w:eastAsia="Arial" w:hAnsi="Arial" w:cs="Arial"/>
                <w:b/>
                <w:sz w:val="20"/>
                <w:szCs w:val="19"/>
                <w:lang w:bidi="en-US"/>
              </w:rPr>
              <w:t>19,554 beneficiaries</w:t>
            </w:r>
            <w:r w:rsidRPr="00C345BA">
              <w:rPr>
                <w:rFonts w:ascii="Arial" w:eastAsia="Arial" w:hAnsi="Arial" w:cs="Arial"/>
                <w:sz w:val="20"/>
                <w:szCs w:val="19"/>
                <w:lang w:bidi="en-US"/>
              </w:rPr>
              <w:t xml:space="preserve"> of the Bayanihan 2 with a total amount of</w:t>
            </w:r>
            <w:r w:rsidRPr="00C345BA">
              <w:t xml:space="preserve"> </w:t>
            </w:r>
            <w:r w:rsidRPr="00C345BA">
              <w:rPr>
                <w:rFonts w:ascii="Arial" w:eastAsia="Arial" w:hAnsi="Arial" w:cs="Arial"/>
                <w:b/>
                <w:bCs/>
                <w:sz w:val="20"/>
                <w:szCs w:val="19"/>
                <w:lang w:bidi="en-US"/>
              </w:rPr>
              <w:t>₱104,720,000.00.</w:t>
            </w:r>
          </w:p>
        </w:tc>
      </w:tr>
    </w:tbl>
    <w:p w14:paraId="287DDE62" w14:textId="77777777" w:rsidR="00043E68" w:rsidRDefault="00043E68">
      <w:pPr>
        <w:widowControl/>
        <w:spacing w:after="0" w:line="240" w:lineRule="auto"/>
        <w:ind w:right="57"/>
        <w:contextualSpacing/>
        <w:rPr>
          <w:rFonts w:ascii="Arial" w:eastAsia="Arial" w:hAnsi="Arial" w:cs="Arial"/>
          <w:b/>
          <w:sz w:val="24"/>
          <w:szCs w:val="24"/>
        </w:rPr>
      </w:pPr>
    </w:p>
    <w:p w14:paraId="2D259E6F" w14:textId="00250D5A"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B51DFB"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color w:val="0070C0"/>
                <w:sz w:val="20"/>
                <w:szCs w:val="20"/>
              </w:rPr>
              <w:t xml:space="preserve">31 </w:t>
            </w:r>
            <w:r w:rsidR="003A1078" w:rsidRPr="00B51DFB">
              <w:rPr>
                <w:rFonts w:ascii="Arial" w:eastAsia="Arial" w:hAnsi="Arial" w:cs="Arial"/>
                <w:color w:val="0070C0"/>
                <w:sz w:val="20"/>
                <w:szCs w:val="20"/>
              </w:rPr>
              <w:t>August</w:t>
            </w:r>
            <w:r w:rsidR="002A7D6A" w:rsidRPr="00B51DFB">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B51DFB" w:rsidRDefault="005479BA" w:rsidP="003966B4">
            <w:pPr>
              <w:pStyle w:val="ListParagraph"/>
              <w:numPr>
                <w:ilvl w:val="0"/>
                <w:numId w:val="8"/>
              </w:numPr>
              <w:jc w:val="both"/>
              <w:rPr>
                <w:rFonts w:ascii="Arial" w:eastAsia="Arial" w:hAnsi="Arial" w:cs="Arial"/>
                <w:color w:val="0070C0"/>
                <w:sz w:val="20"/>
                <w:szCs w:val="20"/>
              </w:rPr>
            </w:pPr>
            <w:r w:rsidRPr="00B51DFB">
              <w:rPr>
                <w:rFonts w:ascii="Arial" w:eastAsia="Arial" w:hAnsi="Arial" w:cs="Arial"/>
                <w:color w:val="0070C0"/>
                <w:sz w:val="20"/>
                <w:szCs w:val="20"/>
              </w:rPr>
              <w:t>DSWD-FO CALABARZON</w:t>
            </w:r>
            <w:r w:rsidRPr="00B51DFB">
              <w:rPr>
                <w:color w:val="0070C0"/>
              </w:rPr>
              <w:t xml:space="preserve"> </w:t>
            </w:r>
            <w:r w:rsidR="003966B4" w:rsidRPr="00B51DFB">
              <w:rPr>
                <w:rFonts w:ascii="Arial" w:eastAsia="Arial" w:hAnsi="Arial" w:cs="Arial"/>
                <w:color w:val="0070C0"/>
                <w:sz w:val="20"/>
                <w:szCs w:val="20"/>
              </w:rPr>
              <w:t xml:space="preserve">Emergency Operations Center (EOC) remains on heightened alert to collect information from the Local Government Units (LGUs) and Local Social Welfare and Development Offices (LSWDOs) in connection with </w:t>
            </w:r>
            <w:r w:rsidR="003966B4" w:rsidRPr="00B51DFB">
              <w:rPr>
                <w:rFonts w:ascii="Arial" w:eastAsia="Arial" w:hAnsi="Arial" w:cs="Arial"/>
                <w:color w:val="0070C0"/>
                <w:sz w:val="20"/>
                <w:szCs w:val="20"/>
              </w:rPr>
              <w:lastRenderedPageBreak/>
              <w:t xml:space="preserve">their humanitarian response efforts for COVID-19 pandemic. </w:t>
            </w:r>
          </w:p>
          <w:p w14:paraId="5D3C00C0" w14:textId="4FEC7F48" w:rsidR="007E28A1" w:rsidRPr="00B51DFB" w:rsidRDefault="003A1078" w:rsidP="003966B4">
            <w:pPr>
              <w:pStyle w:val="ListParagraph"/>
              <w:numPr>
                <w:ilvl w:val="0"/>
                <w:numId w:val="8"/>
              </w:numPr>
              <w:jc w:val="both"/>
              <w:rPr>
                <w:rFonts w:ascii="Arial" w:eastAsia="Arial" w:hAnsi="Arial" w:cs="Arial"/>
                <w:color w:val="0070C0"/>
                <w:sz w:val="20"/>
                <w:szCs w:val="20"/>
              </w:rPr>
            </w:pPr>
            <w:r w:rsidRPr="00B51DFB">
              <w:rPr>
                <w:rFonts w:ascii="Arial" w:eastAsia="Arial" w:hAnsi="Arial" w:cs="Arial"/>
                <w:color w:val="0070C0"/>
                <w:sz w:val="20"/>
                <w:szCs w:val="20"/>
              </w:rPr>
              <w:t>DSWD-FO CALABARZON</w:t>
            </w:r>
            <w:r w:rsidR="00540B28" w:rsidRPr="00B51DFB">
              <w:rPr>
                <w:rFonts w:ascii="Arial" w:eastAsia="Arial" w:hAnsi="Arial" w:cs="Arial"/>
                <w:color w:val="0070C0"/>
                <w:sz w:val="20"/>
                <w:szCs w:val="20"/>
              </w:rPr>
              <w:t xml:space="preserve"> </w:t>
            </w:r>
            <w:r w:rsidR="007E28A1" w:rsidRPr="00B51DFB">
              <w:rPr>
                <w:rFonts w:ascii="Arial" w:eastAsia="Arial" w:hAnsi="Arial" w:cs="Arial"/>
                <w:color w:val="0070C0"/>
                <w:sz w:val="20"/>
                <w:szCs w:val="20"/>
              </w:rPr>
              <w:t xml:space="preserve">through the DRMD </w:t>
            </w:r>
            <w:r w:rsidR="003966B4" w:rsidRPr="00B51DFB">
              <w:rPr>
                <w:rFonts w:ascii="Arial" w:eastAsia="Arial" w:hAnsi="Arial" w:cs="Arial"/>
                <w:color w:val="0070C0"/>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B51DFB" w:rsidRDefault="00540B28" w:rsidP="003966B4">
            <w:pPr>
              <w:pStyle w:val="ListParagraph"/>
              <w:numPr>
                <w:ilvl w:val="0"/>
                <w:numId w:val="8"/>
              </w:numPr>
              <w:jc w:val="both"/>
              <w:rPr>
                <w:rFonts w:ascii="Arial" w:eastAsia="Arial" w:hAnsi="Arial" w:cs="Arial"/>
                <w:color w:val="0070C0"/>
                <w:sz w:val="20"/>
                <w:szCs w:val="20"/>
              </w:rPr>
            </w:pPr>
            <w:r w:rsidRPr="00B51DFB">
              <w:rPr>
                <w:rFonts w:ascii="Arial" w:eastAsia="Arial" w:hAnsi="Arial" w:cs="Arial"/>
                <w:color w:val="0070C0"/>
                <w:sz w:val="20"/>
                <w:szCs w:val="20"/>
              </w:rPr>
              <w:t xml:space="preserve">DSWD-FO CALABARZON </w:t>
            </w:r>
            <w:r w:rsidR="003966B4" w:rsidRPr="00B51DFB">
              <w:rPr>
                <w:rFonts w:ascii="Arial" w:eastAsia="Arial" w:hAnsi="Arial" w:cs="Arial"/>
                <w:color w:val="0070C0"/>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B51DFB" w:rsidRDefault="003A1078" w:rsidP="003966B4">
            <w:pPr>
              <w:pStyle w:val="ListParagraph"/>
              <w:numPr>
                <w:ilvl w:val="0"/>
                <w:numId w:val="8"/>
              </w:numPr>
              <w:jc w:val="both"/>
              <w:rPr>
                <w:rFonts w:ascii="Arial" w:eastAsia="Arial" w:hAnsi="Arial" w:cs="Arial"/>
                <w:color w:val="0070C0"/>
                <w:sz w:val="20"/>
                <w:szCs w:val="20"/>
              </w:rPr>
            </w:pPr>
            <w:r w:rsidRPr="00B51DFB">
              <w:rPr>
                <w:rFonts w:ascii="Arial" w:eastAsia="Arial" w:hAnsi="Arial" w:cs="Arial"/>
                <w:color w:val="0070C0"/>
                <w:sz w:val="20"/>
                <w:szCs w:val="20"/>
              </w:rPr>
              <w:t>DSWD-FO CALABARZON DRMD</w:t>
            </w:r>
            <w:r w:rsidRPr="00B51DFB">
              <w:rPr>
                <w:color w:val="0070C0"/>
              </w:rPr>
              <w:t xml:space="preserve"> </w:t>
            </w:r>
            <w:r w:rsidR="003966B4" w:rsidRPr="00B51DFB">
              <w:rPr>
                <w:rFonts w:ascii="Arial" w:eastAsia="Arial" w:hAnsi="Arial" w:cs="Arial"/>
                <w:color w:val="0070C0"/>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B51DFB" w:rsidRDefault="00C03049" w:rsidP="003966B4">
            <w:pPr>
              <w:pStyle w:val="ListParagraph"/>
              <w:numPr>
                <w:ilvl w:val="0"/>
                <w:numId w:val="8"/>
              </w:numPr>
              <w:jc w:val="both"/>
              <w:rPr>
                <w:rFonts w:ascii="Arial" w:eastAsia="Arial" w:hAnsi="Arial" w:cs="Arial"/>
                <w:color w:val="0070C0"/>
                <w:sz w:val="20"/>
                <w:szCs w:val="20"/>
              </w:rPr>
            </w:pPr>
            <w:r w:rsidRPr="00B51DFB">
              <w:rPr>
                <w:rFonts w:ascii="Arial" w:eastAsia="Arial" w:hAnsi="Arial" w:cs="Arial"/>
                <w:color w:val="0070C0"/>
                <w:sz w:val="20"/>
                <w:szCs w:val="20"/>
              </w:rPr>
              <w:t xml:space="preserve">DSWD-FO CALABARZON DRMD </w:t>
            </w:r>
            <w:r w:rsidR="003966B4" w:rsidRPr="00B51DFB">
              <w:rPr>
                <w:rFonts w:ascii="Arial" w:eastAsia="Arial" w:hAnsi="Arial" w:cs="Arial"/>
                <w:color w:val="0070C0"/>
                <w:sz w:val="20"/>
                <w:szCs w:val="20"/>
              </w:rPr>
              <w:t>coordinated with LGUs hosting the DSWD Provincial Operations Office for the inclusion of the DSWD employees in the COVID-19 vaccination plan.</w:t>
            </w:r>
          </w:p>
          <w:p w14:paraId="4FD3428A" w14:textId="762A1EFC" w:rsidR="007E28A1" w:rsidRPr="00B51DFB" w:rsidRDefault="006E6C1D" w:rsidP="00B51DFB">
            <w:pPr>
              <w:pStyle w:val="ListParagraph"/>
              <w:numPr>
                <w:ilvl w:val="0"/>
                <w:numId w:val="8"/>
              </w:numPr>
              <w:jc w:val="both"/>
              <w:rPr>
                <w:rFonts w:ascii="Arial" w:eastAsia="Arial" w:hAnsi="Arial" w:cs="Arial"/>
                <w:color w:val="0070C0"/>
                <w:sz w:val="20"/>
                <w:szCs w:val="20"/>
              </w:rPr>
            </w:pPr>
            <w:r w:rsidRPr="00B51DFB">
              <w:rPr>
                <w:rFonts w:ascii="Arial" w:eastAsia="Arial" w:hAnsi="Arial" w:cs="Arial"/>
                <w:color w:val="0070C0"/>
                <w:sz w:val="20"/>
                <w:szCs w:val="20"/>
              </w:rPr>
              <w:t xml:space="preserve">DSWD-FO CALABARZON DRMD </w:t>
            </w:r>
            <w:r w:rsidR="00B51DFB" w:rsidRPr="00B51DFB">
              <w:rPr>
                <w:rFonts w:ascii="Arial" w:eastAsia="Arial" w:hAnsi="Arial" w:cs="Arial"/>
                <w:color w:val="0070C0"/>
                <w:sz w:val="20"/>
                <w:szCs w:val="20"/>
              </w:rPr>
              <w:t>mobilized 27 community volunteers for the production of Family Food Packs (FFPs) at DSWD FO IV-A warehouse in Gen. Mariano Alvarez, Cavite.</w:t>
            </w:r>
          </w:p>
          <w:p w14:paraId="4340DE80"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 xml:space="preserve">The Crisis Intervention Section has provided a total amount of grants worth </w:t>
            </w:r>
            <w:r w:rsidRPr="00043E68">
              <w:rPr>
                <w:rFonts w:ascii="Arial" w:eastAsia="Arial" w:hAnsi="Arial" w:cs="Arial"/>
                <w:b/>
                <w:bCs/>
                <w:sz w:val="20"/>
                <w:szCs w:val="20"/>
              </w:rPr>
              <w:t>₱217,679,878.58</w:t>
            </w:r>
            <w:r w:rsidRPr="00043E68">
              <w:rPr>
                <w:rFonts w:ascii="Arial" w:eastAsia="Arial" w:hAnsi="Arial" w:cs="Arial"/>
                <w:sz w:val="20"/>
                <w:szCs w:val="20"/>
              </w:rPr>
              <w:t xml:space="preserve"> to </w:t>
            </w:r>
            <w:r w:rsidRPr="00043E68">
              <w:rPr>
                <w:rFonts w:ascii="Arial" w:eastAsia="Arial" w:hAnsi="Arial" w:cs="Arial"/>
                <w:b/>
                <w:bCs/>
                <w:sz w:val="20"/>
                <w:szCs w:val="20"/>
              </w:rPr>
              <w:t xml:space="preserve">80,200 clients </w:t>
            </w:r>
            <w:r w:rsidRPr="00043E68">
              <w:rPr>
                <w:rFonts w:ascii="Arial" w:eastAsia="Arial" w:hAnsi="Arial" w:cs="Arial"/>
                <w:bCs/>
                <w:sz w:val="20"/>
                <w:szCs w:val="20"/>
              </w:rPr>
              <w:t>as of 08 January 2021.</w:t>
            </w:r>
          </w:p>
          <w:p w14:paraId="4BACBF3F" w14:textId="787EF69D" w:rsidR="00394056"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 xml:space="preserve">The Sustainable Livelihood Program (SLP) has provided </w:t>
            </w:r>
            <w:r w:rsidRPr="00043E68">
              <w:rPr>
                <w:rFonts w:ascii="Arial" w:eastAsia="Arial" w:hAnsi="Arial" w:cs="Arial"/>
                <w:b/>
                <w:bCs/>
                <w:sz w:val="20"/>
                <w:szCs w:val="20"/>
              </w:rPr>
              <w:t>₱23,869,000.00</w:t>
            </w:r>
            <w:r w:rsidRPr="00043E68">
              <w:rPr>
                <w:rFonts w:ascii="Arial" w:eastAsia="Arial" w:hAnsi="Arial" w:cs="Arial"/>
                <w:sz w:val="20"/>
                <w:szCs w:val="20"/>
              </w:rPr>
              <w:t xml:space="preserve"> to </w:t>
            </w:r>
            <w:r w:rsidRPr="00043E68">
              <w:rPr>
                <w:rFonts w:ascii="Arial" w:eastAsia="Arial" w:hAnsi="Arial" w:cs="Arial"/>
                <w:b/>
                <w:bCs/>
                <w:sz w:val="20"/>
                <w:szCs w:val="20"/>
              </w:rPr>
              <w:t>1,538 beneficiaries</w:t>
            </w:r>
            <w:r w:rsidRPr="00043E6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043E68" w:rsidRDefault="00633EEB" w:rsidP="003A1078">
            <w:pPr>
              <w:spacing w:after="0" w:line="240" w:lineRule="auto"/>
              <w:ind w:right="57"/>
              <w:jc w:val="both"/>
              <w:rPr>
                <w:rFonts w:ascii="Arial" w:eastAsia="Arial" w:hAnsi="Arial" w:cs="Arial"/>
                <w:sz w:val="20"/>
                <w:szCs w:val="20"/>
              </w:rPr>
            </w:pPr>
          </w:p>
          <w:p w14:paraId="1A454E4A" w14:textId="77777777" w:rsidR="002A2C5B" w:rsidRPr="00043E68" w:rsidRDefault="002A7D6A" w:rsidP="003A1078">
            <w:pPr>
              <w:spacing w:after="0" w:line="240" w:lineRule="auto"/>
              <w:ind w:right="57"/>
              <w:contextualSpacing/>
              <w:jc w:val="both"/>
              <w:rPr>
                <w:rFonts w:ascii="Arial" w:eastAsia="Arial" w:hAnsi="Arial" w:cs="Arial"/>
                <w:b/>
                <w:sz w:val="20"/>
                <w:szCs w:val="20"/>
              </w:rPr>
            </w:pPr>
            <w:r w:rsidRPr="00043E68">
              <w:rPr>
                <w:rFonts w:ascii="Arial" w:eastAsia="Arial" w:hAnsi="Arial" w:cs="Arial"/>
                <w:b/>
                <w:sz w:val="20"/>
                <w:szCs w:val="20"/>
              </w:rPr>
              <w:t>Social Amelioration Program (SAP)</w:t>
            </w:r>
          </w:p>
          <w:p w14:paraId="6FD93124"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7637E183"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31</w:t>
            </w:r>
            <w:r w:rsidR="0014588C">
              <w:rPr>
                <w:rFonts w:ascii="Arial" w:eastAsia="Arial" w:hAnsi="Arial" w:cs="Arial"/>
                <w:sz w:val="20"/>
                <w:szCs w:val="20"/>
              </w:rPr>
              <w:t xml:space="preserve"> August</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Default="005C3C35">
      <w:pPr>
        <w:spacing w:after="0" w:line="240" w:lineRule="auto"/>
        <w:contextualSpacing/>
        <w:rPr>
          <w:rFonts w:ascii="Arial" w:eastAsia="Arial" w:hAnsi="Arial" w:cs="Arial"/>
          <w:b/>
          <w:sz w:val="24"/>
          <w:szCs w:val="24"/>
        </w:rPr>
      </w:pPr>
    </w:p>
    <w:p w14:paraId="7C72AE4D" w14:textId="20FC256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1891C63F" w14:textId="77777777" w:rsidR="0071657B" w:rsidRPr="00825EDE" w:rsidRDefault="0071657B" w:rsidP="00365BC1">
            <w:pPr>
              <w:spacing w:after="0" w:line="240" w:lineRule="auto"/>
              <w:jc w:val="both"/>
              <w:rPr>
                <w:rFonts w:ascii="Arial" w:eastAsia="Times New Roman" w:hAnsi="Arial" w:cs="Arial"/>
                <w:sz w:val="20"/>
                <w:szCs w:val="20"/>
              </w:rPr>
            </w:pPr>
          </w:p>
          <w:p w14:paraId="51663B65" w14:textId="2E7998D2"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825EDE"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825EDE">
              <w:rPr>
                <w:rFonts w:ascii="Arial" w:eastAsia="Arial" w:hAnsi="Arial" w:cs="Arial"/>
                <w:sz w:val="20"/>
                <w:szCs w:val="20"/>
              </w:rPr>
              <w:t>23 August</w:t>
            </w:r>
            <w:r w:rsidR="00F578AA" w:rsidRPr="00825EDE">
              <w:rPr>
                <w:rFonts w:ascii="Arial" w:eastAsia="Arial" w:hAnsi="Arial" w:cs="Arial"/>
                <w:sz w:val="20"/>
                <w:szCs w:val="20"/>
              </w:rPr>
              <w:t xml:space="preserve"> </w:t>
            </w:r>
            <w:r w:rsidR="002A7D6A" w:rsidRPr="00825ED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825EDE"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25EDE">
              <w:rPr>
                <w:rFonts w:ascii="Arial" w:eastAsia="Arial" w:hAnsi="Arial" w:cs="Arial"/>
                <w:sz w:val="20"/>
                <w:szCs w:val="19"/>
              </w:rPr>
              <w:t xml:space="preserve">DSWD-FO VII extended 85,000 FFPs amounting to </w:t>
            </w:r>
            <w:r w:rsidRPr="00825EDE">
              <w:rPr>
                <w:rFonts w:ascii="Arial" w:eastAsia="Arial" w:hAnsi="Arial" w:cs="Arial"/>
                <w:b/>
                <w:sz w:val="20"/>
                <w:szCs w:val="19"/>
              </w:rPr>
              <w:t>₱41,324,115.00</w:t>
            </w:r>
            <w:r w:rsidRPr="00825EDE">
              <w:rPr>
                <w:rFonts w:ascii="Arial" w:eastAsia="Arial" w:hAnsi="Arial" w:cs="Arial"/>
                <w:sz w:val="20"/>
                <w:szCs w:val="19"/>
              </w:rPr>
              <w:t xml:space="preserve"> as augmentation support to DSWD-FO VI. The last batch of 10,000 FFPs were shipped in 6 trucks on August 21. 2021. Another 5,000 FFPs will be shipped by August 25, 2021.</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lastRenderedPageBreak/>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3B46A75B" w14:textId="2CC3E160" w:rsidR="00546802" w:rsidRDefault="00546802">
      <w:pPr>
        <w:widowControl/>
        <w:spacing w:after="0" w:line="240" w:lineRule="auto"/>
        <w:rPr>
          <w:rFonts w:ascii="Arial" w:eastAsia="Arial" w:hAnsi="Arial" w:cs="Arial"/>
          <w:b/>
          <w:sz w:val="24"/>
          <w:szCs w:val="24"/>
        </w:rPr>
      </w:pPr>
    </w:p>
    <w:p w14:paraId="00AA8284" w14:textId="3FA1BFC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66C439F3" w:rsidR="002A2C5B" w:rsidRPr="00241CF2" w:rsidRDefault="00964717"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7</w:t>
            </w:r>
            <w:r w:rsidR="00631994">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BA9A5CD" w:rsidR="00120C75" w:rsidRDefault="00120C75" w:rsidP="00AE192A">
            <w:pPr>
              <w:widowControl/>
              <w:spacing w:after="0" w:line="240" w:lineRule="auto"/>
              <w:jc w:val="both"/>
              <w:rPr>
                <w:rFonts w:ascii="Arial" w:eastAsia="Arial" w:hAnsi="Arial" w:cs="Arial"/>
                <w:sz w:val="20"/>
                <w:szCs w:val="19"/>
              </w:rPr>
            </w:pPr>
          </w:p>
          <w:p w14:paraId="364A955F" w14:textId="47EF20D9" w:rsidR="000448A2" w:rsidRDefault="000448A2" w:rsidP="00AE192A">
            <w:pPr>
              <w:widowControl/>
              <w:spacing w:after="0" w:line="240" w:lineRule="auto"/>
              <w:jc w:val="both"/>
              <w:rPr>
                <w:rFonts w:ascii="Arial" w:eastAsia="Arial" w:hAnsi="Arial" w:cs="Arial"/>
                <w:sz w:val="20"/>
                <w:szCs w:val="19"/>
              </w:rPr>
            </w:pPr>
          </w:p>
          <w:p w14:paraId="3BCBEF29" w14:textId="77777777" w:rsidR="000448A2" w:rsidRPr="00AE192A" w:rsidRDefault="000448A2"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lastRenderedPageBreak/>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15F6579E" w14:textId="77777777" w:rsidR="00F17D78" w:rsidRDefault="00F17D78">
      <w:pPr>
        <w:spacing w:after="0" w:line="240" w:lineRule="auto"/>
        <w:contextualSpacing/>
        <w:rPr>
          <w:rFonts w:ascii="Arial" w:eastAsia="Arial" w:hAnsi="Arial" w:cs="Arial"/>
          <w:b/>
          <w:sz w:val="24"/>
          <w:szCs w:val="24"/>
        </w:rPr>
      </w:pPr>
    </w:p>
    <w:p w14:paraId="73FB3871" w14:textId="5D6F680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D9F0861" w:rsidR="002A2C5B" w:rsidRDefault="000448A2"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31</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B575E2E"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48A2">
              <w:rPr>
                <w:rFonts w:ascii="Arial" w:eastAsia="Arial" w:hAnsi="Arial" w:cs="Arial"/>
                <w:sz w:val="20"/>
                <w:szCs w:val="19"/>
              </w:rPr>
              <w:t>31</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370CFF"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70CFF">
              <w:rPr>
                <w:rFonts w:ascii="Arial" w:eastAsia="Arial" w:hAnsi="Arial" w:cs="Arial"/>
                <w:sz w:val="20"/>
                <w:szCs w:val="20"/>
              </w:rPr>
              <w:t>23 August</w:t>
            </w:r>
            <w:r w:rsidR="004E2B87" w:rsidRPr="00370CFF">
              <w:rPr>
                <w:rFonts w:ascii="Arial" w:eastAsia="Arial" w:hAnsi="Arial" w:cs="Arial"/>
                <w:sz w:val="20"/>
                <w:szCs w:val="20"/>
              </w:rPr>
              <w:t xml:space="preserve"> </w:t>
            </w:r>
            <w:r w:rsidR="002A7D6A" w:rsidRPr="00370CFF">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370CFF"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70CFF">
              <w:rPr>
                <w:rFonts w:ascii="Arial" w:eastAsia="Arial" w:hAnsi="Arial" w:cs="Arial"/>
                <w:sz w:val="20"/>
                <w:szCs w:val="19"/>
              </w:rPr>
              <w:t xml:space="preserve">DSWD-FO XII released </w:t>
            </w:r>
            <w:r w:rsidR="00825EDE" w:rsidRPr="00370CFF">
              <w:rPr>
                <w:rFonts w:ascii="Arial" w:eastAsia="Arial" w:hAnsi="Arial" w:cs="Arial"/>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lastRenderedPageBreak/>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4DFBEC9" w14:textId="77777777" w:rsidR="006552BD" w:rsidRDefault="006552BD" w:rsidP="00365BC1">
      <w:pPr>
        <w:spacing w:after="0" w:line="240" w:lineRule="auto"/>
        <w:contextualSpacing/>
        <w:jc w:val="center"/>
        <w:rPr>
          <w:rFonts w:ascii="Arial" w:eastAsia="Arial" w:hAnsi="Arial" w:cs="Arial"/>
          <w:b/>
          <w:i/>
          <w:sz w:val="20"/>
          <w:szCs w:val="20"/>
        </w:rPr>
      </w:pPr>
    </w:p>
    <w:p w14:paraId="3388788E" w14:textId="56707FB2" w:rsidR="002A2C5B" w:rsidRDefault="002A7D6A" w:rsidP="00365BC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92D0F2B" w14:textId="77777777" w:rsidR="00D85216" w:rsidRDefault="00D85216"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516BCF3" w14:textId="13907D8C" w:rsidR="00F2644B" w:rsidRDefault="001112DA"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D94C697" w14:textId="7BABBEC0" w:rsidR="001112DA" w:rsidRPr="007B69F9" w:rsidRDefault="001112DA"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340A4264" w:rsidR="00EB4E4A" w:rsidRPr="00EB4E4A" w:rsidRDefault="001112DA">
            <w:pPr>
              <w:widowControl/>
              <w:spacing w:after="0" w:line="240" w:lineRule="auto"/>
              <w:rPr>
                <w:rFonts w:ascii="Arial" w:hAnsi="Arial" w:cs="Arial"/>
                <w:b/>
                <w:sz w:val="24"/>
                <w:szCs w:val="24"/>
              </w:rPr>
            </w:pPr>
            <w:r>
              <w:rPr>
                <w:rFonts w:ascii="Arial" w:hAnsi="Arial" w:cs="Arial"/>
                <w:b/>
                <w:sz w:val="24"/>
                <w:szCs w:val="24"/>
              </w:rPr>
              <w:t>LESLIE R. JAWILI</w:t>
            </w:r>
          </w:p>
        </w:tc>
      </w:tr>
    </w:tbl>
    <w:p w14:paraId="5CBF776B" w14:textId="03D8D7A1"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5140A" w14:textId="77777777" w:rsidR="00D866EB" w:rsidRDefault="00D866EB">
      <w:pPr>
        <w:spacing w:line="240" w:lineRule="auto"/>
      </w:pPr>
      <w:r>
        <w:separator/>
      </w:r>
    </w:p>
  </w:endnote>
  <w:endnote w:type="continuationSeparator" w:id="0">
    <w:p w14:paraId="1941611A" w14:textId="77777777" w:rsidR="00D866EB" w:rsidRDefault="00D866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3966B4" w:rsidRDefault="003966B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3966B4" w:rsidRDefault="003966B4">
    <w:pPr>
      <w:pBdr>
        <w:bottom w:val="single" w:sz="6" w:space="1" w:color="000000"/>
      </w:pBdr>
      <w:tabs>
        <w:tab w:val="left" w:pos="2371"/>
        <w:tab w:val="center" w:pos="5233"/>
      </w:tabs>
      <w:spacing w:after="0" w:line="240" w:lineRule="auto"/>
      <w:jc w:val="right"/>
      <w:rPr>
        <w:sz w:val="16"/>
        <w:szCs w:val="16"/>
      </w:rPr>
    </w:pPr>
  </w:p>
  <w:p w14:paraId="30A432AD" w14:textId="46F23D01" w:rsidR="003966B4" w:rsidRDefault="003966B4"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87 </w:t>
    </w:r>
    <w:r w:rsidRPr="00172D05">
      <w:rPr>
        <w:rFonts w:ascii="Arial" w:eastAsia="Arial" w:hAnsi="Arial" w:cs="Arial"/>
        <w:sz w:val="14"/>
        <w:szCs w:val="14"/>
      </w:rPr>
      <w:t>on the Corona</w:t>
    </w:r>
    <w:r>
      <w:rPr>
        <w:rFonts w:ascii="Arial" w:eastAsia="Arial" w:hAnsi="Arial" w:cs="Arial"/>
        <w:sz w:val="14"/>
        <w:szCs w:val="14"/>
      </w:rPr>
      <w:t>virus Disease (COVID19) as of 31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1125C">
      <w:rPr>
        <w:b/>
        <w:noProof/>
        <w:sz w:val="16"/>
        <w:szCs w:val="16"/>
      </w:rPr>
      <w:t>2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1125C">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3966B4" w:rsidRDefault="003966B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B893B" w14:textId="77777777" w:rsidR="00D866EB" w:rsidRDefault="00D866EB">
      <w:pPr>
        <w:spacing w:after="0" w:line="240" w:lineRule="auto"/>
      </w:pPr>
      <w:r>
        <w:separator/>
      </w:r>
    </w:p>
  </w:footnote>
  <w:footnote w:type="continuationSeparator" w:id="0">
    <w:p w14:paraId="7AFDEECC" w14:textId="77777777" w:rsidR="00D866EB" w:rsidRDefault="00D866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3966B4" w:rsidRDefault="003966B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3966B4" w:rsidRDefault="003966B4">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3966B4" w:rsidRDefault="003966B4" w:rsidP="008F698C">
    <w:pPr>
      <w:pBdr>
        <w:bottom w:val="single" w:sz="6" w:space="1" w:color="000000"/>
      </w:pBdr>
      <w:tabs>
        <w:tab w:val="center" w:pos="4680"/>
        <w:tab w:val="right" w:pos="9360"/>
      </w:tabs>
      <w:spacing w:after="0" w:line="240" w:lineRule="auto"/>
      <w:rPr>
        <w:sz w:val="10"/>
      </w:rPr>
    </w:pPr>
  </w:p>
  <w:p w14:paraId="6BA9FC90" w14:textId="77777777" w:rsidR="003966B4" w:rsidRDefault="003966B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3966B4" w:rsidRDefault="003966B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31%20August%202021,%201600H.xlsx" TargetMode="External"/><Relationship Id="rId18" Type="http://schemas.openxmlformats.org/officeDocument/2006/relationships/hyperlink" Target="file:///C:\Users\mjgrafanan\Downloads\SSF%20as%20of%2031%20August%202021,%201600H.xlsx" TargetMode="External"/><Relationship Id="rId26" Type="http://schemas.openxmlformats.org/officeDocument/2006/relationships/hyperlink" Target="file:///C:\Users\mjgrafanan\Downloads\SSF%20as%20of%2031%20August%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31%20August%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31%20August%202021,%201600H.xlsx" TargetMode="External"/><Relationship Id="rId17" Type="http://schemas.openxmlformats.org/officeDocument/2006/relationships/hyperlink" Target="file:///C:\Users\mjgrafanan\Downloads\SSF%20as%20of%2031%20August%202021,%201600H.xlsx" TargetMode="External"/><Relationship Id="rId25" Type="http://schemas.openxmlformats.org/officeDocument/2006/relationships/hyperlink" Target="file:///C:\Users\mjgrafanan\Downloads\SSF%20as%20of%2031%20August%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31%20August%202021,%201600H.xlsx" TargetMode="External"/><Relationship Id="rId20" Type="http://schemas.openxmlformats.org/officeDocument/2006/relationships/hyperlink" Target="file:///C:\Users\mjgrafanan\Downloads\SSF%20as%20of%2031%20August%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31%20August%202021,%201600H.xlsx" TargetMode="External"/><Relationship Id="rId24" Type="http://schemas.openxmlformats.org/officeDocument/2006/relationships/hyperlink" Target="file:///C:\Users\mjgrafanan\Downloads\SSF%20as%20of%2031%20August%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31%20August%202021,%201600H.xlsx" TargetMode="External"/><Relationship Id="rId23" Type="http://schemas.openxmlformats.org/officeDocument/2006/relationships/hyperlink" Target="file:///C:\Users\mjgrafanan\Downloads\SSF%20as%20of%2031%20August%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31%20August%202021,%201600H.xlsx" TargetMode="External"/><Relationship Id="rId19" Type="http://schemas.openxmlformats.org/officeDocument/2006/relationships/hyperlink" Target="file:///C:\Users\mjgrafanan\Downloads\SSF%20as%20of%2031%20August%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31%20August%202021,%201600H.xlsx" TargetMode="External"/><Relationship Id="rId22" Type="http://schemas.openxmlformats.org/officeDocument/2006/relationships/hyperlink" Target="file:///C:\Users\mjgrafanan\Downloads\SSF%20as%20of%2031%20August%202021,%201600H.xlsx" TargetMode="External"/><Relationship Id="rId27" Type="http://schemas.openxmlformats.org/officeDocument/2006/relationships/hyperlink" Target="file:///C:\Users\mjgrafanan\Downloads\SSF%20as%20of%2031%20August%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46921B2-893C-4614-9466-85C3E9803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492</Words>
  <Characters>82610</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31T08:42:00Z</dcterms:created>
  <dcterms:modified xsi:type="dcterms:W3CDTF">2021-08-3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